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CF8204" w14:textId="242E429F" w:rsidR="0040776D" w:rsidRDefault="0040776D" w:rsidP="0040776D">
      <w:pPr>
        <w:pStyle w:val="1"/>
        <w:numPr>
          <w:ilvl w:val="0"/>
          <w:numId w:val="0"/>
        </w:numPr>
        <w:spacing w:before="600"/>
      </w:pPr>
      <w:bookmarkStart w:id="0" w:name="_Toc135430366"/>
      <w:r>
        <w:t>R</w:t>
      </w:r>
      <w:r>
        <w:rPr>
          <w:rFonts w:hint="eastAsia"/>
        </w:rPr>
        <w:t>ockburst</w:t>
      </w:r>
      <w:r>
        <w:t xml:space="preserve"> </w:t>
      </w:r>
      <w:r>
        <w:rPr>
          <w:rFonts w:hint="eastAsia"/>
        </w:rPr>
        <w:t>dataset</w:t>
      </w:r>
      <w:bookmarkEnd w:id="0"/>
    </w:p>
    <w:tbl>
      <w:tblPr>
        <w:tblW w:w="13042" w:type="dxa"/>
        <w:jc w:val="center"/>
        <w:tblBorders>
          <w:top w:val="single" w:sz="8" w:space="0" w:color="auto"/>
          <w:bottom w:val="single" w:sz="8" w:space="0" w:color="auto"/>
        </w:tblBorders>
        <w:shd w:val="clear" w:color="auto" w:fill="FFFFFF" w:themeFill="background1"/>
        <w:tblLayout w:type="fixed"/>
        <w:tblLook w:val="04A0" w:firstRow="1" w:lastRow="0" w:firstColumn="1" w:lastColumn="0" w:noHBand="0" w:noVBand="1"/>
      </w:tblPr>
      <w:tblGrid>
        <w:gridCol w:w="993"/>
        <w:gridCol w:w="3259"/>
        <w:gridCol w:w="1198"/>
        <w:gridCol w:w="1206"/>
        <w:gridCol w:w="1032"/>
        <w:gridCol w:w="1033"/>
        <w:gridCol w:w="860"/>
        <w:gridCol w:w="1192"/>
        <w:gridCol w:w="2269"/>
      </w:tblGrid>
      <w:tr w:rsidR="0040776D" w:rsidRPr="00E3549F" w14:paraId="2B3EEE6B" w14:textId="77777777" w:rsidTr="0040776D">
        <w:trPr>
          <w:trHeight w:val="20"/>
          <w:jc w:val="center"/>
        </w:trPr>
        <w:tc>
          <w:tcPr>
            <w:tcW w:w="993" w:type="dxa"/>
            <w:tcBorders>
              <w:top w:val="single" w:sz="12" w:space="0" w:color="auto"/>
              <w:bottom w:val="single" w:sz="6" w:space="0" w:color="auto"/>
            </w:tcBorders>
            <w:shd w:val="clear" w:color="auto" w:fill="FFFFFF" w:themeFill="background1"/>
          </w:tcPr>
          <w:p w14:paraId="00C0D84A" w14:textId="555143BE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N</w:t>
            </w:r>
            <w:r>
              <w:rPr>
                <w:rFonts w:cs="Times New Roman"/>
                <w:color w:val="000000"/>
                <w:kern w:val="0"/>
                <w:sz w:val="21"/>
                <w:szCs w:val="21"/>
              </w:rPr>
              <w:t>umber</w:t>
            </w:r>
          </w:p>
        </w:tc>
        <w:tc>
          <w:tcPr>
            <w:tcW w:w="3259" w:type="dxa"/>
            <w:tcBorders>
              <w:top w:val="single" w:sz="12" w:space="0" w:color="auto"/>
              <w:bottom w:val="single" w:sz="6" w:space="0" w:color="auto"/>
            </w:tcBorders>
            <w:shd w:val="clear" w:color="auto" w:fill="FFFFFF" w:themeFill="background1"/>
            <w:vAlign w:val="center"/>
            <w:hideMark/>
          </w:tcPr>
          <w:p w14:paraId="013648A8" w14:textId="4189C87A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bookmarkStart w:id="1" w:name="_Hlk128920945"/>
            <w:r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Project</w:t>
            </w:r>
          </w:p>
        </w:tc>
        <w:tc>
          <w:tcPr>
            <w:tcW w:w="1198" w:type="dxa"/>
            <w:tcBorders>
              <w:top w:val="single" w:sz="12" w:space="0" w:color="auto"/>
              <w:bottom w:val="single" w:sz="6" w:space="0" w:color="auto"/>
            </w:tcBorders>
            <w:shd w:val="clear" w:color="auto" w:fill="FFFFFF" w:themeFill="background1"/>
            <w:vAlign w:val="center"/>
            <w:hideMark/>
          </w:tcPr>
          <w:p w14:paraId="1A8E0A3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i/>
                <w:color w:val="000000"/>
                <w:kern w:val="0"/>
                <w:sz w:val="21"/>
                <w:szCs w:val="21"/>
              </w:rPr>
              <w:t>D</w:t>
            </w: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  <w:vertAlign w:val="subscript"/>
              </w:rPr>
              <w:t>0</w:t>
            </w: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/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m</w:t>
            </w:r>
          </w:p>
        </w:tc>
        <w:tc>
          <w:tcPr>
            <w:tcW w:w="1206" w:type="dxa"/>
            <w:tcBorders>
              <w:top w:val="single" w:sz="12" w:space="0" w:color="auto"/>
              <w:bottom w:val="single" w:sz="6" w:space="0" w:color="auto"/>
            </w:tcBorders>
            <w:shd w:val="clear" w:color="auto" w:fill="FFFFFF" w:themeFill="background1"/>
            <w:vAlign w:val="center"/>
            <w:hideMark/>
          </w:tcPr>
          <w:p w14:paraId="562B5D6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i/>
                <w:iCs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i/>
                <w:sz w:val="21"/>
                <w:szCs w:val="21"/>
              </w:rPr>
              <w:t>σ</w:t>
            </w:r>
            <w:r w:rsidRPr="00B50DD4">
              <w:rPr>
                <w:rFonts w:cs="Times New Roman"/>
                <w:sz w:val="21"/>
                <w:szCs w:val="21"/>
                <w:vertAlign w:val="subscript"/>
              </w:rPr>
              <w:t>θ</w:t>
            </w:r>
            <w:r w:rsidRPr="00E3549F">
              <w:rPr>
                <w:rFonts w:cs="Times New Roman"/>
                <w:iCs/>
                <w:sz w:val="21"/>
                <w:szCs w:val="21"/>
                <w:vertAlign w:val="subscript"/>
              </w:rPr>
              <w:t>max</w:t>
            </w:r>
            <w:r w:rsidRPr="00E3549F">
              <w:rPr>
                <w:rFonts w:cs="Times New Roman"/>
                <w:sz w:val="21"/>
                <w:szCs w:val="21"/>
              </w:rPr>
              <w:t>/MPa</w:t>
            </w:r>
          </w:p>
        </w:tc>
        <w:tc>
          <w:tcPr>
            <w:tcW w:w="1032" w:type="dxa"/>
            <w:tcBorders>
              <w:top w:val="single" w:sz="12" w:space="0" w:color="auto"/>
              <w:bottom w:val="single" w:sz="6" w:space="0" w:color="auto"/>
            </w:tcBorders>
            <w:shd w:val="clear" w:color="auto" w:fill="FFFFFF" w:themeFill="background1"/>
            <w:vAlign w:val="center"/>
            <w:hideMark/>
          </w:tcPr>
          <w:p w14:paraId="58ABDD9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i/>
                <w:iCs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i/>
                <w:sz w:val="21"/>
                <w:szCs w:val="21"/>
              </w:rPr>
              <w:t>σ</w:t>
            </w:r>
            <w:r w:rsidRPr="00B50DD4">
              <w:rPr>
                <w:rFonts w:cs="Times New Roman"/>
                <w:sz w:val="21"/>
                <w:szCs w:val="21"/>
                <w:vertAlign w:val="subscript"/>
              </w:rPr>
              <w:t>c</w:t>
            </w:r>
            <w:r w:rsidRPr="00E3549F">
              <w:rPr>
                <w:rFonts w:cs="Times New Roman"/>
                <w:sz w:val="21"/>
                <w:szCs w:val="21"/>
              </w:rPr>
              <w:t>/MPa</w:t>
            </w:r>
          </w:p>
        </w:tc>
        <w:tc>
          <w:tcPr>
            <w:tcW w:w="1033" w:type="dxa"/>
            <w:tcBorders>
              <w:top w:val="single" w:sz="12" w:space="0" w:color="auto"/>
              <w:bottom w:val="single" w:sz="6" w:space="0" w:color="auto"/>
            </w:tcBorders>
            <w:shd w:val="clear" w:color="auto" w:fill="FFFFFF" w:themeFill="background1"/>
            <w:vAlign w:val="center"/>
            <w:hideMark/>
          </w:tcPr>
          <w:p w14:paraId="546030C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i/>
                <w:iCs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i/>
                <w:sz w:val="21"/>
                <w:szCs w:val="21"/>
              </w:rPr>
              <w:t>σ</w:t>
            </w:r>
            <w:r w:rsidRPr="00B50DD4">
              <w:rPr>
                <w:rFonts w:cs="Times New Roman"/>
                <w:sz w:val="21"/>
                <w:szCs w:val="21"/>
                <w:vertAlign w:val="subscript"/>
              </w:rPr>
              <w:t>t</w:t>
            </w:r>
            <w:r w:rsidRPr="00E3549F">
              <w:rPr>
                <w:rFonts w:cs="Times New Roman"/>
                <w:sz w:val="21"/>
                <w:szCs w:val="21"/>
              </w:rPr>
              <w:t>/MPa</w:t>
            </w:r>
          </w:p>
        </w:tc>
        <w:tc>
          <w:tcPr>
            <w:tcW w:w="860" w:type="dxa"/>
            <w:tcBorders>
              <w:top w:val="single" w:sz="12" w:space="0" w:color="auto"/>
              <w:bottom w:val="single" w:sz="6" w:space="0" w:color="auto"/>
            </w:tcBorders>
            <w:shd w:val="clear" w:color="auto" w:fill="FFFFFF" w:themeFill="background1"/>
            <w:vAlign w:val="center"/>
            <w:hideMark/>
          </w:tcPr>
          <w:p w14:paraId="093B72F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i/>
                <w:iCs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i/>
                <w:sz w:val="21"/>
                <w:szCs w:val="21"/>
              </w:rPr>
              <w:t>W</w:t>
            </w:r>
            <w:r w:rsidRPr="00B50DD4">
              <w:rPr>
                <w:rFonts w:cs="Times New Roman"/>
                <w:sz w:val="21"/>
                <w:szCs w:val="21"/>
                <w:vertAlign w:val="subscript"/>
              </w:rPr>
              <w:t>et</w:t>
            </w:r>
          </w:p>
        </w:tc>
        <w:tc>
          <w:tcPr>
            <w:tcW w:w="1192" w:type="dxa"/>
            <w:tcBorders>
              <w:top w:val="single" w:sz="12" w:space="0" w:color="auto"/>
              <w:bottom w:val="single" w:sz="6" w:space="0" w:color="auto"/>
            </w:tcBorders>
            <w:shd w:val="clear" w:color="auto" w:fill="FFFFFF" w:themeFill="background1"/>
            <w:vAlign w:val="center"/>
            <w:hideMark/>
          </w:tcPr>
          <w:p w14:paraId="48B57A0A" w14:textId="5FE77718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i/>
                <w:iCs/>
                <w:color w:val="000000"/>
                <w:kern w:val="0"/>
                <w:sz w:val="21"/>
                <w:szCs w:val="21"/>
              </w:rPr>
            </w:pPr>
            <w:r>
              <w:rPr>
                <w:rFonts w:cs="Times New Roman" w:hint="eastAsia"/>
                <w:sz w:val="21"/>
                <w:szCs w:val="21"/>
              </w:rPr>
              <w:t>Intensity</w:t>
            </w:r>
          </w:p>
        </w:tc>
        <w:tc>
          <w:tcPr>
            <w:tcW w:w="2269" w:type="dxa"/>
            <w:tcBorders>
              <w:top w:val="single" w:sz="12" w:space="0" w:color="auto"/>
              <w:bottom w:val="single" w:sz="6" w:space="0" w:color="auto"/>
            </w:tcBorders>
            <w:shd w:val="clear" w:color="auto" w:fill="FFFFFF" w:themeFill="background1"/>
            <w:vAlign w:val="center"/>
            <w:hideMark/>
          </w:tcPr>
          <w:p w14:paraId="7517C073" w14:textId="0E46DE3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40776D">
              <w:rPr>
                <w:rFonts w:cs="Times New Roman"/>
                <w:color w:val="000000"/>
                <w:kern w:val="0"/>
                <w:sz w:val="21"/>
                <w:szCs w:val="21"/>
              </w:rPr>
              <w:t>data sources</w:t>
            </w:r>
          </w:p>
        </w:tc>
      </w:tr>
      <w:tr w:rsidR="0040776D" w:rsidRPr="00E3549F" w14:paraId="7D19909F" w14:textId="77777777" w:rsidTr="0040776D">
        <w:trPr>
          <w:trHeight w:val="20"/>
          <w:jc w:val="center"/>
        </w:trPr>
        <w:tc>
          <w:tcPr>
            <w:tcW w:w="993" w:type="dxa"/>
            <w:tcBorders>
              <w:top w:val="single" w:sz="6" w:space="0" w:color="auto"/>
            </w:tcBorders>
            <w:shd w:val="clear" w:color="auto" w:fill="FFFFFF" w:themeFill="background1"/>
            <w:vAlign w:val="center"/>
          </w:tcPr>
          <w:p w14:paraId="284D556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1</w:t>
            </w:r>
          </w:p>
        </w:tc>
        <w:tc>
          <w:tcPr>
            <w:tcW w:w="3259" w:type="dxa"/>
            <w:tcBorders>
              <w:top w:val="single" w:sz="6" w:space="0" w:color="auto"/>
            </w:tcBorders>
            <w:shd w:val="clear" w:color="auto" w:fill="FFFFFF" w:themeFill="background1"/>
            <w:vAlign w:val="center"/>
            <w:hideMark/>
          </w:tcPr>
          <w:p w14:paraId="39D2957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天生桥二级水电站引水隧洞</w:t>
            </w:r>
          </w:p>
        </w:tc>
        <w:tc>
          <w:tcPr>
            <w:tcW w:w="1198" w:type="dxa"/>
            <w:tcBorders>
              <w:top w:val="single" w:sz="6" w:space="0" w:color="auto"/>
            </w:tcBorders>
            <w:shd w:val="clear" w:color="auto" w:fill="FFFFFF" w:themeFill="background1"/>
            <w:vAlign w:val="center"/>
            <w:hideMark/>
          </w:tcPr>
          <w:p w14:paraId="5EBD5E9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9.58</w:t>
            </w: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 </w:t>
            </w:r>
          </w:p>
        </w:tc>
        <w:tc>
          <w:tcPr>
            <w:tcW w:w="1206" w:type="dxa"/>
            <w:tcBorders>
              <w:top w:val="single" w:sz="6" w:space="0" w:color="auto"/>
            </w:tcBorders>
            <w:shd w:val="clear" w:color="auto" w:fill="FFFFFF" w:themeFill="background1"/>
            <w:vAlign w:val="center"/>
            <w:hideMark/>
          </w:tcPr>
          <w:p w14:paraId="21E25E3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0.000 </w:t>
            </w:r>
          </w:p>
        </w:tc>
        <w:tc>
          <w:tcPr>
            <w:tcW w:w="1032" w:type="dxa"/>
            <w:tcBorders>
              <w:top w:val="single" w:sz="6" w:space="0" w:color="auto"/>
            </w:tcBorders>
            <w:shd w:val="clear" w:color="auto" w:fill="FFFFFF" w:themeFill="background1"/>
            <w:vAlign w:val="center"/>
            <w:hideMark/>
          </w:tcPr>
          <w:p w14:paraId="0445F10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88.700 </w:t>
            </w:r>
          </w:p>
        </w:tc>
        <w:tc>
          <w:tcPr>
            <w:tcW w:w="1033" w:type="dxa"/>
            <w:tcBorders>
              <w:top w:val="single" w:sz="6" w:space="0" w:color="auto"/>
            </w:tcBorders>
            <w:shd w:val="clear" w:color="auto" w:fill="FFFFFF" w:themeFill="background1"/>
            <w:vAlign w:val="center"/>
            <w:hideMark/>
          </w:tcPr>
          <w:p w14:paraId="0A3D3D9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.700 </w:t>
            </w:r>
          </w:p>
        </w:tc>
        <w:tc>
          <w:tcPr>
            <w:tcW w:w="860" w:type="dxa"/>
            <w:tcBorders>
              <w:top w:val="single" w:sz="6" w:space="0" w:color="auto"/>
            </w:tcBorders>
            <w:shd w:val="clear" w:color="auto" w:fill="FFFFFF" w:themeFill="background1"/>
            <w:vAlign w:val="center"/>
            <w:hideMark/>
          </w:tcPr>
          <w:p w14:paraId="6A718B3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6.600 </w:t>
            </w:r>
          </w:p>
        </w:tc>
        <w:tc>
          <w:tcPr>
            <w:tcW w:w="1192" w:type="dxa"/>
            <w:tcBorders>
              <w:top w:val="single" w:sz="6" w:space="0" w:color="auto"/>
            </w:tcBorders>
            <w:shd w:val="clear" w:color="auto" w:fill="FFFFFF" w:themeFill="background1"/>
            <w:vAlign w:val="center"/>
            <w:hideMark/>
          </w:tcPr>
          <w:p w14:paraId="20F6E5B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中等岩爆</w:t>
            </w:r>
          </w:p>
        </w:tc>
        <w:tc>
          <w:tcPr>
            <w:tcW w:w="2269" w:type="dxa"/>
            <w:tcBorders>
              <w:top w:val="single" w:sz="6" w:space="0" w:color="auto"/>
            </w:tcBorders>
            <w:shd w:val="clear" w:color="auto" w:fill="FFFFFF" w:themeFill="background1"/>
            <w:vAlign w:val="center"/>
            <w:hideMark/>
          </w:tcPr>
          <w:p w14:paraId="3AD79FC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aAEEAUQBL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B84C469F6AE3468c926D167909534F73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82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2910C588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58CE233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2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7729CDC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天生桥二级水电站引水隧洞</w:t>
            </w:r>
          </w:p>
        </w:tc>
        <w:tc>
          <w:tcPr>
            <w:tcW w:w="1198" w:type="dxa"/>
            <w:shd w:val="clear" w:color="auto" w:fill="FFFFFF" w:themeFill="background1"/>
            <w:vAlign w:val="center"/>
            <w:hideMark/>
          </w:tcPr>
          <w:p w14:paraId="19C7E1C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10.830 </w:t>
            </w:r>
          </w:p>
        </w:tc>
        <w:tc>
          <w:tcPr>
            <w:tcW w:w="1206" w:type="dxa"/>
            <w:shd w:val="clear" w:color="auto" w:fill="FFFFFF" w:themeFill="background1"/>
            <w:vAlign w:val="center"/>
            <w:hideMark/>
          </w:tcPr>
          <w:p w14:paraId="242D2F4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0.000 </w:t>
            </w:r>
          </w:p>
        </w:tc>
        <w:tc>
          <w:tcPr>
            <w:tcW w:w="1032" w:type="dxa"/>
            <w:shd w:val="clear" w:color="auto" w:fill="FFFFFF" w:themeFill="background1"/>
            <w:vAlign w:val="center"/>
            <w:hideMark/>
          </w:tcPr>
          <w:p w14:paraId="747BF2D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88.700 </w:t>
            </w:r>
          </w:p>
        </w:tc>
        <w:tc>
          <w:tcPr>
            <w:tcW w:w="1033" w:type="dxa"/>
            <w:shd w:val="clear" w:color="auto" w:fill="FFFFFF" w:themeFill="background1"/>
            <w:vAlign w:val="center"/>
            <w:hideMark/>
          </w:tcPr>
          <w:p w14:paraId="5220DEF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.700 </w:t>
            </w:r>
          </w:p>
        </w:tc>
        <w:tc>
          <w:tcPr>
            <w:tcW w:w="860" w:type="dxa"/>
            <w:shd w:val="clear" w:color="auto" w:fill="FFFFFF" w:themeFill="background1"/>
            <w:vAlign w:val="center"/>
            <w:hideMark/>
          </w:tcPr>
          <w:p w14:paraId="5216FCC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6.600 </w:t>
            </w:r>
          </w:p>
        </w:tc>
        <w:tc>
          <w:tcPr>
            <w:tcW w:w="1192" w:type="dxa"/>
            <w:shd w:val="clear" w:color="auto" w:fill="FFFFFF" w:themeFill="background1"/>
            <w:vAlign w:val="center"/>
            <w:hideMark/>
          </w:tcPr>
          <w:p w14:paraId="56ED387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中等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659BE79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aAEEAUQBL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B84C469F6AE3468c926D167909534F73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82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3C7FB60F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0376A9E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3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7A61D9C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proofErr w:type="gramStart"/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渔子溪水</w:t>
            </w:r>
            <w:proofErr w:type="gramEnd"/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电站引水隧洞</w:t>
            </w:r>
          </w:p>
        </w:tc>
        <w:tc>
          <w:tcPr>
            <w:tcW w:w="1198" w:type="dxa"/>
            <w:shd w:val="clear" w:color="auto" w:fill="FFFFFF" w:themeFill="background1"/>
            <w:vAlign w:val="center"/>
            <w:hideMark/>
          </w:tcPr>
          <w:p w14:paraId="16ECFB6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5.000 </w:t>
            </w:r>
          </w:p>
        </w:tc>
        <w:tc>
          <w:tcPr>
            <w:tcW w:w="1206" w:type="dxa"/>
            <w:shd w:val="clear" w:color="auto" w:fill="FFFFFF" w:themeFill="background1"/>
            <w:vAlign w:val="center"/>
            <w:hideMark/>
          </w:tcPr>
          <w:p w14:paraId="1C75F40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90.000 </w:t>
            </w:r>
          </w:p>
        </w:tc>
        <w:tc>
          <w:tcPr>
            <w:tcW w:w="1032" w:type="dxa"/>
            <w:shd w:val="clear" w:color="auto" w:fill="FFFFFF" w:themeFill="background1"/>
            <w:vAlign w:val="center"/>
            <w:hideMark/>
          </w:tcPr>
          <w:p w14:paraId="741FF80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70.000 </w:t>
            </w:r>
          </w:p>
        </w:tc>
        <w:tc>
          <w:tcPr>
            <w:tcW w:w="1033" w:type="dxa"/>
            <w:shd w:val="clear" w:color="auto" w:fill="FFFFFF" w:themeFill="background1"/>
            <w:vAlign w:val="center"/>
            <w:hideMark/>
          </w:tcPr>
          <w:p w14:paraId="097A061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1.300 </w:t>
            </w:r>
          </w:p>
        </w:tc>
        <w:tc>
          <w:tcPr>
            <w:tcW w:w="860" w:type="dxa"/>
            <w:shd w:val="clear" w:color="auto" w:fill="FFFFFF" w:themeFill="background1"/>
            <w:vAlign w:val="center"/>
            <w:hideMark/>
          </w:tcPr>
          <w:p w14:paraId="2947B3F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9.000 </w:t>
            </w:r>
          </w:p>
        </w:tc>
        <w:tc>
          <w:tcPr>
            <w:tcW w:w="1192" w:type="dxa"/>
            <w:shd w:val="clear" w:color="auto" w:fill="FFFFFF" w:themeFill="background1"/>
            <w:vAlign w:val="center"/>
            <w:hideMark/>
          </w:tcPr>
          <w:p w14:paraId="3ECEB80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中</w:t>
            </w:r>
            <w:r w:rsidRPr="00E3549F">
              <w:rPr>
                <w:rFonts w:cs="Times New Roman"/>
                <w:color w:val="000000"/>
                <w:sz w:val="21"/>
                <w:szCs w:val="21"/>
              </w:rPr>
              <w:t>-</w:t>
            </w:r>
            <w:r w:rsidRPr="00E3549F">
              <w:rPr>
                <w:rFonts w:cs="Times New Roman"/>
                <w:color w:val="000000"/>
                <w:sz w:val="21"/>
                <w:szCs w:val="21"/>
              </w:rPr>
              <w:t>强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1B76ED7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aAEEAUQBL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B84C469F6AE3468c926D167909534F73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82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178BF8C3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0A78252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4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3E3642D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李家峡水电站地下洞室</w:t>
            </w:r>
          </w:p>
        </w:tc>
        <w:tc>
          <w:tcPr>
            <w:tcW w:w="1198" w:type="dxa"/>
            <w:shd w:val="clear" w:color="auto" w:fill="FFFFFF" w:themeFill="background1"/>
            <w:vAlign w:val="center"/>
            <w:hideMark/>
          </w:tcPr>
          <w:p w14:paraId="42AF7E6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7.000 </w:t>
            </w:r>
          </w:p>
        </w:tc>
        <w:tc>
          <w:tcPr>
            <w:tcW w:w="1206" w:type="dxa"/>
            <w:shd w:val="clear" w:color="auto" w:fill="FFFFFF" w:themeFill="background1"/>
            <w:vAlign w:val="center"/>
            <w:hideMark/>
          </w:tcPr>
          <w:p w14:paraId="61924EF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1.000 </w:t>
            </w:r>
          </w:p>
        </w:tc>
        <w:tc>
          <w:tcPr>
            <w:tcW w:w="1032" w:type="dxa"/>
            <w:shd w:val="clear" w:color="auto" w:fill="FFFFFF" w:themeFill="background1"/>
            <w:vAlign w:val="center"/>
            <w:hideMark/>
          </w:tcPr>
          <w:p w14:paraId="44ECA0D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15.000 </w:t>
            </w:r>
          </w:p>
        </w:tc>
        <w:tc>
          <w:tcPr>
            <w:tcW w:w="1033" w:type="dxa"/>
            <w:shd w:val="clear" w:color="auto" w:fill="FFFFFF" w:themeFill="background1"/>
            <w:vAlign w:val="center"/>
            <w:hideMark/>
          </w:tcPr>
          <w:p w14:paraId="44E23D2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5.000 </w:t>
            </w:r>
          </w:p>
        </w:tc>
        <w:tc>
          <w:tcPr>
            <w:tcW w:w="860" w:type="dxa"/>
            <w:shd w:val="clear" w:color="auto" w:fill="FFFFFF" w:themeFill="background1"/>
            <w:vAlign w:val="center"/>
            <w:hideMark/>
          </w:tcPr>
          <w:p w14:paraId="3650E91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5.700 </w:t>
            </w:r>
          </w:p>
        </w:tc>
        <w:tc>
          <w:tcPr>
            <w:tcW w:w="1192" w:type="dxa"/>
            <w:shd w:val="clear" w:color="auto" w:fill="FFFFFF" w:themeFill="background1"/>
            <w:vAlign w:val="center"/>
            <w:hideMark/>
          </w:tcPr>
          <w:p w14:paraId="590B151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无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1934BEE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aAEEAUQBL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B84C469F6AE3468c926D167909534F73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82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1A506393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6FD312B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5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0F81504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锦平二级水电站引水隧洞</w:t>
            </w:r>
          </w:p>
        </w:tc>
        <w:tc>
          <w:tcPr>
            <w:tcW w:w="1198" w:type="dxa"/>
            <w:shd w:val="clear" w:color="auto" w:fill="FFFFFF" w:themeFill="background1"/>
            <w:vAlign w:val="center"/>
            <w:hideMark/>
          </w:tcPr>
          <w:p w14:paraId="6EF128A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13.000 </w:t>
            </w:r>
          </w:p>
        </w:tc>
        <w:tc>
          <w:tcPr>
            <w:tcW w:w="1206" w:type="dxa"/>
            <w:shd w:val="clear" w:color="auto" w:fill="FFFFFF" w:themeFill="background1"/>
            <w:vAlign w:val="center"/>
            <w:hideMark/>
          </w:tcPr>
          <w:p w14:paraId="34B07FD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98.600 </w:t>
            </w:r>
          </w:p>
        </w:tc>
        <w:tc>
          <w:tcPr>
            <w:tcW w:w="1032" w:type="dxa"/>
            <w:shd w:val="clear" w:color="auto" w:fill="FFFFFF" w:themeFill="background1"/>
            <w:vAlign w:val="center"/>
            <w:hideMark/>
          </w:tcPr>
          <w:p w14:paraId="7225C69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20.000 </w:t>
            </w:r>
          </w:p>
        </w:tc>
        <w:tc>
          <w:tcPr>
            <w:tcW w:w="1033" w:type="dxa"/>
            <w:shd w:val="clear" w:color="auto" w:fill="FFFFFF" w:themeFill="background1"/>
            <w:vAlign w:val="center"/>
            <w:hideMark/>
          </w:tcPr>
          <w:p w14:paraId="2E40FE2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6.500 </w:t>
            </w:r>
          </w:p>
        </w:tc>
        <w:tc>
          <w:tcPr>
            <w:tcW w:w="860" w:type="dxa"/>
            <w:shd w:val="clear" w:color="auto" w:fill="FFFFFF" w:themeFill="background1"/>
            <w:vAlign w:val="center"/>
            <w:hideMark/>
          </w:tcPr>
          <w:p w14:paraId="0E63E47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.800 </w:t>
            </w:r>
          </w:p>
        </w:tc>
        <w:tc>
          <w:tcPr>
            <w:tcW w:w="1192" w:type="dxa"/>
            <w:shd w:val="clear" w:color="auto" w:fill="FFFFFF" w:themeFill="background1"/>
            <w:vAlign w:val="center"/>
            <w:hideMark/>
          </w:tcPr>
          <w:p w14:paraId="29411E3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中</w:t>
            </w:r>
            <w:r w:rsidRPr="00E3549F">
              <w:rPr>
                <w:rFonts w:cs="Times New Roman"/>
                <w:color w:val="000000"/>
                <w:sz w:val="21"/>
                <w:szCs w:val="21"/>
              </w:rPr>
              <w:t>-</w:t>
            </w:r>
            <w:r w:rsidRPr="00E3549F">
              <w:rPr>
                <w:rFonts w:cs="Times New Roman"/>
                <w:color w:val="000000"/>
                <w:sz w:val="21"/>
                <w:szCs w:val="21"/>
              </w:rPr>
              <w:t>弱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42322F6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aAEEAUQBL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B84C469F6AE3468c926D167909534F73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82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182294AE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1908AEE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6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7D29DB9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挪威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Sewage 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隧道</w:t>
            </w:r>
          </w:p>
        </w:tc>
        <w:tc>
          <w:tcPr>
            <w:tcW w:w="1198" w:type="dxa"/>
            <w:shd w:val="clear" w:color="auto" w:fill="FFFFFF" w:themeFill="background1"/>
            <w:vAlign w:val="center"/>
            <w:hideMark/>
          </w:tcPr>
          <w:p w14:paraId="49D9C7E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2.980 </w:t>
            </w:r>
          </w:p>
        </w:tc>
        <w:tc>
          <w:tcPr>
            <w:tcW w:w="1206" w:type="dxa"/>
            <w:shd w:val="clear" w:color="auto" w:fill="FFFFFF" w:themeFill="background1"/>
            <w:vAlign w:val="center"/>
            <w:hideMark/>
          </w:tcPr>
          <w:p w14:paraId="42D6F4F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75.000 </w:t>
            </w:r>
          </w:p>
        </w:tc>
        <w:tc>
          <w:tcPr>
            <w:tcW w:w="1032" w:type="dxa"/>
            <w:shd w:val="clear" w:color="auto" w:fill="FFFFFF" w:themeFill="background1"/>
            <w:vAlign w:val="center"/>
            <w:hideMark/>
          </w:tcPr>
          <w:p w14:paraId="4B80478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80.000 </w:t>
            </w:r>
          </w:p>
        </w:tc>
        <w:tc>
          <w:tcPr>
            <w:tcW w:w="1033" w:type="dxa"/>
            <w:shd w:val="clear" w:color="auto" w:fill="FFFFFF" w:themeFill="background1"/>
            <w:vAlign w:val="center"/>
            <w:hideMark/>
          </w:tcPr>
          <w:p w14:paraId="1343D3F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8.300 </w:t>
            </w:r>
          </w:p>
        </w:tc>
        <w:tc>
          <w:tcPr>
            <w:tcW w:w="860" w:type="dxa"/>
            <w:shd w:val="clear" w:color="auto" w:fill="FFFFFF" w:themeFill="background1"/>
            <w:vAlign w:val="center"/>
            <w:hideMark/>
          </w:tcPr>
          <w:p w14:paraId="2C26813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5.000 </w:t>
            </w:r>
          </w:p>
        </w:tc>
        <w:tc>
          <w:tcPr>
            <w:tcW w:w="1192" w:type="dxa"/>
            <w:shd w:val="clear" w:color="auto" w:fill="FFFFFF" w:themeFill="background1"/>
            <w:vAlign w:val="center"/>
            <w:hideMark/>
          </w:tcPr>
          <w:p w14:paraId="5C39064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中等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12B3D5E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aAEEAUQBL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B84C469F6AE3468c926D167909534F73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82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6963C33A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01AE97C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7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22025CF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瑞典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Vietas</w:t>
            </w:r>
            <w:proofErr w:type="spellEnd"/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 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水电站引水隧洞</w:t>
            </w:r>
          </w:p>
        </w:tc>
        <w:tc>
          <w:tcPr>
            <w:tcW w:w="1198" w:type="dxa"/>
            <w:shd w:val="clear" w:color="auto" w:fill="FFFFFF" w:themeFill="background1"/>
            <w:vAlign w:val="center"/>
            <w:hideMark/>
          </w:tcPr>
          <w:p w14:paraId="4FB5C3E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15.840 </w:t>
            </w:r>
          </w:p>
        </w:tc>
        <w:tc>
          <w:tcPr>
            <w:tcW w:w="1206" w:type="dxa"/>
            <w:shd w:val="clear" w:color="auto" w:fill="FFFFFF" w:themeFill="background1"/>
            <w:vAlign w:val="center"/>
            <w:hideMark/>
          </w:tcPr>
          <w:p w14:paraId="0B2A5B8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80.000 </w:t>
            </w:r>
          </w:p>
        </w:tc>
        <w:tc>
          <w:tcPr>
            <w:tcW w:w="1032" w:type="dxa"/>
            <w:shd w:val="clear" w:color="auto" w:fill="FFFFFF" w:themeFill="background1"/>
            <w:vAlign w:val="center"/>
            <w:hideMark/>
          </w:tcPr>
          <w:p w14:paraId="73060A4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80.000 </w:t>
            </w:r>
          </w:p>
        </w:tc>
        <w:tc>
          <w:tcPr>
            <w:tcW w:w="1033" w:type="dxa"/>
            <w:shd w:val="clear" w:color="auto" w:fill="FFFFFF" w:themeFill="background1"/>
            <w:vAlign w:val="center"/>
            <w:hideMark/>
          </w:tcPr>
          <w:p w14:paraId="49C4530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6.700 </w:t>
            </w:r>
          </w:p>
        </w:tc>
        <w:tc>
          <w:tcPr>
            <w:tcW w:w="860" w:type="dxa"/>
            <w:shd w:val="clear" w:color="auto" w:fill="FFFFFF" w:themeFill="background1"/>
            <w:vAlign w:val="center"/>
            <w:hideMark/>
          </w:tcPr>
          <w:p w14:paraId="0BB11CB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5.500 </w:t>
            </w:r>
          </w:p>
        </w:tc>
        <w:tc>
          <w:tcPr>
            <w:tcW w:w="1192" w:type="dxa"/>
            <w:shd w:val="clear" w:color="auto" w:fill="FFFFFF" w:themeFill="background1"/>
            <w:vAlign w:val="center"/>
            <w:hideMark/>
          </w:tcPr>
          <w:p w14:paraId="24A759A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弱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4327D00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aAEEAUQBL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B84C469F6AE3468c926D167909534F73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82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2AD2916C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3345747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8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0A92D93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proofErr w:type="gramStart"/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日本关越隧道</w:t>
            </w:r>
            <w:proofErr w:type="gramEnd"/>
          </w:p>
        </w:tc>
        <w:tc>
          <w:tcPr>
            <w:tcW w:w="1198" w:type="dxa"/>
            <w:shd w:val="clear" w:color="auto" w:fill="FFFFFF" w:themeFill="background1"/>
            <w:vAlign w:val="center"/>
            <w:hideMark/>
          </w:tcPr>
          <w:p w14:paraId="3EA506B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10.400 </w:t>
            </w:r>
          </w:p>
        </w:tc>
        <w:tc>
          <w:tcPr>
            <w:tcW w:w="1206" w:type="dxa"/>
            <w:shd w:val="clear" w:color="auto" w:fill="FFFFFF" w:themeFill="background1"/>
            <w:vAlign w:val="center"/>
            <w:hideMark/>
          </w:tcPr>
          <w:p w14:paraId="5BFEDF7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89.000 </w:t>
            </w:r>
          </w:p>
        </w:tc>
        <w:tc>
          <w:tcPr>
            <w:tcW w:w="1032" w:type="dxa"/>
            <w:shd w:val="clear" w:color="auto" w:fill="FFFFFF" w:themeFill="background1"/>
            <w:vAlign w:val="center"/>
            <w:hideMark/>
          </w:tcPr>
          <w:p w14:paraId="5BCEA06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236.000 </w:t>
            </w:r>
          </w:p>
        </w:tc>
        <w:tc>
          <w:tcPr>
            <w:tcW w:w="1033" w:type="dxa"/>
            <w:shd w:val="clear" w:color="auto" w:fill="FFFFFF" w:themeFill="background1"/>
            <w:vAlign w:val="center"/>
            <w:hideMark/>
          </w:tcPr>
          <w:p w14:paraId="20ED868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8.300 </w:t>
            </w:r>
          </w:p>
        </w:tc>
        <w:tc>
          <w:tcPr>
            <w:tcW w:w="860" w:type="dxa"/>
            <w:shd w:val="clear" w:color="auto" w:fill="FFFFFF" w:themeFill="background1"/>
            <w:vAlign w:val="center"/>
            <w:hideMark/>
          </w:tcPr>
          <w:p w14:paraId="534E0E4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5.000 </w:t>
            </w:r>
          </w:p>
        </w:tc>
        <w:tc>
          <w:tcPr>
            <w:tcW w:w="1192" w:type="dxa"/>
            <w:shd w:val="clear" w:color="auto" w:fill="FFFFFF" w:themeFill="background1"/>
            <w:vAlign w:val="center"/>
            <w:hideMark/>
          </w:tcPr>
          <w:p w14:paraId="7487A17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中</w:t>
            </w:r>
            <w:r w:rsidRPr="00E3549F">
              <w:rPr>
                <w:rFonts w:cs="Times New Roman"/>
                <w:color w:val="000000"/>
                <w:sz w:val="21"/>
                <w:szCs w:val="21"/>
              </w:rPr>
              <w:t>-</w:t>
            </w:r>
            <w:r w:rsidRPr="00E3549F">
              <w:rPr>
                <w:rFonts w:cs="Times New Roman"/>
                <w:color w:val="000000"/>
                <w:sz w:val="21"/>
                <w:szCs w:val="21"/>
              </w:rPr>
              <w:t>强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12498DD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aAEEAUQBL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B84C469F6AE3468c926D167909534F73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82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218F8FD0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6B21B7C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9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0794E59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二滩水电站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 2 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号支洞</w:t>
            </w:r>
          </w:p>
        </w:tc>
        <w:tc>
          <w:tcPr>
            <w:tcW w:w="1198" w:type="dxa"/>
            <w:shd w:val="clear" w:color="auto" w:fill="FFFFFF" w:themeFill="background1"/>
            <w:vAlign w:val="center"/>
            <w:hideMark/>
          </w:tcPr>
          <w:p w14:paraId="76390C5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14.410 </w:t>
            </w:r>
          </w:p>
        </w:tc>
        <w:tc>
          <w:tcPr>
            <w:tcW w:w="1206" w:type="dxa"/>
            <w:shd w:val="clear" w:color="auto" w:fill="FFFFFF" w:themeFill="background1"/>
            <w:vAlign w:val="center"/>
            <w:hideMark/>
          </w:tcPr>
          <w:p w14:paraId="059BB68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90.000 </w:t>
            </w:r>
          </w:p>
        </w:tc>
        <w:tc>
          <w:tcPr>
            <w:tcW w:w="1032" w:type="dxa"/>
            <w:shd w:val="clear" w:color="auto" w:fill="FFFFFF" w:themeFill="background1"/>
            <w:vAlign w:val="center"/>
            <w:hideMark/>
          </w:tcPr>
          <w:p w14:paraId="41B55C9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220.000 </w:t>
            </w:r>
          </w:p>
        </w:tc>
        <w:tc>
          <w:tcPr>
            <w:tcW w:w="1033" w:type="dxa"/>
            <w:shd w:val="clear" w:color="auto" w:fill="FFFFFF" w:themeFill="background1"/>
            <w:vAlign w:val="center"/>
            <w:hideMark/>
          </w:tcPr>
          <w:p w14:paraId="65ADCBA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7.400 </w:t>
            </w:r>
          </w:p>
        </w:tc>
        <w:tc>
          <w:tcPr>
            <w:tcW w:w="860" w:type="dxa"/>
            <w:shd w:val="clear" w:color="auto" w:fill="FFFFFF" w:themeFill="background1"/>
            <w:vAlign w:val="center"/>
            <w:hideMark/>
          </w:tcPr>
          <w:p w14:paraId="576A5B0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7.300 </w:t>
            </w:r>
          </w:p>
        </w:tc>
        <w:tc>
          <w:tcPr>
            <w:tcW w:w="1192" w:type="dxa"/>
            <w:shd w:val="clear" w:color="auto" w:fill="FFFFFF" w:themeFill="background1"/>
            <w:vAlign w:val="center"/>
            <w:hideMark/>
          </w:tcPr>
          <w:p w14:paraId="2632C61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弱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04E6B3E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aAEEAUQBL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B84C469F6AE3468c926D167909534F73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82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5C49DC12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1B8CE69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10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077637E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鲁布革水电站地下隧洞</w:t>
            </w:r>
          </w:p>
        </w:tc>
        <w:tc>
          <w:tcPr>
            <w:tcW w:w="1198" w:type="dxa"/>
            <w:shd w:val="clear" w:color="auto" w:fill="FFFFFF" w:themeFill="background1"/>
            <w:vAlign w:val="center"/>
            <w:hideMark/>
          </w:tcPr>
          <w:p w14:paraId="5D4A2EC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8.000 </w:t>
            </w:r>
          </w:p>
        </w:tc>
        <w:tc>
          <w:tcPr>
            <w:tcW w:w="1206" w:type="dxa"/>
            <w:shd w:val="clear" w:color="auto" w:fill="FFFFFF" w:themeFill="background1"/>
            <w:vAlign w:val="center"/>
            <w:hideMark/>
          </w:tcPr>
          <w:p w14:paraId="01F0FD5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4.000 </w:t>
            </w:r>
          </w:p>
        </w:tc>
        <w:tc>
          <w:tcPr>
            <w:tcW w:w="1032" w:type="dxa"/>
            <w:shd w:val="clear" w:color="auto" w:fill="FFFFFF" w:themeFill="background1"/>
            <w:vAlign w:val="center"/>
            <w:hideMark/>
          </w:tcPr>
          <w:p w14:paraId="153451F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50.000 </w:t>
            </w:r>
          </w:p>
        </w:tc>
        <w:tc>
          <w:tcPr>
            <w:tcW w:w="1033" w:type="dxa"/>
            <w:shd w:val="clear" w:color="auto" w:fill="FFFFFF" w:themeFill="background1"/>
            <w:vAlign w:val="center"/>
            <w:hideMark/>
          </w:tcPr>
          <w:p w14:paraId="13395CA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5.400 </w:t>
            </w:r>
          </w:p>
        </w:tc>
        <w:tc>
          <w:tcPr>
            <w:tcW w:w="860" w:type="dxa"/>
            <w:shd w:val="clear" w:color="auto" w:fill="FFFFFF" w:themeFill="background1"/>
            <w:vAlign w:val="center"/>
            <w:hideMark/>
          </w:tcPr>
          <w:p w14:paraId="1AA36C8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7.800 </w:t>
            </w:r>
          </w:p>
        </w:tc>
        <w:tc>
          <w:tcPr>
            <w:tcW w:w="1192" w:type="dxa"/>
            <w:shd w:val="clear" w:color="auto" w:fill="FFFFFF" w:themeFill="background1"/>
            <w:vAlign w:val="center"/>
            <w:hideMark/>
          </w:tcPr>
          <w:p w14:paraId="0A880B7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无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202C3DC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aAEEAUQBL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B84C469F6AE3468c926D167909534F73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82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1B1C4B85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188C78E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11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6007120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太平</w:t>
            </w:r>
            <w:proofErr w:type="gramStart"/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驿</w:t>
            </w:r>
            <w:proofErr w:type="gramEnd"/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水电站引水隧洞</w:t>
            </w:r>
          </w:p>
        </w:tc>
        <w:tc>
          <w:tcPr>
            <w:tcW w:w="1198" w:type="dxa"/>
            <w:shd w:val="clear" w:color="auto" w:fill="FFFFFF" w:themeFill="background1"/>
            <w:vAlign w:val="center"/>
            <w:hideMark/>
          </w:tcPr>
          <w:p w14:paraId="0A4A934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9.600 </w:t>
            </w:r>
          </w:p>
        </w:tc>
        <w:tc>
          <w:tcPr>
            <w:tcW w:w="1206" w:type="dxa"/>
            <w:shd w:val="clear" w:color="auto" w:fill="FFFFFF" w:themeFill="background1"/>
            <w:vAlign w:val="center"/>
            <w:hideMark/>
          </w:tcPr>
          <w:p w14:paraId="6A008EE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62.600 </w:t>
            </w:r>
          </w:p>
        </w:tc>
        <w:tc>
          <w:tcPr>
            <w:tcW w:w="1032" w:type="dxa"/>
            <w:shd w:val="clear" w:color="auto" w:fill="FFFFFF" w:themeFill="background1"/>
            <w:vAlign w:val="center"/>
            <w:hideMark/>
          </w:tcPr>
          <w:p w14:paraId="3277807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65.000 </w:t>
            </w:r>
          </w:p>
        </w:tc>
        <w:tc>
          <w:tcPr>
            <w:tcW w:w="1033" w:type="dxa"/>
            <w:shd w:val="clear" w:color="auto" w:fill="FFFFFF" w:themeFill="background1"/>
            <w:vAlign w:val="center"/>
            <w:hideMark/>
          </w:tcPr>
          <w:p w14:paraId="2D88772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9.400 </w:t>
            </w:r>
          </w:p>
        </w:tc>
        <w:tc>
          <w:tcPr>
            <w:tcW w:w="860" w:type="dxa"/>
            <w:shd w:val="clear" w:color="auto" w:fill="FFFFFF" w:themeFill="background1"/>
            <w:vAlign w:val="center"/>
            <w:hideMark/>
          </w:tcPr>
          <w:p w14:paraId="674FDAC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9.000 </w:t>
            </w:r>
          </w:p>
        </w:tc>
        <w:tc>
          <w:tcPr>
            <w:tcW w:w="1192" w:type="dxa"/>
            <w:shd w:val="clear" w:color="auto" w:fill="FFFFFF" w:themeFill="background1"/>
            <w:vAlign w:val="center"/>
            <w:hideMark/>
          </w:tcPr>
          <w:p w14:paraId="7D89B6D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中等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27379A0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aAEEAUQBL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B84C469F6AE3468c926D167909534F73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82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0743BDC4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2789EC6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12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713F295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挪威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Heggura</w:t>
            </w:r>
            <w:proofErr w:type="spellEnd"/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 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公路隧道</w:t>
            </w:r>
          </w:p>
        </w:tc>
        <w:tc>
          <w:tcPr>
            <w:tcW w:w="1198" w:type="dxa"/>
            <w:shd w:val="clear" w:color="auto" w:fill="FFFFFF" w:themeFill="background1"/>
            <w:vAlign w:val="center"/>
            <w:hideMark/>
          </w:tcPr>
          <w:p w14:paraId="1F23085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7.130 </w:t>
            </w:r>
          </w:p>
        </w:tc>
        <w:tc>
          <w:tcPr>
            <w:tcW w:w="1206" w:type="dxa"/>
            <w:shd w:val="clear" w:color="auto" w:fill="FFFFFF" w:themeFill="background1"/>
            <w:vAlign w:val="center"/>
            <w:hideMark/>
          </w:tcPr>
          <w:p w14:paraId="1E02C6F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62.500 </w:t>
            </w:r>
          </w:p>
        </w:tc>
        <w:tc>
          <w:tcPr>
            <w:tcW w:w="1032" w:type="dxa"/>
            <w:shd w:val="clear" w:color="auto" w:fill="FFFFFF" w:themeFill="background1"/>
            <w:vAlign w:val="center"/>
            <w:hideMark/>
          </w:tcPr>
          <w:p w14:paraId="6B98E79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75.000 </w:t>
            </w:r>
          </w:p>
        </w:tc>
        <w:tc>
          <w:tcPr>
            <w:tcW w:w="1033" w:type="dxa"/>
            <w:shd w:val="clear" w:color="auto" w:fill="FFFFFF" w:themeFill="background1"/>
            <w:vAlign w:val="center"/>
            <w:hideMark/>
          </w:tcPr>
          <w:p w14:paraId="63FAA76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7.250 </w:t>
            </w:r>
          </w:p>
        </w:tc>
        <w:tc>
          <w:tcPr>
            <w:tcW w:w="860" w:type="dxa"/>
            <w:shd w:val="clear" w:color="auto" w:fill="FFFFFF" w:themeFill="background1"/>
            <w:vAlign w:val="center"/>
            <w:hideMark/>
          </w:tcPr>
          <w:p w14:paraId="21F6441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5.000 </w:t>
            </w:r>
          </w:p>
        </w:tc>
        <w:tc>
          <w:tcPr>
            <w:tcW w:w="1192" w:type="dxa"/>
            <w:shd w:val="clear" w:color="auto" w:fill="FFFFFF" w:themeFill="background1"/>
            <w:vAlign w:val="center"/>
            <w:hideMark/>
          </w:tcPr>
          <w:p w14:paraId="7F9ED60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中等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0B84F8A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aAEEAUQBL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B84C469F6AE3468c926D167909534F73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82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4A570957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4CD3CA4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13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74045AA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金川二矿区</w:t>
            </w:r>
          </w:p>
        </w:tc>
        <w:tc>
          <w:tcPr>
            <w:tcW w:w="1198" w:type="dxa"/>
            <w:shd w:val="clear" w:color="auto" w:fill="FFFFFF" w:themeFill="background1"/>
            <w:vAlign w:val="center"/>
            <w:hideMark/>
          </w:tcPr>
          <w:p w14:paraId="6617072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4.720 </w:t>
            </w:r>
          </w:p>
        </w:tc>
        <w:tc>
          <w:tcPr>
            <w:tcW w:w="1206" w:type="dxa"/>
            <w:shd w:val="clear" w:color="auto" w:fill="FFFFFF" w:themeFill="background1"/>
            <w:vAlign w:val="center"/>
            <w:hideMark/>
          </w:tcPr>
          <w:p w14:paraId="1C7AED8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60.000 </w:t>
            </w:r>
          </w:p>
        </w:tc>
        <w:tc>
          <w:tcPr>
            <w:tcW w:w="1032" w:type="dxa"/>
            <w:shd w:val="clear" w:color="auto" w:fill="FFFFFF" w:themeFill="background1"/>
            <w:vAlign w:val="center"/>
            <w:hideMark/>
          </w:tcPr>
          <w:p w14:paraId="32F796B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66.500 </w:t>
            </w:r>
          </w:p>
        </w:tc>
        <w:tc>
          <w:tcPr>
            <w:tcW w:w="1033" w:type="dxa"/>
            <w:shd w:val="clear" w:color="auto" w:fill="FFFFFF" w:themeFill="background1"/>
            <w:vAlign w:val="center"/>
            <w:hideMark/>
          </w:tcPr>
          <w:p w14:paraId="5F5D73D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9.700 </w:t>
            </w:r>
          </w:p>
        </w:tc>
        <w:tc>
          <w:tcPr>
            <w:tcW w:w="860" w:type="dxa"/>
            <w:shd w:val="clear" w:color="auto" w:fill="FFFFFF" w:themeFill="background1"/>
            <w:vAlign w:val="center"/>
            <w:hideMark/>
          </w:tcPr>
          <w:p w14:paraId="1F321A5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2.200 </w:t>
            </w:r>
          </w:p>
        </w:tc>
        <w:tc>
          <w:tcPr>
            <w:tcW w:w="1192" w:type="dxa"/>
            <w:shd w:val="clear" w:color="auto" w:fill="FFFFFF" w:themeFill="background1"/>
            <w:vAlign w:val="center"/>
            <w:hideMark/>
          </w:tcPr>
          <w:p w14:paraId="6029FCA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弱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45CFA76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aAEEAUQBL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B84C469F6AE3468c926D167909534F73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82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38B1F30B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080E3B6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14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2509AE5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proofErr w:type="gramStart"/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括</w:t>
            </w:r>
            <w:proofErr w:type="gramEnd"/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苍山隧道</w:t>
            </w:r>
          </w:p>
        </w:tc>
        <w:tc>
          <w:tcPr>
            <w:tcW w:w="1198" w:type="dxa"/>
            <w:shd w:val="clear" w:color="auto" w:fill="FFFFFF" w:themeFill="background1"/>
            <w:vAlign w:val="center"/>
            <w:hideMark/>
          </w:tcPr>
          <w:p w14:paraId="7F731EB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12.000 </w:t>
            </w:r>
          </w:p>
        </w:tc>
        <w:tc>
          <w:tcPr>
            <w:tcW w:w="1206" w:type="dxa"/>
            <w:shd w:val="clear" w:color="auto" w:fill="FFFFFF" w:themeFill="background1"/>
            <w:vAlign w:val="center"/>
            <w:hideMark/>
          </w:tcPr>
          <w:p w14:paraId="7E6E592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3.900 </w:t>
            </w:r>
          </w:p>
        </w:tc>
        <w:tc>
          <w:tcPr>
            <w:tcW w:w="1032" w:type="dxa"/>
            <w:shd w:val="clear" w:color="auto" w:fill="FFFFFF" w:themeFill="background1"/>
            <w:vAlign w:val="center"/>
            <w:hideMark/>
          </w:tcPr>
          <w:p w14:paraId="6A5E0A3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24.000 </w:t>
            </w:r>
          </w:p>
        </w:tc>
        <w:tc>
          <w:tcPr>
            <w:tcW w:w="1033" w:type="dxa"/>
            <w:shd w:val="clear" w:color="auto" w:fill="FFFFFF" w:themeFill="background1"/>
            <w:vAlign w:val="center"/>
            <w:hideMark/>
          </w:tcPr>
          <w:p w14:paraId="34BA1DD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.200 </w:t>
            </w:r>
          </w:p>
        </w:tc>
        <w:tc>
          <w:tcPr>
            <w:tcW w:w="860" w:type="dxa"/>
            <w:shd w:val="clear" w:color="auto" w:fill="FFFFFF" w:themeFill="background1"/>
            <w:vAlign w:val="center"/>
            <w:hideMark/>
          </w:tcPr>
          <w:p w14:paraId="6316CC3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2.000 </w:t>
            </w:r>
          </w:p>
        </w:tc>
        <w:tc>
          <w:tcPr>
            <w:tcW w:w="1192" w:type="dxa"/>
            <w:shd w:val="clear" w:color="auto" w:fill="FFFFFF" w:themeFill="background1"/>
            <w:vAlign w:val="center"/>
            <w:hideMark/>
          </w:tcPr>
          <w:p w14:paraId="7CA54C6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无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6C70A68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aAEEAUQBL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B84C469F6AE3468c926D167909534F73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82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04361BD4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1DC5D10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15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48F0BFD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江边水电站引水隧洞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0+550</w:t>
            </w:r>
          </w:p>
        </w:tc>
        <w:tc>
          <w:tcPr>
            <w:tcW w:w="1198" w:type="dxa"/>
            <w:shd w:val="clear" w:color="auto" w:fill="FFFFFF" w:themeFill="background1"/>
            <w:vAlign w:val="center"/>
            <w:hideMark/>
          </w:tcPr>
          <w:p w14:paraId="56FBEA0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8.400 </w:t>
            </w:r>
          </w:p>
        </w:tc>
        <w:tc>
          <w:tcPr>
            <w:tcW w:w="1206" w:type="dxa"/>
            <w:shd w:val="clear" w:color="auto" w:fill="FFFFFF" w:themeFill="background1"/>
            <w:vAlign w:val="center"/>
            <w:hideMark/>
          </w:tcPr>
          <w:p w14:paraId="194DE95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91.425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5CFE279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57.63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1D41BC6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1.96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7DE5682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6.270 </w:t>
            </w:r>
          </w:p>
        </w:tc>
        <w:tc>
          <w:tcPr>
            <w:tcW w:w="1192" w:type="dxa"/>
            <w:shd w:val="clear" w:color="auto" w:fill="FFFFFF" w:themeFill="background1"/>
            <w:vAlign w:val="center"/>
            <w:hideMark/>
          </w:tcPr>
          <w:p w14:paraId="64D9648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强岩爆</w:t>
            </w:r>
          </w:p>
        </w:tc>
        <w:tc>
          <w:tcPr>
            <w:tcW w:w="2269" w:type="dxa"/>
            <w:shd w:val="clear" w:color="auto" w:fill="FFFFFF" w:themeFill="background1"/>
            <w:noWrap/>
            <w:vAlign w:val="center"/>
            <w:hideMark/>
          </w:tcPr>
          <w:p w14:paraId="02F1758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NAFQAWABC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C7203A0E9C4E40da9B42D0F409167E72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83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481BF895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2AD6437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lastRenderedPageBreak/>
              <w:t>16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78E65C6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江边水电站引水隧洞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4+768</w:t>
            </w:r>
          </w:p>
        </w:tc>
        <w:tc>
          <w:tcPr>
            <w:tcW w:w="1198" w:type="dxa"/>
            <w:shd w:val="clear" w:color="auto" w:fill="FFFFFF" w:themeFill="background1"/>
            <w:vAlign w:val="center"/>
            <w:hideMark/>
          </w:tcPr>
          <w:p w14:paraId="38747B0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8.400 </w:t>
            </w:r>
          </w:p>
        </w:tc>
        <w:tc>
          <w:tcPr>
            <w:tcW w:w="1206" w:type="dxa"/>
            <w:shd w:val="clear" w:color="auto" w:fill="FFFFFF" w:themeFill="background1"/>
            <w:vAlign w:val="center"/>
            <w:hideMark/>
          </w:tcPr>
          <w:p w14:paraId="67A0B16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66.771 </w:t>
            </w:r>
          </w:p>
        </w:tc>
        <w:tc>
          <w:tcPr>
            <w:tcW w:w="1032" w:type="dxa"/>
            <w:shd w:val="clear" w:color="auto" w:fill="FFFFFF" w:themeFill="background1"/>
            <w:vAlign w:val="center"/>
            <w:hideMark/>
          </w:tcPr>
          <w:p w14:paraId="1AC2B1E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48.38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3A2FE3E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8.464 </w:t>
            </w:r>
          </w:p>
        </w:tc>
        <w:tc>
          <w:tcPr>
            <w:tcW w:w="860" w:type="dxa"/>
            <w:shd w:val="clear" w:color="auto" w:fill="FFFFFF" w:themeFill="background1"/>
            <w:vAlign w:val="center"/>
            <w:hideMark/>
          </w:tcPr>
          <w:p w14:paraId="5A47E25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5.080 </w:t>
            </w:r>
          </w:p>
        </w:tc>
        <w:tc>
          <w:tcPr>
            <w:tcW w:w="1192" w:type="dxa"/>
            <w:shd w:val="clear" w:color="auto" w:fill="FFFFFF" w:themeFill="background1"/>
            <w:vAlign w:val="center"/>
            <w:hideMark/>
          </w:tcPr>
          <w:p w14:paraId="12C355B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弱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6ABBF7B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NAFQAWABC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C7203A0E9C4E40da9B42D0F409167E72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83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10B370D1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741C4DA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17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7CDD1F7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江边水电站引水隧洞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4+832</w:t>
            </w:r>
          </w:p>
        </w:tc>
        <w:tc>
          <w:tcPr>
            <w:tcW w:w="1198" w:type="dxa"/>
            <w:shd w:val="clear" w:color="auto" w:fill="FFFFFF" w:themeFill="background1"/>
            <w:vAlign w:val="center"/>
            <w:hideMark/>
          </w:tcPr>
          <w:p w14:paraId="4A0C2F6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8.400 </w:t>
            </w:r>
          </w:p>
        </w:tc>
        <w:tc>
          <w:tcPr>
            <w:tcW w:w="1206" w:type="dxa"/>
            <w:shd w:val="clear" w:color="auto" w:fill="FFFFFF" w:themeFill="background1"/>
            <w:vAlign w:val="center"/>
            <w:hideMark/>
          </w:tcPr>
          <w:p w14:paraId="50837E4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51.500 </w:t>
            </w:r>
          </w:p>
        </w:tc>
        <w:tc>
          <w:tcPr>
            <w:tcW w:w="1032" w:type="dxa"/>
            <w:shd w:val="clear" w:color="auto" w:fill="FFFFFF" w:themeFill="background1"/>
            <w:vAlign w:val="center"/>
            <w:hideMark/>
          </w:tcPr>
          <w:p w14:paraId="5F9026E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32.05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3832810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6.330 </w:t>
            </w:r>
          </w:p>
        </w:tc>
        <w:tc>
          <w:tcPr>
            <w:tcW w:w="860" w:type="dxa"/>
            <w:shd w:val="clear" w:color="auto" w:fill="FFFFFF" w:themeFill="background1"/>
            <w:vAlign w:val="center"/>
            <w:hideMark/>
          </w:tcPr>
          <w:p w14:paraId="048DD4F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.630 </w:t>
            </w:r>
          </w:p>
        </w:tc>
        <w:tc>
          <w:tcPr>
            <w:tcW w:w="1192" w:type="dxa"/>
            <w:shd w:val="clear" w:color="auto" w:fill="FFFFFF" w:themeFill="background1"/>
            <w:vAlign w:val="center"/>
            <w:hideMark/>
          </w:tcPr>
          <w:p w14:paraId="502F201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中等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3AEF7DA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NAFQAWABC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C7203A0E9C4E40da9B42D0F409167E72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83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5BE09C4D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4EFBC7E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18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2C31022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江边水电站引水隧洞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5+300</w:t>
            </w:r>
          </w:p>
        </w:tc>
        <w:tc>
          <w:tcPr>
            <w:tcW w:w="1198" w:type="dxa"/>
            <w:shd w:val="clear" w:color="auto" w:fill="FFFFFF" w:themeFill="background1"/>
            <w:vAlign w:val="center"/>
            <w:hideMark/>
          </w:tcPr>
          <w:p w14:paraId="6F2C30B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8.400 </w:t>
            </w:r>
          </w:p>
        </w:tc>
        <w:tc>
          <w:tcPr>
            <w:tcW w:w="1206" w:type="dxa"/>
            <w:shd w:val="clear" w:color="auto" w:fill="FFFFFF" w:themeFill="background1"/>
            <w:vAlign w:val="center"/>
            <w:hideMark/>
          </w:tcPr>
          <w:p w14:paraId="0D56A0B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5.820 </w:t>
            </w:r>
          </w:p>
        </w:tc>
        <w:tc>
          <w:tcPr>
            <w:tcW w:w="1032" w:type="dxa"/>
            <w:shd w:val="clear" w:color="auto" w:fill="FFFFFF" w:themeFill="background1"/>
            <w:vAlign w:val="center"/>
            <w:hideMark/>
          </w:tcPr>
          <w:p w14:paraId="4F5FA50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27.93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2349F72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.427 </w:t>
            </w:r>
          </w:p>
        </w:tc>
        <w:tc>
          <w:tcPr>
            <w:tcW w:w="860" w:type="dxa"/>
            <w:shd w:val="clear" w:color="auto" w:fill="FFFFFF" w:themeFill="background1"/>
            <w:vAlign w:val="center"/>
            <w:hideMark/>
          </w:tcPr>
          <w:p w14:paraId="679A3F5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.670 </w:t>
            </w:r>
          </w:p>
        </w:tc>
        <w:tc>
          <w:tcPr>
            <w:tcW w:w="1192" w:type="dxa"/>
            <w:shd w:val="clear" w:color="auto" w:fill="FFFFFF" w:themeFill="background1"/>
            <w:vAlign w:val="center"/>
            <w:hideMark/>
          </w:tcPr>
          <w:p w14:paraId="237D001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弱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0D7851A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NAFQAWABC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C7203A0E9C4E40da9B42D0F409167E72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83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3185F7F0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52D917C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19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6D71228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江边水电站引水隧洞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5+486</w:t>
            </w:r>
          </w:p>
        </w:tc>
        <w:tc>
          <w:tcPr>
            <w:tcW w:w="1198" w:type="dxa"/>
            <w:shd w:val="clear" w:color="auto" w:fill="FFFFFF" w:themeFill="background1"/>
            <w:vAlign w:val="center"/>
            <w:hideMark/>
          </w:tcPr>
          <w:p w14:paraId="28465F9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8.400 </w:t>
            </w:r>
          </w:p>
        </w:tc>
        <w:tc>
          <w:tcPr>
            <w:tcW w:w="1206" w:type="dxa"/>
            <w:shd w:val="clear" w:color="auto" w:fill="FFFFFF" w:themeFill="background1"/>
            <w:vAlign w:val="center"/>
            <w:hideMark/>
          </w:tcPr>
          <w:p w14:paraId="2ECE403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21.504 </w:t>
            </w:r>
          </w:p>
        </w:tc>
        <w:tc>
          <w:tcPr>
            <w:tcW w:w="1032" w:type="dxa"/>
            <w:shd w:val="clear" w:color="auto" w:fill="FFFFFF" w:themeFill="background1"/>
            <w:vAlign w:val="center"/>
            <w:hideMark/>
          </w:tcPr>
          <w:p w14:paraId="3982F47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07.52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6FEA768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2.983 </w:t>
            </w:r>
          </w:p>
        </w:tc>
        <w:tc>
          <w:tcPr>
            <w:tcW w:w="860" w:type="dxa"/>
            <w:shd w:val="clear" w:color="auto" w:fill="FFFFFF" w:themeFill="background1"/>
            <w:vAlign w:val="center"/>
            <w:hideMark/>
          </w:tcPr>
          <w:p w14:paraId="10D2742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2.290 </w:t>
            </w:r>
          </w:p>
        </w:tc>
        <w:tc>
          <w:tcPr>
            <w:tcW w:w="1192" w:type="dxa"/>
            <w:shd w:val="clear" w:color="auto" w:fill="FFFFFF" w:themeFill="background1"/>
            <w:vAlign w:val="center"/>
            <w:hideMark/>
          </w:tcPr>
          <w:p w14:paraId="74BE1AA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无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3C129FB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NAFQAWABC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C7203A0E9C4E40da9B42D0F409167E72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83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594DCE56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7B857E7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20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4B51719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江边水电站引水隧洞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7+366</w:t>
            </w:r>
          </w:p>
        </w:tc>
        <w:tc>
          <w:tcPr>
            <w:tcW w:w="1198" w:type="dxa"/>
            <w:shd w:val="clear" w:color="auto" w:fill="FFFFFF" w:themeFill="background1"/>
            <w:vAlign w:val="center"/>
            <w:hideMark/>
          </w:tcPr>
          <w:p w14:paraId="0E80CB3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8.400 </w:t>
            </w:r>
          </w:p>
        </w:tc>
        <w:tc>
          <w:tcPr>
            <w:tcW w:w="1206" w:type="dxa"/>
            <w:shd w:val="clear" w:color="auto" w:fill="FFFFFF" w:themeFill="background1"/>
            <w:vAlign w:val="center"/>
            <w:hideMark/>
          </w:tcPr>
          <w:p w14:paraId="7E019AE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8.318 </w:t>
            </w:r>
          </w:p>
        </w:tc>
        <w:tc>
          <w:tcPr>
            <w:tcW w:w="1032" w:type="dxa"/>
            <w:shd w:val="clear" w:color="auto" w:fill="FFFFFF" w:themeFill="background1"/>
            <w:vAlign w:val="center"/>
            <w:hideMark/>
          </w:tcPr>
          <w:p w14:paraId="1EA0958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96.41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1194BDB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2.011 </w:t>
            </w:r>
          </w:p>
        </w:tc>
        <w:tc>
          <w:tcPr>
            <w:tcW w:w="860" w:type="dxa"/>
            <w:shd w:val="clear" w:color="auto" w:fill="FFFFFF" w:themeFill="background1"/>
            <w:vAlign w:val="center"/>
            <w:hideMark/>
          </w:tcPr>
          <w:p w14:paraId="123E403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.870 </w:t>
            </w:r>
          </w:p>
        </w:tc>
        <w:tc>
          <w:tcPr>
            <w:tcW w:w="1192" w:type="dxa"/>
            <w:shd w:val="clear" w:color="auto" w:fill="FFFFFF" w:themeFill="background1"/>
            <w:vAlign w:val="center"/>
            <w:hideMark/>
          </w:tcPr>
          <w:p w14:paraId="79323CB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无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174F53C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NAFQAWABC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C7203A0E9C4E40da9B42D0F409167E72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83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3A54C943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18F1994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21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0792F39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江边水电站引水隧洞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7+790</w:t>
            </w:r>
          </w:p>
        </w:tc>
        <w:tc>
          <w:tcPr>
            <w:tcW w:w="1198" w:type="dxa"/>
            <w:shd w:val="clear" w:color="auto" w:fill="FFFFFF" w:themeFill="background1"/>
            <w:vAlign w:val="center"/>
            <w:hideMark/>
          </w:tcPr>
          <w:p w14:paraId="2B96DE4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8.400 </w:t>
            </w:r>
          </w:p>
        </w:tc>
        <w:tc>
          <w:tcPr>
            <w:tcW w:w="1206" w:type="dxa"/>
            <w:shd w:val="clear" w:color="auto" w:fill="FFFFFF" w:themeFill="background1"/>
            <w:vAlign w:val="center"/>
            <w:hideMark/>
          </w:tcPr>
          <w:p w14:paraId="55DA83D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10.345 </w:t>
            </w:r>
          </w:p>
        </w:tc>
        <w:tc>
          <w:tcPr>
            <w:tcW w:w="1032" w:type="dxa"/>
            <w:shd w:val="clear" w:color="auto" w:fill="FFFFFF" w:themeFill="background1"/>
            <w:vAlign w:val="center"/>
            <w:hideMark/>
          </w:tcPr>
          <w:p w14:paraId="3B00A97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67.19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23723CA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2.666 </w:t>
            </w:r>
          </w:p>
        </w:tc>
        <w:tc>
          <w:tcPr>
            <w:tcW w:w="860" w:type="dxa"/>
            <w:shd w:val="clear" w:color="auto" w:fill="FFFFFF" w:themeFill="background1"/>
            <w:vAlign w:val="center"/>
            <w:hideMark/>
          </w:tcPr>
          <w:p w14:paraId="708EC21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6.830 </w:t>
            </w:r>
          </w:p>
        </w:tc>
        <w:tc>
          <w:tcPr>
            <w:tcW w:w="1192" w:type="dxa"/>
            <w:shd w:val="clear" w:color="auto" w:fill="FFFFFF" w:themeFill="background1"/>
            <w:vAlign w:val="center"/>
            <w:hideMark/>
          </w:tcPr>
          <w:p w14:paraId="2FB9C9B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强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057D7DE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NAFQAWABC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C7203A0E9C4E40da9B42D0F409167E72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83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369751D6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61B9D2D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22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30DAC1E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江边水电站引水隧洞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7+806</w:t>
            </w:r>
          </w:p>
        </w:tc>
        <w:tc>
          <w:tcPr>
            <w:tcW w:w="1198" w:type="dxa"/>
            <w:shd w:val="clear" w:color="auto" w:fill="FFFFFF" w:themeFill="background1"/>
            <w:vAlign w:val="center"/>
            <w:hideMark/>
          </w:tcPr>
          <w:p w14:paraId="534E549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8.400 </w:t>
            </w:r>
          </w:p>
        </w:tc>
        <w:tc>
          <w:tcPr>
            <w:tcW w:w="1206" w:type="dxa"/>
            <w:shd w:val="clear" w:color="auto" w:fill="FFFFFF" w:themeFill="background1"/>
            <w:vAlign w:val="center"/>
            <w:hideMark/>
          </w:tcPr>
          <w:p w14:paraId="7F0F5D1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26.061 </w:t>
            </w:r>
          </w:p>
        </w:tc>
        <w:tc>
          <w:tcPr>
            <w:tcW w:w="1032" w:type="dxa"/>
            <w:shd w:val="clear" w:color="auto" w:fill="FFFFFF" w:themeFill="background1"/>
            <w:vAlign w:val="center"/>
            <w:hideMark/>
          </w:tcPr>
          <w:p w14:paraId="0B727B4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18.46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41F0BA8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.510 </w:t>
            </w:r>
          </w:p>
        </w:tc>
        <w:tc>
          <w:tcPr>
            <w:tcW w:w="860" w:type="dxa"/>
            <w:shd w:val="clear" w:color="auto" w:fill="FFFFFF" w:themeFill="background1"/>
            <w:vAlign w:val="center"/>
            <w:hideMark/>
          </w:tcPr>
          <w:p w14:paraId="4B315F9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2.890 </w:t>
            </w:r>
          </w:p>
        </w:tc>
        <w:tc>
          <w:tcPr>
            <w:tcW w:w="1192" w:type="dxa"/>
            <w:shd w:val="clear" w:color="auto" w:fill="FFFFFF" w:themeFill="background1"/>
            <w:vAlign w:val="center"/>
            <w:hideMark/>
          </w:tcPr>
          <w:p w14:paraId="402C9EF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弱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0ADC0AC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NAFQAWABC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C7203A0E9C4E40da9B42D0F409167E72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83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2ADDC659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662B3FC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23</w:t>
            </w:r>
          </w:p>
        </w:tc>
        <w:tc>
          <w:tcPr>
            <w:tcW w:w="3259" w:type="dxa"/>
            <w:shd w:val="clear" w:color="auto" w:fill="FFFFFF" w:themeFill="background1"/>
            <w:noWrap/>
            <w:vAlign w:val="center"/>
            <w:hideMark/>
          </w:tcPr>
          <w:p w14:paraId="243AA89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马路坪深埋硬岩矿山</w:t>
            </w:r>
          </w:p>
        </w:tc>
        <w:tc>
          <w:tcPr>
            <w:tcW w:w="1198" w:type="dxa"/>
            <w:shd w:val="clear" w:color="auto" w:fill="FFFFFF" w:themeFill="background1"/>
            <w:vAlign w:val="center"/>
          </w:tcPr>
          <w:p w14:paraId="7963310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4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.672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6D5DAB6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63.80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3D851C4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10.0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369AC0D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.50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69E5956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6.31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27A2912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中</w:t>
            </w:r>
            <w:r w:rsidRPr="00E3549F">
              <w:rPr>
                <w:rFonts w:cs="Times New Roman"/>
                <w:color w:val="000000"/>
                <w:sz w:val="21"/>
                <w:szCs w:val="21"/>
              </w:rPr>
              <w:t>-</w:t>
            </w:r>
            <w:r w:rsidRPr="00E3549F">
              <w:rPr>
                <w:rFonts w:cs="Times New Roman"/>
                <w:color w:val="000000"/>
                <w:sz w:val="21"/>
                <w:szCs w:val="21"/>
              </w:rPr>
              <w:t>弱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22A83AA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KAFMASwBT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544DE3A88D6F42d8B9C4126CB4F8A4FB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84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（巷道</w:t>
            </w:r>
            <w:r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数据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引自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TAEoAQwBL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DE40EBB60BC9454d867832C0D2338822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85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）</w:t>
            </w:r>
          </w:p>
        </w:tc>
      </w:tr>
      <w:tr w:rsidR="0040776D" w:rsidRPr="00E3549F" w14:paraId="061CD9DE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190EFCF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24</w:t>
            </w:r>
          </w:p>
        </w:tc>
        <w:tc>
          <w:tcPr>
            <w:tcW w:w="3259" w:type="dxa"/>
            <w:shd w:val="clear" w:color="auto" w:fill="FFFFFF" w:themeFill="background1"/>
            <w:noWrap/>
            <w:vAlign w:val="center"/>
            <w:hideMark/>
          </w:tcPr>
          <w:p w14:paraId="6F0BE8F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马路坪深埋硬岩矿山</w:t>
            </w:r>
          </w:p>
        </w:tc>
        <w:tc>
          <w:tcPr>
            <w:tcW w:w="1198" w:type="dxa"/>
            <w:shd w:val="clear" w:color="auto" w:fill="FFFFFF" w:themeFill="background1"/>
            <w:hideMark/>
          </w:tcPr>
          <w:p w14:paraId="36F47BD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4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.672</w:t>
            </w:r>
          </w:p>
        </w:tc>
        <w:tc>
          <w:tcPr>
            <w:tcW w:w="1206" w:type="dxa"/>
            <w:shd w:val="clear" w:color="auto" w:fill="FFFFFF" w:themeFill="background1"/>
            <w:vAlign w:val="center"/>
            <w:hideMark/>
          </w:tcPr>
          <w:p w14:paraId="5C4068C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2.600 </w:t>
            </w:r>
          </w:p>
        </w:tc>
        <w:tc>
          <w:tcPr>
            <w:tcW w:w="1032" w:type="dxa"/>
            <w:shd w:val="clear" w:color="auto" w:fill="FFFFFF" w:themeFill="background1"/>
            <w:vAlign w:val="center"/>
            <w:hideMark/>
          </w:tcPr>
          <w:p w14:paraId="2E00B3E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20.000 </w:t>
            </w:r>
          </w:p>
        </w:tc>
        <w:tc>
          <w:tcPr>
            <w:tcW w:w="1033" w:type="dxa"/>
            <w:shd w:val="clear" w:color="auto" w:fill="FFFFFF" w:themeFill="background1"/>
            <w:vAlign w:val="center"/>
            <w:hideMark/>
          </w:tcPr>
          <w:p w14:paraId="6C023FF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.000 </w:t>
            </w:r>
          </w:p>
        </w:tc>
        <w:tc>
          <w:tcPr>
            <w:tcW w:w="860" w:type="dxa"/>
            <w:shd w:val="clear" w:color="auto" w:fill="FFFFFF" w:themeFill="background1"/>
            <w:vAlign w:val="center"/>
            <w:hideMark/>
          </w:tcPr>
          <w:p w14:paraId="2D5CD68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.390 </w:t>
            </w:r>
          </w:p>
        </w:tc>
        <w:tc>
          <w:tcPr>
            <w:tcW w:w="1192" w:type="dxa"/>
            <w:shd w:val="clear" w:color="auto" w:fill="FFFFFF" w:themeFill="background1"/>
            <w:vAlign w:val="center"/>
            <w:hideMark/>
          </w:tcPr>
          <w:p w14:paraId="5D9EACD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无岩爆</w:t>
            </w:r>
          </w:p>
        </w:tc>
        <w:tc>
          <w:tcPr>
            <w:tcW w:w="2269" w:type="dxa"/>
            <w:shd w:val="clear" w:color="auto" w:fill="FFFFFF" w:themeFill="background1"/>
            <w:hideMark/>
          </w:tcPr>
          <w:p w14:paraId="2B58BB7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KAFMASwBT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544DE3A88D6F42d8B9C4126CB4F8A4FB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84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（巷道断面引自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TAEoAQwBL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DE40EBB60BC9454d867832C0D2338822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85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）</w:t>
            </w:r>
          </w:p>
        </w:tc>
      </w:tr>
      <w:tr w:rsidR="0040776D" w:rsidRPr="00E3549F" w14:paraId="732AA91E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1BDEC30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25</w:t>
            </w:r>
          </w:p>
        </w:tc>
        <w:tc>
          <w:tcPr>
            <w:tcW w:w="3259" w:type="dxa"/>
            <w:shd w:val="clear" w:color="auto" w:fill="FFFFFF" w:themeFill="background1"/>
            <w:noWrap/>
            <w:vAlign w:val="center"/>
            <w:hideMark/>
          </w:tcPr>
          <w:p w14:paraId="4BEC07C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马路坪深埋硬岩矿山</w:t>
            </w:r>
          </w:p>
        </w:tc>
        <w:tc>
          <w:tcPr>
            <w:tcW w:w="1198" w:type="dxa"/>
            <w:shd w:val="clear" w:color="auto" w:fill="FFFFFF" w:themeFill="background1"/>
            <w:hideMark/>
          </w:tcPr>
          <w:p w14:paraId="38F263C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4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.672</w:t>
            </w:r>
          </w:p>
        </w:tc>
        <w:tc>
          <w:tcPr>
            <w:tcW w:w="1206" w:type="dxa"/>
            <w:shd w:val="clear" w:color="auto" w:fill="FFFFFF" w:themeFill="background1"/>
            <w:vAlign w:val="center"/>
            <w:hideMark/>
          </w:tcPr>
          <w:p w14:paraId="45E9F1D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4.400 </w:t>
            </w:r>
          </w:p>
        </w:tc>
        <w:tc>
          <w:tcPr>
            <w:tcW w:w="1032" w:type="dxa"/>
            <w:shd w:val="clear" w:color="auto" w:fill="FFFFFF" w:themeFill="background1"/>
            <w:vAlign w:val="center"/>
            <w:hideMark/>
          </w:tcPr>
          <w:p w14:paraId="3AF0130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20.000 </w:t>
            </w:r>
          </w:p>
        </w:tc>
        <w:tc>
          <w:tcPr>
            <w:tcW w:w="1033" w:type="dxa"/>
            <w:shd w:val="clear" w:color="auto" w:fill="FFFFFF" w:themeFill="background1"/>
            <w:vAlign w:val="center"/>
            <w:hideMark/>
          </w:tcPr>
          <w:p w14:paraId="2716134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5.000 </w:t>
            </w:r>
          </w:p>
        </w:tc>
        <w:tc>
          <w:tcPr>
            <w:tcW w:w="860" w:type="dxa"/>
            <w:shd w:val="clear" w:color="auto" w:fill="FFFFFF" w:themeFill="background1"/>
            <w:vAlign w:val="center"/>
            <w:hideMark/>
          </w:tcPr>
          <w:p w14:paraId="14EDBB8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5.100 </w:t>
            </w:r>
          </w:p>
        </w:tc>
        <w:tc>
          <w:tcPr>
            <w:tcW w:w="1192" w:type="dxa"/>
            <w:shd w:val="clear" w:color="auto" w:fill="FFFFFF" w:themeFill="background1"/>
            <w:vAlign w:val="center"/>
            <w:hideMark/>
          </w:tcPr>
          <w:p w14:paraId="7F3FB06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弱岩爆</w:t>
            </w:r>
          </w:p>
        </w:tc>
        <w:tc>
          <w:tcPr>
            <w:tcW w:w="2269" w:type="dxa"/>
            <w:shd w:val="clear" w:color="auto" w:fill="FFFFFF" w:themeFill="background1"/>
            <w:hideMark/>
          </w:tcPr>
          <w:p w14:paraId="495F96D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KAFMASwBT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544DE3A88D6F42d8B9C4126CB4F8A4FB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84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（巷道断面引自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TAEoAQwBL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DE40EBB60BC9454d867832C0D2338822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85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）</w:t>
            </w:r>
          </w:p>
        </w:tc>
      </w:tr>
      <w:tr w:rsidR="0040776D" w:rsidRPr="00E3549F" w14:paraId="1989A8C2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46A6DD2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26</w:t>
            </w:r>
          </w:p>
        </w:tc>
        <w:tc>
          <w:tcPr>
            <w:tcW w:w="3259" w:type="dxa"/>
            <w:shd w:val="clear" w:color="auto" w:fill="FFFFFF" w:themeFill="background1"/>
            <w:noWrap/>
            <w:vAlign w:val="center"/>
            <w:hideMark/>
          </w:tcPr>
          <w:p w14:paraId="0A7E374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马路坪深埋硬岩矿山</w:t>
            </w:r>
          </w:p>
        </w:tc>
        <w:tc>
          <w:tcPr>
            <w:tcW w:w="1198" w:type="dxa"/>
            <w:shd w:val="clear" w:color="auto" w:fill="FFFFFF" w:themeFill="background1"/>
            <w:hideMark/>
          </w:tcPr>
          <w:p w14:paraId="271C1F3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4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.672</w:t>
            </w:r>
          </w:p>
        </w:tc>
        <w:tc>
          <w:tcPr>
            <w:tcW w:w="1206" w:type="dxa"/>
            <w:shd w:val="clear" w:color="auto" w:fill="FFFFFF" w:themeFill="background1"/>
            <w:vAlign w:val="center"/>
            <w:hideMark/>
          </w:tcPr>
          <w:p w14:paraId="7CE5B10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3.500 </w:t>
            </w:r>
          </w:p>
        </w:tc>
        <w:tc>
          <w:tcPr>
            <w:tcW w:w="1032" w:type="dxa"/>
            <w:shd w:val="clear" w:color="auto" w:fill="FFFFFF" w:themeFill="background1"/>
            <w:vAlign w:val="center"/>
            <w:hideMark/>
          </w:tcPr>
          <w:p w14:paraId="12C5610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0.000 </w:t>
            </w:r>
          </w:p>
        </w:tc>
        <w:tc>
          <w:tcPr>
            <w:tcW w:w="1033" w:type="dxa"/>
            <w:shd w:val="clear" w:color="auto" w:fill="FFFFFF" w:themeFill="background1"/>
            <w:vAlign w:val="center"/>
            <w:hideMark/>
          </w:tcPr>
          <w:p w14:paraId="3927998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2.670 </w:t>
            </w:r>
          </w:p>
        </w:tc>
        <w:tc>
          <w:tcPr>
            <w:tcW w:w="860" w:type="dxa"/>
            <w:shd w:val="clear" w:color="auto" w:fill="FFFFFF" w:themeFill="background1"/>
            <w:vAlign w:val="center"/>
            <w:hideMark/>
          </w:tcPr>
          <w:p w14:paraId="3F39263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2.030 </w:t>
            </w:r>
          </w:p>
        </w:tc>
        <w:tc>
          <w:tcPr>
            <w:tcW w:w="1192" w:type="dxa"/>
            <w:shd w:val="clear" w:color="auto" w:fill="FFFFFF" w:themeFill="background1"/>
            <w:vAlign w:val="center"/>
            <w:hideMark/>
          </w:tcPr>
          <w:p w14:paraId="0E7C980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弱岩爆</w:t>
            </w:r>
          </w:p>
        </w:tc>
        <w:tc>
          <w:tcPr>
            <w:tcW w:w="2269" w:type="dxa"/>
            <w:shd w:val="clear" w:color="auto" w:fill="FFFFFF" w:themeFill="background1"/>
            <w:hideMark/>
          </w:tcPr>
          <w:p w14:paraId="5CE0076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KAFMASwBT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544DE3A88D6F42d8B9C4126CB4F8A4FB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84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（巷道断面引自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TAEoAQwBL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DE40EBB60BC9454d867832C0D2338822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85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）</w:t>
            </w:r>
          </w:p>
        </w:tc>
      </w:tr>
      <w:tr w:rsidR="0040776D" w:rsidRPr="00E3549F" w14:paraId="31430553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511BCAE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27</w:t>
            </w:r>
          </w:p>
        </w:tc>
        <w:tc>
          <w:tcPr>
            <w:tcW w:w="3259" w:type="dxa"/>
            <w:shd w:val="clear" w:color="auto" w:fill="FFFFFF" w:themeFill="background1"/>
            <w:noWrap/>
            <w:vAlign w:val="center"/>
            <w:hideMark/>
          </w:tcPr>
          <w:p w14:paraId="3243009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马路坪深埋硬岩矿山</w:t>
            </w:r>
          </w:p>
        </w:tc>
        <w:tc>
          <w:tcPr>
            <w:tcW w:w="1198" w:type="dxa"/>
            <w:shd w:val="clear" w:color="auto" w:fill="FFFFFF" w:themeFill="background1"/>
            <w:hideMark/>
          </w:tcPr>
          <w:p w14:paraId="4F7B6FE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4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.672</w:t>
            </w:r>
          </w:p>
        </w:tc>
        <w:tc>
          <w:tcPr>
            <w:tcW w:w="1206" w:type="dxa"/>
            <w:shd w:val="clear" w:color="auto" w:fill="FFFFFF" w:themeFill="background1"/>
            <w:vAlign w:val="center"/>
            <w:hideMark/>
          </w:tcPr>
          <w:p w14:paraId="4D82090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70.400 </w:t>
            </w:r>
          </w:p>
        </w:tc>
        <w:tc>
          <w:tcPr>
            <w:tcW w:w="1032" w:type="dxa"/>
            <w:shd w:val="clear" w:color="auto" w:fill="FFFFFF" w:themeFill="background1"/>
            <w:vAlign w:val="center"/>
            <w:hideMark/>
          </w:tcPr>
          <w:p w14:paraId="10A220C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10.000 </w:t>
            </w:r>
          </w:p>
        </w:tc>
        <w:tc>
          <w:tcPr>
            <w:tcW w:w="1033" w:type="dxa"/>
            <w:shd w:val="clear" w:color="auto" w:fill="FFFFFF" w:themeFill="background1"/>
            <w:vAlign w:val="center"/>
            <w:hideMark/>
          </w:tcPr>
          <w:p w14:paraId="36D018B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.500 </w:t>
            </w:r>
          </w:p>
        </w:tc>
        <w:tc>
          <w:tcPr>
            <w:tcW w:w="860" w:type="dxa"/>
            <w:shd w:val="clear" w:color="auto" w:fill="FFFFFF" w:themeFill="background1"/>
            <w:vAlign w:val="center"/>
            <w:hideMark/>
          </w:tcPr>
          <w:p w14:paraId="68519EB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6.310 </w:t>
            </w:r>
          </w:p>
        </w:tc>
        <w:tc>
          <w:tcPr>
            <w:tcW w:w="1192" w:type="dxa"/>
            <w:shd w:val="clear" w:color="auto" w:fill="FFFFFF" w:themeFill="background1"/>
            <w:vAlign w:val="center"/>
            <w:hideMark/>
          </w:tcPr>
          <w:p w14:paraId="1E43AC9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中等岩爆</w:t>
            </w:r>
          </w:p>
        </w:tc>
        <w:tc>
          <w:tcPr>
            <w:tcW w:w="2269" w:type="dxa"/>
            <w:shd w:val="clear" w:color="auto" w:fill="FFFFFF" w:themeFill="background1"/>
            <w:hideMark/>
          </w:tcPr>
          <w:p w14:paraId="25405D2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KAFMASwBT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544DE3A88D6F42d8B9C4126CB4F8A4FB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84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（巷道断面引自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TAEoAQwBL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DE40EBB60BC9454d867832C0D2338822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85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）</w:t>
            </w:r>
          </w:p>
        </w:tc>
      </w:tr>
      <w:tr w:rsidR="0040776D" w:rsidRPr="00E3549F" w14:paraId="319B801A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73301EA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28</w:t>
            </w:r>
          </w:p>
        </w:tc>
        <w:tc>
          <w:tcPr>
            <w:tcW w:w="3259" w:type="dxa"/>
            <w:shd w:val="clear" w:color="auto" w:fill="FFFFFF" w:themeFill="background1"/>
            <w:noWrap/>
            <w:vAlign w:val="center"/>
            <w:hideMark/>
          </w:tcPr>
          <w:p w14:paraId="18152D9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马路坪深埋硬岩矿山</w:t>
            </w:r>
          </w:p>
        </w:tc>
        <w:tc>
          <w:tcPr>
            <w:tcW w:w="1198" w:type="dxa"/>
            <w:shd w:val="clear" w:color="auto" w:fill="FFFFFF" w:themeFill="background1"/>
            <w:hideMark/>
          </w:tcPr>
          <w:p w14:paraId="7F83890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4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.672</w:t>
            </w:r>
          </w:p>
        </w:tc>
        <w:tc>
          <w:tcPr>
            <w:tcW w:w="1206" w:type="dxa"/>
            <w:shd w:val="clear" w:color="auto" w:fill="FFFFFF" w:themeFill="background1"/>
            <w:vAlign w:val="center"/>
            <w:hideMark/>
          </w:tcPr>
          <w:p w14:paraId="742C6C5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.800 </w:t>
            </w:r>
          </w:p>
        </w:tc>
        <w:tc>
          <w:tcPr>
            <w:tcW w:w="1032" w:type="dxa"/>
            <w:shd w:val="clear" w:color="auto" w:fill="FFFFFF" w:themeFill="background1"/>
            <w:vAlign w:val="center"/>
            <w:hideMark/>
          </w:tcPr>
          <w:p w14:paraId="67462D2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20.000 </w:t>
            </w:r>
          </w:p>
        </w:tc>
        <w:tc>
          <w:tcPr>
            <w:tcW w:w="1033" w:type="dxa"/>
            <w:shd w:val="clear" w:color="auto" w:fill="FFFFFF" w:themeFill="background1"/>
            <w:vAlign w:val="center"/>
            <w:hideMark/>
          </w:tcPr>
          <w:p w14:paraId="0A40589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.000 </w:t>
            </w:r>
          </w:p>
        </w:tc>
        <w:tc>
          <w:tcPr>
            <w:tcW w:w="860" w:type="dxa"/>
            <w:shd w:val="clear" w:color="auto" w:fill="FFFFFF" w:themeFill="background1"/>
            <w:vAlign w:val="center"/>
            <w:hideMark/>
          </w:tcPr>
          <w:p w14:paraId="61935DA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.390 </w:t>
            </w:r>
          </w:p>
        </w:tc>
        <w:tc>
          <w:tcPr>
            <w:tcW w:w="1192" w:type="dxa"/>
            <w:shd w:val="clear" w:color="auto" w:fill="FFFFFF" w:themeFill="background1"/>
            <w:vAlign w:val="center"/>
            <w:hideMark/>
          </w:tcPr>
          <w:p w14:paraId="6D7C2CA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无岩爆</w:t>
            </w:r>
          </w:p>
        </w:tc>
        <w:tc>
          <w:tcPr>
            <w:tcW w:w="2269" w:type="dxa"/>
            <w:shd w:val="clear" w:color="auto" w:fill="FFFFFF" w:themeFill="background1"/>
            <w:hideMark/>
          </w:tcPr>
          <w:p w14:paraId="4FCAC95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KAFMASwBT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544DE3A88D6F42d8B9C4126CB4F8A4FB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84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（巷道断面引自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TAEoAQwBL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DE40EBB60BC9454d867832C0D2338822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85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）</w:t>
            </w:r>
          </w:p>
        </w:tc>
      </w:tr>
      <w:tr w:rsidR="0040776D" w:rsidRPr="00E3549F" w14:paraId="2F788C07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358E295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lastRenderedPageBreak/>
              <w:t>29</w:t>
            </w:r>
          </w:p>
        </w:tc>
        <w:tc>
          <w:tcPr>
            <w:tcW w:w="3259" w:type="dxa"/>
            <w:shd w:val="clear" w:color="auto" w:fill="FFFFFF" w:themeFill="background1"/>
            <w:noWrap/>
            <w:vAlign w:val="center"/>
            <w:hideMark/>
          </w:tcPr>
          <w:p w14:paraId="29D46B1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马路坪深埋硬岩矿山</w:t>
            </w:r>
          </w:p>
        </w:tc>
        <w:tc>
          <w:tcPr>
            <w:tcW w:w="1198" w:type="dxa"/>
            <w:shd w:val="clear" w:color="auto" w:fill="FFFFFF" w:themeFill="background1"/>
            <w:hideMark/>
          </w:tcPr>
          <w:p w14:paraId="551CF03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4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.672</w:t>
            </w:r>
          </w:p>
        </w:tc>
        <w:tc>
          <w:tcPr>
            <w:tcW w:w="1206" w:type="dxa"/>
            <w:shd w:val="clear" w:color="auto" w:fill="FFFFFF" w:themeFill="background1"/>
            <w:vAlign w:val="center"/>
            <w:hideMark/>
          </w:tcPr>
          <w:p w14:paraId="5238B49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57.600 </w:t>
            </w:r>
          </w:p>
        </w:tc>
        <w:tc>
          <w:tcPr>
            <w:tcW w:w="1032" w:type="dxa"/>
            <w:shd w:val="clear" w:color="auto" w:fill="FFFFFF" w:themeFill="background1"/>
            <w:vAlign w:val="center"/>
            <w:hideMark/>
          </w:tcPr>
          <w:p w14:paraId="6475D92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20.000 </w:t>
            </w:r>
          </w:p>
        </w:tc>
        <w:tc>
          <w:tcPr>
            <w:tcW w:w="1033" w:type="dxa"/>
            <w:shd w:val="clear" w:color="auto" w:fill="FFFFFF" w:themeFill="background1"/>
            <w:vAlign w:val="center"/>
            <w:hideMark/>
          </w:tcPr>
          <w:p w14:paraId="1819940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5.000 </w:t>
            </w:r>
          </w:p>
        </w:tc>
        <w:tc>
          <w:tcPr>
            <w:tcW w:w="860" w:type="dxa"/>
            <w:shd w:val="clear" w:color="auto" w:fill="FFFFFF" w:themeFill="background1"/>
            <w:vAlign w:val="center"/>
            <w:hideMark/>
          </w:tcPr>
          <w:p w14:paraId="284F991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5.100 </w:t>
            </w:r>
          </w:p>
        </w:tc>
        <w:tc>
          <w:tcPr>
            <w:tcW w:w="1192" w:type="dxa"/>
            <w:shd w:val="clear" w:color="auto" w:fill="FFFFFF" w:themeFill="background1"/>
            <w:vAlign w:val="center"/>
            <w:hideMark/>
          </w:tcPr>
          <w:p w14:paraId="10B1FAE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中等岩爆</w:t>
            </w:r>
          </w:p>
        </w:tc>
        <w:tc>
          <w:tcPr>
            <w:tcW w:w="2269" w:type="dxa"/>
            <w:shd w:val="clear" w:color="auto" w:fill="FFFFFF" w:themeFill="background1"/>
            <w:hideMark/>
          </w:tcPr>
          <w:p w14:paraId="16F4269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KAFMASwBT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544DE3A88D6F42d8B9C4126CB4F8A4FB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84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（巷道断面引自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TAEoAQwBL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DE40EBB60BC9454d867832C0D2338822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85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）</w:t>
            </w:r>
          </w:p>
        </w:tc>
      </w:tr>
      <w:tr w:rsidR="0040776D" w:rsidRPr="00E3549F" w14:paraId="4A059C61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3EA0ABF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30</w:t>
            </w:r>
          </w:p>
        </w:tc>
        <w:tc>
          <w:tcPr>
            <w:tcW w:w="3259" w:type="dxa"/>
            <w:shd w:val="clear" w:color="auto" w:fill="FFFFFF" w:themeFill="background1"/>
            <w:noWrap/>
            <w:vAlign w:val="center"/>
            <w:hideMark/>
          </w:tcPr>
          <w:p w14:paraId="34F281F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马路坪深埋硬岩矿山</w:t>
            </w:r>
          </w:p>
        </w:tc>
        <w:tc>
          <w:tcPr>
            <w:tcW w:w="1198" w:type="dxa"/>
            <w:shd w:val="clear" w:color="auto" w:fill="FFFFFF" w:themeFill="background1"/>
            <w:hideMark/>
          </w:tcPr>
          <w:p w14:paraId="566FD88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4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.672</w:t>
            </w:r>
          </w:p>
        </w:tc>
        <w:tc>
          <w:tcPr>
            <w:tcW w:w="1206" w:type="dxa"/>
            <w:shd w:val="clear" w:color="auto" w:fill="FFFFFF" w:themeFill="background1"/>
            <w:vAlign w:val="center"/>
            <w:hideMark/>
          </w:tcPr>
          <w:p w14:paraId="1BD1EAE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9.500 </w:t>
            </w:r>
          </w:p>
        </w:tc>
        <w:tc>
          <w:tcPr>
            <w:tcW w:w="1032" w:type="dxa"/>
            <w:shd w:val="clear" w:color="auto" w:fill="FFFFFF" w:themeFill="background1"/>
            <w:vAlign w:val="center"/>
            <w:hideMark/>
          </w:tcPr>
          <w:p w14:paraId="5F2CE36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0.000 </w:t>
            </w:r>
          </w:p>
        </w:tc>
        <w:tc>
          <w:tcPr>
            <w:tcW w:w="1033" w:type="dxa"/>
            <w:shd w:val="clear" w:color="auto" w:fill="FFFFFF" w:themeFill="background1"/>
            <w:vAlign w:val="center"/>
            <w:hideMark/>
          </w:tcPr>
          <w:p w14:paraId="581BBCB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2.670 </w:t>
            </w:r>
          </w:p>
        </w:tc>
        <w:tc>
          <w:tcPr>
            <w:tcW w:w="860" w:type="dxa"/>
            <w:shd w:val="clear" w:color="auto" w:fill="FFFFFF" w:themeFill="background1"/>
            <w:vAlign w:val="center"/>
            <w:hideMark/>
          </w:tcPr>
          <w:p w14:paraId="3B2335A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2.030 </w:t>
            </w:r>
          </w:p>
        </w:tc>
        <w:tc>
          <w:tcPr>
            <w:tcW w:w="1192" w:type="dxa"/>
            <w:shd w:val="clear" w:color="auto" w:fill="FFFFFF" w:themeFill="background1"/>
            <w:vAlign w:val="center"/>
            <w:hideMark/>
          </w:tcPr>
          <w:p w14:paraId="50CD657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中等岩爆</w:t>
            </w:r>
          </w:p>
        </w:tc>
        <w:tc>
          <w:tcPr>
            <w:tcW w:w="2269" w:type="dxa"/>
            <w:shd w:val="clear" w:color="auto" w:fill="FFFFFF" w:themeFill="background1"/>
            <w:hideMark/>
          </w:tcPr>
          <w:p w14:paraId="72B94E8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KAFMASwBT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544DE3A88D6F42d8B9C4126CB4F8A4FB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84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（巷道断面引自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TAEoAQwBL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DE40EBB60BC9454d867832C0D2338822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85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）</w:t>
            </w:r>
          </w:p>
        </w:tc>
      </w:tr>
      <w:tr w:rsidR="0040776D" w:rsidRPr="00E3549F" w14:paraId="624488EA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544D164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31</w:t>
            </w:r>
          </w:p>
        </w:tc>
        <w:tc>
          <w:tcPr>
            <w:tcW w:w="3259" w:type="dxa"/>
            <w:shd w:val="clear" w:color="auto" w:fill="FFFFFF" w:themeFill="background1"/>
            <w:noWrap/>
            <w:vAlign w:val="center"/>
            <w:hideMark/>
          </w:tcPr>
          <w:p w14:paraId="2C5C378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马路坪深埋硬岩矿山</w:t>
            </w:r>
          </w:p>
        </w:tc>
        <w:tc>
          <w:tcPr>
            <w:tcW w:w="1198" w:type="dxa"/>
            <w:shd w:val="clear" w:color="auto" w:fill="FFFFFF" w:themeFill="background1"/>
            <w:hideMark/>
          </w:tcPr>
          <w:p w14:paraId="68CADD1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4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.672</w:t>
            </w:r>
          </w:p>
        </w:tc>
        <w:tc>
          <w:tcPr>
            <w:tcW w:w="1206" w:type="dxa"/>
            <w:shd w:val="clear" w:color="auto" w:fill="FFFFFF" w:themeFill="background1"/>
            <w:vAlign w:val="center"/>
            <w:hideMark/>
          </w:tcPr>
          <w:p w14:paraId="49903A7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81.400 </w:t>
            </w:r>
          </w:p>
        </w:tc>
        <w:tc>
          <w:tcPr>
            <w:tcW w:w="1032" w:type="dxa"/>
            <w:shd w:val="clear" w:color="auto" w:fill="FFFFFF" w:themeFill="background1"/>
            <w:vAlign w:val="center"/>
            <w:hideMark/>
          </w:tcPr>
          <w:p w14:paraId="3D1F6D7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10.000 </w:t>
            </w:r>
          </w:p>
        </w:tc>
        <w:tc>
          <w:tcPr>
            <w:tcW w:w="1033" w:type="dxa"/>
            <w:shd w:val="clear" w:color="auto" w:fill="FFFFFF" w:themeFill="background1"/>
            <w:vAlign w:val="center"/>
            <w:hideMark/>
          </w:tcPr>
          <w:p w14:paraId="79B6B18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.500 </w:t>
            </w:r>
          </w:p>
        </w:tc>
        <w:tc>
          <w:tcPr>
            <w:tcW w:w="860" w:type="dxa"/>
            <w:shd w:val="clear" w:color="auto" w:fill="FFFFFF" w:themeFill="background1"/>
            <w:vAlign w:val="center"/>
            <w:hideMark/>
          </w:tcPr>
          <w:p w14:paraId="70C5D00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6.310 </w:t>
            </w:r>
          </w:p>
        </w:tc>
        <w:tc>
          <w:tcPr>
            <w:tcW w:w="1192" w:type="dxa"/>
            <w:shd w:val="clear" w:color="auto" w:fill="FFFFFF" w:themeFill="background1"/>
            <w:vAlign w:val="center"/>
            <w:hideMark/>
          </w:tcPr>
          <w:p w14:paraId="6FCA6EB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强岩爆</w:t>
            </w:r>
          </w:p>
        </w:tc>
        <w:tc>
          <w:tcPr>
            <w:tcW w:w="2269" w:type="dxa"/>
            <w:shd w:val="clear" w:color="auto" w:fill="FFFFFF" w:themeFill="background1"/>
            <w:hideMark/>
          </w:tcPr>
          <w:p w14:paraId="44072C8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KAFMASwBT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544DE3A88D6F42d8B9C4126CB4F8A4FB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84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（巷道断面引自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TAEoAQwBL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DE40EBB60BC9454d867832C0D2338822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85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）</w:t>
            </w:r>
          </w:p>
        </w:tc>
      </w:tr>
      <w:tr w:rsidR="0040776D" w:rsidRPr="00E3549F" w14:paraId="7BC83DA9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7A45709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32</w:t>
            </w:r>
          </w:p>
        </w:tc>
        <w:tc>
          <w:tcPr>
            <w:tcW w:w="3259" w:type="dxa"/>
            <w:shd w:val="clear" w:color="auto" w:fill="FFFFFF" w:themeFill="background1"/>
            <w:noWrap/>
            <w:vAlign w:val="center"/>
            <w:hideMark/>
          </w:tcPr>
          <w:p w14:paraId="54FD4D2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马路坪深埋硬岩矿山</w:t>
            </w:r>
          </w:p>
        </w:tc>
        <w:tc>
          <w:tcPr>
            <w:tcW w:w="1198" w:type="dxa"/>
            <w:shd w:val="clear" w:color="auto" w:fill="FFFFFF" w:themeFill="background1"/>
            <w:hideMark/>
          </w:tcPr>
          <w:p w14:paraId="148604E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4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.672</w:t>
            </w:r>
          </w:p>
        </w:tc>
        <w:tc>
          <w:tcPr>
            <w:tcW w:w="1206" w:type="dxa"/>
            <w:shd w:val="clear" w:color="auto" w:fill="FFFFFF" w:themeFill="background1"/>
            <w:vAlign w:val="center"/>
            <w:hideMark/>
          </w:tcPr>
          <w:p w14:paraId="7477A23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.600 </w:t>
            </w:r>
          </w:p>
        </w:tc>
        <w:tc>
          <w:tcPr>
            <w:tcW w:w="1032" w:type="dxa"/>
            <w:shd w:val="clear" w:color="auto" w:fill="FFFFFF" w:themeFill="background1"/>
            <w:vAlign w:val="center"/>
            <w:hideMark/>
          </w:tcPr>
          <w:p w14:paraId="2C96A83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20.000 </w:t>
            </w:r>
          </w:p>
        </w:tc>
        <w:tc>
          <w:tcPr>
            <w:tcW w:w="1033" w:type="dxa"/>
            <w:shd w:val="clear" w:color="auto" w:fill="FFFFFF" w:themeFill="background1"/>
            <w:vAlign w:val="center"/>
            <w:hideMark/>
          </w:tcPr>
          <w:p w14:paraId="2AC1160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.000 </w:t>
            </w:r>
          </w:p>
        </w:tc>
        <w:tc>
          <w:tcPr>
            <w:tcW w:w="860" w:type="dxa"/>
            <w:shd w:val="clear" w:color="auto" w:fill="FFFFFF" w:themeFill="background1"/>
            <w:vAlign w:val="center"/>
            <w:hideMark/>
          </w:tcPr>
          <w:p w14:paraId="4C7723F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.390 </w:t>
            </w:r>
          </w:p>
        </w:tc>
        <w:tc>
          <w:tcPr>
            <w:tcW w:w="1192" w:type="dxa"/>
            <w:shd w:val="clear" w:color="auto" w:fill="FFFFFF" w:themeFill="background1"/>
            <w:vAlign w:val="center"/>
            <w:hideMark/>
          </w:tcPr>
          <w:p w14:paraId="11ACC77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无岩爆</w:t>
            </w:r>
          </w:p>
        </w:tc>
        <w:tc>
          <w:tcPr>
            <w:tcW w:w="2269" w:type="dxa"/>
            <w:shd w:val="clear" w:color="auto" w:fill="FFFFFF" w:themeFill="background1"/>
            <w:hideMark/>
          </w:tcPr>
          <w:p w14:paraId="2C6D64F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KAFMASwBT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544DE3A88D6F42d8B9C4126CB4F8A4FB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84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（巷道断面引自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TAEoAQwBL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DE40EBB60BC9454d867832C0D2338822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85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）</w:t>
            </w:r>
          </w:p>
        </w:tc>
      </w:tr>
      <w:tr w:rsidR="0040776D" w:rsidRPr="00E3549F" w14:paraId="424B097A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4BF270F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33</w:t>
            </w:r>
          </w:p>
        </w:tc>
        <w:tc>
          <w:tcPr>
            <w:tcW w:w="3259" w:type="dxa"/>
            <w:shd w:val="clear" w:color="auto" w:fill="FFFFFF" w:themeFill="background1"/>
            <w:noWrap/>
            <w:vAlign w:val="center"/>
            <w:hideMark/>
          </w:tcPr>
          <w:p w14:paraId="2EE53F4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马路坪深埋硬岩矿山</w:t>
            </w:r>
          </w:p>
        </w:tc>
        <w:tc>
          <w:tcPr>
            <w:tcW w:w="1198" w:type="dxa"/>
            <w:shd w:val="clear" w:color="auto" w:fill="FFFFFF" w:themeFill="background1"/>
            <w:hideMark/>
          </w:tcPr>
          <w:p w14:paraId="2BBA38F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4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.672</w:t>
            </w:r>
          </w:p>
        </w:tc>
        <w:tc>
          <w:tcPr>
            <w:tcW w:w="1206" w:type="dxa"/>
            <w:shd w:val="clear" w:color="auto" w:fill="FFFFFF" w:themeFill="background1"/>
            <w:vAlign w:val="center"/>
            <w:hideMark/>
          </w:tcPr>
          <w:p w14:paraId="2227A32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73.200 </w:t>
            </w:r>
          </w:p>
        </w:tc>
        <w:tc>
          <w:tcPr>
            <w:tcW w:w="1032" w:type="dxa"/>
            <w:shd w:val="clear" w:color="auto" w:fill="FFFFFF" w:themeFill="background1"/>
            <w:vAlign w:val="center"/>
            <w:hideMark/>
          </w:tcPr>
          <w:p w14:paraId="65AB306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20.000 </w:t>
            </w:r>
          </w:p>
        </w:tc>
        <w:tc>
          <w:tcPr>
            <w:tcW w:w="1033" w:type="dxa"/>
            <w:shd w:val="clear" w:color="auto" w:fill="FFFFFF" w:themeFill="background1"/>
            <w:vAlign w:val="center"/>
            <w:hideMark/>
          </w:tcPr>
          <w:p w14:paraId="736D282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5.000 </w:t>
            </w:r>
          </w:p>
        </w:tc>
        <w:tc>
          <w:tcPr>
            <w:tcW w:w="860" w:type="dxa"/>
            <w:shd w:val="clear" w:color="auto" w:fill="FFFFFF" w:themeFill="background1"/>
            <w:vAlign w:val="center"/>
            <w:hideMark/>
          </w:tcPr>
          <w:p w14:paraId="3DAA2B3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5.100 </w:t>
            </w:r>
          </w:p>
        </w:tc>
        <w:tc>
          <w:tcPr>
            <w:tcW w:w="1192" w:type="dxa"/>
            <w:shd w:val="clear" w:color="auto" w:fill="FFFFFF" w:themeFill="background1"/>
            <w:vAlign w:val="center"/>
            <w:hideMark/>
          </w:tcPr>
          <w:p w14:paraId="4449EA0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中等岩爆</w:t>
            </w:r>
          </w:p>
        </w:tc>
        <w:tc>
          <w:tcPr>
            <w:tcW w:w="2269" w:type="dxa"/>
            <w:shd w:val="clear" w:color="auto" w:fill="FFFFFF" w:themeFill="background1"/>
            <w:hideMark/>
          </w:tcPr>
          <w:p w14:paraId="62A3D5B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KAFMASwBT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544DE3A88D6F42d8B9C4126CB4F8A4FB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84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（巷道断面引自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TAEoAQwBL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DE40EBB60BC9454d867832C0D2338822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85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）</w:t>
            </w:r>
          </w:p>
        </w:tc>
      </w:tr>
      <w:tr w:rsidR="0040776D" w:rsidRPr="00E3549F" w14:paraId="79863783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53B75D0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34</w:t>
            </w:r>
          </w:p>
        </w:tc>
        <w:tc>
          <w:tcPr>
            <w:tcW w:w="3259" w:type="dxa"/>
            <w:shd w:val="clear" w:color="auto" w:fill="FFFFFF" w:themeFill="background1"/>
            <w:noWrap/>
            <w:vAlign w:val="center"/>
            <w:hideMark/>
          </w:tcPr>
          <w:p w14:paraId="3C79530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马路坪深埋硬岩矿山</w:t>
            </w:r>
          </w:p>
        </w:tc>
        <w:tc>
          <w:tcPr>
            <w:tcW w:w="1198" w:type="dxa"/>
            <w:shd w:val="clear" w:color="auto" w:fill="FFFFFF" w:themeFill="background1"/>
            <w:hideMark/>
          </w:tcPr>
          <w:p w14:paraId="1572F9D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4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.672</w:t>
            </w:r>
          </w:p>
        </w:tc>
        <w:tc>
          <w:tcPr>
            <w:tcW w:w="1206" w:type="dxa"/>
            <w:shd w:val="clear" w:color="auto" w:fill="FFFFFF" w:themeFill="background1"/>
            <w:vAlign w:val="center"/>
            <w:hideMark/>
          </w:tcPr>
          <w:p w14:paraId="76E6FC0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0.000 </w:t>
            </w:r>
          </w:p>
        </w:tc>
        <w:tc>
          <w:tcPr>
            <w:tcW w:w="1032" w:type="dxa"/>
            <w:shd w:val="clear" w:color="auto" w:fill="FFFFFF" w:themeFill="background1"/>
            <w:vAlign w:val="center"/>
            <w:hideMark/>
          </w:tcPr>
          <w:p w14:paraId="165F735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0.000 </w:t>
            </w:r>
          </w:p>
        </w:tc>
        <w:tc>
          <w:tcPr>
            <w:tcW w:w="1033" w:type="dxa"/>
            <w:shd w:val="clear" w:color="auto" w:fill="FFFFFF" w:themeFill="background1"/>
            <w:vAlign w:val="center"/>
            <w:hideMark/>
          </w:tcPr>
          <w:p w14:paraId="66D9499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2.670 </w:t>
            </w:r>
          </w:p>
        </w:tc>
        <w:tc>
          <w:tcPr>
            <w:tcW w:w="860" w:type="dxa"/>
            <w:shd w:val="clear" w:color="auto" w:fill="FFFFFF" w:themeFill="background1"/>
            <w:vAlign w:val="center"/>
            <w:hideMark/>
          </w:tcPr>
          <w:p w14:paraId="38E9166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2.030 </w:t>
            </w:r>
          </w:p>
        </w:tc>
        <w:tc>
          <w:tcPr>
            <w:tcW w:w="1192" w:type="dxa"/>
            <w:shd w:val="clear" w:color="auto" w:fill="FFFFFF" w:themeFill="background1"/>
            <w:vAlign w:val="center"/>
            <w:hideMark/>
          </w:tcPr>
          <w:p w14:paraId="610D1A2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强岩爆</w:t>
            </w:r>
          </w:p>
        </w:tc>
        <w:tc>
          <w:tcPr>
            <w:tcW w:w="2269" w:type="dxa"/>
            <w:shd w:val="clear" w:color="auto" w:fill="FFFFFF" w:themeFill="background1"/>
            <w:hideMark/>
          </w:tcPr>
          <w:p w14:paraId="4EB10E8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KAFMASwBT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544DE3A88D6F42d8B9C4126CB4F8A4FB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84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（巷道断面引自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TAEoAQwBL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DE40EBB60BC9454d867832C0D2338822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85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）</w:t>
            </w:r>
          </w:p>
        </w:tc>
      </w:tr>
      <w:tr w:rsidR="0040776D" w:rsidRPr="00E3549F" w14:paraId="5C38EF2E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2D0C95D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35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56DC959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proofErr w:type="gramStart"/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括</w:t>
            </w:r>
            <w:proofErr w:type="gramEnd"/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苍山隧道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 K156+300</w:t>
            </w:r>
          </w:p>
        </w:tc>
        <w:tc>
          <w:tcPr>
            <w:tcW w:w="1198" w:type="dxa"/>
            <w:shd w:val="clear" w:color="auto" w:fill="FFFFFF" w:themeFill="background1"/>
            <w:vAlign w:val="center"/>
            <w:hideMark/>
          </w:tcPr>
          <w:p w14:paraId="6763CF2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12.000 </w:t>
            </w:r>
          </w:p>
        </w:tc>
        <w:tc>
          <w:tcPr>
            <w:tcW w:w="1206" w:type="dxa"/>
            <w:shd w:val="clear" w:color="auto" w:fill="FFFFFF" w:themeFill="background1"/>
            <w:vAlign w:val="center"/>
            <w:hideMark/>
          </w:tcPr>
          <w:p w14:paraId="7B0F947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5.000 </w:t>
            </w:r>
          </w:p>
        </w:tc>
        <w:tc>
          <w:tcPr>
            <w:tcW w:w="1032" w:type="dxa"/>
            <w:shd w:val="clear" w:color="auto" w:fill="FFFFFF" w:themeFill="background1"/>
            <w:vAlign w:val="center"/>
            <w:hideMark/>
          </w:tcPr>
          <w:p w14:paraId="1FC0608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33.400 </w:t>
            </w:r>
          </w:p>
        </w:tc>
        <w:tc>
          <w:tcPr>
            <w:tcW w:w="1033" w:type="dxa"/>
            <w:shd w:val="clear" w:color="auto" w:fill="FFFFFF" w:themeFill="background1"/>
            <w:vAlign w:val="center"/>
            <w:hideMark/>
          </w:tcPr>
          <w:p w14:paraId="3243916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9.300 </w:t>
            </w:r>
          </w:p>
        </w:tc>
        <w:tc>
          <w:tcPr>
            <w:tcW w:w="860" w:type="dxa"/>
            <w:shd w:val="clear" w:color="auto" w:fill="FFFFFF" w:themeFill="background1"/>
            <w:vAlign w:val="center"/>
            <w:hideMark/>
          </w:tcPr>
          <w:p w14:paraId="652CFF8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2.900 </w:t>
            </w:r>
          </w:p>
        </w:tc>
        <w:tc>
          <w:tcPr>
            <w:tcW w:w="1192" w:type="dxa"/>
            <w:shd w:val="clear" w:color="auto" w:fill="FFFFFF" w:themeFill="background1"/>
            <w:vAlign w:val="center"/>
            <w:hideMark/>
          </w:tcPr>
          <w:p w14:paraId="0A535D8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中</w:t>
            </w:r>
            <w:r w:rsidRPr="00E3549F">
              <w:rPr>
                <w:rFonts w:cs="Times New Roman"/>
                <w:color w:val="000000"/>
                <w:sz w:val="21"/>
                <w:szCs w:val="21"/>
              </w:rPr>
              <w:t>-</w:t>
            </w:r>
            <w:r w:rsidRPr="00E3549F">
              <w:rPr>
                <w:rFonts w:cs="Times New Roman"/>
                <w:color w:val="000000"/>
                <w:sz w:val="21"/>
                <w:szCs w:val="21"/>
              </w:rPr>
              <w:t>弱岩爆</w:t>
            </w:r>
          </w:p>
        </w:tc>
        <w:tc>
          <w:tcPr>
            <w:tcW w:w="2269" w:type="dxa"/>
            <w:shd w:val="clear" w:color="auto" w:fill="FFFFFF" w:themeFill="background1"/>
            <w:noWrap/>
            <w:vAlign w:val="center"/>
            <w:hideMark/>
          </w:tcPr>
          <w:p w14:paraId="3B3786B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ZAFQATABY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A14F723ED86C4b899BDEBF5F2ACD9E58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86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1FCBC005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0F3C8E7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36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2132C53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proofErr w:type="gramStart"/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括</w:t>
            </w:r>
            <w:proofErr w:type="gramEnd"/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苍山隧道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 K155+200~K156+178</w:t>
            </w:r>
          </w:p>
        </w:tc>
        <w:tc>
          <w:tcPr>
            <w:tcW w:w="1198" w:type="dxa"/>
            <w:shd w:val="clear" w:color="auto" w:fill="FFFFFF" w:themeFill="background1"/>
            <w:vAlign w:val="center"/>
            <w:hideMark/>
          </w:tcPr>
          <w:p w14:paraId="33C3F81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12.000 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0010630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3.900 </w:t>
            </w:r>
          </w:p>
        </w:tc>
        <w:tc>
          <w:tcPr>
            <w:tcW w:w="1032" w:type="dxa"/>
            <w:shd w:val="clear" w:color="auto" w:fill="FFFFFF" w:themeFill="background1"/>
            <w:vAlign w:val="center"/>
            <w:hideMark/>
          </w:tcPr>
          <w:p w14:paraId="0FB45FB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24.0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15C7896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.22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22EE165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2.04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22DBCF8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无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65B65AF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ZAFQATABY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A14F723ED86C4b899BDEBF5F2ACD9E58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86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06E8B0B6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66924BF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37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15784B5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proofErr w:type="gramStart"/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括</w:t>
            </w:r>
            <w:proofErr w:type="gramEnd"/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苍山隧道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 K156+2178~K157+573</w:t>
            </w:r>
          </w:p>
        </w:tc>
        <w:tc>
          <w:tcPr>
            <w:tcW w:w="1198" w:type="dxa"/>
            <w:shd w:val="clear" w:color="auto" w:fill="FFFFFF" w:themeFill="background1"/>
            <w:vAlign w:val="center"/>
            <w:hideMark/>
          </w:tcPr>
          <w:p w14:paraId="42F047C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12.000 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16FEE6C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7.400 </w:t>
            </w:r>
          </w:p>
        </w:tc>
        <w:tc>
          <w:tcPr>
            <w:tcW w:w="1032" w:type="dxa"/>
            <w:shd w:val="clear" w:color="auto" w:fill="FFFFFF" w:themeFill="background1"/>
            <w:vAlign w:val="center"/>
            <w:hideMark/>
          </w:tcPr>
          <w:p w14:paraId="4BE8245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61.0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23C681A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.98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1168ED6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2.19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0167C34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弱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04BAA21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ZAFQATABY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A14F723ED86C4b899BDEBF5F2ACD9E58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86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49B5B39F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27CFF41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38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6FD4EDB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proofErr w:type="gramStart"/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括</w:t>
            </w:r>
            <w:proofErr w:type="gramEnd"/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苍山隧道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 K157+573~K158+078</w:t>
            </w:r>
          </w:p>
        </w:tc>
        <w:tc>
          <w:tcPr>
            <w:tcW w:w="1198" w:type="dxa"/>
            <w:shd w:val="clear" w:color="auto" w:fill="FFFFFF" w:themeFill="background1"/>
            <w:vAlign w:val="center"/>
            <w:hideMark/>
          </w:tcPr>
          <w:p w14:paraId="56B1123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12.000 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6215E9B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9.00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7DB3910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53.0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6CCFB64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.48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77916C1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2.11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20EC3FD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弱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2258F4D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ZAFQATABY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A14F723ED86C4b899BDEBF5F2ACD9E58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86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556C9A0F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5AB8BA9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lastRenderedPageBreak/>
              <w:t>39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7BDB3F4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proofErr w:type="gramStart"/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括</w:t>
            </w:r>
            <w:proofErr w:type="gramEnd"/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苍山隧道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 K158+078~K159+250</w:t>
            </w:r>
          </w:p>
        </w:tc>
        <w:tc>
          <w:tcPr>
            <w:tcW w:w="1198" w:type="dxa"/>
            <w:shd w:val="clear" w:color="auto" w:fill="FFFFFF" w:themeFill="background1"/>
            <w:vAlign w:val="center"/>
            <w:hideMark/>
          </w:tcPr>
          <w:p w14:paraId="2517230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12.000 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03A822E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9.700 </w:t>
            </w:r>
          </w:p>
        </w:tc>
        <w:tc>
          <w:tcPr>
            <w:tcW w:w="1032" w:type="dxa"/>
            <w:shd w:val="clear" w:color="auto" w:fill="FFFFFF" w:themeFill="background1"/>
            <w:vAlign w:val="center"/>
            <w:hideMark/>
          </w:tcPr>
          <w:p w14:paraId="644FE3D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42.0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67E391F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.55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206427D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2.26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3D59654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弱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298E5C0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ZAFQATABY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A14F723ED86C4b899BDEBF5F2ACD9E58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86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7271CFEC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425F096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40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52F90AC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大相岭隧道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YK55+119</w:t>
            </w:r>
          </w:p>
        </w:tc>
        <w:tc>
          <w:tcPr>
            <w:tcW w:w="1198" w:type="dxa"/>
            <w:shd w:val="clear" w:color="auto" w:fill="FFFFFF" w:themeFill="background1"/>
            <w:noWrap/>
            <w:vAlign w:val="center"/>
            <w:hideMark/>
          </w:tcPr>
          <w:p w14:paraId="371FB4B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12.000 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56646EF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25.70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660243E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59.700 </w:t>
            </w:r>
          </w:p>
        </w:tc>
        <w:tc>
          <w:tcPr>
            <w:tcW w:w="1033" w:type="dxa"/>
            <w:shd w:val="clear" w:color="auto" w:fill="FFFFFF" w:themeFill="background1"/>
            <w:vAlign w:val="center"/>
            <w:hideMark/>
          </w:tcPr>
          <w:p w14:paraId="7FF337D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.300 </w:t>
            </w:r>
          </w:p>
        </w:tc>
        <w:tc>
          <w:tcPr>
            <w:tcW w:w="860" w:type="dxa"/>
            <w:shd w:val="clear" w:color="auto" w:fill="FFFFFF" w:themeFill="background1"/>
            <w:vAlign w:val="center"/>
            <w:hideMark/>
          </w:tcPr>
          <w:p w14:paraId="30B27E9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.700 </w:t>
            </w:r>
          </w:p>
        </w:tc>
        <w:tc>
          <w:tcPr>
            <w:tcW w:w="1192" w:type="dxa"/>
            <w:shd w:val="clear" w:color="auto" w:fill="FFFFFF" w:themeFill="background1"/>
            <w:vAlign w:val="center"/>
            <w:hideMark/>
          </w:tcPr>
          <w:p w14:paraId="4AB00D6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无岩爆</w:t>
            </w:r>
          </w:p>
        </w:tc>
        <w:tc>
          <w:tcPr>
            <w:tcW w:w="2269" w:type="dxa"/>
            <w:shd w:val="clear" w:color="auto" w:fill="FFFFFF" w:themeFill="background1"/>
            <w:noWrap/>
            <w:vAlign w:val="center"/>
            <w:hideMark/>
          </w:tcPr>
          <w:p w14:paraId="5EFEDD0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DAAMQAw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F756DA27D35C48939E7E544534AB63AE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87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448F9EB8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1342790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41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782A221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大相岭隧道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YK55+154</w:t>
            </w:r>
          </w:p>
        </w:tc>
        <w:tc>
          <w:tcPr>
            <w:tcW w:w="1198" w:type="dxa"/>
            <w:shd w:val="clear" w:color="auto" w:fill="FFFFFF" w:themeFill="background1"/>
            <w:noWrap/>
            <w:vAlign w:val="center"/>
            <w:hideMark/>
          </w:tcPr>
          <w:p w14:paraId="036B963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12.000 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516D9FC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26.90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759693A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62.800 </w:t>
            </w:r>
          </w:p>
        </w:tc>
        <w:tc>
          <w:tcPr>
            <w:tcW w:w="1033" w:type="dxa"/>
            <w:shd w:val="clear" w:color="auto" w:fill="FFFFFF" w:themeFill="background1"/>
            <w:vAlign w:val="center"/>
            <w:hideMark/>
          </w:tcPr>
          <w:p w14:paraId="2CABD7D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2.100 </w:t>
            </w:r>
          </w:p>
        </w:tc>
        <w:tc>
          <w:tcPr>
            <w:tcW w:w="860" w:type="dxa"/>
            <w:shd w:val="clear" w:color="auto" w:fill="FFFFFF" w:themeFill="background1"/>
            <w:vAlign w:val="center"/>
            <w:hideMark/>
          </w:tcPr>
          <w:p w14:paraId="57835EE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2.400 </w:t>
            </w:r>
          </w:p>
        </w:tc>
        <w:tc>
          <w:tcPr>
            <w:tcW w:w="1192" w:type="dxa"/>
            <w:shd w:val="clear" w:color="auto" w:fill="FFFFFF" w:themeFill="background1"/>
            <w:vAlign w:val="center"/>
            <w:hideMark/>
          </w:tcPr>
          <w:p w14:paraId="65DC353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弱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4BF3018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DAAMQAw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F756DA27D35C48939E7E544534AB63AE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87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2BAA7631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54C8D58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42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37B4905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大相岭隧道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YK55+819</w:t>
            </w:r>
          </w:p>
        </w:tc>
        <w:tc>
          <w:tcPr>
            <w:tcW w:w="1198" w:type="dxa"/>
            <w:shd w:val="clear" w:color="auto" w:fill="FFFFFF" w:themeFill="background1"/>
            <w:noWrap/>
            <w:vAlign w:val="center"/>
            <w:hideMark/>
          </w:tcPr>
          <w:p w14:paraId="2511E32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12.000 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3A42F8B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0.40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364CB09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72.100 </w:t>
            </w:r>
          </w:p>
        </w:tc>
        <w:tc>
          <w:tcPr>
            <w:tcW w:w="1033" w:type="dxa"/>
            <w:shd w:val="clear" w:color="auto" w:fill="FFFFFF" w:themeFill="background1"/>
            <w:vAlign w:val="center"/>
            <w:hideMark/>
          </w:tcPr>
          <w:p w14:paraId="371F737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2.100 </w:t>
            </w:r>
          </w:p>
        </w:tc>
        <w:tc>
          <w:tcPr>
            <w:tcW w:w="860" w:type="dxa"/>
            <w:shd w:val="clear" w:color="auto" w:fill="FFFFFF" w:themeFill="background1"/>
            <w:vAlign w:val="center"/>
            <w:hideMark/>
          </w:tcPr>
          <w:p w14:paraId="4C9D513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.900 </w:t>
            </w:r>
          </w:p>
        </w:tc>
        <w:tc>
          <w:tcPr>
            <w:tcW w:w="1192" w:type="dxa"/>
            <w:shd w:val="clear" w:color="auto" w:fill="FFFFFF" w:themeFill="background1"/>
            <w:vAlign w:val="center"/>
            <w:hideMark/>
          </w:tcPr>
          <w:p w14:paraId="4A4121D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弱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3FBC08C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DAAMQAw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F756DA27D35C48939E7E544534AB63AE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87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7B21464F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458507D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43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1B8AE5B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大相岭隧道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YK55+854</w:t>
            </w:r>
          </w:p>
        </w:tc>
        <w:tc>
          <w:tcPr>
            <w:tcW w:w="1198" w:type="dxa"/>
            <w:shd w:val="clear" w:color="auto" w:fill="FFFFFF" w:themeFill="background1"/>
            <w:noWrap/>
            <w:vAlign w:val="center"/>
            <w:hideMark/>
          </w:tcPr>
          <w:p w14:paraId="3A9AE40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12.000 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632A14B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9.40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6069913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65.200 </w:t>
            </w:r>
          </w:p>
        </w:tc>
        <w:tc>
          <w:tcPr>
            <w:tcW w:w="1033" w:type="dxa"/>
            <w:shd w:val="clear" w:color="auto" w:fill="FFFFFF" w:themeFill="background1"/>
            <w:vAlign w:val="center"/>
            <w:hideMark/>
          </w:tcPr>
          <w:p w14:paraId="4CF4B19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2.300 </w:t>
            </w:r>
          </w:p>
        </w:tc>
        <w:tc>
          <w:tcPr>
            <w:tcW w:w="860" w:type="dxa"/>
            <w:shd w:val="clear" w:color="auto" w:fill="FFFFFF" w:themeFill="background1"/>
            <w:vAlign w:val="center"/>
            <w:hideMark/>
          </w:tcPr>
          <w:p w14:paraId="624CBF3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.400 </w:t>
            </w:r>
          </w:p>
        </w:tc>
        <w:tc>
          <w:tcPr>
            <w:tcW w:w="1192" w:type="dxa"/>
            <w:shd w:val="clear" w:color="auto" w:fill="FFFFFF" w:themeFill="background1"/>
            <w:vAlign w:val="center"/>
            <w:hideMark/>
          </w:tcPr>
          <w:p w14:paraId="354FD1D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中等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52329F9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DAAMQAw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F756DA27D35C48939E7E544534AB63AE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87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023FC08E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4693387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44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18E9F92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大相岭隧道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YK56+080</w:t>
            </w:r>
          </w:p>
        </w:tc>
        <w:tc>
          <w:tcPr>
            <w:tcW w:w="1198" w:type="dxa"/>
            <w:shd w:val="clear" w:color="auto" w:fill="FFFFFF" w:themeFill="background1"/>
            <w:noWrap/>
            <w:vAlign w:val="center"/>
            <w:hideMark/>
          </w:tcPr>
          <w:p w14:paraId="6307674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12.000 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2E11745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8.20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6EA9293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71.400 </w:t>
            </w:r>
          </w:p>
        </w:tc>
        <w:tc>
          <w:tcPr>
            <w:tcW w:w="1033" w:type="dxa"/>
            <w:shd w:val="clear" w:color="auto" w:fill="FFFFFF" w:themeFill="background1"/>
            <w:vAlign w:val="center"/>
            <w:hideMark/>
          </w:tcPr>
          <w:p w14:paraId="6A9FD7C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.400 </w:t>
            </w:r>
          </w:p>
        </w:tc>
        <w:tc>
          <w:tcPr>
            <w:tcW w:w="860" w:type="dxa"/>
            <w:shd w:val="clear" w:color="auto" w:fill="FFFFFF" w:themeFill="background1"/>
            <w:vAlign w:val="center"/>
            <w:hideMark/>
          </w:tcPr>
          <w:p w14:paraId="11251C2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.60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57B59C2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中等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6D34161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DAAMQAw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F756DA27D35C48939E7E544534AB63AE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87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1B2D7769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62CABF8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45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17239EB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大相岭隧道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YK56+109</w:t>
            </w:r>
          </w:p>
        </w:tc>
        <w:tc>
          <w:tcPr>
            <w:tcW w:w="1198" w:type="dxa"/>
            <w:shd w:val="clear" w:color="auto" w:fill="FFFFFF" w:themeFill="background1"/>
            <w:noWrap/>
            <w:vAlign w:val="center"/>
            <w:hideMark/>
          </w:tcPr>
          <w:p w14:paraId="4C8D24E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12.000 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5DCCA76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5.70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0F3DED5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69.100 </w:t>
            </w:r>
          </w:p>
        </w:tc>
        <w:tc>
          <w:tcPr>
            <w:tcW w:w="1033" w:type="dxa"/>
            <w:shd w:val="clear" w:color="auto" w:fill="FFFFFF" w:themeFill="background1"/>
            <w:vAlign w:val="center"/>
            <w:hideMark/>
          </w:tcPr>
          <w:p w14:paraId="55C6BF7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.200 </w:t>
            </w:r>
          </w:p>
        </w:tc>
        <w:tc>
          <w:tcPr>
            <w:tcW w:w="860" w:type="dxa"/>
            <w:shd w:val="clear" w:color="auto" w:fill="FFFFFF" w:themeFill="background1"/>
            <w:vAlign w:val="center"/>
            <w:hideMark/>
          </w:tcPr>
          <w:p w14:paraId="44AB9C5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.10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069A396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中等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659834C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DAAMQAw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F756DA27D35C48939E7E544534AB63AE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87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1C22F2C2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3A4AA4B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46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5C9D51A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大相岭隧道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YK56+177</w:t>
            </w:r>
          </w:p>
        </w:tc>
        <w:tc>
          <w:tcPr>
            <w:tcW w:w="1198" w:type="dxa"/>
            <w:shd w:val="clear" w:color="auto" w:fill="FFFFFF" w:themeFill="background1"/>
            <w:noWrap/>
            <w:vAlign w:val="center"/>
            <w:hideMark/>
          </w:tcPr>
          <w:p w14:paraId="1A52395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12.000 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5F6F08A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5.80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41AD1D5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67.8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294C089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.80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64F2959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.30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4960E08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中等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2492506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DAAMQAw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F756DA27D35C48939E7E544534AB63AE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87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27A8EC82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03C7BB9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47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2073814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大相岭隧道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YK56+343</w:t>
            </w:r>
          </w:p>
        </w:tc>
        <w:tc>
          <w:tcPr>
            <w:tcW w:w="1198" w:type="dxa"/>
            <w:shd w:val="clear" w:color="auto" w:fill="FFFFFF" w:themeFill="background1"/>
            <w:noWrap/>
            <w:vAlign w:val="center"/>
            <w:hideMark/>
          </w:tcPr>
          <w:p w14:paraId="0A32F48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12.000 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5FDADAC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9.40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6A08871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69.200 </w:t>
            </w:r>
          </w:p>
        </w:tc>
        <w:tc>
          <w:tcPr>
            <w:tcW w:w="1033" w:type="dxa"/>
            <w:shd w:val="clear" w:color="auto" w:fill="FFFFFF" w:themeFill="background1"/>
            <w:vAlign w:val="center"/>
            <w:hideMark/>
          </w:tcPr>
          <w:p w14:paraId="64338C6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2.700 </w:t>
            </w:r>
          </w:p>
        </w:tc>
        <w:tc>
          <w:tcPr>
            <w:tcW w:w="860" w:type="dxa"/>
            <w:shd w:val="clear" w:color="auto" w:fill="FFFFFF" w:themeFill="background1"/>
            <w:vAlign w:val="center"/>
            <w:hideMark/>
          </w:tcPr>
          <w:p w14:paraId="289DCF0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.800 </w:t>
            </w:r>
          </w:p>
        </w:tc>
        <w:tc>
          <w:tcPr>
            <w:tcW w:w="1192" w:type="dxa"/>
            <w:shd w:val="clear" w:color="auto" w:fill="FFFFFF" w:themeFill="background1"/>
            <w:vAlign w:val="center"/>
            <w:hideMark/>
          </w:tcPr>
          <w:p w14:paraId="491B9B8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中等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43296F8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DAAMQAw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F756DA27D35C48939E7E544534AB63AE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87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1D13A530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1685F5D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48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2C3619C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大相岭隧道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YK56+374</w:t>
            </w:r>
          </w:p>
        </w:tc>
        <w:tc>
          <w:tcPr>
            <w:tcW w:w="1198" w:type="dxa"/>
            <w:shd w:val="clear" w:color="auto" w:fill="FFFFFF" w:themeFill="background1"/>
            <w:noWrap/>
            <w:vAlign w:val="center"/>
            <w:hideMark/>
          </w:tcPr>
          <w:p w14:paraId="328859E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12.000 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33EE1F5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0.60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5134B1A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66.600 </w:t>
            </w:r>
          </w:p>
        </w:tc>
        <w:tc>
          <w:tcPr>
            <w:tcW w:w="1033" w:type="dxa"/>
            <w:shd w:val="clear" w:color="auto" w:fill="FFFFFF" w:themeFill="background1"/>
            <w:vAlign w:val="center"/>
            <w:hideMark/>
          </w:tcPr>
          <w:p w14:paraId="6D8F5EB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2.600 </w:t>
            </w:r>
          </w:p>
        </w:tc>
        <w:tc>
          <w:tcPr>
            <w:tcW w:w="860" w:type="dxa"/>
            <w:shd w:val="clear" w:color="auto" w:fill="FFFFFF" w:themeFill="background1"/>
            <w:vAlign w:val="center"/>
            <w:hideMark/>
          </w:tcPr>
          <w:p w14:paraId="30310AD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.700 </w:t>
            </w:r>
          </w:p>
        </w:tc>
        <w:tc>
          <w:tcPr>
            <w:tcW w:w="1192" w:type="dxa"/>
            <w:shd w:val="clear" w:color="auto" w:fill="FFFFFF" w:themeFill="background1"/>
            <w:vAlign w:val="center"/>
            <w:hideMark/>
          </w:tcPr>
          <w:p w14:paraId="64799FD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中等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28F6BF3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DAAMQAw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F756DA27D35C48939E7E544534AB63AE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87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1F2F776E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15B4D8F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49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55F51E6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大相岭隧道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YK56+421</w:t>
            </w:r>
          </w:p>
        </w:tc>
        <w:tc>
          <w:tcPr>
            <w:tcW w:w="1198" w:type="dxa"/>
            <w:shd w:val="clear" w:color="auto" w:fill="FFFFFF" w:themeFill="background1"/>
            <w:noWrap/>
            <w:vAlign w:val="center"/>
            <w:hideMark/>
          </w:tcPr>
          <w:p w14:paraId="379B391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12.000 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58EB117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9.00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4D0A96D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70.100 </w:t>
            </w:r>
          </w:p>
        </w:tc>
        <w:tc>
          <w:tcPr>
            <w:tcW w:w="1033" w:type="dxa"/>
            <w:shd w:val="clear" w:color="auto" w:fill="FFFFFF" w:themeFill="background1"/>
            <w:vAlign w:val="center"/>
            <w:hideMark/>
          </w:tcPr>
          <w:p w14:paraId="2A4A8DC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2.400 </w:t>
            </w:r>
          </w:p>
        </w:tc>
        <w:tc>
          <w:tcPr>
            <w:tcW w:w="860" w:type="dxa"/>
            <w:shd w:val="clear" w:color="auto" w:fill="FFFFFF" w:themeFill="background1"/>
            <w:vAlign w:val="center"/>
            <w:hideMark/>
          </w:tcPr>
          <w:p w14:paraId="092ED26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.800 </w:t>
            </w:r>
          </w:p>
        </w:tc>
        <w:tc>
          <w:tcPr>
            <w:tcW w:w="1192" w:type="dxa"/>
            <w:shd w:val="clear" w:color="auto" w:fill="FFFFFF" w:themeFill="background1"/>
            <w:vAlign w:val="center"/>
            <w:hideMark/>
          </w:tcPr>
          <w:p w14:paraId="644BA17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强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447D8A4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DAAMQAw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F756DA27D35C48939E7E544534AB63AE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87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4B3288E5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7B05671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50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194FC22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大相岭隧道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YK61+305</w:t>
            </w:r>
          </w:p>
        </w:tc>
        <w:tc>
          <w:tcPr>
            <w:tcW w:w="1198" w:type="dxa"/>
            <w:shd w:val="clear" w:color="auto" w:fill="FFFFFF" w:themeFill="background1"/>
            <w:noWrap/>
            <w:vAlign w:val="center"/>
            <w:hideMark/>
          </w:tcPr>
          <w:p w14:paraId="23D931C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12.000 </w:t>
            </w:r>
          </w:p>
        </w:tc>
        <w:tc>
          <w:tcPr>
            <w:tcW w:w="1206" w:type="dxa"/>
            <w:shd w:val="clear" w:color="auto" w:fill="FFFFFF" w:themeFill="background1"/>
            <w:vAlign w:val="center"/>
            <w:hideMark/>
          </w:tcPr>
          <w:p w14:paraId="5E58968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57.200 </w:t>
            </w:r>
          </w:p>
        </w:tc>
        <w:tc>
          <w:tcPr>
            <w:tcW w:w="1032" w:type="dxa"/>
            <w:shd w:val="clear" w:color="auto" w:fill="FFFFFF" w:themeFill="background1"/>
            <w:vAlign w:val="center"/>
            <w:hideMark/>
          </w:tcPr>
          <w:p w14:paraId="0793D26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80.600 </w:t>
            </w:r>
          </w:p>
        </w:tc>
        <w:tc>
          <w:tcPr>
            <w:tcW w:w="1033" w:type="dxa"/>
            <w:shd w:val="clear" w:color="auto" w:fill="FFFFFF" w:themeFill="background1"/>
            <w:vAlign w:val="center"/>
            <w:hideMark/>
          </w:tcPr>
          <w:p w14:paraId="4CFC4C1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2.500 </w:t>
            </w:r>
          </w:p>
        </w:tc>
        <w:tc>
          <w:tcPr>
            <w:tcW w:w="860" w:type="dxa"/>
            <w:shd w:val="clear" w:color="auto" w:fill="FFFFFF" w:themeFill="background1"/>
            <w:vAlign w:val="center"/>
            <w:hideMark/>
          </w:tcPr>
          <w:p w14:paraId="06007D9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5.500 </w:t>
            </w:r>
          </w:p>
        </w:tc>
        <w:tc>
          <w:tcPr>
            <w:tcW w:w="1192" w:type="dxa"/>
            <w:shd w:val="clear" w:color="auto" w:fill="FFFFFF" w:themeFill="background1"/>
            <w:vAlign w:val="center"/>
            <w:hideMark/>
          </w:tcPr>
          <w:p w14:paraId="5BDF55F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中等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21F1901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DAAMQAw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F756DA27D35C48939E7E544534AB63AE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87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018F23C0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6CBA834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51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4A4BC6B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大相岭隧道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YK61+382</w:t>
            </w:r>
          </w:p>
        </w:tc>
        <w:tc>
          <w:tcPr>
            <w:tcW w:w="1198" w:type="dxa"/>
            <w:shd w:val="clear" w:color="auto" w:fill="FFFFFF" w:themeFill="background1"/>
            <w:noWrap/>
            <w:vAlign w:val="center"/>
            <w:hideMark/>
          </w:tcPr>
          <w:p w14:paraId="5814091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12.000 </w:t>
            </w:r>
          </w:p>
        </w:tc>
        <w:tc>
          <w:tcPr>
            <w:tcW w:w="1206" w:type="dxa"/>
            <w:shd w:val="clear" w:color="auto" w:fill="FFFFFF" w:themeFill="background1"/>
            <w:vAlign w:val="center"/>
            <w:hideMark/>
          </w:tcPr>
          <w:p w14:paraId="13AE902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55.600 </w:t>
            </w:r>
          </w:p>
        </w:tc>
        <w:tc>
          <w:tcPr>
            <w:tcW w:w="1032" w:type="dxa"/>
            <w:shd w:val="clear" w:color="auto" w:fill="FFFFFF" w:themeFill="background1"/>
            <w:vAlign w:val="center"/>
            <w:hideMark/>
          </w:tcPr>
          <w:p w14:paraId="2ADDE4B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14.000 </w:t>
            </w:r>
          </w:p>
        </w:tc>
        <w:tc>
          <w:tcPr>
            <w:tcW w:w="1033" w:type="dxa"/>
            <w:shd w:val="clear" w:color="auto" w:fill="FFFFFF" w:themeFill="background1"/>
            <w:vAlign w:val="center"/>
            <w:hideMark/>
          </w:tcPr>
          <w:p w14:paraId="1D9D111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2.300 </w:t>
            </w:r>
          </w:p>
        </w:tc>
        <w:tc>
          <w:tcPr>
            <w:tcW w:w="860" w:type="dxa"/>
            <w:shd w:val="clear" w:color="auto" w:fill="FFFFFF" w:themeFill="background1"/>
            <w:vAlign w:val="center"/>
            <w:hideMark/>
          </w:tcPr>
          <w:p w14:paraId="2DA4439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.700 </w:t>
            </w:r>
          </w:p>
        </w:tc>
        <w:tc>
          <w:tcPr>
            <w:tcW w:w="1192" w:type="dxa"/>
            <w:shd w:val="clear" w:color="auto" w:fill="FFFFFF" w:themeFill="background1"/>
            <w:vAlign w:val="center"/>
            <w:hideMark/>
          </w:tcPr>
          <w:p w14:paraId="11C1DB3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中等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55037AE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DAAMQAw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F756DA27D35C48939E7E544534AB63AE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87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1239C7F2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6B5B2DD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52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23F9F6E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大相岭隧道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YK61+400</w:t>
            </w:r>
          </w:p>
        </w:tc>
        <w:tc>
          <w:tcPr>
            <w:tcW w:w="1198" w:type="dxa"/>
            <w:shd w:val="clear" w:color="auto" w:fill="FFFFFF" w:themeFill="background1"/>
            <w:noWrap/>
            <w:vAlign w:val="center"/>
            <w:hideMark/>
          </w:tcPr>
          <w:p w14:paraId="47810B7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12.000 </w:t>
            </w:r>
          </w:p>
        </w:tc>
        <w:tc>
          <w:tcPr>
            <w:tcW w:w="1206" w:type="dxa"/>
            <w:shd w:val="clear" w:color="auto" w:fill="FFFFFF" w:themeFill="background1"/>
            <w:vAlign w:val="center"/>
            <w:hideMark/>
          </w:tcPr>
          <w:p w14:paraId="3CA1225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56.900 </w:t>
            </w:r>
          </w:p>
        </w:tc>
        <w:tc>
          <w:tcPr>
            <w:tcW w:w="1032" w:type="dxa"/>
            <w:shd w:val="clear" w:color="auto" w:fill="FFFFFF" w:themeFill="background1"/>
            <w:vAlign w:val="center"/>
            <w:hideMark/>
          </w:tcPr>
          <w:p w14:paraId="0CAECB6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23.000 </w:t>
            </w:r>
          </w:p>
        </w:tc>
        <w:tc>
          <w:tcPr>
            <w:tcW w:w="1033" w:type="dxa"/>
            <w:shd w:val="clear" w:color="auto" w:fill="FFFFFF" w:themeFill="background1"/>
            <w:vAlign w:val="center"/>
            <w:hideMark/>
          </w:tcPr>
          <w:p w14:paraId="28BE14E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2.700 </w:t>
            </w:r>
          </w:p>
        </w:tc>
        <w:tc>
          <w:tcPr>
            <w:tcW w:w="860" w:type="dxa"/>
            <w:shd w:val="clear" w:color="auto" w:fill="FFFFFF" w:themeFill="background1"/>
            <w:vAlign w:val="center"/>
            <w:hideMark/>
          </w:tcPr>
          <w:p w14:paraId="1F3567C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5.200 </w:t>
            </w:r>
          </w:p>
        </w:tc>
        <w:tc>
          <w:tcPr>
            <w:tcW w:w="1192" w:type="dxa"/>
            <w:shd w:val="clear" w:color="auto" w:fill="FFFFFF" w:themeFill="background1"/>
            <w:vAlign w:val="center"/>
            <w:hideMark/>
          </w:tcPr>
          <w:p w14:paraId="5EDBAA3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中等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2C1DE72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DAAMQAw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F756DA27D35C48939E7E544534AB63AE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87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6B6BCF2C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4DB83D4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53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301450C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大相岭隧道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YK61+440</w:t>
            </w:r>
          </w:p>
        </w:tc>
        <w:tc>
          <w:tcPr>
            <w:tcW w:w="1198" w:type="dxa"/>
            <w:shd w:val="clear" w:color="auto" w:fill="FFFFFF" w:themeFill="background1"/>
            <w:noWrap/>
            <w:vAlign w:val="center"/>
            <w:hideMark/>
          </w:tcPr>
          <w:p w14:paraId="166C60D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12.000 </w:t>
            </w:r>
          </w:p>
        </w:tc>
        <w:tc>
          <w:tcPr>
            <w:tcW w:w="1206" w:type="dxa"/>
            <w:shd w:val="clear" w:color="auto" w:fill="FFFFFF" w:themeFill="background1"/>
            <w:vAlign w:val="center"/>
            <w:hideMark/>
          </w:tcPr>
          <w:p w14:paraId="56CB59C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62.100 </w:t>
            </w:r>
          </w:p>
        </w:tc>
        <w:tc>
          <w:tcPr>
            <w:tcW w:w="1032" w:type="dxa"/>
            <w:shd w:val="clear" w:color="auto" w:fill="FFFFFF" w:themeFill="background1"/>
            <w:vAlign w:val="center"/>
            <w:hideMark/>
          </w:tcPr>
          <w:p w14:paraId="523F893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32.000 </w:t>
            </w:r>
          </w:p>
        </w:tc>
        <w:tc>
          <w:tcPr>
            <w:tcW w:w="1033" w:type="dxa"/>
            <w:shd w:val="clear" w:color="auto" w:fill="FFFFFF" w:themeFill="background1"/>
            <w:vAlign w:val="center"/>
            <w:hideMark/>
          </w:tcPr>
          <w:p w14:paraId="6A8115F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2.400 </w:t>
            </w:r>
          </w:p>
        </w:tc>
        <w:tc>
          <w:tcPr>
            <w:tcW w:w="860" w:type="dxa"/>
            <w:shd w:val="clear" w:color="auto" w:fill="FFFFFF" w:themeFill="background1"/>
            <w:vAlign w:val="center"/>
            <w:hideMark/>
          </w:tcPr>
          <w:p w14:paraId="7533B98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5.000 </w:t>
            </w:r>
          </w:p>
        </w:tc>
        <w:tc>
          <w:tcPr>
            <w:tcW w:w="1192" w:type="dxa"/>
            <w:shd w:val="clear" w:color="auto" w:fill="FFFFFF" w:themeFill="background1"/>
            <w:vAlign w:val="center"/>
            <w:hideMark/>
          </w:tcPr>
          <w:p w14:paraId="5C608CD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弱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7F07DB0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DAAMQAw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F756DA27D35C48939E7E544534AB63AE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87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47A78020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21F7CD9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54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3A96BE0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大相岭隧道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YK61+445</w:t>
            </w:r>
          </w:p>
        </w:tc>
        <w:tc>
          <w:tcPr>
            <w:tcW w:w="1198" w:type="dxa"/>
            <w:shd w:val="clear" w:color="auto" w:fill="FFFFFF" w:themeFill="background1"/>
            <w:noWrap/>
            <w:vAlign w:val="center"/>
            <w:hideMark/>
          </w:tcPr>
          <w:p w14:paraId="4405A1E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12.000 </w:t>
            </w:r>
          </w:p>
        </w:tc>
        <w:tc>
          <w:tcPr>
            <w:tcW w:w="1206" w:type="dxa"/>
            <w:shd w:val="clear" w:color="auto" w:fill="FFFFFF" w:themeFill="background1"/>
            <w:vAlign w:val="center"/>
            <w:hideMark/>
          </w:tcPr>
          <w:p w14:paraId="272223E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29.700 </w:t>
            </w:r>
          </w:p>
        </w:tc>
        <w:tc>
          <w:tcPr>
            <w:tcW w:w="1032" w:type="dxa"/>
            <w:shd w:val="clear" w:color="auto" w:fill="FFFFFF" w:themeFill="background1"/>
            <w:vAlign w:val="center"/>
            <w:hideMark/>
          </w:tcPr>
          <w:p w14:paraId="63C8BCE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16.000 </w:t>
            </w:r>
          </w:p>
        </w:tc>
        <w:tc>
          <w:tcPr>
            <w:tcW w:w="1033" w:type="dxa"/>
            <w:shd w:val="clear" w:color="auto" w:fill="FFFFFF" w:themeFill="background1"/>
            <w:vAlign w:val="center"/>
            <w:hideMark/>
          </w:tcPr>
          <w:p w14:paraId="270384D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2.700 </w:t>
            </w:r>
          </w:p>
        </w:tc>
        <w:tc>
          <w:tcPr>
            <w:tcW w:w="860" w:type="dxa"/>
            <w:shd w:val="clear" w:color="auto" w:fill="FFFFFF" w:themeFill="background1"/>
            <w:vAlign w:val="center"/>
            <w:hideMark/>
          </w:tcPr>
          <w:p w14:paraId="4D0B27C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.700 </w:t>
            </w:r>
          </w:p>
        </w:tc>
        <w:tc>
          <w:tcPr>
            <w:tcW w:w="1192" w:type="dxa"/>
            <w:shd w:val="clear" w:color="auto" w:fill="FFFFFF" w:themeFill="background1"/>
            <w:vAlign w:val="center"/>
            <w:hideMark/>
          </w:tcPr>
          <w:p w14:paraId="4002060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弱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28AE741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DAAMQAw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F756DA27D35C48939E7E544534AB63AE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87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26673ABF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7FEB1E3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55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79F2447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大相岭隧道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YK61+450</w:t>
            </w:r>
          </w:p>
        </w:tc>
        <w:tc>
          <w:tcPr>
            <w:tcW w:w="1198" w:type="dxa"/>
            <w:shd w:val="clear" w:color="auto" w:fill="FFFFFF" w:themeFill="background1"/>
            <w:noWrap/>
            <w:vAlign w:val="center"/>
            <w:hideMark/>
          </w:tcPr>
          <w:p w14:paraId="5E38B2F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12.000 </w:t>
            </w:r>
          </w:p>
        </w:tc>
        <w:tc>
          <w:tcPr>
            <w:tcW w:w="1206" w:type="dxa"/>
            <w:shd w:val="clear" w:color="auto" w:fill="FFFFFF" w:themeFill="background1"/>
            <w:vAlign w:val="center"/>
            <w:hideMark/>
          </w:tcPr>
          <w:p w14:paraId="40376B3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29.100 </w:t>
            </w:r>
          </w:p>
        </w:tc>
        <w:tc>
          <w:tcPr>
            <w:tcW w:w="1032" w:type="dxa"/>
            <w:shd w:val="clear" w:color="auto" w:fill="FFFFFF" w:themeFill="background1"/>
            <w:vAlign w:val="center"/>
            <w:hideMark/>
          </w:tcPr>
          <w:p w14:paraId="291874D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94.000 </w:t>
            </w:r>
          </w:p>
        </w:tc>
        <w:tc>
          <w:tcPr>
            <w:tcW w:w="1033" w:type="dxa"/>
            <w:shd w:val="clear" w:color="auto" w:fill="FFFFFF" w:themeFill="background1"/>
            <w:vAlign w:val="center"/>
            <w:hideMark/>
          </w:tcPr>
          <w:p w14:paraId="2A46685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2.600 </w:t>
            </w:r>
          </w:p>
        </w:tc>
        <w:tc>
          <w:tcPr>
            <w:tcW w:w="860" w:type="dxa"/>
            <w:shd w:val="clear" w:color="auto" w:fill="FFFFFF" w:themeFill="background1"/>
            <w:vAlign w:val="center"/>
            <w:hideMark/>
          </w:tcPr>
          <w:p w14:paraId="6A1DB97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.200 </w:t>
            </w:r>
          </w:p>
        </w:tc>
        <w:tc>
          <w:tcPr>
            <w:tcW w:w="1192" w:type="dxa"/>
            <w:shd w:val="clear" w:color="auto" w:fill="FFFFFF" w:themeFill="background1"/>
            <w:vAlign w:val="center"/>
            <w:hideMark/>
          </w:tcPr>
          <w:p w14:paraId="11608DE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无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4030ACF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DAAMQAw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F756DA27D35C48939E7E544534AB63AE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87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53BCF51D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614576C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56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40EA450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大相岭隧道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YK61+493</w:t>
            </w:r>
          </w:p>
        </w:tc>
        <w:tc>
          <w:tcPr>
            <w:tcW w:w="1198" w:type="dxa"/>
            <w:shd w:val="clear" w:color="auto" w:fill="FFFFFF" w:themeFill="background1"/>
            <w:noWrap/>
            <w:vAlign w:val="center"/>
            <w:hideMark/>
          </w:tcPr>
          <w:p w14:paraId="7667C34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12.000 </w:t>
            </w:r>
          </w:p>
        </w:tc>
        <w:tc>
          <w:tcPr>
            <w:tcW w:w="1206" w:type="dxa"/>
            <w:shd w:val="clear" w:color="auto" w:fill="FFFFFF" w:themeFill="background1"/>
            <w:vAlign w:val="center"/>
            <w:hideMark/>
          </w:tcPr>
          <w:p w14:paraId="05BABC6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27.800 </w:t>
            </w:r>
          </w:p>
        </w:tc>
        <w:tc>
          <w:tcPr>
            <w:tcW w:w="1032" w:type="dxa"/>
            <w:shd w:val="clear" w:color="auto" w:fill="FFFFFF" w:themeFill="background1"/>
            <w:vAlign w:val="center"/>
            <w:hideMark/>
          </w:tcPr>
          <w:p w14:paraId="67D9A36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90.000 </w:t>
            </w:r>
          </w:p>
        </w:tc>
        <w:tc>
          <w:tcPr>
            <w:tcW w:w="1033" w:type="dxa"/>
            <w:shd w:val="clear" w:color="auto" w:fill="FFFFFF" w:themeFill="background1"/>
            <w:vAlign w:val="center"/>
            <w:hideMark/>
          </w:tcPr>
          <w:p w14:paraId="235DF81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2.100 </w:t>
            </w:r>
          </w:p>
        </w:tc>
        <w:tc>
          <w:tcPr>
            <w:tcW w:w="860" w:type="dxa"/>
            <w:shd w:val="clear" w:color="auto" w:fill="FFFFFF" w:themeFill="background1"/>
            <w:vAlign w:val="center"/>
            <w:hideMark/>
          </w:tcPr>
          <w:p w14:paraId="670440A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.800 </w:t>
            </w:r>
          </w:p>
        </w:tc>
        <w:tc>
          <w:tcPr>
            <w:tcW w:w="1192" w:type="dxa"/>
            <w:shd w:val="clear" w:color="auto" w:fill="FFFFFF" w:themeFill="background1"/>
            <w:vAlign w:val="center"/>
            <w:hideMark/>
          </w:tcPr>
          <w:p w14:paraId="2930675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弱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40FA0C7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DAAMQAw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F756DA27D35C48939E7E544534AB63AE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87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399A0C6C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1314491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57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0C45560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大相岭隧道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YK61+827</w:t>
            </w:r>
          </w:p>
        </w:tc>
        <w:tc>
          <w:tcPr>
            <w:tcW w:w="1198" w:type="dxa"/>
            <w:shd w:val="clear" w:color="auto" w:fill="FFFFFF" w:themeFill="background1"/>
            <w:noWrap/>
            <w:vAlign w:val="center"/>
            <w:hideMark/>
          </w:tcPr>
          <w:p w14:paraId="5B02B78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12.000 </w:t>
            </w:r>
          </w:p>
        </w:tc>
        <w:tc>
          <w:tcPr>
            <w:tcW w:w="1206" w:type="dxa"/>
            <w:shd w:val="clear" w:color="auto" w:fill="FFFFFF" w:themeFill="background1"/>
            <w:vAlign w:val="center"/>
            <w:hideMark/>
          </w:tcPr>
          <w:p w14:paraId="1248174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0.300 </w:t>
            </w:r>
          </w:p>
        </w:tc>
        <w:tc>
          <w:tcPr>
            <w:tcW w:w="1032" w:type="dxa"/>
            <w:shd w:val="clear" w:color="auto" w:fill="FFFFFF" w:themeFill="background1"/>
            <w:vAlign w:val="center"/>
            <w:hideMark/>
          </w:tcPr>
          <w:p w14:paraId="72B1D91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88.000 </w:t>
            </w:r>
          </w:p>
        </w:tc>
        <w:tc>
          <w:tcPr>
            <w:tcW w:w="1033" w:type="dxa"/>
            <w:shd w:val="clear" w:color="auto" w:fill="FFFFFF" w:themeFill="background1"/>
            <w:vAlign w:val="center"/>
            <w:hideMark/>
          </w:tcPr>
          <w:p w14:paraId="2BE1CFC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.100 </w:t>
            </w:r>
          </w:p>
        </w:tc>
        <w:tc>
          <w:tcPr>
            <w:tcW w:w="860" w:type="dxa"/>
            <w:shd w:val="clear" w:color="auto" w:fill="FFFFFF" w:themeFill="background1"/>
            <w:vAlign w:val="center"/>
            <w:hideMark/>
          </w:tcPr>
          <w:p w14:paraId="10EBB96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.000 </w:t>
            </w:r>
          </w:p>
        </w:tc>
        <w:tc>
          <w:tcPr>
            <w:tcW w:w="1192" w:type="dxa"/>
            <w:shd w:val="clear" w:color="auto" w:fill="FFFFFF" w:themeFill="background1"/>
            <w:vAlign w:val="center"/>
            <w:hideMark/>
          </w:tcPr>
          <w:p w14:paraId="3E34E7F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中等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0EB4652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DAAMQAw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F756DA27D35C48939E7E544534AB63AE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87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0F4C3736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65DB50F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lastRenderedPageBreak/>
              <w:t>58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29BEFE3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大相岭隧道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YK56+451</w:t>
            </w:r>
          </w:p>
        </w:tc>
        <w:tc>
          <w:tcPr>
            <w:tcW w:w="1198" w:type="dxa"/>
            <w:shd w:val="clear" w:color="auto" w:fill="FFFFFF" w:themeFill="background1"/>
            <w:noWrap/>
            <w:vAlign w:val="center"/>
            <w:hideMark/>
          </w:tcPr>
          <w:p w14:paraId="1F2C151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12.000 </w:t>
            </w:r>
          </w:p>
        </w:tc>
        <w:tc>
          <w:tcPr>
            <w:tcW w:w="1206" w:type="dxa"/>
            <w:shd w:val="clear" w:color="auto" w:fill="FFFFFF" w:themeFill="background1"/>
            <w:vAlign w:val="center"/>
            <w:hideMark/>
          </w:tcPr>
          <w:p w14:paraId="793216A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1.600 </w:t>
            </w:r>
          </w:p>
        </w:tc>
        <w:tc>
          <w:tcPr>
            <w:tcW w:w="1032" w:type="dxa"/>
            <w:shd w:val="clear" w:color="auto" w:fill="FFFFFF" w:themeFill="background1"/>
            <w:vAlign w:val="center"/>
            <w:hideMark/>
          </w:tcPr>
          <w:p w14:paraId="119B015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67.600 </w:t>
            </w:r>
          </w:p>
        </w:tc>
        <w:tc>
          <w:tcPr>
            <w:tcW w:w="1033" w:type="dxa"/>
            <w:shd w:val="clear" w:color="auto" w:fill="FFFFFF" w:themeFill="background1"/>
            <w:vAlign w:val="center"/>
            <w:hideMark/>
          </w:tcPr>
          <w:p w14:paraId="028E70B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2.700 </w:t>
            </w:r>
          </w:p>
        </w:tc>
        <w:tc>
          <w:tcPr>
            <w:tcW w:w="860" w:type="dxa"/>
            <w:shd w:val="clear" w:color="auto" w:fill="FFFFFF" w:themeFill="background1"/>
            <w:vAlign w:val="center"/>
            <w:hideMark/>
          </w:tcPr>
          <w:p w14:paraId="2D880D9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.700 </w:t>
            </w:r>
          </w:p>
        </w:tc>
        <w:tc>
          <w:tcPr>
            <w:tcW w:w="1192" w:type="dxa"/>
            <w:shd w:val="clear" w:color="auto" w:fill="FFFFFF" w:themeFill="background1"/>
            <w:vAlign w:val="center"/>
            <w:hideMark/>
          </w:tcPr>
          <w:p w14:paraId="577DB77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中等岩爆</w:t>
            </w:r>
          </w:p>
        </w:tc>
        <w:tc>
          <w:tcPr>
            <w:tcW w:w="2269" w:type="dxa"/>
            <w:shd w:val="clear" w:color="auto" w:fill="FFFFFF" w:themeFill="background1"/>
            <w:noWrap/>
            <w:vAlign w:val="center"/>
          </w:tcPr>
          <w:p w14:paraId="0CF432C4" w14:textId="77777777" w:rsidR="0040776D" w:rsidRPr="00E3549F" w:rsidRDefault="0040776D" w:rsidP="00886326">
            <w:pPr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DAAMQAw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F756DA27D35C48939E7E544534AB63AE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87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4CF97C91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79EEDA5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59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5B3A757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大相岭隧道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YK56+479</w:t>
            </w:r>
          </w:p>
        </w:tc>
        <w:tc>
          <w:tcPr>
            <w:tcW w:w="1198" w:type="dxa"/>
            <w:shd w:val="clear" w:color="auto" w:fill="FFFFFF" w:themeFill="background1"/>
            <w:noWrap/>
            <w:vAlign w:val="center"/>
            <w:hideMark/>
          </w:tcPr>
          <w:p w14:paraId="6CB97C3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12.000 </w:t>
            </w:r>
          </w:p>
        </w:tc>
        <w:tc>
          <w:tcPr>
            <w:tcW w:w="1206" w:type="dxa"/>
            <w:shd w:val="clear" w:color="auto" w:fill="FFFFFF" w:themeFill="background1"/>
            <w:vAlign w:val="center"/>
            <w:hideMark/>
          </w:tcPr>
          <w:p w14:paraId="22DE70D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0.100 </w:t>
            </w:r>
          </w:p>
        </w:tc>
        <w:tc>
          <w:tcPr>
            <w:tcW w:w="1032" w:type="dxa"/>
            <w:shd w:val="clear" w:color="auto" w:fill="FFFFFF" w:themeFill="background1"/>
            <w:vAlign w:val="center"/>
            <w:hideMark/>
          </w:tcPr>
          <w:p w14:paraId="4A9AD61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72.100 </w:t>
            </w:r>
          </w:p>
        </w:tc>
        <w:tc>
          <w:tcPr>
            <w:tcW w:w="1033" w:type="dxa"/>
            <w:shd w:val="clear" w:color="auto" w:fill="FFFFFF" w:themeFill="background1"/>
            <w:vAlign w:val="center"/>
            <w:hideMark/>
          </w:tcPr>
          <w:p w14:paraId="311349B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2.300 </w:t>
            </w:r>
          </w:p>
        </w:tc>
        <w:tc>
          <w:tcPr>
            <w:tcW w:w="860" w:type="dxa"/>
            <w:shd w:val="clear" w:color="auto" w:fill="FFFFFF" w:themeFill="background1"/>
            <w:vAlign w:val="center"/>
            <w:hideMark/>
          </w:tcPr>
          <w:p w14:paraId="4BFF5E1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2.300 </w:t>
            </w:r>
          </w:p>
        </w:tc>
        <w:tc>
          <w:tcPr>
            <w:tcW w:w="1192" w:type="dxa"/>
            <w:shd w:val="clear" w:color="auto" w:fill="FFFFFF" w:themeFill="background1"/>
            <w:vAlign w:val="center"/>
            <w:hideMark/>
          </w:tcPr>
          <w:p w14:paraId="1EC8D70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中等岩爆</w:t>
            </w:r>
          </w:p>
        </w:tc>
        <w:tc>
          <w:tcPr>
            <w:tcW w:w="2269" w:type="dxa"/>
            <w:shd w:val="clear" w:color="auto" w:fill="FFFFFF" w:themeFill="background1"/>
            <w:noWrap/>
            <w:vAlign w:val="center"/>
            <w:hideMark/>
          </w:tcPr>
          <w:p w14:paraId="19EDA5AC" w14:textId="77777777" w:rsidR="0040776D" w:rsidRPr="00E3549F" w:rsidRDefault="0040776D" w:rsidP="00886326">
            <w:pPr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DAAMQAw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F756DA27D35C48939E7E544534AB63AE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87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75F3A9F0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1A2CB2A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60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3FCE5A5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大相岭隧道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YK61+201</w:t>
            </w:r>
          </w:p>
        </w:tc>
        <w:tc>
          <w:tcPr>
            <w:tcW w:w="1198" w:type="dxa"/>
            <w:shd w:val="clear" w:color="auto" w:fill="FFFFFF" w:themeFill="background1"/>
            <w:noWrap/>
            <w:vAlign w:val="center"/>
            <w:hideMark/>
          </w:tcPr>
          <w:p w14:paraId="6A6C220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12.000 </w:t>
            </w:r>
          </w:p>
        </w:tc>
        <w:tc>
          <w:tcPr>
            <w:tcW w:w="1206" w:type="dxa"/>
            <w:shd w:val="clear" w:color="auto" w:fill="FFFFFF" w:themeFill="background1"/>
            <w:vAlign w:val="center"/>
            <w:hideMark/>
          </w:tcPr>
          <w:p w14:paraId="51634F3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58.200 </w:t>
            </w:r>
          </w:p>
        </w:tc>
        <w:tc>
          <w:tcPr>
            <w:tcW w:w="1032" w:type="dxa"/>
            <w:shd w:val="clear" w:color="auto" w:fill="FFFFFF" w:themeFill="background1"/>
            <w:vAlign w:val="center"/>
            <w:hideMark/>
          </w:tcPr>
          <w:p w14:paraId="69E40DC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83.600 </w:t>
            </w:r>
          </w:p>
        </w:tc>
        <w:tc>
          <w:tcPr>
            <w:tcW w:w="1033" w:type="dxa"/>
            <w:shd w:val="clear" w:color="auto" w:fill="FFFFFF" w:themeFill="background1"/>
            <w:vAlign w:val="center"/>
            <w:hideMark/>
          </w:tcPr>
          <w:p w14:paraId="6CF0BE9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2.600 </w:t>
            </w:r>
          </w:p>
        </w:tc>
        <w:tc>
          <w:tcPr>
            <w:tcW w:w="860" w:type="dxa"/>
            <w:shd w:val="clear" w:color="auto" w:fill="FFFFFF" w:themeFill="background1"/>
            <w:vAlign w:val="center"/>
            <w:hideMark/>
          </w:tcPr>
          <w:p w14:paraId="6ACB9A8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2.600 </w:t>
            </w:r>
          </w:p>
        </w:tc>
        <w:tc>
          <w:tcPr>
            <w:tcW w:w="1192" w:type="dxa"/>
            <w:shd w:val="clear" w:color="auto" w:fill="FFFFFF" w:themeFill="background1"/>
            <w:vAlign w:val="center"/>
            <w:hideMark/>
          </w:tcPr>
          <w:p w14:paraId="1FF38BB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强岩爆</w:t>
            </w:r>
          </w:p>
        </w:tc>
        <w:tc>
          <w:tcPr>
            <w:tcW w:w="2269" w:type="dxa"/>
            <w:shd w:val="clear" w:color="auto" w:fill="FFFFFF" w:themeFill="background1"/>
            <w:noWrap/>
            <w:vAlign w:val="center"/>
            <w:hideMark/>
          </w:tcPr>
          <w:p w14:paraId="5D433275" w14:textId="77777777" w:rsidR="0040776D" w:rsidRPr="00E3549F" w:rsidRDefault="0040776D" w:rsidP="00886326">
            <w:pPr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DAAMQAw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F756DA27D35C48939E7E544534AB63AE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87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3C969E28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1FCB4A8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61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54F818D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大相岭隧道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YK61+352</w:t>
            </w:r>
          </w:p>
        </w:tc>
        <w:tc>
          <w:tcPr>
            <w:tcW w:w="1198" w:type="dxa"/>
            <w:shd w:val="clear" w:color="auto" w:fill="FFFFFF" w:themeFill="background1"/>
            <w:noWrap/>
            <w:vAlign w:val="center"/>
            <w:hideMark/>
          </w:tcPr>
          <w:p w14:paraId="4CDE594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12.000 </w:t>
            </w:r>
          </w:p>
        </w:tc>
        <w:tc>
          <w:tcPr>
            <w:tcW w:w="1206" w:type="dxa"/>
            <w:shd w:val="clear" w:color="auto" w:fill="FFFFFF" w:themeFill="background1"/>
            <w:vAlign w:val="center"/>
            <w:hideMark/>
          </w:tcPr>
          <w:p w14:paraId="0914033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56.800 </w:t>
            </w:r>
          </w:p>
        </w:tc>
        <w:tc>
          <w:tcPr>
            <w:tcW w:w="1032" w:type="dxa"/>
            <w:shd w:val="clear" w:color="auto" w:fill="FFFFFF" w:themeFill="background1"/>
            <w:vAlign w:val="center"/>
            <w:hideMark/>
          </w:tcPr>
          <w:p w14:paraId="5FCB0EB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12.000 </w:t>
            </w:r>
          </w:p>
        </w:tc>
        <w:tc>
          <w:tcPr>
            <w:tcW w:w="1033" w:type="dxa"/>
            <w:shd w:val="clear" w:color="auto" w:fill="FFFFFF" w:themeFill="background1"/>
            <w:vAlign w:val="center"/>
            <w:hideMark/>
          </w:tcPr>
          <w:p w14:paraId="0C00913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2.200 </w:t>
            </w:r>
          </w:p>
        </w:tc>
        <w:tc>
          <w:tcPr>
            <w:tcW w:w="860" w:type="dxa"/>
            <w:shd w:val="clear" w:color="auto" w:fill="FFFFFF" w:themeFill="background1"/>
            <w:vAlign w:val="center"/>
            <w:hideMark/>
          </w:tcPr>
          <w:p w14:paraId="0CCFEC2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2.200 </w:t>
            </w:r>
          </w:p>
        </w:tc>
        <w:tc>
          <w:tcPr>
            <w:tcW w:w="1192" w:type="dxa"/>
            <w:shd w:val="clear" w:color="auto" w:fill="FFFFFF" w:themeFill="background1"/>
            <w:vAlign w:val="center"/>
            <w:hideMark/>
          </w:tcPr>
          <w:p w14:paraId="1FA39A1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中等岩爆</w:t>
            </w:r>
          </w:p>
        </w:tc>
        <w:tc>
          <w:tcPr>
            <w:tcW w:w="2269" w:type="dxa"/>
            <w:shd w:val="clear" w:color="auto" w:fill="FFFFFF" w:themeFill="background1"/>
            <w:noWrap/>
            <w:vAlign w:val="center"/>
            <w:hideMark/>
          </w:tcPr>
          <w:p w14:paraId="625A485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DAAMQAw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F756DA27D35C48939E7E544534AB63AE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87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11267911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793E28D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62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60B2994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中国会泽铅锌矿</w:t>
            </w:r>
          </w:p>
        </w:tc>
        <w:tc>
          <w:tcPr>
            <w:tcW w:w="1198" w:type="dxa"/>
            <w:shd w:val="clear" w:color="auto" w:fill="FFFFFF" w:themeFill="background1"/>
            <w:vAlign w:val="center"/>
            <w:hideMark/>
          </w:tcPr>
          <w:p w14:paraId="3EAFF1E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3.569 </w:t>
            </w:r>
          </w:p>
        </w:tc>
        <w:tc>
          <w:tcPr>
            <w:tcW w:w="1206" w:type="dxa"/>
            <w:shd w:val="clear" w:color="auto" w:fill="FFFFFF" w:themeFill="background1"/>
            <w:vAlign w:val="center"/>
            <w:hideMark/>
          </w:tcPr>
          <w:p w14:paraId="7EE0A12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4.150 </w:t>
            </w:r>
          </w:p>
        </w:tc>
        <w:tc>
          <w:tcPr>
            <w:tcW w:w="1032" w:type="dxa"/>
            <w:shd w:val="clear" w:color="auto" w:fill="FFFFFF" w:themeFill="background1"/>
            <w:vAlign w:val="center"/>
            <w:hideMark/>
          </w:tcPr>
          <w:p w14:paraId="0A926A4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54.200 </w:t>
            </w:r>
          </w:p>
        </w:tc>
        <w:tc>
          <w:tcPr>
            <w:tcW w:w="1033" w:type="dxa"/>
            <w:shd w:val="clear" w:color="auto" w:fill="FFFFFF" w:themeFill="background1"/>
            <w:vAlign w:val="center"/>
            <w:hideMark/>
          </w:tcPr>
          <w:p w14:paraId="2E02C51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2.100 </w:t>
            </w:r>
          </w:p>
        </w:tc>
        <w:tc>
          <w:tcPr>
            <w:tcW w:w="860" w:type="dxa"/>
            <w:shd w:val="clear" w:color="auto" w:fill="FFFFFF" w:themeFill="background1"/>
            <w:vAlign w:val="center"/>
            <w:hideMark/>
          </w:tcPr>
          <w:p w14:paraId="3B4F9A6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.170 </w:t>
            </w:r>
          </w:p>
        </w:tc>
        <w:tc>
          <w:tcPr>
            <w:tcW w:w="1192" w:type="dxa"/>
            <w:shd w:val="clear" w:color="auto" w:fill="FFFFFF" w:themeFill="background1"/>
            <w:vAlign w:val="center"/>
            <w:hideMark/>
          </w:tcPr>
          <w:p w14:paraId="77E46C1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弱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1112968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ZAFMATABY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538D196F755D4c599AB122894EE32068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88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3BD52266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0BFF2C7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63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575A6A6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>锦屏二级水电站长探</w:t>
            </w:r>
            <w:proofErr w:type="gramStart"/>
            <w:r w:rsidRPr="00E3549F">
              <w:rPr>
                <w:rFonts w:cs="Times New Roman"/>
                <w:kern w:val="0"/>
                <w:sz w:val="21"/>
                <w:szCs w:val="21"/>
              </w:rPr>
              <w:t>硐</w:t>
            </w:r>
            <w:proofErr w:type="gramEnd"/>
            <w:r w:rsidRPr="00E3549F">
              <w:rPr>
                <w:rFonts w:cs="Times New Roman"/>
                <w:kern w:val="0"/>
                <w:sz w:val="21"/>
                <w:szCs w:val="21"/>
              </w:rPr>
              <w:t>桩号</w:t>
            </w:r>
            <w:r w:rsidRPr="00E3549F">
              <w:rPr>
                <w:rFonts w:cs="Times New Roman"/>
                <w:kern w:val="0"/>
                <w:sz w:val="21"/>
                <w:szCs w:val="21"/>
              </w:rPr>
              <w:t>1+731</w:t>
            </w:r>
          </w:p>
        </w:tc>
        <w:tc>
          <w:tcPr>
            <w:tcW w:w="1198" w:type="dxa"/>
            <w:shd w:val="clear" w:color="auto" w:fill="FFFFFF" w:themeFill="background1"/>
            <w:vAlign w:val="center"/>
          </w:tcPr>
          <w:p w14:paraId="42B218E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3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.518</w:t>
            </w:r>
          </w:p>
        </w:tc>
        <w:tc>
          <w:tcPr>
            <w:tcW w:w="1206" w:type="dxa"/>
            <w:shd w:val="clear" w:color="auto" w:fill="FFFFFF" w:themeFill="background1"/>
            <w:vAlign w:val="center"/>
            <w:hideMark/>
          </w:tcPr>
          <w:p w14:paraId="457294C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61.800 </w:t>
            </w:r>
          </w:p>
        </w:tc>
        <w:tc>
          <w:tcPr>
            <w:tcW w:w="1032" w:type="dxa"/>
            <w:shd w:val="clear" w:color="auto" w:fill="FFFFFF" w:themeFill="background1"/>
            <w:vAlign w:val="center"/>
            <w:hideMark/>
          </w:tcPr>
          <w:p w14:paraId="57C1C8D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00.000 </w:t>
            </w:r>
          </w:p>
        </w:tc>
        <w:tc>
          <w:tcPr>
            <w:tcW w:w="1033" w:type="dxa"/>
            <w:shd w:val="clear" w:color="auto" w:fill="FFFFFF" w:themeFill="background1"/>
          </w:tcPr>
          <w:p w14:paraId="4041DAC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860" w:type="dxa"/>
            <w:shd w:val="clear" w:color="auto" w:fill="FFFFFF" w:themeFill="background1"/>
            <w:vAlign w:val="center"/>
            <w:hideMark/>
          </w:tcPr>
          <w:p w14:paraId="39740BB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2.000 </w:t>
            </w:r>
          </w:p>
        </w:tc>
        <w:tc>
          <w:tcPr>
            <w:tcW w:w="1192" w:type="dxa"/>
            <w:shd w:val="clear" w:color="auto" w:fill="FFFFFF" w:themeFill="background1"/>
            <w:vAlign w:val="center"/>
            <w:hideMark/>
          </w:tcPr>
          <w:p w14:paraId="33F2677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无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7578F17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DAAMAA0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F773D32E86E24b788E0134DA8255457A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89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3ED95551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7A9582B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64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54C564C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>锦屏二级水电站长探</w:t>
            </w:r>
            <w:proofErr w:type="gramStart"/>
            <w:r w:rsidRPr="00E3549F">
              <w:rPr>
                <w:rFonts w:cs="Times New Roman"/>
                <w:kern w:val="0"/>
                <w:sz w:val="21"/>
                <w:szCs w:val="21"/>
              </w:rPr>
              <w:t>硐</w:t>
            </w:r>
            <w:proofErr w:type="gramEnd"/>
            <w:r w:rsidRPr="00E3549F">
              <w:rPr>
                <w:rFonts w:cs="Times New Roman"/>
                <w:kern w:val="0"/>
                <w:sz w:val="21"/>
                <w:szCs w:val="21"/>
              </w:rPr>
              <w:t>桩号</w:t>
            </w:r>
            <w:r w:rsidRPr="00E3549F">
              <w:rPr>
                <w:rFonts w:cs="Times New Roman"/>
                <w:kern w:val="0"/>
                <w:sz w:val="21"/>
                <w:szCs w:val="21"/>
              </w:rPr>
              <w:t>1+731</w:t>
            </w:r>
          </w:p>
        </w:tc>
        <w:tc>
          <w:tcPr>
            <w:tcW w:w="1198" w:type="dxa"/>
            <w:shd w:val="clear" w:color="auto" w:fill="FFFFFF" w:themeFill="background1"/>
          </w:tcPr>
          <w:p w14:paraId="33B7F12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3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.518</w:t>
            </w:r>
          </w:p>
        </w:tc>
        <w:tc>
          <w:tcPr>
            <w:tcW w:w="1206" w:type="dxa"/>
            <w:shd w:val="clear" w:color="auto" w:fill="FFFFFF" w:themeFill="background1"/>
            <w:vAlign w:val="center"/>
            <w:hideMark/>
          </w:tcPr>
          <w:p w14:paraId="32AB03E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51.080 </w:t>
            </w:r>
          </w:p>
        </w:tc>
        <w:tc>
          <w:tcPr>
            <w:tcW w:w="1032" w:type="dxa"/>
            <w:shd w:val="clear" w:color="auto" w:fill="FFFFFF" w:themeFill="background1"/>
            <w:vAlign w:val="center"/>
            <w:hideMark/>
          </w:tcPr>
          <w:p w14:paraId="65C1076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00.000 </w:t>
            </w:r>
          </w:p>
        </w:tc>
        <w:tc>
          <w:tcPr>
            <w:tcW w:w="1033" w:type="dxa"/>
            <w:shd w:val="clear" w:color="auto" w:fill="FFFFFF" w:themeFill="background1"/>
          </w:tcPr>
          <w:p w14:paraId="394723B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860" w:type="dxa"/>
            <w:shd w:val="clear" w:color="auto" w:fill="FFFFFF" w:themeFill="background1"/>
            <w:vAlign w:val="center"/>
            <w:hideMark/>
          </w:tcPr>
          <w:p w14:paraId="7931D6A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2.000 </w:t>
            </w:r>
          </w:p>
        </w:tc>
        <w:tc>
          <w:tcPr>
            <w:tcW w:w="1192" w:type="dxa"/>
            <w:shd w:val="clear" w:color="auto" w:fill="FFFFFF" w:themeFill="background1"/>
            <w:vAlign w:val="center"/>
            <w:hideMark/>
          </w:tcPr>
          <w:p w14:paraId="0804C73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无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3A5A8CD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DAAMAA0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F773D32E86E24b788E0134DA8255457A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89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4945C97A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32AAD60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65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5EE1769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>锦屏二级水电站长探</w:t>
            </w:r>
            <w:proofErr w:type="gramStart"/>
            <w:r w:rsidRPr="00E3549F">
              <w:rPr>
                <w:rFonts w:cs="Times New Roman"/>
                <w:kern w:val="0"/>
                <w:sz w:val="21"/>
                <w:szCs w:val="21"/>
              </w:rPr>
              <w:t>硐</w:t>
            </w:r>
            <w:proofErr w:type="gramEnd"/>
            <w:r w:rsidRPr="00E3549F">
              <w:rPr>
                <w:rFonts w:cs="Times New Roman"/>
                <w:kern w:val="0"/>
                <w:sz w:val="21"/>
                <w:szCs w:val="21"/>
              </w:rPr>
              <w:t>桩号</w:t>
            </w:r>
            <w:r w:rsidRPr="00E3549F">
              <w:rPr>
                <w:rFonts w:cs="Times New Roman"/>
                <w:kern w:val="0"/>
                <w:sz w:val="21"/>
                <w:szCs w:val="21"/>
              </w:rPr>
              <w:t>1+696</w:t>
            </w:r>
          </w:p>
        </w:tc>
        <w:tc>
          <w:tcPr>
            <w:tcW w:w="1198" w:type="dxa"/>
            <w:shd w:val="clear" w:color="auto" w:fill="FFFFFF" w:themeFill="background1"/>
          </w:tcPr>
          <w:p w14:paraId="0A8FC44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3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.518</w:t>
            </w:r>
          </w:p>
        </w:tc>
        <w:tc>
          <w:tcPr>
            <w:tcW w:w="1206" w:type="dxa"/>
            <w:shd w:val="clear" w:color="auto" w:fill="FFFFFF" w:themeFill="background1"/>
            <w:vAlign w:val="center"/>
            <w:hideMark/>
          </w:tcPr>
          <w:p w14:paraId="486A3CA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61.500 </w:t>
            </w:r>
          </w:p>
        </w:tc>
        <w:tc>
          <w:tcPr>
            <w:tcW w:w="1032" w:type="dxa"/>
            <w:shd w:val="clear" w:color="auto" w:fill="FFFFFF" w:themeFill="background1"/>
            <w:vAlign w:val="center"/>
            <w:hideMark/>
          </w:tcPr>
          <w:p w14:paraId="2EA495A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00.000 </w:t>
            </w:r>
          </w:p>
        </w:tc>
        <w:tc>
          <w:tcPr>
            <w:tcW w:w="1033" w:type="dxa"/>
            <w:shd w:val="clear" w:color="auto" w:fill="FFFFFF" w:themeFill="background1"/>
          </w:tcPr>
          <w:p w14:paraId="7B0CEA3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860" w:type="dxa"/>
            <w:shd w:val="clear" w:color="auto" w:fill="FFFFFF" w:themeFill="background1"/>
            <w:vAlign w:val="center"/>
            <w:hideMark/>
          </w:tcPr>
          <w:p w14:paraId="39836BE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2.000 </w:t>
            </w:r>
          </w:p>
        </w:tc>
        <w:tc>
          <w:tcPr>
            <w:tcW w:w="1192" w:type="dxa"/>
            <w:shd w:val="clear" w:color="auto" w:fill="FFFFFF" w:themeFill="background1"/>
            <w:vAlign w:val="center"/>
            <w:hideMark/>
          </w:tcPr>
          <w:p w14:paraId="01CF178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无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00C60F4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DAAMAA0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F773D32E86E24b788E0134DA8255457A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89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313DAA13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154F294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66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18EE647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>锦屏二级水电站长探</w:t>
            </w:r>
            <w:proofErr w:type="gramStart"/>
            <w:r w:rsidRPr="00E3549F">
              <w:rPr>
                <w:rFonts w:cs="Times New Roman"/>
                <w:kern w:val="0"/>
                <w:sz w:val="21"/>
                <w:szCs w:val="21"/>
              </w:rPr>
              <w:t>硐</w:t>
            </w:r>
            <w:proofErr w:type="gramEnd"/>
            <w:r w:rsidRPr="00E3549F">
              <w:rPr>
                <w:rFonts w:cs="Times New Roman"/>
                <w:kern w:val="0"/>
                <w:sz w:val="21"/>
                <w:szCs w:val="21"/>
              </w:rPr>
              <w:t>桩号</w:t>
            </w:r>
            <w:r w:rsidRPr="00E3549F">
              <w:rPr>
                <w:rFonts w:cs="Times New Roman"/>
                <w:kern w:val="0"/>
                <w:sz w:val="21"/>
                <w:szCs w:val="21"/>
              </w:rPr>
              <w:t>0+568</w:t>
            </w:r>
          </w:p>
        </w:tc>
        <w:tc>
          <w:tcPr>
            <w:tcW w:w="1198" w:type="dxa"/>
            <w:shd w:val="clear" w:color="auto" w:fill="FFFFFF" w:themeFill="background1"/>
          </w:tcPr>
          <w:p w14:paraId="0C91693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3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.518</w:t>
            </w:r>
          </w:p>
        </w:tc>
        <w:tc>
          <w:tcPr>
            <w:tcW w:w="1206" w:type="dxa"/>
            <w:shd w:val="clear" w:color="auto" w:fill="FFFFFF" w:themeFill="background1"/>
            <w:vAlign w:val="center"/>
            <w:hideMark/>
          </w:tcPr>
          <w:p w14:paraId="417D8AF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26.120 </w:t>
            </w:r>
          </w:p>
        </w:tc>
        <w:tc>
          <w:tcPr>
            <w:tcW w:w="1032" w:type="dxa"/>
            <w:shd w:val="clear" w:color="auto" w:fill="FFFFFF" w:themeFill="background1"/>
            <w:vAlign w:val="center"/>
            <w:hideMark/>
          </w:tcPr>
          <w:p w14:paraId="084808F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80.000 </w:t>
            </w:r>
          </w:p>
        </w:tc>
        <w:tc>
          <w:tcPr>
            <w:tcW w:w="1033" w:type="dxa"/>
            <w:shd w:val="clear" w:color="auto" w:fill="FFFFFF" w:themeFill="background1"/>
          </w:tcPr>
          <w:p w14:paraId="4E8D5F5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860" w:type="dxa"/>
            <w:shd w:val="clear" w:color="auto" w:fill="FFFFFF" w:themeFill="background1"/>
            <w:vAlign w:val="center"/>
            <w:hideMark/>
          </w:tcPr>
          <w:p w14:paraId="208EBA5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0.850 </w:t>
            </w:r>
          </w:p>
        </w:tc>
        <w:tc>
          <w:tcPr>
            <w:tcW w:w="1192" w:type="dxa"/>
            <w:shd w:val="clear" w:color="auto" w:fill="FFFFFF" w:themeFill="background1"/>
            <w:vAlign w:val="center"/>
            <w:hideMark/>
          </w:tcPr>
          <w:p w14:paraId="1E8F3E2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无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7850078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DAAMAA0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F773D32E86E24b788E0134DA8255457A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89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010079D9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25B2614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67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474A105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>锦屏二级水电站长探</w:t>
            </w:r>
            <w:proofErr w:type="gramStart"/>
            <w:r w:rsidRPr="00E3549F">
              <w:rPr>
                <w:rFonts w:cs="Times New Roman"/>
                <w:kern w:val="0"/>
                <w:sz w:val="21"/>
                <w:szCs w:val="21"/>
              </w:rPr>
              <w:t>硐</w:t>
            </w:r>
            <w:proofErr w:type="gramEnd"/>
            <w:r w:rsidRPr="00E3549F">
              <w:rPr>
                <w:rFonts w:cs="Times New Roman"/>
                <w:kern w:val="0"/>
                <w:sz w:val="21"/>
                <w:szCs w:val="21"/>
              </w:rPr>
              <w:t>桩号</w:t>
            </w:r>
            <w:r w:rsidRPr="00E3549F">
              <w:rPr>
                <w:rFonts w:cs="Times New Roman"/>
                <w:kern w:val="0"/>
                <w:sz w:val="21"/>
                <w:szCs w:val="21"/>
              </w:rPr>
              <w:t>2+215</w:t>
            </w:r>
          </w:p>
        </w:tc>
        <w:tc>
          <w:tcPr>
            <w:tcW w:w="1198" w:type="dxa"/>
            <w:shd w:val="clear" w:color="auto" w:fill="FFFFFF" w:themeFill="background1"/>
          </w:tcPr>
          <w:p w14:paraId="7F60F07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3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.518</w:t>
            </w:r>
          </w:p>
        </w:tc>
        <w:tc>
          <w:tcPr>
            <w:tcW w:w="1206" w:type="dxa"/>
            <w:shd w:val="clear" w:color="auto" w:fill="FFFFFF" w:themeFill="background1"/>
            <w:vAlign w:val="center"/>
            <w:hideMark/>
          </w:tcPr>
          <w:p w14:paraId="44F67E9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69.770 </w:t>
            </w:r>
          </w:p>
        </w:tc>
        <w:tc>
          <w:tcPr>
            <w:tcW w:w="1032" w:type="dxa"/>
            <w:shd w:val="clear" w:color="auto" w:fill="FFFFFF" w:themeFill="background1"/>
            <w:vAlign w:val="center"/>
            <w:hideMark/>
          </w:tcPr>
          <w:p w14:paraId="3F6353E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80.000 </w:t>
            </w:r>
          </w:p>
        </w:tc>
        <w:tc>
          <w:tcPr>
            <w:tcW w:w="1033" w:type="dxa"/>
            <w:shd w:val="clear" w:color="auto" w:fill="FFFFFF" w:themeFill="background1"/>
          </w:tcPr>
          <w:p w14:paraId="60959D3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860" w:type="dxa"/>
            <w:shd w:val="clear" w:color="auto" w:fill="FFFFFF" w:themeFill="background1"/>
            <w:vAlign w:val="center"/>
            <w:hideMark/>
          </w:tcPr>
          <w:p w14:paraId="66BDA6A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0.850 </w:t>
            </w:r>
          </w:p>
        </w:tc>
        <w:tc>
          <w:tcPr>
            <w:tcW w:w="1192" w:type="dxa"/>
            <w:shd w:val="clear" w:color="auto" w:fill="FFFFFF" w:themeFill="background1"/>
            <w:vAlign w:val="center"/>
            <w:hideMark/>
          </w:tcPr>
          <w:p w14:paraId="14AEC2F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弱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0F7B1C7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DAAMAA0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F773D32E86E24b788E0134DA8255457A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89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73554861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0A4F212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68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18B8565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>锦屏二级水电站长探</w:t>
            </w:r>
            <w:proofErr w:type="gramStart"/>
            <w:r w:rsidRPr="00E3549F">
              <w:rPr>
                <w:rFonts w:cs="Times New Roman"/>
                <w:kern w:val="0"/>
                <w:sz w:val="21"/>
                <w:szCs w:val="21"/>
              </w:rPr>
              <w:t>硐</w:t>
            </w:r>
            <w:proofErr w:type="gramEnd"/>
            <w:r w:rsidRPr="00E3549F">
              <w:rPr>
                <w:rFonts w:cs="Times New Roman"/>
                <w:kern w:val="0"/>
                <w:sz w:val="21"/>
                <w:szCs w:val="21"/>
              </w:rPr>
              <w:t>桩号</w:t>
            </w:r>
            <w:r w:rsidRPr="00E3549F">
              <w:rPr>
                <w:rFonts w:cs="Times New Roman"/>
                <w:kern w:val="0"/>
                <w:sz w:val="21"/>
                <w:szCs w:val="21"/>
              </w:rPr>
              <w:t>3+600</w:t>
            </w:r>
          </w:p>
        </w:tc>
        <w:tc>
          <w:tcPr>
            <w:tcW w:w="1198" w:type="dxa"/>
            <w:shd w:val="clear" w:color="auto" w:fill="FFFFFF" w:themeFill="background1"/>
          </w:tcPr>
          <w:p w14:paraId="72D47C1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3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.518</w:t>
            </w:r>
          </w:p>
        </w:tc>
        <w:tc>
          <w:tcPr>
            <w:tcW w:w="1206" w:type="dxa"/>
            <w:shd w:val="clear" w:color="auto" w:fill="FFFFFF" w:themeFill="background1"/>
            <w:vAlign w:val="center"/>
            <w:hideMark/>
          </w:tcPr>
          <w:p w14:paraId="5CAA517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64.400 </w:t>
            </w:r>
          </w:p>
        </w:tc>
        <w:tc>
          <w:tcPr>
            <w:tcW w:w="1032" w:type="dxa"/>
            <w:shd w:val="clear" w:color="auto" w:fill="FFFFFF" w:themeFill="background1"/>
            <w:vAlign w:val="center"/>
            <w:hideMark/>
          </w:tcPr>
          <w:p w14:paraId="0D0349A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80.000 </w:t>
            </w:r>
          </w:p>
        </w:tc>
        <w:tc>
          <w:tcPr>
            <w:tcW w:w="1033" w:type="dxa"/>
            <w:shd w:val="clear" w:color="auto" w:fill="FFFFFF" w:themeFill="background1"/>
          </w:tcPr>
          <w:p w14:paraId="522E1B5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860" w:type="dxa"/>
            <w:shd w:val="clear" w:color="auto" w:fill="FFFFFF" w:themeFill="background1"/>
            <w:vAlign w:val="center"/>
            <w:hideMark/>
          </w:tcPr>
          <w:p w14:paraId="4DDC640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0.850 </w:t>
            </w:r>
          </w:p>
        </w:tc>
        <w:tc>
          <w:tcPr>
            <w:tcW w:w="1192" w:type="dxa"/>
            <w:shd w:val="clear" w:color="auto" w:fill="FFFFFF" w:themeFill="background1"/>
            <w:vAlign w:val="center"/>
            <w:hideMark/>
          </w:tcPr>
          <w:p w14:paraId="1AF61E9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无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6F00234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DAAMAA0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F773D32E86E24b788E0134DA8255457A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89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1DD0C98A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29C6B47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69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470508A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>锦屏二级水电站长探</w:t>
            </w:r>
            <w:proofErr w:type="gramStart"/>
            <w:r w:rsidRPr="00E3549F">
              <w:rPr>
                <w:rFonts w:cs="Times New Roman"/>
                <w:kern w:val="0"/>
                <w:sz w:val="21"/>
                <w:szCs w:val="21"/>
              </w:rPr>
              <w:t>硐</w:t>
            </w:r>
            <w:proofErr w:type="gramEnd"/>
            <w:r w:rsidRPr="00E3549F">
              <w:rPr>
                <w:rFonts w:cs="Times New Roman"/>
                <w:kern w:val="0"/>
                <w:sz w:val="21"/>
                <w:szCs w:val="21"/>
              </w:rPr>
              <w:t>桩号</w:t>
            </w:r>
            <w:r w:rsidRPr="00E3549F">
              <w:rPr>
                <w:rFonts w:cs="Times New Roman"/>
                <w:kern w:val="0"/>
                <w:sz w:val="21"/>
                <w:szCs w:val="21"/>
              </w:rPr>
              <w:t>0+600</w:t>
            </w:r>
          </w:p>
        </w:tc>
        <w:tc>
          <w:tcPr>
            <w:tcW w:w="1198" w:type="dxa"/>
            <w:shd w:val="clear" w:color="auto" w:fill="FFFFFF" w:themeFill="background1"/>
          </w:tcPr>
          <w:p w14:paraId="2728B71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3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.518</w:t>
            </w:r>
          </w:p>
        </w:tc>
        <w:tc>
          <w:tcPr>
            <w:tcW w:w="1206" w:type="dxa"/>
            <w:shd w:val="clear" w:color="auto" w:fill="FFFFFF" w:themeFill="background1"/>
            <w:vAlign w:val="center"/>
            <w:hideMark/>
          </w:tcPr>
          <w:p w14:paraId="6004ECC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22.940 </w:t>
            </w:r>
          </w:p>
        </w:tc>
        <w:tc>
          <w:tcPr>
            <w:tcW w:w="1032" w:type="dxa"/>
            <w:shd w:val="clear" w:color="auto" w:fill="FFFFFF" w:themeFill="background1"/>
            <w:vAlign w:val="center"/>
            <w:hideMark/>
          </w:tcPr>
          <w:p w14:paraId="37FD99E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80.000 </w:t>
            </w:r>
          </w:p>
        </w:tc>
        <w:tc>
          <w:tcPr>
            <w:tcW w:w="1033" w:type="dxa"/>
            <w:shd w:val="clear" w:color="auto" w:fill="FFFFFF" w:themeFill="background1"/>
          </w:tcPr>
          <w:p w14:paraId="1706823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860" w:type="dxa"/>
            <w:shd w:val="clear" w:color="auto" w:fill="FFFFFF" w:themeFill="background1"/>
            <w:vAlign w:val="center"/>
            <w:hideMark/>
          </w:tcPr>
          <w:p w14:paraId="6FBF755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0.850 </w:t>
            </w:r>
          </w:p>
        </w:tc>
        <w:tc>
          <w:tcPr>
            <w:tcW w:w="1192" w:type="dxa"/>
            <w:shd w:val="clear" w:color="auto" w:fill="FFFFFF" w:themeFill="background1"/>
            <w:vAlign w:val="center"/>
            <w:hideMark/>
          </w:tcPr>
          <w:p w14:paraId="1F065FC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无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5294496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DAAMAA0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F773D32E86E24b788E0134DA8255457A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89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69136B42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6DD073C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lastRenderedPageBreak/>
              <w:t>70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70F7299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>锦屏二级水电站长探</w:t>
            </w:r>
            <w:proofErr w:type="gramStart"/>
            <w:r w:rsidRPr="00E3549F">
              <w:rPr>
                <w:rFonts w:cs="Times New Roman"/>
                <w:kern w:val="0"/>
                <w:sz w:val="21"/>
                <w:szCs w:val="21"/>
              </w:rPr>
              <w:t>硐</w:t>
            </w:r>
            <w:proofErr w:type="gramEnd"/>
            <w:r w:rsidRPr="00E3549F">
              <w:rPr>
                <w:rFonts w:cs="Times New Roman"/>
                <w:kern w:val="0"/>
                <w:sz w:val="21"/>
                <w:szCs w:val="21"/>
              </w:rPr>
              <w:t>桩号</w:t>
            </w:r>
            <w:r w:rsidRPr="00E3549F">
              <w:rPr>
                <w:rFonts w:cs="Times New Roman"/>
                <w:kern w:val="0"/>
                <w:sz w:val="21"/>
                <w:szCs w:val="21"/>
              </w:rPr>
              <w:t>2+252</w:t>
            </w:r>
          </w:p>
        </w:tc>
        <w:tc>
          <w:tcPr>
            <w:tcW w:w="1198" w:type="dxa"/>
            <w:shd w:val="clear" w:color="auto" w:fill="FFFFFF" w:themeFill="background1"/>
          </w:tcPr>
          <w:p w14:paraId="5503164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3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.518</w:t>
            </w:r>
          </w:p>
        </w:tc>
        <w:tc>
          <w:tcPr>
            <w:tcW w:w="1206" w:type="dxa"/>
            <w:shd w:val="clear" w:color="auto" w:fill="FFFFFF" w:themeFill="background1"/>
            <w:vAlign w:val="center"/>
            <w:hideMark/>
          </w:tcPr>
          <w:p w14:paraId="727A002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59.400 </w:t>
            </w:r>
          </w:p>
        </w:tc>
        <w:tc>
          <w:tcPr>
            <w:tcW w:w="1032" w:type="dxa"/>
            <w:shd w:val="clear" w:color="auto" w:fill="FFFFFF" w:themeFill="background1"/>
            <w:vAlign w:val="center"/>
            <w:hideMark/>
          </w:tcPr>
          <w:p w14:paraId="4D649CA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80.000 </w:t>
            </w:r>
          </w:p>
        </w:tc>
        <w:tc>
          <w:tcPr>
            <w:tcW w:w="1033" w:type="dxa"/>
            <w:shd w:val="clear" w:color="auto" w:fill="FFFFFF" w:themeFill="background1"/>
          </w:tcPr>
          <w:p w14:paraId="27DA8D6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860" w:type="dxa"/>
            <w:shd w:val="clear" w:color="auto" w:fill="FFFFFF" w:themeFill="background1"/>
            <w:vAlign w:val="center"/>
            <w:hideMark/>
          </w:tcPr>
          <w:p w14:paraId="066FA75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0.850 </w:t>
            </w:r>
          </w:p>
        </w:tc>
        <w:tc>
          <w:tcPr>
            <w:tcW w:w="1192" w:type="dxa"/>
            <w:shd w:val="clear" w:color="auto" w:fill="FFFFFF" w:themeFill="background1"/>
            <w:vAlign w:val="center"/>
            <w:hideMark/>
          </w:tcPr>
          <w:p w14:paraId="0473CFA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无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69F14C9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DAAMAA0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F773D32E86E24b788E0134DA8255457A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89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677C61FE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2906A43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71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7ED762C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>锦屏二级水电站长探</w:t>
            </w:r>
            <w:proofErr w:type="gramStart"/>
            <w:r w:rsidRPr="00E3549F">
              <w:rPr>
                <w:rFonts w:cs="Times New Roman"/>
                <w:kern w:val="0"/>
                <w:sz w:val="21"/>
                <w:szCs w:val="21"/>
              </w:rPr>
              <w:t>硐</w:t>
            </w:r>
            <w:proofErr w:type="gramEnd"/>
            <w:r w:rsidRPr="00E3549F">
              <w:rPr>
                <w:rFonts w:cs="Times New Roman"/>
                <w:kern w:val="0"/>
                <w:sz w:val="21"/>
                <w:szCs w:val="21"/>
              </w:rPr>
              <w:t>桩号</w:t>
            </w:r>
            <w:r w:rsidRPr="00E3549F">
              <w:rPr>
                <w:rFonts w:cs="Times New Roman"/>
                <w:kern w:val="0"/>
                <w:sz w:val="21"/>
                <w:szCs w:val="21"/>
              </w:rPr>
              <w:t>1+560</w:t>
            </w:r>
          </w:p>
        </w:tc>
        <w:tc>
          <w:tcPr>
            <w:tcW w:w="1198" w:type="dxa"/>
            <w:shd w:val="clear" w:color="auto" w:fill="FFFFFF" w:themeFill="background1"/>
          </w:tcPr>
          <w:p w14:paraId="27F5ED2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3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.518</w:t>
            </w:r>
          </w:p>
        </w:tc>
        <w:tc>
          <w:tcPr>
            <w:tcW w:w="1206" w:type="dxa"/>
            <w:shd w:val="clear" w:color="auto" w:fill="FFFFFF" w:themeFill="background1"/>
            <w:vAlign w:val="center"/>
            <w:hideMark/>
          </w:tcPr>
          <w:p w14:paraId="209797C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58.600 </w:t>
            </w:r>
          </w:p>
        </w:tc>
        <w:tc>
          <w:tcPr>
            <w:tcW w:w="1032" w:type="dxa"/>
            <w:shd w:val="clear" w:color="auto" w:fill="FFFFFF" w:themeFill="background1"/>
            <w:vAlign w:val="center"/>
            <w:hideMark/>
          </w:tcPr>
          <w:p w14:paraId="72A5B5D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05.000 </w:t>
            </w:r>
          </w:p>
        </w:tc>
        <w:tc>
          <w:tcPr>
            <w:tcW w:w="1033" w:type="dxa"/>
            <w:shd w:val="clear" w:color="auto" w:fill="FFFFFF" w:themeFill="background1"/>
          </w:tcPr>
          <w:p w14:paraId="5A3E7E3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860" w:type="dxa"/>
            <w:shd w:val="clear" w:color="auto" w:fill="FFFFFF" w:themeFill="background1"/>
            <w:vAlign w:val="center"/>
            <w:hideMark/>
          </w:tcPr>
          <w:p w14:paraId="2A7D780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2.300 </w:t>
            </w:r>
          </w:p>
        </w:tc>
        <w:tc>
          <w:tcPr>
            <w:tcW w:w="1192" w:type="dxa"/>
            <w:shd w:val="clear" w:color="auto" w:fill="FFFFFF" w:themeFill="background1"/>
            <w:vAlign w:val="center"/>
            <w:hideMark/>
          </w:tcPr>
          <w:p w14:paraId="2A7248C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无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7D6003B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DAAMAA0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F773D32E86E24b788E0134DA8255457A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89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46F62144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29C842B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72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02B3259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>锦屏二级水电站长探</w:t>
            </w:r>
            <w:proofErr w:type="gramStart"/>
            <w:r w:rsidRPr="00E3549F">
              <w:rPr>
                <w:rFonts w:cs="Times New Roman"/>
                <w:kern w:val="0"/>
                <w:sz w:val="21"/>
                <w:szCs w:val="21"/>
              </w:rPr>
              <w:t>硐</w:t>
            </w:r>
            <w:proofErr w:type="gramEnd"/>
            <w:r w:rsidRPr="00E3549F">
              <w:rPr>
                <w:rFonts w:cs="Times New Roman"/>
                <w:kern w:val="0"/>
                <w:sz w:val="21"/>
                <w:szCs w:val="21"/>
              </w:rPr>
              <w:t>桩号</w:t>
            </w:r>
            <w:r w:rsidRPr="00E3549F">
              <w:rPr>
                <w:rFonts w:cs="Times New Roman"/>
                <w:kern w:val="0"/>
                <w:sz w:val="21"/>
                <w:szCs w:val="21"/>
              </w:rPr>
              <w:t>1+640</w:t>
            </w:r>
          </w:p>
        </w:tc>
        <w:tc>
          <w:tcPr>
            <w:tcW w:w="1198" w:type="dxa"/>
            <w:shd w:val="clear" w:color="auto" w:fill="FFFFFF" w:themeFill="background1"/>
          </w:tcPr>
          <w:p w14:paraId="2DB6E36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3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.518</w:t>
            </w:r>
          </w:p>
        </w:tc>
        <w:tc>
          <w:tcPr>
            <w:tcW w:w="1206" w:type="dxa"/>
            <w:shd w:val="clear" w:color="auto" w:fill="FFFFFF" w:themeFill="background1"/>
            <w:vAlign w:val="center"/>
            <w:hideMark/>
          </w:tcPr>
          <w:p w14:paraId="5C3EF1C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63.100 </w:t>
            </w:r>
          </w:p>
        </w:tc>
        <w:tc>
          <w:tcPr>
            <w:tcW w:w="1032" w:type="dxa"/>
            <w:shd w:val="clear" w:color="auto" w:fill="FFFFFF" w:themeFill="background1"/>
            <w:vAlign w:val="center"/>
            <w:hideMark/>
          </w:tcPr>
          <w:p w14:paraId="75CE972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05.000 </w:t>
            </w:r>
          </w:p>
        </w:tc>
        <w:tc>
          <w:tcPr>
            <w:tcW w:w="1033" w:type="dxa"/>
            <w:shd w:val="clear" w:color="auto" w:fill="FFFFFF" w:themeFill="background1"/>
          </w:tcPr>
          <w:p w14:paraId="118A1CB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860" w:type="dxa"/>
            <w:shd w:val="clear" w:color="auto" w:fill="FFFFFF" w:themeFill="background1"/>
            <w:vAlign w:val="center"/>
            <w:hideMark/>
          </w:tcPr>
          <w:p w14:paraId="7A7C9F6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2.300 </w:t>
            </w:r>
          </w:p>
        </w:tc>
        <w:tc>
          <w:tcPr>
            <w:tcW w:w="1192" w:type="dxa"/>
            <w:shd w:val="clear" w:color="auto" w:fill="FFFFFF" w:themeFill="background1"/>
            <w:vAlign w:val="center"/>
            <w:hideMark/>
          </w:tcPr>
          <w:p w14:paraId="19FCF79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弱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18B3DB7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DAAMAA0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F773D32E86E24b788E0134DA8255457A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89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55A35E3B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6B6715C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73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6CBB589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>锦屏二级水电站长探</w:t>
            </w:r>
            <w:proofErr w:type="gramStart"/>
            <w:r w:rsidRPr="00E3549F">
              <w:rPr>
                <w:rFonts w:cs="Times New Roman"/>
                <w:kern w:val="0"/>
                <w:sz w:val="21"/>
                <w:szCs w:val="21"/>
              </w:rPr>
              <w:t>硐</w:t>
            </w:r>
            <w:proofErr w:type="gramEnd"/>
            <w:r w:rsidRPr="00E3549F">
              <w:rPr>
                <w:rFonts w:cs="Times New Roman"/>
                <w:kern w:val="0"/>
                <w:sz w:val="21"/>
                <w:szCs w:val="21"/>
              </w:rPr>
              <w:t>桩号</w:t>
            </w:r>
            <w:r w:rsidRPr="00E3549F">
              <w:rPr>
                <w:rFonts w:cs="Times New Roman"/>
                <w:kern w:val="0"/>
                <w:sz w:val="21"/>
                <w:szCs w:val="21"/>
              </w:rPr>
              <w:t>1+640</w:t>
            </w:r>
          </w:p>
        </w:tc>
        <w:tc>
          <w:tcPr>
            <w:tcW w:w="1198" w:type="dxa"/>
            <w:shd w:val="clear" w:color="auto" w:fill="FFFFFF" w:themeFill="background1"/>
          </w:tcPr>
          <w:p w14:paraId="6A42AF3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3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.518</w:t>
            </w:r>
          </w:p>
        </w:tc>
        <w:tc>
          <w:tcPr>
            <w:tcW w:w="1206" w:type="dxa"/>
            <w:shd w:val="clear" w:color="auto" w:fill="FFFFFF" w:themeFill="background1"/>
            <w:vAlign w:val="center"/>
            <w:hideMark/>
          </w:tcPr>
          <w:p w14:paraId="1B497FE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52.300 </w:t>
            </w:r>
          </w:p>
        </w:tc>
        <w:tc>
          <w:tcPr>
            <w:tcW w:w="1032" w:type="dxa"/>
            <w:shd w:val="clear" w:color="auto" w:fill="FFFFFF" w:themeFill="background1"/>
            <w:vAlign w:val="center"/>
            <w:hideMark/>
          </w:tcPr>
          <w:p w14:paraId="6DBD1C2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05.000 </w:t>
            </w:r>
          </w:p>
        </w:tc>
        <w:tc>
          <w:tcPr>
            <w:tcW w:w="1033" w:type="dxa"/>
            <w:shd w:val="clear" w:color="auto" w:fill="FFFFFF" w:themeFill="background1"/>
          </w:tcPr>
          <w:p w14:paraId="0AEE16C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860" w:type="dxa"/>
            <w:shd w:val="clear" w:color="auto" w:fill="FFFFFF" w:themeFill="background1"/>
            <w:vAlign w:val="center"/>
            <w:hideMark/>
          </w:tcPr>
          <w:p w14:paraId="6AEDA27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2.300 </w:t>
            </w:r>
          </w:p>
        </w:tc>
        <w:tc>
          <w:tcPr>
            <w:tcW w:w="1192" w:type="dxa"/>
            <w:shd w:val="clear" w:color="auto" w:fill="FFFFFF" w:themeFill="background1"/>
            <w:vAlign w:val="center"/>
            <w:hideMark/>
          </w:tcPr>
          <w:p w14:paraId="397DBF7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无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2826053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DAAMAA0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F773D32E86E24b788E0134DA8255457A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89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2BE2EC07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7762E74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74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28508E6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>锦屏二级水电站长探</w:t>
            </w:r>
            <w:proofErr w:type="gramStart"/>
            <w:r w:rsidRPr="00E3549F">
              <w:rPr>
                <w:rFonts w:cs="Times New Roman"/>
                <w:kern w:val="0"/>
                <w:sz w:val="21"/>
                <w:szCs w:val="21"/>
              </w:rPr>
              <w:t>硐</w:t>
            </w:r>
            <w:proofErr w:type="gramEnd"/>
            <w:r w:rsidRPr="00E3549F">
              <w:rPr>
                <w:rFonts w:cs="Times New Roman"/>
                <w:kern w:val="0"/>
                <w:sz w:val="21"/>
                <w:szCs w:val="21"/>
              </w:rPr>
              <w:t>桩号</w:t>
            </w:r>
            <w:r w:rsidRPr="00E3549F">
              <w:rPr>
                <w:rFonts w:cs="Times New Roman"/>
                <w:kern w:val="0"/>
                <w:sz w:val="21"/>
                <w:szCs w:val="21"/>
              </w:rPr>
              <w:t>3+650</w:t>
            </w:r>
          </w:p>
        </w:tc>
        <w:tc>
          <w:tcPr>
            <w:tcW w:w="1198" w:type="dxa"/>
            <w:shd w:val="clear" w:color="auto" w:fill="FFFFFF" w:themeFill="background1"/>
          </w:tcPr>
          <w:p w14:paraId="3574C57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3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.518</w:t>
            </w:r>
          </w:p>
        </w:tc>
        <w:tc>
          <w:tcPr>
            <w:tcW w:w="1206" w:type="dxa"/>
            <w:shd w:val="clear" w:color="auto" w:fill="FFFFFF" w:themeFill="background1"/>
            <w:vAlign w:val="center"/>
            <w:hideMark/>
          </w:tcPr>
          <w:p w14:paraId="5BC72B5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89.800 </w:t>
            </w:r>
          </w:p>
        </w:tc>
        <w:tc>
          <w:tcPr>
            <w:tcW w:w="1032" w:type="dxa"/>
            <w:shd w:val="clear" w:color="auto" w:fill="FFFFFF" w:themeFill="background1"/>
            <w:vAlign w:val="center"/>
            <w:hideMark/>
          </w:tcPr>
          <w:p w14:paraId="02D741D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05.000 </w:t>
            </w:r>
          </w:p>
        </w:tc>
        <w:tc>
          <w:tcPr>
            <w:tcW w:w="1033" w:type="dxa"/>
            <w:shd w:val="clear" w:color="auto" w:fill="FFFFFF" w:themeFill="background1"/>
          </w:tcPr>
          <w:p w14:paraId="170496C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860" w:type="dxa"/>
            <w:shd w:val="clear" w:color="auto" w:fill="FFFFFF" w:themeFill="background1"/>
            <w:vAlign w:val="center"/>
            <w:hideMark/>
          </w:tcPr>
          <w:p w14:paraId="26198F2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2.300 </w:t>
            </w:r>
          </w:p>
        </w:tc>
        <w:tc>
          <w:tcPr>
            <w:tcW w:w="1192" w:type="dxa"/>
            <w:shd w:val="clear" w:color="auto" w:fill="FFFFFF" w:themeFill="background1"/>
            <w:vAlign w:val="center"/>
            <w:hideMark/>
          </w:tcPr>
          <w:p w14:paraId="3D9514B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弱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1B47C87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DAAMAA0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F773D32E86E24b788E0134DA8255457A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89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308E476E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3B859E1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75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100F82A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>锦屏二级水电站长探</w:t>
            </w:r>
            <w:proofErr w:type="gramStart"/>
            <w:r w:rsidRPr="00E3549F">
              <w:rPr>
                <w:rFonts w:cs="Times New Roman"/>
                <w:kern w:val="0"/>
                <w:sz w:val="21"/>
                <w:szCs w:val="21"/>
              </w:rPr>
              <w:t>硐</w:t>
            </w:r>
            <w:proofErr w:type="gramEnd"/>
            <w:r w:rsidRPr="00E3549F">
              <w:rPr>
                <w:rFonts w:cs="Times New Roman"/>
                <w:kern w:val="0"/>
                <w:sz w:val="21"/>
                <w:szCs w:val="21"/>
              </w:rPr>
              <w:t>桩号</w:t>
            </w:r>
            <w:r w:rsidRPr="00E3549F">
              <w:rPr>
                <w:rFonts w:cs="Times New Roman"/>
                <w:kern w:val="0"/>
                <w:sz w:val="21"/>
                <w:szCs w:val="21"/>
              </w:rPr>
              <w:t>3+356</w:t>
            </w:r>
          </w:p>
        </w:tc>
        <w:tc>
          <w:tcPr>
            <w:tcW w:w="1198" w:type="dxa"/>
            <w:shd w:val="clear" w:color="auto" w:fill="FFFFFF" w:themeFill="background1"/>
          </w:tcPr>
          <w:p w14:paraId="3E13D20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3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.518</w:t>
            </w:r>
          </w:p>
        </w:tc>
        <w:tc>
          <w:tcPr>
            <w:tcW w:w="1206" w:type="dxa"/>
            <w:shd w:val="clear" w:color="auto" w:fill="FFFFFF" w:themeFill="background1"/>
            <w:vAlign w:val="center"/>
            <w:hideMark/>
          </w:tcPr>
          <w:p w14:paraId="196E1BF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55.900 </w:t>
            </w:r>
          </w:p>
        </w:tc>
        <w:tc>
          <w:tcPr>
            <w:tcW w:w="1032" w:type="dxa"/>
            <w:shd w:val="clear" w:color="auto" w:fill="FFFFFF" w:themeFill="background1"/>
            <w:vAlign w:val="center"/>
            <w:hideMark/>
          </w:tcPr>
          <w:p w14:paraId="30335AA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05.000 </w:t>
            </w:r>
          </w:p>
        </w:tc>
        <w:tc>
          <w:tcPr>
            <w:tcW w:w="1033" w:type="dxa"/>
            <w:shd w:val="clear" w:color="auto" w:fill="FFFFFF" w:themeFill="background1"/>
          </w:tcPr>
          <w:p w14:paraId="3D2A5C1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860" w:type="dxa"/>
            <w:shd w:val="clear" w:color="auto" w:fill="FFFFFF" w:themeFill="background1"/>
            <w:vAlign w:val="center"/>
            <w:hideMark/>
          </w:tcPr>
          <w:p w14:paraId="1D1ABB0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2.300 </w:t>
            </w:r>
          </w:p>
        </w:tc>
        <w:tc>
          <w:tcPr>
            <w:tcW w:w="1192" w:type="dxa"/>
            <w:shd w:val="clear" w:color="auto" w:fill="FFFFFF" w:themeFill="background1"/>
            <w:vAlign w:val="center"/>
            <w:hideMark/>
          </w:tcPr>
          <w:p w14:paraId="25853CD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无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037B699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DAAMAA0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F773D32E86E24b788E0134DA8255457A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89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44EC36C4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5D5719A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76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7181166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>锦屏二级水电站长探</w:t>
            </w:r>
            <w:proofErr w:type="gramStart"/>
            <w:r w:rsidRPr="00E3549F">
              <w:rPr>
                <w:rFonts w:cs="Times New Roman"/>
                <w:kern w:val="0"/>
                <w:sz w:val="21"/>
                <w:szCs w:val="21"/>
              </w:rPr>
              <w:t>硐</w:t>
            </w:r>
            <w:proofErr w:type="gramEnd"/>
            <w:r w:rsidRPr="00E3549F">
              <w:rPr>
                <w:rFonts w:cs="Times New Roman"/>
                <w:kern w:val="0"/>
                <w:sz w:val="21"/>
                <w:szCs w:val="21"/>
              </w:rPr>
              <w:t>桩号</w:t>
            </w:r>
            <w:r w:rsidRPr="00E3549F">
              <w:rPr>
                <w:rFonts w:cs="Times New Roman"/>
                <w:kern w:val="0"/>
                <w:sz w:val="21"/>
                <w:szCs w:val="21"/>
              </w:rPr>
              <w:t>3+390</w:t>
            </w:r>
          </w:p>
        </w:tc>
        <w:tc>
          <w:tcPr>
            <w:tcW w:w="1198" w:type="dxa"/>
            <w:shd w:val="clear" w:color="auto" w:fill="FFFFFF" w:themeFill="background1"/>
          </w:tcPr>
          <w:p w14:paraId="00465B3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3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.518</w:t>
            </w:r>
          </w:p>
        </w:tc>
        <w:tc>
          <w:tcPr>
            <w:tcW w:w="1206" w:type="dxa"/>
            <w:shd w:val="clear" w:color="auto" w:fill="FFFFFF" w:themeFill="background1"/>
            <w:vAlign w:val="center"/>
            <w:hideMark/>
          </w:tcPr>
          <w:p w14:paraId="2626447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89.100 </w:t>
            </w:r>
          </w:p>
        </w:tc>
        <w:tc>
          <w:tcPr>
            <w:tcW w:w="1032" w:type="dxa"/>
            <w:shd w:val="clear" w:color="auto" w:fill="FFFFFF" w:themeFill="background1"/>
            <w:vAlign w:val="center"/>
            <w:hideMark/>
          </w:tcPr>
          <w:p w14:paraId="251E64C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05.000 </w:t>
            </w:r>
          </w:p>
        </w:tc>
        <w:tc>
          <w:tcPr>
            <w:tcW w:w="1033" w:type="dxa"/>
            <w:shd w:val="clear" w:color="auto" w:fill="FFFFFF" w:themeFill="background1"/>
          </w:tcPr>
          <w:p w14:paraId="1A0BECD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860" w:type="dxa"/>
            <w:shd w:val="clear" w:color="auto" w:fill="FFFFFF" w:themeFill="background1"/>
            <w:vAlign w:val="center"/>
            <w:hideMark/>
          </w:tcPr>
          <w:p w14:paraId="568A052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2.300 </w:t>
            </w:r>
          </w:p>
        </w:tc>
        <w:tc>
          <w:tcPr>
            <w:tcW w:w="1192" w:type="dxa"/>
            <w:shd w:val="clear" w:color="auto" w:fill="FFFFFF" w:themeFill="background1"/>
            <w:vAlign w:val="center"/>
            <w:hideMark/>
          </w:tcPr>
          <w:p w14:paraId="07F50F4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弱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5F57C34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DAAMAA0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F773D32E86E24b788E0134DA8255457A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89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340613D2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34FDD63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77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090FF41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>锦屏二级水电站长探</w:t>
            </w:r>
            <w:proofErr w:type="gramStart"/>
            <w:r w:rsidRPr="00E3549F">
              <w:rPr>
                <w:rFonts w:cs="Times New Roman"/>
                <w:kern w:val="0"/>
                <w:sz w:val="21"/>
                <w:szCs w:val="21"/>
              </w:rPr>
              <w:t>硐</w:t>
            </w:r>
            <w:proofErr w:type="gramEnd"/>
            <w:r w:rsidRPr="00E3549F">
              <w:rPr>
                <w:rFonts w:cs="Times New Roman"/>
                <w:kern w:val="0"/>
                <w:sz w:val="21"/>
                <w:szCs w:val="21"/>
              </w:rPr>
              <w:t>桩号</w:t>
            </w:r>
            <w:r w:rsidRPr="00E3549F">
              <w:rPr>
                <w:rFonts w:cs="Times New Roman"/>
                <w:kern w:val="0"/>
                <w:sz w:val="21"/>
                <w:szCs w:val="21"/>
              </w:rPr>
              <w:t>3+580</w:t>
            </w:r>
          </w:p>
        </w:tc>
        <w:tc>
          <w:tcPr>
            <w:tcW w:w="1198" w:type="dxa"/>
            <w:shd w:val="clear" w:color="auto" w:fill="FFFFFF" w:themeFill="background1"/>
          </w:tcPr>
          <w:p w14:paraId="4413F6B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3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.518</w:t>
            </w:r>
          </w:p>
        </w:tc>
        <w:tc>
          <w:tcPr>
            <w:tcW w:w="1206" w:type="dxa"/>
            <w:shd w:val="clear" w:color="auto" w:fill="FFFFFF" w:themeFill="background1"/>
            <w:vAlign w:val="center"/>
            <w:hideMark/>
          </w:tcPr>
          <w:p w14:paraId="4CEC949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92.800 </w:t>
            </w:r>
          </w:p>
        </w:tc>
        <w:tc>
          <w:tcPr>
            <w:tcW w:w="1032" w:type="dxa"/>
            <w:shd w:val="clear" w:color="auto" w:fill="FFFFFF" w:themeFill="background1"/>
            <w:vAlign w:val="center"/>
            <w:hideMark/>
          </w:tcPr>
          <w:p w14:paraId="2B0D0A9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05.000 </w:t>
            </w:r>
          </w:p>
        </w:tc>
        <w:tc>
          <w:tcPr>
            <w:tcW w:w="1033" w:type="dxa"/>
            <w:shd w:val="clear" w:color="auto" w:fill="FFFFFF" w:themeFill="background1"/>
          </w:tcPr>
          <w:p w14:paraId="2E5D3E3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860" w:type="dxa"/>
            <w:shd w:val="clear" w:color="auto" w:fill="FFFFFF" w:themeFill="background1"/>
            <w:vAlign w:val="center"/>
            <w:hideMark/>
          </w:tcPr>
          <w:p w14:paraId="4A28B69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2.300 </w:t>
            </w:r>
          </w:p>
        </w:tc>
        <w:tc>
          <w:tcPr>
            <w:tcW w:w="1192" w:type="dxa"/>
            <w:shd w:val="clear" w:color="auto" w:fill="FFFFFF" w:themeFill="background1"/>
            <w:vAlign w:val="center"/>
            <w:hideMark/>
          </w:tcPr>
          <w:p w14:paraId="16F2C82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弱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7AF56A9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DAAMAA0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F773D32E86E24b788E0134DA8255457A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89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55851B4E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68331C5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78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0BD3AA5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>锦屏二级水电站长探</w:t>
            </w:r>
            <w:proofErr w:type="gramStart"/>
            <w:r w:rsidRPr="00E3549F">
              <w:rPr>
                <w:rFonts w:cs="Times New Roman"/>
                <w:kern w:val="0"/>
                <w:sz w:val="21"/>
                <w:szCs w:val="21"/>
              </w:rPr>
              <w:t>硐</w:t>
            </w:r>
            <w:proofErr w:type="gramEnd"/>
            <w:r w:rsidRPr="00E3549F">
              <w:rPr>
                <w:rFonts w:cs="Times New Roman"/>
                <w:kern w:val="0"/>
                <w:sz w:val="21"/>
                <w:szCs w:val="21"/>
              </w:rPr>
              <w:t>桩号</w:t>
            </w:r>
            <w:r w:rsidRPr="00E3549F">
              <w:rPr>
                <w:rFonts w:cs="Times New Roman"/>
                <w:kern w:val="0"/>
                <w:sz w:val="21"/>
                <w:szCs w:val="21"/>
              </w:rPr>
              <w:t>2+530</w:t>
            </w:r>
          </w:p>
        </w:tc>
        <w:tc>
          <w:tcPr>
            <w:tcW w:w="1198" w:type="dxa"/>
            <w:shd w:val="clear" w:color="auto" w:fill="FFFFFF" w:themeFill="background1"/>
          </w:tcPr>
          <w:p w14:paraId="5239EEC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3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.518</w:t>
            </w:r>
          </w:p>
        </w:tc>
        <w:tc>
          <w:tcPr>
            <w:tcW w:w="1206" w:type="dxa"/>
            <w:shd w:val="clear" w:color="auto" w:fill="FFFFFF" w:themeFill="background1"/>
            <w:vAlign w:val="center"/>
            <w:hideMark/>
          </w:tcPr>
          <w:p w14:paraId="1389D36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60.400 </w:t>
            </w:r>
          </w:p>
        </w:tc>
        <w:tc>
          <w:tcPr>
            <w:tcW w:w="1032" w:type="dxa"/>
            <w:shd w:val="clear" w:color="auto" w:fill="FFFFFF" w:themeFill="background1"/>
            <w:vAlign w:val="center"/>
            <w:hideMark/>
          </w:tcPr>
          <w:p w14:paraId="297F2BF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07.000 </w:t>
            </w:r>
          </w:p>
        </w:tc>
        <w:tc>
          <w:tcPr>
            <w:tcW w:w="1033" w:type="dxa"/>
            <w:shd w:val="clear" w:color="auto" w:fill="FFFFFF" w:themeFill="background1"/>
          </w:tcPr>
          <w:p w14:paraId="0EC5B87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860" w:type="dxa"/>
            <w:shd w:val="clear" w:color="auto" w:fill="FFFFFF" w:themeFill="background1"/>
            <w:vAlign w:val="center"/>
            <w:hideMark/>
          </w:tcPr>
          <w:p w14:paraId="5243312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.100 </w:t>
            </w:r>
          </w:p>
        </w:tc>
        <w:tc>
          <w:tcPr>
            <w:tcW w:w="1192" w:type="dxa"/>
            <w:shd w:val="clear" w:color="auto" w:fill="FFFFFF" w:themeFill="background1"/>
            <w:vAlign w:val="center"/>
            <w:hideMark/>
          </w:tcPr>
          <w:p w14:paraId="76C1A9A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弱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7E95D7C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DAAMAA0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F773D32E86E24b788E0134DA8255457A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89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7C7EDBFC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6E7569F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79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296EC80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>锦屏二级水电站长探</w:t>
            </w:r>
            <w:proofErr w:type="gramStart"/>
            <w:r w:rsidRPr="00E3549F">
              <w:rPr>
                <w:rFonts w:cs="Times New Roman"/>
                <w:kern w:val="0"/>
                <w:sz w:val="21"/>
                <w:szCs w:val="21"/>
              </w:rPr>
              <w:t>硐</w:t>
            </w:r>
            <w:proofErr w:type="gramEnd"/>
            <w:r w:rsidRPr="00E3549F">
              <w:rPr>
                <w:rFonts w:cs="Times New Roman"/>
                <w:kern w:val="0"/>
                <w:sz w:val="21"/>
                <w:szCs w:val="21"/>
              </w:rPr>
              <w:t>桩号</w:t>
            </w:r>
            <w:r w:rsidRPr="00E3549F">
              <w:rPr>
                <w:rFonts w:cs="Times New Roman"/>
                <w:kern w:val="0"/>
                <w:sz w:val="21"/>
                <w:szCs w:val="21"/>
              </w:rPr>
              <w:t>3+000</w:t>
            </w:r>
          </w:p>
        </w:tc>
        <w:tc>
          <w:tcPr>
            <w:tcW w:w="1198" w:type="dxa"/>
            <w:shd w:val="clear" w:color="auto" w:fill="FFFFFF" w:themeFill="background1"/>
          </w:tcPr>
          <w:p w14:paraId="19FD71D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3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.518</w:t>
            </w:r>
          </w:p>
        </w:tc>
        <w:tc>
          <w:tcPr>
            <w:tcW w:w="1206" w:type="dxa"/>
            <w:shd w:val="clear" w:color="auto" w:fill="FFFFFF" w:themeFill="background1"/>
            <w:vAlign w:val="center"/>
            <w:hideMark/>
          </w:tcPr>
          <w:p w14:paraId="2B060EA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72.900 </w:t>
            </w:r>
          </w:p>
        </w:tc>
        <w:tc>
          <w:tcPr>
            <w:tcW w:w="1032" w:type="dxa"/>
            <w:shd w:val="clear" w:color="auto" w:fill="FFFFFF" w:themeFill="background1"/>
            <w:vAlign w:val="center"/>
            <w:hideMark/>
          </w:tcPr>
          <w:p w14:paraId="226C7DE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07.000 </w:t>
            </w:r>
          </w:p>
        </w:tc>
        <w:tc>
          <w:tcPr>
            <w:tcW w:w="1033" w:type="dxa"/>
            <w:shd w:val="clear" w:color="auto" w:fill="FFFFFF" w:themeFill="background1"/>
          </w:tcPr>
          <w:p w14:paraId="3725BB1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860" w:type="dxa"/>
            <w:shd w:val="clear" w:color="auto" w:fill="FFFFFF" w:themeFill="background1"/>
            <w:vAlign w:val="center"/>
            <w:hideMark/>
          </w:tcPr>
          <w:p w14:paraId="3D881EF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.100 </w:t>
            </w:r>
          </w:p>
        </w:tc>
        <w:tc>
          <w:tcPr>
            <w:tcW w:w="1192" w:type="dxa"/>
            <w:shd w:val="clear" w:color="auto" w:fill="FFFFFF" w:themeFill="background1"/>
            <w:vAlign w:val="center"/>
            <w:hideMark/>
          </w:tcPr>
          <w:p w14:paraId="2A1935B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弱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242D64C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DAAMAA0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F773D32E86E24b788E0134DA8255457A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89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3950BD6A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29CA424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lastRenderedPageBreak/>
              <w:t>80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4F5CFDF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>锦屏二级水电站长探</w:t>
            </w:r>
            <w:proofErr w:type="gramStart"/>
            <w:r w:rsidRPr="00E3549F">
              <w:rPr>
                <w:rFonts w:cs="Times New Roman"/>
                <w:kern w:val="0"/>
                <w:sz w:val="21"/>
                <w:szCs w:val="21"/>
              </w:rPr>
              <w:t>硐</w:t>
            </w:r>
            <w:proofErr w:type="gramEnd"/>
            <w:r w:rsidRPr="00E3549F">
              <w:rPr>
                <w:rFonts w:cs="Times New Roman"/>
                <w:kern w:val="0"/>
                <w:sz w:val="21"/>
                <w:szCs w:val="21"/>
              </w:rPr>
              <w:t>桩号</w:t>
            </w:r>
            <w:r w:rsidRPr="00E3549F">
              <w:rPr>
                <w:rFonts w:cs="Times New Roman"/>
                <w:kern w:val="0"/>
                <w:sz w:val="21"/>
                <w:szCs w:val="21"/>
              </w:rPr>
              <w:t>3+800</w:t>
            </w:r>
          </w:p>
        </w:tc>
        <w:tc>
          <w:tcPr>
            <w:tcW w:w="1198" w:type="dxa"/>
            <w:shd w:val="clear" w:color="auto" w:fill="FFFFFF" w:themeFill="background1"/>
          </w:tcPr>
          <w:p w14:paraId="3D87258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3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.518</w:t>
            </w:r>
          </w:p>
        </w:tc>
        <w:tc>
          <w:tcPr>
            <w:tcW w:w="1206" w:type="dxa"/>
            <w:shd w:val="clear" w:color="auto" w:fill="FFFFFF" w:themeFill="background1"/>
            <w:vAlign w:val="center"/>
            <w:hideMark/>
          </w:tcPr>
          <w:p w14:paraId="04B856A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92.900 </w:t>
            </w:r>
          </w:p>
        </w:tc>
        <w:tc>
          <w:tcPr>
            <w:tcW w:w="1032" w:type="dxa"/>
            <w:shd w:val="clear" w:color="auto" w:fill="FFFFFF" w:themeFill="background1"/>
            <w:vAlign w:val="center"/>
            <w:hideMark/>
          </w:tcPr>
          <w:p w14:paraId="2EE0587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07.000 </w:t>
            </w:r>
          </w:p>
        </w:tc>
        <w:tc>
          <w:tcPr>
            <w:tcW w:w="1033" w:type="dxa"/>
            <w:shd w:val="clear" w:color="auto" w:fill="FFFFFF" w:themeFill="background1"/>
          </w:tcPr>
          <w:p w14:paraId="6FAEE8B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860" w:type="dxa"/>
            <w:shd w:val="clear" w:color="auto" w:fill="FFFFFF" w:themeFill="background1"/>
            <w:vAlign w:val="center"/>
            <w:hideMark/>
          </w:tcPr>
          <w:p w14:paraId="24223DE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.100 </w:t>
            </w:r>
          </w:p>
        </w:tc>
        <w:tc>
          <w:tcPr>
            <w:tcW w:w="1192" w:type="dxa"/>
            <w:shd w:val="clear" w:color="auto" w:fill="FFFFFF" w:themeFill="background1"/>
            <w:vAlign w:val="center"/>
            <w:hideMark/>
          </w:tcPr>
          <w:p w14:paraId="50AE5C6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中等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4C1AC05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DAAMAA0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F773D32E86E24b788E0134DA8255457A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89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4D2F29BD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697F6B1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81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583D2F0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>锦屏二级水电站长探</w:t>
            </w:r>
            <w:proofErr w:type="gramStart"/>
            <w:r w:rsidRPr="00E3549F">
              <w:rPr>
                <w:rFonts w:cs="Times New Roman"/>
                <w:kern w:val="0"/>
                <w:sz w:val="21"/>
                <w:szCs w:val="21"/>
              </w:rPr>
              <w:t>硐</w:t>
            </w:r>
            <w:proofErr w:type="gramEnd"/>
            <w:r w:rsidRPr="00E3549F">
              <w:rPr>
                <w:rFonts w:cs="Times New Roman"/>
                <w:kern w:val="0"/>
                <w:sz w:val="21"/>
                <w:szCs w:val="21"/>
              </w:rPr>
              <w:t>桩号</w:t>
            </w:r>
            <w:r w:rsidRPr="00E3549F">
              <w:rPr>
                <w:rFonts w:cs="Times New Roman"/>
                <w:kern w:val="0"/>
                <w:sz w:val="21"/>
                <w:szCs w:val="21"/>
              </w:rPr>
              <w:t>2+806</w:t>
            </w:r>
          </w:p>
        </w:tc>
        <w:tc>
          <w:tcPr>
            <w:tcW w:w="1198" w:type="dxa"/>
            <w:shd w:val="clear" w:color="auto" w:fill="FFFFFF" w:themeFill="background1"/>
          </w:tcPr>
          <w:p w14:paraId="3E42AE5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3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.518</w:t>
            </w:r>
          </w:p>
        </w:tc>
        <w:tc>
          <w:tcPr>
            <w:tcW w:w="1206" w:type="dxa"/>
            <w:shd w:val="clear" w:color="auto" w:fill="FFFFFF" w:themeFill="background1"/>
            <w:vAlign w:val="center"/>
            <w:hideMark/>
          </w:tcPr>
          <w:p w14:paraId="1F26DDF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68.800 </w:t>
            </w:r>
          </w:p>
        </w:tc>
        <w:tc>
          <w:tcPr>
            <w:tcW w:w="1032" w:type="dxa"/>
            <w:shd w:val="clear" w:color="auto" w:fill="FFFFFF" w:themeFill="background1"/>
            <w:vAlign w:val="center"/>
            <w:hideMark/>
          </w:tcPr>
          <w:p w14:paraId="311DA2C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07.000 </w:t>
            </w:r>
          </w:p>
        </w:tc>
        <w:tc>
          <w:tcPr>
            <w:tcW w:w="1033" w:type="dxa"/>
            <w:shd w:val="clear" w:color="auto" w:fill="FFFFFF" w:themeFill="background1"/>
          </w:tcPr>
          <w:p w14:paraId="58FA443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860" w:type="dxa"/>
            <w:shd w:val="clear" w:color="auto" w:fill="FFFFFF" w:themeFill="background1"/>
            <w:vAlign w:val="center"/>
            <w:hideMark/>
          </w:tcPr>
          <w:p w14:paraId="141709D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.100 </w:t>
            </w:r>
          </w:p>
        </w:tc>
        <w:tc>
          <w:tcPr>
            <w:tcW w:w="1192" w:type="dxa"/>
            <w:shd w:val="clear" w:color="auto" w:fill="FFFFFF" w:themeFill="background1"/>
            <w:vAlign w:val="center"/>
            <w:hideMark/>
          </w:tcPr>
          <w:p w14:paraId="52E0F7C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无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1B8EB7D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DAAMAA0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F773D32E86E24b788E0134DA8255457A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89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6073BEDE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25611CD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82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199B39A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>锦屏二级水电站长探</w:t>
            </w:r>
            <w:proofErr w:type="gramStart"/>
            <w:r w:rsidRPr="00E3549F">
              <w:rPr>
                <w:rFonts w:cs="Times New Roman"/>
                <w:kern w:val="0"/>
                <w:sz w:val="21"/>
                <w:szCs w:val="21"/>
              </w:rPr>
              <w:t>硐</w:t>
            </w:r>
            <w:proofErr w:type="gramEnd"/>
            <w:r w:rsidRPr="00E3549F">
              <w:rPr>
                <w:rFonts w:cs="Times New Roman"/>
                <w:kern w:val="0"/>
                <w:sz w:val="21"/>
                <w:szCs w:val="21"/>
              </w:rPr>
              <w:t>桩号</w:t>
            </w:r>
            <w:r w:rsidRPr="00E3549F">
              <w:rPr>
                <w:rFonts w:cs="Times New Roman"/>
                <w:kern w:val="0"/>
                <w:sz w:val="21"/>
                <w:szCs w:val="21"/>
              </w:rPr>
              <w:t>2+880</w:t>
            </w:r>
          </w:p>
        </w:tc>
        <w:tc>
          <w:tcPr>
            <w:tcW w:w="1198" w:type="dxa"/>
            <w:shd w:val="clear" w:color="auto" w:fill="FFFFFF" w:themeFill="background1"/>
          </w:tcPr>
          <w:p w14:paraId="72FF3FD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3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.518</w:t>
            </w:r>
          </w:p>
        </w:tc>
        <w:tc>
          <w:tcPr>
            <w:tcW w:w="1206" w:type="dxa"/>
            <w:shd w:val="clear" w:color="auto" w:fill="FFFFFF" w:themeFill="background1"/>
            <w:vAlign w:val="center"/>
            <w:hideMark/>
          </w:tcPr>
          <w:p w14:paraId="4541E1B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72.800 </w:t>
            </w:r>
          </w:p>
        </w:tc>
        <w:tc>
          <w:tcPr>
            <w:tcW w:w="1032" w:type="dxa"/>
            <w:shd w:val="clear" w:color="auto" w:fill="FFFFFF" w:themeFill="background1"/>
            <w:vAlign w:val="center"/>
            <w:hideMark/>
          </w:tcPr>
          <w:p w14:paraId="0B7D20F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07.000 </w:t>
            </w:r>
          </w:p>
        </w:tc>
        <w:tc>
          <w:tcPr>
            <w:tcW w:w="1033" w:type="dxa"/>
            <w:shd w:val="clear" w:color="auto" w:fill="FFFFFF" w:themeFill="background1"/>
          </w:tcPr>
          <w:p w14:paraId="5A677F3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860" w:type="dxa"/>
            <w:shd w:val="clear" w:color="auto" w:fill="FFFFFF" w:themeFill="background1"/>
            <w:vAlign w:val="center"/>
            <w:hideMark/>
          </w:tcPr>
          <w:p w14:paraId="4F897EF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.100 </w:t>
            </w:r>
          </w:p>
        </w:tc>
        <w:tc>
          <w:tcPr>
            <w:tcW w:w="1192" w:type="dxa"/>
            <w:shd w:val="clear" w:color="auto" w:fill="FFFFFF" w:themeFill="background1"/>
            <w:vAlign w:val="center"/>
            <w:hideMark/>
          </w:tcPr>
          <w:p w14:paraId="68D86C7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无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51C728C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DAAMAA0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F773D32E86E24b788E0134DA8255457A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89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5711D43E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536E386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83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46773EA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>锦屏二级水电站长探</w:t>
            </w:r>
            <w:proofErr w:type="gramStart"/>
            <w:r w:rsidRPr="00E3549F">
              <w:rPr>
                <w:rFonts w:cs="Times New Roman"/>
                <w:kern w:val="0"/>
                <w:sz w:val="21"/>
                <w:szCs w:val="21"/>
              </w:rPr>
              <w:t>硐</w:t>
            </w:r>
            <w:proofErr w:type="gramEnd"/>
            <w:r w:rsidRPr="00E3549F">
              <w:rPr>
                <w:rFonts w:cs="Times New Roman"/>
                <w:kern w:val="0"/>
                <w:sz w:val="21"/>
                <w:szCs w:val="21"/>
              </w:rPr>
              <w:t>桩号</w:t>
            </w:r>
            <w:r w:rsidRPr="00E3549F">
              <w:rPr>
                <w:rFonts w:cs="Times New Roman"/>
                <w:kern w:val="0"/>
                <w:sz w:val="21"/>
                <w:szCs w:val="21"/>
              </w:rPr>
              <w:t>1+140</w:t>
            </w:r>
          </w:p>
        </w:tc>
        <w:tc>
          <w:tcPr>
            <w:tcW w:w="1198" w:type="dxa"/>
            <w:shd w:val="clear" w:color="auto" w:fill="FFFFFF" w:themeFill="background1"/>
          </w:tcPr>
          <w:p w14:paraId="67AC82E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3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.518</w:t>
            </w:r>
          </w:p>
        </w:tc>
        <w:tc>
          <w:tcPr>
            <w:tcW w:w="1206" w:type="dxa"/>
            <w:shd w:val="clear" w:color="auto" w:fill="FFFFFF" w:themeFill="background1"/>
            <w:vAlign w:val="center"/>
            <w:hideMark/>
          </w:tcPr>
          <w:p w14:paraId="6027EFF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71.800 </w:t>
            </w:r>
          </w:p>
        </w:tc>
        <w:tc>
          <w:tcPr>
            <w:tcW w:w="1032" w:type="dxa"/>
            <w:shd w:val="clear" w:color="auto" w:fill="FFFFFF" w:themeFill="background1"/>
            <w:vAlign w:val="center"/>
            <w:hideMark/>
          </w:tcPr>
          <w:p w14:paraId="772E2BE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90.000 </w:t>
            </w:r>
          </w:p>
        </w:tc>
        <w:tc>
          <w:tcPr>
            <w:tcW w:w="1033" w:type="dxa"/>
            <w:shd w:val="clear" w:color="auto" w:fill="FFFFFF" w:themeFill="background1"/>
          </w:tcPr>
          <w:p w14:paraId="41570DD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860" w:type="dxa"/>
            <w:shd w:val="clear" w:color="auto" w:fill="FFFFFF" w:themeFill="background1"/>
            <w:vAlign w:val="center"/>
            <w:hideMark/>
          </w:tcPr>
          <w:p w14:paraId="43BAD18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.000 </w:t>
            </w:r>
          </w:p>
        </w:tc>
        <w:tc>
          <w:tcPr>
            <w:tcW w:w="1192" w:type="dxa"/>
            <w:shd w:val="clear" w:color="auto" w:fill="FFFFFF" w:themeFill="background1"/>
            <w:vAlign w:val="center"/>
            <w:hideMark/>
          </w:tcPr>
          <w:p w14:paraId="71056C3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无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7814F54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DAAMAA0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F773D32E86E24b788E0134DA8255457A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89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0870EDF3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620844A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84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723FD89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秦岭终南山公路隧道竖井工程</w:t>
            </w:r>
          </w:p>
        </w:tc>
        <w:tc>
          <w:tcPr>
            <w:tcW w:w="1198" w:type="dxa"/>
            <w:shd w:val="clear" w:color="auto" w:fill="FFFFFF" w:themeFill="background1"/>
            <w:noWrap/>
            <w:vAlign w:val="center"/>
            <w:hideMark/>
          </w:tcPr>
          <w:p w14:paraId="1664419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13.320 </w:t>
            </w:r>
          </w:p>
        </w:tc>
        <w:tc>
          <w:tcPr>
            <w:tcW w:w="1206" w:type="dxa"/>
            <w:shd w:val="clear" w:color="auto" w:fill="FFFFFF" w:themeFill="background1"/>
            <w:vAlign w:val="center"/>
            <w:hideMark/>
          </w:tcPr>
          <w:p w14:paraId="1F341A2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3.100 </w:t>
            </w:r>
          </w:p>
        </w:tc>
        <w:tc>
          <w:tcPr>
            <w:tcW w:w="1032" w:type="dxa"/>
            <w:shd w:val="clear" w:color="auto" w:fill="FFFFFF" w:themeFill="background1"/>
            <w:vAlign w:val="center"/>
            <w:hideMark/>
          </w:tcPr>
          <w:p w14:paraId="2CDB8EF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22.000 </w:t>
            </w:r>
          </w:p>
        </w:tc>
        <w:tc>
          <w:tcPr>
            <w:tcW w:w="1033" w:type="dxa"/>
            <w:shd w:val="clear" w:color="auto" w:fill="FFFFFF" w:themeFill="background1"/>
            <w:vAlign w:val="center"/>
            <w:hideMark/>
          </w:tcPr>
          <w:p w14:paraId="7E08D3A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5.380 </w:t>
            </w:r>
          </w:p>
        </w:tc>
        <w:tc>
          <w:tcPr>
            <w:tcW w:w="860" w:type="dxa"/>
            <w:shd w:val="clear" w:color="auto" w:fill="FFFFFF" w:themeFill="background1"/>
            <w:vAlign w:val="center"/>
            <w:hideMark/>
          </w:tcPr>
          <w:p w14:paraId="33AB93E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.310 </w:t>
            </w:r>
          </w:p>
        </w:tc>
        <w:tc>
          <w:tcPr>
            <w:tcW w:w="1192" w:type="dxa"/>
            <w:shd w:val="clear" w:color="auto" w:fill="FFFFFF" w:themeFill="background1"/>
            <w:vAlign w:val="center"/>
            <w:hideMark/>
          </w:tcPr>
          <w:p w14:paraId="58565C5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弱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0421316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DAEMARABa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74503AA90BF14345AB32005E81EE49EA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90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 </w:t>
            </w:r>
          </w:p>
        </w:tc>
      </w:tr>
      <w:tr w:rsidR="0040776D" w:rsidRPr="00E3549F" w14:paraId="79827157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6F65393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85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1951378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秦岭终南山公路隧道竖井工程</w:t>
            </w:r>
          </w:p>
        </w:tc>
        <w:tc>
          <w:tcPr>
            <w:tcW w:w="1198" w:type="dxa"/>
            <w:shd w:val="clear" w:color="auto" w:fill="FFFFFF" w:themeFill="background1"/>
            <w:noWrap/>
            <w:vAlign w:val="center"/>
            <w:hideMark/>
          </w:tcPr>
          <w:p w14:paraId="5BCBADE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13.320 </w:t>
            </w:r>
          </w:p>
        </w:tc>
        <w:tc>
          <w:tcPr>
            <w:tcW w:w="1206" w:type="dxa"/>
            <w:shd w:val="clear" w:color="auto" w:fill="FFFFFF" w:themeFill="background1"/>
            <w:vAlign w:val="center"/>
            <w:hideMark/>
          </w:tcPr>
          <w:p w14:paraId="2FDA4BE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87.500 </w:t>
            </w:r>
          </w:p>
        </w:tc>
        <w:tc>
          <w:tcPr>
            <w:tcW w:w="1032" w:type="dxa"/>
            <w:shd w:val="clear" w:color="auto" w:fill="FFFFFF" w:themeFill="background1"/>
            <w:vAlign w:val="center"/>
            <w:hideMark/>
          </w:tcPr>
          <w:p w14:paraId="649FD65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21.000 </w:t>
            </w:r>
          </w:p>
        </w:tc>
        <w:tc>
          <w:tcPr>
            <w:tcW w:w="1033" w:type="dxa"/>
            <w:shd w:val="clear" w:color="auto" w:fill="FFFFFF" w:themeFill="background1"/>
            <w:vAlign w:val="center"/>
            <w:hideMark/>
          </w:tcPr>
          <w:p w14:paraId="62EE51C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8.730 </w:t>
            </w:r>
          </w:p>
        </w:tc>
        <w:tc>
          <w:tcPr>
            <w:tcW w:w="860" w:type="dxa"/>
            <w:shd w:val="clear" w:color="auto" w:fill="FFFFFF" w:themeFill="background1"/>
            <w:vAlign w:val="center"/>
            <w:hideMark/>
          </w:tcPr>
          <w:p w14:paraId="6BC4CD8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9.050 </w:t>
            </w:r>
          </w:p>
        </w:tc>
        <w:tc>
          <w:tcPr>
            <w:tcW w:w="1192" w:type="dxa"/>
            <w:shd w:val="clear" w:color="auto" w:fill="FFFFFF" w:themeFill="background1"/>
            <w:vAlign w:val="center"/>
            <w:hideMark/>
          </w:tcPr>
          <w:p w14:paraId="780EC79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强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6A0C6B6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DAEMARABa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74503AA90BF14345AB32005E81EE49EA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90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63128562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1C4305A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86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523C92A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秦岭终南山公路隧道竖井工程</w:t>
            </w:r>
          </w:p>
        </w:tc>
        <w:tc>
          <w:tcPr>
            <w:tcW w:w="1198" w:type="dxa"/>
            <w:shd w:val="clear" w:color="auto" w:fill="FFFFFF" w:themeFill="background1"/>
            <w:noWrap/>
            <w:vAlign w:val="center"/>
            <w:hideMark/>
          </w:tcPr>
          <w:p w14:paraId="78D24F2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13.320 </w:t>
            </w:r>
          </w:p>
        </w:tc>
        <w:tc>
          <w:tcPr>
            <w:tcW w:w="1206" w:type="dxa"/>
            <w:shd w:val="clear" w:color="auto" w:fill="FFFFFF" w:themeFill="background1"/>
            <w:vAlign w:val="center"/>
            <w:hideMark/>
          </w:tcPr>
          <w:p w14:paraId="37347AF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79.100 </w:t>
            </w:r>
          </w:p>
        </w:tc>
        <w:tc>
          <w:tcPr>
            <w:tcW w:w="1032" w:type="dxa"/>
            <w:shd w:val="clear" w:color="auto" w:fill="FFFFFF" w:themeFill="background1"/>
            <w:vAlign w:val="center"/>
            <w:hideMark/>
          </w:tcPr>
          <w:p w14:paraId="735F2FA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24.000 </w:t>
            </w:r>
          </w:p>
        </w:tc>
        <w:tc>
          <w:tcPr>
            <w:tcW w:w="1033" w:type="dxa"/>
            <w:shd w:val="clear" w:color="auto" w:fill="FFFFFF" w:themeFill="background1"/>
            <w:vAlign w:val="center"/>
            <w:hideMark/>
          </w:tcPr>
          <w:p w14:paraId="25B4CBA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8.640 </w:t>
            </w:r>
          </w:p>
        </w:tc>
        <w:tc>
          <w:tcPr>
            <w:tcW w:w="860" w:type="dxa"/>
            <w:shd w:val="clear" w:color="auto" w:fill="FFFFFF" w:themeFill="background1"/>
            <w:vAlign w:val="center"/>
            <w:hideMark/>
          </w:tcPr>
          <w:p w14:paraId="23F67EC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7.740 </w:t>
            </w:r>
          </w:p>
        </w:tc>
        <w:tc>
          <w:tcPr>
            <w:tcW w:w="1192" w:type="dxa"/>
            <w:shd w:val="clear" w:color="auto" w:fill="FFFFFF" w:themeFill="background1"/>
            <w:vAlign w:val="center"/>
            <w:hideMark/>
          </w:tcPr>
          <w:p w14:paraId="426B0E8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强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2018661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DAEMARABa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74503AA90BF14345AB32005E81EE49EA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90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1623B405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5893DD7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87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3BA2ED8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秦岭终南山公路隧道竖井工程</w:t>
            </w:r>
          </w:p>
        </w:tc>
        <w:tc>
          <w:tcPr>
            <w:tcW w:w="1198" w:type="dxa"/>
            <w:shd w:val="clear" w:color="auto" w:fill="FFFFFF" w:themeFill="background1"/>
            <w:noWrap/>
            <w:vAlign w:val="center"/>
            <w:hideMark/>
          </w:tcPr>
          <w:p w14:paraId="7480083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13.320 </w:t>
            </w:r>
          </w:p>
        </w:tc>
        <w:tc>
          <w:tcPr>
            <w:tcW w:w="1206" w:type="dxa"/>
            <w:shd w:val="clear" w:color="auto" w:fill="FFFFFF" w:themeFill="background1"/>
            <w:vAlign w:val="center"/>
            <w:hideMark/>
          </w:tcPr>
          <w:p w14:paraId="6EC84FE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56.200 </w:t>
            </w:r>
          </w:p>
        </w:tc>
        <w:tc>
          <w:tcPr>
            <w:tcW w:w="1032" w:type="dxa"/>
            <w:shd w:val="clear" w:color="auto" w:fill="FFFFFF" w:themeFill="background1"/>
            <w:vAlign w:val="center"/>
            <w:hideMark/>
          </w:tcPr>
          <w:p w14:paraId="15AEC2B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19.000 </w:t>
            </w:r>
          </w:p>
        </w:tc>
        <w:tc>
          <w:tcPr>
            <w:tcW w:w="1033" w:type="dxa"/>
            <w:shd w:val="clear" w:color="auto" w:fill="FFFFFF" w:themeFill="background1"/>
            <w:vAlign w:val="center"/>
            <w:hideMark/>
          </w:tcPr>
          <w:p w14:paraId="6C709FF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7.210 </w:t>
            </w:r>
          </w:p>
        </w:tc>
        <w:tc>
          <w:tcPr>
            <w:tcW w:w="860" w:type="dxa"/>
            <w:shd w:val="clear" w:color="auto" w:fill="FFFFFF" w:themeFill="background1"/>
            <w:vAlign w:val="center"/>
            <w:hideMark/>
          </w:tcPr>
          <w:p w14:paraId="37B5135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5.520 </w:t>
            </w:r>
          </w:p>
        </w:tc>
        <w:tc>
          <w:tcPr>
            <w:tcW w:w="1192" w:type="dxa"/>
            <w:shd w:val="clear" w:color="auto" w:fill="FFFFFF" w:themeFill="background1"/>
            <w:vAlign w:val="center"/>
            <w:hideMark/>
          </w:tcPr>
          <w:p w14:paraId="38B366A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中等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5575755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DAEMARABa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74503AA90BF14345AB32005E81EE49EA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90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105A3D11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72BDF1B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88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7BEFDC4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秦岭终南山公路隧道竖井工程</w:t>
            </w:r>
          </w:p>
        </w:tc>
        <w:tc>
          <w:tcPr>
            <w:tcW w:w="1198" w:type="dxa"/>
            <w:shd w:val="clear" w:color="auto" w:fill="FFFFFF" w:themeFill="background1"/>
            <w:noWrap/>
            <w:vAlign w:val="center"/>
            <w:hideMark/>
          </w:tcPr>
          <w:p w14:paraId="3BE1F93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13.320 </w:t>
            </w:r>
          </w:p>
        </w:tc>
        <w:tc>
          <w:tcPr>
            <w:tcW w:w="1206" w:type="dxa"/>
            <w:shd w:val="clear" w:color="auto" w:fill="FFFFFF" w:themeFill="background1"/>
            <w:vAlign w:val="center"/>
            <w:hideMark/>
          </w:tcPr>
          <w:p w14:paraId="67237F9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62.800 </w:t>
            </w:r>
          </w:p>
        </w:tc>
        <w:tc>
          <w:tcPr>
            <w:tcW w:w="1032" w:type="dxa"/>
            <w:shd w:val="clear" w:color="auto" w:fill="FFFFFF" w:themeFill="background1"/>
            <w:vAlign w:val="center"/>
            <w:hideMark/>
          </w:tcPr>
          <w:p w14:paraId="57E282F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20.000 </w:t>
            </w:r>
          </w:p>
        </w:tc>
        <w:tc>
          <w:tcPr>
            <w:tcW w:w="1033" w:type="dxa"/>
            <w:shd w:val="clear" w:color="auto" w:fill="FFFFFF" w:themeFill="background1"/>
            <w:vAlign w:val="center"/>
            <w:hideMark/>
          </w:tcPr>
          <w:p w14:paraId="27C6558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6.450 </w:t>
            </w:r>
          </w:p>
        </w:tc>
        <w:tc>
          <w:tcPr>
            <w:tcW w:w="860" w:type="dxa"/>
            <w:shd w:val="clear" w:color="auto" w:fill="FFFFFF" w:themeFill="background1"/>
            <w:vAlign w:val="center"/>
            <w:hideMark/>
          </w:tcPr>
          <w:p w14:paraId="7ECB1CA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.160 </w:t>
            </w:r>
          </w:p>
        </w:tc>
        <w:tc>
          <w:tcPr>
            <w:tcW w:w="1192" w:type="dxa"/>
            <w:shd w:val="clear" w:color="auto" w:fill="FFFFFF" w:themeFill="background1"/>
            <w:vAlign w:val="center"/>
            <w:hideMark/>
          </w:tcPr>
          <w:p w14:paraId="511787B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中等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0EBD545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DAEMARABa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74503AA90BF14345AB32005E81EE49EA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90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69082B1A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70E5816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89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2FA135A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西秦岭隧道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1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支线</w:t>
            </w:r>
          </w:p>
        </w:tc>
        <w:tc>
          <w:tcPr>
            <w:tcW w:w="1198" w:type="dxa"/>
            <w:shd w:val="clear" w:color="auto" w:fill="FFFFFF" w:themeFill="background1"/>
            <w:vAlign w:val="center"/>
            <w:hideMark/>
          </w:tcPr>
          <w:p w14:paraId="569482E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8.800 </w:t>
            </w:r>
          </w:p>
        </w:tc>
        <w:tc>
          <w:tcPr>
            <w:tcW w:w="1206" w:type="dxa"/>
            <w:shd w:val="clear" w:color="auto" w:fill="FFFFFF" w:themeFill="background1"/>
            <w:vAlign w:val="center"/>
            <w:hideMark/>
          </w:tcPr>
          <w:p w14:paraId="1A6F21C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54.200 </w:t>
            </w:r>
          </w:p>
        </w:tc>
        <w:tc>
          <w:tcPr>
            <w:tcW w:w="1032" w:type="dxa"/>
            <w:shd w:val="clear" w:color="auto" w:fill="FFFFFF" w:themeFill="background1"/>
            <w:vAlign w:val="center"/>
            <w:hideMark/>
          </w:tcPr>
          <w:p w14:paraId="346F8FC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33.990 </w:t>
            </w:r>
          </w:p>
        </w:tc>
        <w:tc>
          <w:tcPr>
            <w:tcW w:w="1033" w:type="dxa"/>
            <w:shd w:val="clear" w:color="auto" w:fill="FFFFFF" w:themeFill="background1"/>
            <w:vAlign w:val="center"/>
            <w:hideMark/>
          </w:tcPr>
          <w:p w14:paraId="36ECBAB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9.090 </w:t>
            </w:r>
          </w:p>
        </w:tc>
        <w:tc>
          <w:tcPr>
            <w:tcW w:w="860" w:type="dxa"/>
            <w:shd w:val="clear" w:color="auto" w:fill="FFFFFF" w:themeFill="background1"/>
            <w:vAlign w:val="center"/>
            <w:hideMark/>
          </w:tcPr>
          <w:p w14:paraId="32C4A38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7.080 </w:t>
            </w:r>
          </w:p>
        </w:tc>
        <w:tc>
          <w:tcPr>
            <w:tcW w:w="1192" w:type="dxa"/>
            <w:shd w:val="clear" w:color="auto" w:fill="FFFFFF" w:themeFill="background1"/>
            <w:vAlign w:val="center"/>
            <w:hideMark/>
          </w:tcPr>
          <w:p w14:paraId="3CC234B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中等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016DB6B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aAEEAUQBL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B84C469F6AE3468c926D167909534F73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82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3D4BAFC1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796A785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90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049846A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西秦岭隧道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2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支线</w:t>
            </w:r>
          </w:p>
        </w:tc>
        <w:tc>
          <w:tcPr>
            <w:tcW w:w="1198" w:type="dxa"/>
            <w:shd w:val="clear" w:color="auto" w:fill="FFFFFF" w:themeFill="background1"/>
            <w:vAlign w:val="center"/>
            <w:hideMark/>
          </w:tcPr>
          <w:p w14:paraId="60DB376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5.9</w:t>
            </w:r>
          </w:p>
        </w:tc>
        <w:tc>
          <w:tcPr>
            <w:tcW w:w="1206" w:type="dxa"/>
            <w:shd w:val="clear" w:color="auto" w:fill="FFFFFF" w:themeFill="background1"/>
            <w:vAlign w:val="center"/>
            <w:hideMark/>
          </w:tcPr>
          <w:p w14:paraId="54EA4AB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70.300 </w:t>
            </w:r>
          </w:p>
        </w:tc>
        <w:tc>
          <w:tcPr>
            <w:tcW w:w="1032" w:type="dxa"/>
            <w:shd w:val="clear" w:color="auto" w:fill="FFFFFF" w:themeFill="background1"/>
            <w:vAlign w:val="center"/>
            <w:hideMark/>
          </w:tcPr>
          <w:p w14:paraId="3B41C49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28.520 </w:t>
            </w:r>
          </w:p>
        </w:tc>
        <w:tc>
          <w:tcPr>
            <w:tcW w:w="1033" w:type="dxa"/>
            <w:shd w:val="clear" w:color="auto" w:fill="FFFFFF" w:themeFill="background1"/>
            <w:vAlign w:val="center"/>
            <w:hideMark/>
          </w:tcPr>
          <w:p w14:paraId="6520D5A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8.730 </w:t>
            </w:r>
          </w:p>
        </w:tc>
        <w:tc>
          <w:tcPr>
            <w:tcW w:w="860" w:type="dxa"/>
            <w:shd w:val="clear" w:color="auto" w:fill="FFFFFF" w:themeFill="background1"/>
            <w:vAlign w:val="center"/>
            <w:hideMark/>
          </w:tcPr>
          <w:p w14:paraId="37B2972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6.430 </w:t>
            </w:r>
          </w:p>
        </w:tc>
        <w:tc>
          <w:tcPr>
            <w:tcW w:w="1192" w:type="dxa"/>
            <w:shd w:val="clear" w:color="auto" w:fill="FFFFFF" w:themeFill="background1"/>
            <w:vAlign w:val="center"/>
            <w:hideMark/>
          </w:tcPr>
          <w:p w14:paraId="595E9C2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中等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1D9A235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aAEEAUQBL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B84C469F6AE3468c926D167909534F73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82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42753DBB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1BA25A7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91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3E74D7B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西秦岭隧道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2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支线</w:t>
            </w:r>
          </w:p>
        </w:tc>
        <w:tc>
          <w:tcPr>
            <w:tcW w:w="1198" w:type="dxa"/>
            <w:shd w:val="clear" w:color="auto" w:fill="FFFFFF" w:themeFill="background1"/>
            <w:vAlign w:val="center"/>
            <w:hideMark/>
          </w:tcPr>
          <w:p w14:paraId="2384CE4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5.9</w:t>
            </w:r>
          </w:p>
        </w:tc>
        <w:tc>
          <w:tcPr>
            <w:tcW w:w="1206" w:type="dxa"/>
            <w:shd w:val="clear" w:color="auto" w:fill="FFFFFF" w:themeFill="background1"/>
            <w:vAlign w:val="center"/>
            <w:hideMark/>
          </w:tcPr>
          <w:p w14:paraId="38E9DC6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56.100 </w:t>
            </w:r>
          </w:p>
        </w:tc>
        <w:tc>
          <w:tcPr>
            <w:tcW w:w="1032" w:type="dxa"/>
            <w:shd w:val="clear" w:color="auto" w:fill="FFFFFF" w:themeFill="background1"/>
            <w:vAlign w:val="center"/>
            <w:hideMark/>
          </w:tcPr>
          <w:p w14:paraId="7EB9ED4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31.990 </w:t>
            </w:r>
          </w:p>
        </w:tc>
        <w:tc>
          <w:tcPr>
            <w:tcW w:w="1033" w:type="dxa"/>
            <w:shd w:val="clear" w:color="auto" w:fill="FFFFFF" w:themeFill="background1"/>
            <w:vAlign w:val="center"/>
            <w:hideMark/>
          </w:tcPr>
          <w:p w14:paraId="3DD0B90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9.440 </w:t>
            </w:r>
          </w:p>
        </w:tc>
        <w:tc>
          <w:tcPr>
            <w:tcW w:w="860" w:type="dxa"/>
            <w:shd w:val="clear" w:color="auto" w:fill="FFFFFF" w:themeFill="background1"/>
            <w:vAlign w:val="center"/>
            <w:hideMark/>
          </w:tcPr>
          <w:p w14:paraId="0B56FB5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7.440 </w:t>
            </w:r>
          </w:p>
        </w:tc>
        <w:tc>
          <w:tcPr>
            <w:tcW w:w="1192" w:type="dxa"/>
            <w:shd w:val="clear" w:color="auto" w:fill="FFFFFF" w:themeFill="background1"/>
            <w:vAlign w:val="center"/>
            <w:hideMark/>
          </w:tcPr>
          <w:p w14:paraId="22F407A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中等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06D55D9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aAEEAUQBL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B84C469F6AE3468c926D167909534F73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82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66983A69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26CE05C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92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48C06AC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江边水电站岩爆预测学习样本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1</w:t>
            </w:r>
          </w:p>
        </w:tc>
        <w:tc>
          <w:tcPr>
            <w:tcW w:w="1198" w:type="dxa"/>
            <w:shd w:val="clear" w:color="auto" w:fill="FFFFFF" w:themeFill="background1"/>
            <w:vAlign w:val="center"/>
            <w:hideMark/>
          </w:tcPr>
          <w:p w14:paraId="18CD12B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8.400 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0E538F5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04.992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36AF7B9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64.050 </w:t>
            </w:r>
          </w:p>
        </w:tc>
        <w:tc>
          <w:tcPr>
            <w:tcW w:w="1033" w:type="dxa"/>
            <w:shd w:val="clear" w:color="auto" w:fill="FFFFFF" w:themeFill="background1"/>
            <w:vAlign w:val="center"/>
          </w:tcPr>
          <w:p w14:paraId="0525080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78B2BD6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8.410 </w:t>
            </w:r>
          </w:p>
        </w:tc>
        <w:tc>
          <w:tcPr>
            <w:tcW w:w="1192" w:type="dxa"/>
            <w:shd w:val="clear" w:color="auto" w:fill="FFFFFF" w:themeFill="background1"/>
            <w:vAlign w:val="center"/>
            <w:hideMark/>
          </w:tcPr>
          <w:p w14:paraId="7C18FAB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强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6557710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ZAFQATABY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BB26AA0397EA406e809F86025475FDD8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91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 </w:t>
            </w:r>
          </w:p>
        </w:tc>
      </w:tr>
      <w:tr w:rsidR="0040776D" w:rsidRPr="00E3549F" w14:paraId="75E22D94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7905CDA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93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6EB01F2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江边水电站岩爆预测学习样本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2</w:t>
            </w:r>
          </w:p>
        </w:tc>
        <w:tc>
          <w:tcPr>
            <w:tcW w:w="1198" w:type="dxa"/>
            <w:shd w:val="clear" w:color="auto" w:fill="FFFFFF" w:themeFill="background1"/>
            <w:vAlign w:val="center"/>
          </w:tcPr>
          <w:p w14:paraId="75A88CC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8.400 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5E2ED97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84.86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46594BE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46.310 </w:t>
            </w:r>
          </w:p>
        </w:tc>
        <w:tc>
          <w:tcPr>
            <w:tcW w:w="1033" w:type="dxa"/>
            <w:shd w:val="clear" w:color="auto" w:fill="FFFFFF" w:themeFill="background1"/>
          </w:tcPr>
          <w:p w14:paraId="6AC0993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860" w:type="dxa"/>
            <w:shd w:val="clear" w:color="auto" w:fill="FFFFFF" w:themeFill="background1"/>
            <w:vAlign w:val="center"/>
            <w:hideMark/>
          </w:tcPr>
          <w:p w14:paraId="79C24F0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5.130 </w:t>
            </w:r>
          </w:p>
        </w:tc>
        <w:tc>
          <w:tcPr>
            <w:tcW w:w="1192" w:type="dxa"/>
            <w:shd w:val="clear" w:color="auto" w:fill="FFFFFF" w:themeFill="background1"/>
            <w:vAlign w:val="center"/>
            <w:hideMark/>
          </w:tcPr>
          <w:p w14:paraId="2E5DE7E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中等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639568C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ZAFQATABY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BB26AA0397EA406e809F86025475FDD8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91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1EB9726A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00FB6DF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94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48B5950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江边水电站岩爆预测学习样本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3</w:t>
            </w:r>
          </w:p>
        </w:tc>
        <w:tc>
          <w:tcPr>
            <w:tcW w:w="1198" w:type="dxa"/>
            <w:shd w:val="clear" w:color="auto" w:fill="FFFFFF" w:themeFill="background1"/>
            <w:vAlign w:val="center"/>
          </w:tcPr>
          <w:p w14:paraId="792355F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8.400 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5BA6701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9.558 </w:t>
            </w:r>
          </w:p>
        </w:tc>
        <w:tc>
          <w:tcPr>
            <w:tcW w:w="1032" w:type="dxa"/>
            <w:shd w:val="clear" w:color="auto" w:fill="FFFFFF" w:themeFill="background1"/>
            <w:vAlign w:val="center"/>
            <w:hideMark/>
          </w:tcPr>
          <w:p w14:paraId="1B26665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31.860 </w:t>
            </w:r>
          </w:p>
        </w:tc>
        <w:tc>
          <w:tcPr>
            <w:tcW w:w="1033" w:type="dxa"/>
            <w:shd w:val="clear" w:color="auto" w:fill="FFFFFF" w:themeFill="background1"/>
          </w:tcPr>
          <w:p w14:paraId="2B30DE7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860" w:type="dxa"/>
            <w:shd w:val="clear" w:color="auto" w:fill="FFFFFF" w:themeFill="background1"/>
            <w:vAlign w:val="center"/>
            <w:hideMark/>
          </w:tcPr>
          <w:p w14:paraId="0CD434C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.220 </w:t>
            </w:r>
          </w:p>
        </w:tc>
        <w:tc>
          <w:tcPr>
            <w:tcW w:w="1192" w:type="dxa"/>
            <w:shd w:val="clear" w:color="auto" w:fill="FFFFFF" w:themeFill="background1"/>
            <w:vAlign w:val="center"/>
            <w:hideMark/>
          </w:tcPr>
          <w:p w14:paraId="43FAA30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无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014DBF8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ZAFQATABY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BB26AA0397EA406e809F86025475FDD8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91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48388E97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4B67143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95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4C7F60C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江边水电站岩爆预测学习样本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4</w:t>
            </w:r>
          </w:p>
        </w:tc>
        <w:tc>
          <w:tcPr>
            <w:tcW w:w="1198" w:type="dxa"/>
            <w:shd w:val="clear" w:color="auto" w:fill="FFFFFF" w:themeFill="background1"/>
            <w:vAlign w:val="center"/>
          </w:tcPr>
          <w:p w14:paraId="4DB1805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8.400 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2D94C08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81.318 </w:t>
            </w:r>
          </w:p>
        </w:tc>
        <w:tc>
          <w:tcPr>
            <w:tcW w:w="1032" w:type="dxa"/>
            <w:shd w:val="clear" w:color="auto" w:fill="FFFFFF" w:themeFill="background1"/>
            <w:vAlign w:val="center"/>
            <w:hideMark/>
          </w:tcPr>
          <w:p w14:paraId="3EABB73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47.850 </w:t>
            </w:r>
          </w:p>
        </w:tc>
        <w:tc>
          <w:tcPr>
            <w:tcW w:w="1033" w:type="dxa"/>
            <w:shd w:val="clear" w:color="auto" w:fill="FFFFFF" w:themeFill="background1"/>
          </w:tcPr>
          <w:p w14:paraId="5CA18D1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860" w:type="dxa"/>
            <w:shd w:val="clear" w:color="auto" w:fill="FFFFFF" w:themeFill="background1"/>
            <w:vAlign w:val="center"/>
            <w:hideMark/>
          </w:tcPr>
          <w:p w14:paraId="3CAE240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5.600 </w:t>
            </w:r>
          </w:p>
        </w:tc>
        <w:tc>
          <w:tcPr>
            <w:tcW w:w="1192" w:type="dxa"/>
            <w:shd w:val="clear" w:color="auto" w:fill="FFFFFF" w:themeFill="background1"/>
            <w:vAlign w:val="center"/>
            <w:hideMark/>
          </w:tcPr>
          <w:p w14:paraId="7FA8689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中等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7AC08EF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ZAFQATABY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BB26AA0397EA406e809F86025475FDD8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91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2500BFAD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3CC3050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lastRenderedPageBreak/>
              <w:t>96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20A3E28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江边水电站岩爆预测学习样本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5</w:t>
            </w:r>
          </w:p>
        </w:tc>
        <w:tc>
          <w:tcPr>
            <w:tcW w:w="1198" w:type="dxa"/>
            <w:shd w:val="clear" w:color="auto" w:fill="FFFFFF" w:themeFill="background1"/>
            <w:vAlign w:val="center"/>
          </w:tcPr>
          <w:p w14:paraId="4A358BB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8.400 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033CBF7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55.400 </w:t>
            </w:r>
          </w:p>
        </w:tc>
        <w:tc>
          <w:tcPr>
            <w:tcW w:w="1032" w:type="dxa"/>
            <w:shd w:val="clear" w:color="auto" w:fill="FFFFFF" w:themeFill="background1"/>
            <w:vAlign w:val="center"/>
            <w:hideMark/>
          </w:tcPr>
          <w:p w14:paraId="4C89507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38.500 </w:t>
            </w:r>
          </w:p>
        </w:tc>
        <w:tc>
          <w:tcPr>
            <w:tcW w:w="1033" w:type="dxa"/>
            <w:shd w:val="clear" w:color="auto" w:fill="FFFFFF" w:themeFill="background1"/>
          </w:tcPr>
          <w:p w14:paraId="4AE05C6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860" w:type="dxa"/>
            <w:shd w:val="clear" w:color="auto" w:fill="FFFFFF" w:themeFill="background1"/>
            <w:vAlign w:val="center"/>
            <w:hideMark/>
          </w:tcPr>
          <w:p w14:paraId="1C45488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5.380 </w:t>
            </w:r>
          </w:p>
        </w:tc>
        <w:tc>
          <w:tcPr>
            <w:tcW w:w="1192" w:type="dxa"/>
            <w:shd w:val="clear" w:color="auto" w:fill="FFFFFF" w:themeFill="background1"/>
            <w:vAlign w:val="center"/>
            <w:hideMark/>
          </w:tcPr>
          <w:p w14:paraId="28FC924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弱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7C85685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ZAFQATABY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BB26AA0397EA406e809F86025475FDD8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91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7C47A64C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28C6233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97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5442E1B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江边水电站岩爆预测学习样本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6</w:t>
            </w:r>
          </w:p>
        </w:tc>
        <w:tc>
          <w:tcPr>
            <w:tcW w:w="1198" w:type="dxa"/>
            <w:shd w:val="clear" w:color="auto" w:fill="FFFFFF" w:themeFill="background1"/>
            <w:vAlign w:val="center"/>
          </w:tcPr>
          <w:p w14:paraId="24DAA57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8.400 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730A9A9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60.578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78D9CDA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40.880 </w:t>
            </w:r>
          </w:p>
        </w:tc>
        <w:tc>
          <w:tcPr>
            <w:tcW w:w="1033" w:type="dxa"/>
            <w:shd w:val="clear" w:color="auto" w:fill="FFFFFF" w:themeFill="background1"/>
            <w:noWrap/>
          </w:tcPr>
          <w:p w14:paraId="56B3531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38866D1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.870 </w:t>
            </w:r>
          </w:p>
        </w:tc>
        <w:tc>
          <w:tcPr>
            <w:tcW w:w="1192" w:type="dxa"/>
            <w:shd w:val="clear" w:color="auto" w:fill="FFFFFF" w:themeFill="background1"/>
            <w:vAlign w:val="center"/>
            <w:hideMark/>
          </w:tcPr>
          <w:p w14:paraId="18141B3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弱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5665039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ZAFQATABY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BB26AA0397EA406e809F86025475FDD8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91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3CCBD589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63C3A7C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98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64081BA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江边水电站岩爆预测学习样本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7</w:t>
            </w:r>
          </w:p>
        </w:tc>
        <w:tc>
          <w:tcPr>
            <w:tcW w:w="1198" w:type="dxa"/>
            <w:shd w:val="clear" w:color="auto" w:fill="FFFFFF" w:themeFill="background1"/>
            <w:vAlign w:val="center"/>
          </w:tcPr>
          <w:p w14:paraId="26192BB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8.400 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2EAEA36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86.469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7CBEBE4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51.700 </w:t>
            </w:r>
          </w:p>
        </w:tc>
        <w:tc>
          <w:tcPr>
            <w:tcW w:w="1033" w:type="dxa"/>
            <w:shd w:val="clear" w:color="auto" w:fill="FFFFFF" w:themeFill="background1"/>
            <w:noWrap/>
          </w:tcPr>
          <w:p w14:paraId="3C96247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670213D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7.260 </w:t>
            </w:r>
          </w:p>
        </w:tc>
        <w:tc>
          <w:tcPr>
            <w:tcW w:w="1192" w:type="dxa"/>
            <w:shd w:val="clear" w:color="auto" w:fill="FFFFFF" w:themeFill="background1"/>
            <w:vAlign w:val="center"/>
            <w:hideMark/>
          </w:tcPr>
          <w:p w14:paraId="55C00FC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中等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442AE62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ZAFQATABY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BB26AA0397EA406e809F86025475FDD8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91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045663EF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72CBB62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99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0C1881D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江边水电站岩爆预测学习样本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8</w:t>
            </w:r>
          </w:p>
        </w:tc>
        <w:tc>
          <w:tcPr>
            <w:tcW w:w="1198" w:type="dxa"/>
            <w:shd w:val="clear" w:color="auto" w:fill="FFFFFF" w:themeFill="background1"/>
            <w:vAlign w:val="center"/>
          </w:tcPr>
          <w:p w14:paraId="2338DB8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8.400 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5749E6F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51.327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492F4CC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35.070 </w:t>
            </w:r>
          </w:p>
        </w:tc>
        <w:tc>
          <w:tcPr>
            <w:tcW w:w="1033" w:type="dxa"/>
            <w:shd w:val="clear" w:color="auto" w:fill="FFFFFF" w:themeFill="background1"/>
            <w:noWrap/>
          </w:tcPr>
          <w:p w14:paraId="36A24CF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0B6F2FD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.08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438B26F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无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4C62C61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ZAFQATABY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BB26AA0397EA406e809F86025475FDD8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91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14A0D97E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014479C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100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3B018D3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江边水电站岩爆预测学习样本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9</w:t>
            </w:r>
          </w:p>
        </w:tc>
        <w:tc>
          <w:tcPr>
            <w:tcW w:w="1198" w:type="dxa"/>
            <w:shd w:val="clear" w:color="auto" w:fill="FFFFFF" w:themeFill="background1"/>
            <w:vAlign w:val="center"/>
          </w:tcPr>
          <w:p w14:paraId="4593EF8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8.400 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5758938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09.364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7C1FEC6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60.830 </w:t>
            </w:r>
          </w:p>
        </w:tc>
        <w:tc>
          <w:tcPr>
            <w:tcW w:w="1033" w:type="dxa"/>
            <w:shd w:val="clear" w:color="auto" w:fill="FFFFFF" w:themeFill="background1"/>
            <w:noWrap/>
          </w:tcPr>
          <w:p w14:paraId="6FBCB66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35AF8EC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7.09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2B0522A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中等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7F0F9A5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ZAFQATABY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BB26AA0397EA406e809F86025475FDD8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91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7238DBAD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79C4812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101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029C835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江边水电站岩爆预测学习样本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10</w:t>
            </w:r>
          </w:p>
        </w:tc>
        <w:tc>
          <w:tcPr>
            <w:tcW w:w="1198" w:type="dxa"/>
            <w:shd w:val="clear" w:color="auto" w:fill="FFFFFF" w:themeFill="background1"/>
            <w:vAlign w:val="center"/>
          </w:tcPr>
          <w:p w14:paraId="4967CBA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8.400 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2DFD2CE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0.446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64B052D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30.470 </w:t>
            </w:r>
          </w:p>
        </w:tc>
        <w:tc>
          <w:tcPr>
            <w:tcW w:w="1033" w:type="dxa"/>
            <w:shd w:val="clear" w:color="auto" w:fill="FFFFFF" w:themeFill="background1"/>
            <w:noWrap/>
          </w:tcPr>
          <w:p w14:paraId="5B67C3E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36D4143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.96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0117856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无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7E648B1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ZAFQATABY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BB26AA0397EA406e809F86025475FDD8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91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01114930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0A507E0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102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4CFE8D1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江边水电站岩爆预测实例样本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11</w:t>
            </w:r>
          </w:p>
        </w:tc>
        <w:tc>
          <w:tcPr>
            <w:tcW w:w="1198" w:type="dxa"/>
            <w:shd w:val="clear" w:color="auto" w:fill="FFFFFF" w:themeFill="background1"/>
            <w:vAlign w:val="center"/>
          </w:tcPr>
          <w:p w14:paraId="5C782D1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8.400 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09675F0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97.588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5DB5001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57.400 </w:t>
            </w:r>
          </w:p>
        </w:tc>
        <w:tc>
          <w:tcPr>
            <w:tcW w:w="1033" w:type="dxa"/>
            <w:shd w:val="clear" w:color="auto" w:fill="FFFFFF" w:themeFill="background1"/>
            <w:noWrap/>
          </w:tcPr>
          <w:p w14:paraId="03D1FBF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29BC7C7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7.20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3EFEADA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中</w:t>
            </w:r>
            <w:r w:rsidRPr="00E3549F">
              <w:rPr>
                <w:rFonts w:cs="Times New Roman"/>
                <w:color w:val="000000"/>
                <w:sz w:val="21"/>
                <w:szCs w:val="21"/>
              </w:rPr>
              <w:t>-</w:t>
            </w:r>
            <w:r w:rsidRPr="00E3549F">
              <w:rPr>
                <w:rFonts w:cs="Times New Roman"/>
                <w:color w:val="000000"/>
                <w:sz w:val="21"/>
                <w:szCs w:val="21"/>
              </w:rPr>
              <w:t>强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4B57C44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ZAFQATABY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BB26AA0397EA406e809F86025475FDD8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91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6887D17E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0F3159C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103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734F037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江边水电站岩爆预测实例样本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12</w:t>
            </w:r>
          </w:p>
        </w:tc>
        <w:tc>
          <w:tcPr>
            <w:tcW w:w="1198" w:type="dxa"/>
            <w:shd w:val="clear" w:color="auto" w:fill="FFFFFF" w:themeFill="background1"/>
            <w:vAlign w:val="center"/>
          </w:tcPr>
          <w:p w14:paraId="3945949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8.400 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3D62FDC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81.239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19ADFA8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45.070 </w:t>
            </w:r>
          </w:p>
        </w:tc>
        <w:tc>
          <w:tcPr>
            <w:tcW w:w="1033" w:type="dxa"/>
            <w:shd w:val="clear" w:color="auto" w:fill="FFFFFF" w:themeFill="background1"/>
            <w:noWrap/>
          </w:tcPr>
          <w:p w14:paraId="4271F5D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28F06A2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5.79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2A2462F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无</w:t>
            </w:r>
            <w:r w:rsidRPr="00E3549F">
              <w:rPr>
                <w:rFonts w:cs="Times New Roman"/>
                <w:color w:val="000000"/>
                <w:sz w:val="21"/>
                <w:szCs w:val="21"/>
              </w:rPr>
              <w:t>-</w:t>
            </w:r>
            <w:r w:rsidRPr="00E3549F">
              <w:rPr>
                <w:rFonts w:cs="Times New Roman"/>
                <w:color w:val="000000"/>
                <w:sz w:val="21"/>
                <w:szCs w:val="21"/>
              </w:rPr>
              <w:t>弱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50F52B3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ZAFQATABY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BB26AA0397EA406e809F86025475FDD8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91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3CEE6328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3D7CB9E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104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74F562D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江边水电站岩爆预测实例样本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13</w:t>
            </w:r>
          </w:p>
        </w:tc>
        <w:tc>
          <w:tcPr>
            <w:tcW w:w="1198" w:type="dxa"/>
            <w:shd w:val="clear" w:color="auto" w:fill="FFFFFF" w:themeFill="background1"/>
            <w:vAlign w:val="center"/>
          </w:tcPr>
          <w:p w14:paraId="04DD65E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8.400 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3C9A8D8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56.687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1033781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38.260 </w:t>
            </w:r>
          </w:p>
        </w:tc>
        <w:tc>
          <w:tcPr>
            <w:tcW w:w="1033" w:type="dxa"/>
            <w:shd w:val="clear" w:color="auto" w:fill="FFFFFF" w:themeFill="background1"/>
            <w:noWrap/>
          </w:tcPr>
          <w:p w14:paraId="2193B9B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3B49734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5.46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0BD77E8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弱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651DA27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ZAFQATABY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BB26AA0397EA406e809F86025475FDD8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91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01F12C6D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205ECAA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105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6F91295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江边水电站岩爆预测实例样本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14</w:t>
            </w:r>
          </w:p>
        </w:tc>
        <w:tc>
          <w:tcPr>
            <w:tcW w:w="1198" w:type="dxa"/>
            <w:shd w:val="clear" w:color="auto" w:fill="FFFFFF" w:themeFill="background1"/>
            <w:vAlign w:val="center"/>
          </w:tcPr>
          <w:p w14:paraId="2EEB725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8.400 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198EC3D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0.602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14FB93C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26.880 </w:t>
            </w:r>
          </w:p>
        </w:tc>
        <w:tc>
          <w:tcPr>
            <w:tcW w:w="1033" w:type="dxa"/>
            <w:shd w:val="clear" w:color="auto" w:fill="FFFFFF" w:themeFill="background1"/>
            <w:noWrap/>
          </w:tcPr>
          <w:p w14:paraId="126010A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0A6ACF3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.15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3E9BA1C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无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739A4FB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ZAFQATABY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BB26AA0397EA406e809F86025475FDD8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91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2245AD87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1C41F85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106</w:t>
            </w:r>
          </w:p>
        </w:tc>
        <w:tc>
          <w:tcPr>
            <w:tcW w:w="3259" w:type="dxa"/>
            <w:shd w:val="clear" w:color="auto" w:fill="FFFFFF" w:themeFill="background1"/>
            <w:hideMark/>
          </w:tcPr>
          <w:p w14:paraId="29E0D19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江边水电站</w:t>
            </w:r>
          </w:p>
        </w:tc>
        <w:tc>
          <w:tcPr>
            <w:tcW w:w="1198" w:type="dxa"/>
            <w:shd w:val="clear" w:color="auto" w:fill="FFFFFF" w:themeFill="background1"/>
            <w:vAlign w:val="center"/>
          </w:tcPr>
          <w:p w14:paraId="30D4556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8.400 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5CDC62C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59.568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0DC70FE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16.800 </w:t>
            </w:r>
          </w:p>
        </w:tc>
        <w:tc>
          <w:tcPr>
            <w:tcW w:w="1033" w:type="dxa"/>
            <w:shd w:val="clear" w:color="auto" w:fill="FFFFFF" w:themeFill="background1"/>
            <w:noWrap/>
          </w:tcPr>
          <w:p w14:paraId="28BA5BC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105EA32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.040 </w:t>
            </w:r>
          </w:p>
        </w:tc>
        <w:tc>
          <w:tcPr>
            <w:tcW w:w="1192" w:type="dxa"/>
            <w:shd w:val="clear" w:color="auto" w:fill="FFFFFF" w:themeFill="background1"/>
            <w:vAlign w:val="center"/>
            <w:hideMark/>
          </w:tcPr>
          <w:p w14:paraId="19A4DC5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弱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64A4D32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DAEEANAAy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D9EAE9D381F14b7d829CA4B3D84DA93E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92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 </w:t>
            </w:r>
          </w:p>
        </w:tc>
      </w:tr>
      <w:tr w:rsidR="0040776D" w:rsidRPr="00E3549F" w14:paraId="4001E196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661EE18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107</w:t>
            </w:r>
          </w:p>
        </w:tc>
        <w:tc>
          <w:tcPr>
            <w:tcW w:w="3259" w:type="dxa"/>
            <w:shd w:val="clear" w:color="auto" w:fill="FFFFFF" w:themeFill="background1"/>
            <w:hideMark/>
          </w:tcPr>
          <w:p w14:paraId="49BE7E1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江边水电站</w:t>
            </w:r>
          </w:p>
        </w:tc>
        <w:tc>
          <w:tcPr>
            <w:tcW w:w="1198" w:type="dxa"/>
            <w:shd w:val="clear" w:color="auto" w:fill="FFFFFF" w:themeFill="background1"/>
            <w:vAlign w:val="center"/>
          </w:tcPr>
          <w:p w14:paraId="2BF8ED5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8.400 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07B6BF9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05.884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08DFA25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68.070 </w:t>
            </w:r>
          </w:p>
        </w:tc>
        <w:tc>
          <w:tcPr>
            <w:tcW w:w="1033" w:type="dxa"/>
            <w:shd w:val="clear" w:color="auto" w:fill="FFFFFF" w:themeFill="background1"/>
            <w:noWrap/>
          </w:tcPr>
          <w:p w14:paraId="066307A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202A09D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7.900 </w:t>
            </w:r>
          </w:p>
        </w:tc>
        <w:tc>
          <w:tcPr>
            <w:tcW w:w="1192" w:type="dxa"/>
            <w:shd w:val="clear" w:color="auto" w:fill="FFFFFF" w:themeFill="background1"/>
            <w:vAlign w:val="center"/>
            <w:hideMark/>
          </w:tcPr>
          <w:p w14:paraId="07C7FAA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强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1DE6F2E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DAEEANAAy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D9EAE9D381F14b7d829CA4B3D84DA93E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92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625EADE2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2338048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108</w:t>
            </w:r>
          </w:p>
        </w:tc>
        <w:tc>
          <w:tcPr>
            <w:tcW w:w="3259" w:type="dxa"/>
            <w:shd w:val="clear" w:color="auto" w:fill="FFFFFF" w:themeFill="background1"/>
            <w:hideMark/>
          </w:tcPr>
          <w:p w14:paraId="371231A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江边水电站</w:t>
            </w:r>
          </w:p>
        </w:tc>
        <w:tc>
          <w:tcPr>
            <w:tcW w:w="1198" w:type="dxa"/>
            <w:shd w:val="clear" w:color="auto" w:fill="FFFFFF" w:themeFill="background1"/>
            <w:vAlign w:val="center"/>
          </w:tcPr>
          <w:p w14:paraId="50082E4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8.400 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64E5679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91.013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4FC3CBF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54.260 </w:t>
            </w:r>
          </w:p>
        </w:tc>
        <w:tc>
          <w:tcPr>
            <w:tcW w:w="1033" w:type="dxa"/>
            <w:shd w:val="clear" w:color="auto" w:fill="FFFFFF" w:themeFill="background1"/>
            <w:noWrap/>
          </w:tcPr>
          <w:p w14:paraId="2575BBB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30AE6F2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.85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2EEA528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中等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6E6CE37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DAEEANAAy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D9EAE9D381F14b7d829CA4B3D84DA93E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92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059F1CD9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6541A1B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109</w:t>
            </w:r>
          </w:p>
        </w:tc>
        <w:tc>
          <w:tcPr>
            <w:tcW w:w="3259" w:type="dxa"/>
            <w:shd w:val="clear" w:color="auto" w:fill="FFFFFF" w:themeFill="background1"/>
            <w:hideMark/>
          </w:tcPr>
          <w:p w14:paraId="21E6224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江边水电站</w:t>
            </w:r>
          </w:p>
        </w:tc>
        <w:tc>
          <w:tcPr>
            <w:tcW w:w="1198" w:type="dxa"/>
            <w:shd w:val="clear" w:color="auto" w:fill="FFFFFF" w:themeFill="background1"/>
            <w:vAlign w:val="center"/>
          </w:tcPr>
          <w:p w14:paraId="14BCEE9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8.400 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2F1A85B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55.513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27890D1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29.100 </w:t>
            </w:r>
          </w:p>
        </w:tc>
        <w:tc>
          <w:tcPr>
            <w:tcW w:w="1033" w:type="dxa"/>
            <w:shd w:val="clear" w:color="auto" w:fill="FFFFFF" w:themeFill="background1"/>
            <w:noWrap/>
          </w:tcPr>
          <w:p w14:paraId="4FC8AB2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605B226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.410 </w:t>
            </w:r>
          </w:p>
        </w:tc>
        <w:tc>
          <w:tcPr>
            <w:tcW w:w="1192" w:type="dxa"/>
            <w:shd w:val="clear" w:color="auto" w:fill="FFFFFF" w:themeFill="background1"/>
            <w:vAlign w:val="center"/>
            <w:hideMark/>
          </w:tcPr>
          <w:p w14:paraId="2342BEF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弱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52A456B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DAEEANAAy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D9EAE9D381F14b7d829CA4B3D84DA93E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92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4772E103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4422620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110</w:t>
            </w:r>
          </w:p>
        </w:tc>
        <w:tc>
          <w:tcPr>
            <w:tcW w:w="3259" w:type="dxa"/>
            <w:shd w:val="clear" w:color="auto" w:fill="FFFFFF" w:themeFill="background1"/>
            <w:hideMark/>
          </w:tcPr>
          <w:p w14:paraId="7618C03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江边水电站</w:t>
            </w:r>
          </w:p>
        </w:tc>
        <w:tc>
          <w:tcPr>
            <w:tcW w:w="1198" w:type="dxa"/>
            <w:shd w:val="clear" w:color="auto" w:fill="FFFFFF" w:themeFill="background1"/>
            <w:vAlign w:val="center"/>
          </w:tcPr>
          <w:p w14:paraId="2E94392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8.400 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0762832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1.217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694D9EF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24.900 </w:t>
            </w:r>
          </w:p>
        </w:tc>
        <w:tc>
          <w:tcPr>
            <w:tcW w:w="1033" w:type="dxa"/>
            <w:shd w:val="clear" w:color="auto" w:fill="FFFFFF" w:themeFill="background1"/>
            <w:noWrap/>
          </w:tcPr>
          <w:p w14:paraId="61D968D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6C97CF8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.96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17015C9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无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2A48D72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DAEEANAAy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D9EAE9D381F14b7d829CA4B3D84DA93E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92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3DDCA11C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1D2F14D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111</w:t>
            </w:r>
          </w:p>
        </w:tc>
        <w:tc>
          <w:tcPr>
            <w:tcW w:w="3259" w:type="dxa"/>
            <w:shd w:val="clear" w:color="auto" w:fill="FFFFFF" w:themeFill="background1"/>
            <w:hideMark/>
          </w:tcPr>
          <w:p w14:paraId="32406E4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江边水电站</w:t>
            </w:r>
          </w:p>
        </w:tc>
        <w:tc>
          <w:tcPr>
            <w:tcW w:w="1198" w:type="dxa"/>
            <w:shd w:val="clear" w:color="auto" w:fill="FFFFFF" w:themeFill="background1"/>
            <w:vAlign w:val="center"/>
          </w:tcPr>
          <w:p w14:paraId="6CD272C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8.400 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608A1AD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7.527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2D35000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25.070 </w:t>
            </w:r>
          </w:p>
        </w:tc>
        <w:tc>
          <w:tcPr>
            <w:tcW w:w="1033" w:type="dxa"/>
            <w:shd w:val="clear" w:color="auto" w:fill="FFFFFF" w:themeFill="background1"/>
            <w:noWrap/>
          </w:tcPr>
          <w:p w14:paraId="654ED66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1C84CAD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.08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2D65AF1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无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30FB905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DAEEANAAy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D9EAE9D381F14b7d829CA4B3D84DA93E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92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3FF51B6A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541D8AA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112</w:t>
            </w:r>
          </w:p>
        </w:tc>
        <w:tc>
          <w:tcPr>
            <w:tcW w:w="3259" w:type="dxa"/>
            <w:shd w:val="clear" w:color="auto" w:fill="FFFFFF" w:themeFill="background1"/>
            <w:hideMark/>
          </w:tcPr>
          <w:p w14:paraId="0C5D46E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江边水电站</w:t>
            </w:r>
          </w:p>
        </w:tc>
        <w:tc>
          <w:tcPr>
            <w:tcW w:w="1198" w:type="dxa"/>
            <w:shd w:val="clear" w:color="auto" w:fill="FFFFFF" w:themeFill="background1"/>
            <w:vAlign w:val="center"/>
          </w:tcPr>
          <w:p w14:paraId="717670D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8.400 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67D3251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84.641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2A43E16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59.700 </w:t>
            </w:r>
          </w:p>
        </w:tc>
        <w:tc>
          <w:tcPr>
            <w:tcW w:w="1033" w:type="dxa"/>
            <w:shd w:val="clear" w:color="auto" w:fill="FFFFFF" w:themeFill="background1"/>
            <w:noWrap/>
          </w:tcPr>
          <w:p w14:paraId="092B807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64EC30B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5.15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5415D45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中等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6480E59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DAEEANAAy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D9EAE9D381F14b7d829CA4B3D84DA93E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92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56B71100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39297C8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113</w:t>
            </w:r>
          </w:p>
        </w:tc>
        <w:tc>
          <w:tcPr>
            <w:tcW w:w="3259" w:type="dxa"/>
            <w:shd w:val="clear" w:color="auto" w:fill="FFFFFF" w:themeFill="background1"/>
            <w:hideMark/>
          </w:tcPr>
          <w:p w14:paraId="079A809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江边水电站</w:t>
            </w:r>
          </w:p>
        </w:tc>
        <w:tc>
          <w:tcPr>
            <w:tcW w:w="1198" w:type="dxa"/>
            <w:shd w:val="clear" w:color="auto" w:fill="FFFFFF" w:themeFill="background1"/>
            <w:vAlign w:val="center"/>
          </w:tcPr>
          <w:p w14:paraId="4D44C46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8.400 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622F743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18.101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51894E4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66.340 </w:t>
            </w:r>
          </w:p>
        </w:tc>
        <w:tc>
          <w:tcPr>
            <w:tcW w:w="1033" w:type="dxa"/>
            <w:shd w:val="clear" w:color="auto" w:fill="FFFFFF" w:themeFill="background1"/>
            <w:noWrap/>
          </w:tcPr>
          <w:p w14:paraId="1B8D92E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214A555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8.320 </w:t>
            </w:r>
          </w:p>
        </w:tc>
        <w:tc>
          <w:tcPr>
            <w:tcW w:w="1192" w:type="dxa"/>
            <w:shd w:val="clear" w:color="auto" w:fill="FFFFFF" w:themeFill="background1"/>
            <w:vAlign w:val="center"/>
            <w:hideMark/>
          </w:tcPr>
          <w:p w14:paraId="3BB953E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强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4FD5C36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DAEEANAAy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D9EAE9D381F14b7d829CA4B3D84DA93E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92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229944A4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4814162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114</w:t>
            </w:r>
          </w:p>
        </w:tc>
        <w:tc>
          <w:tcPr>
            <w:tcW w:w="3259" w:type="dxa"/>
            <w:shd w:val="clear" w:color="auto" w:fill="FFFFFF" w:themeFill="background1"/>
            <w:hideMark/>
          </w:tcPr>
          <w:p w14:paraId="45A19D6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江边水电站</w:t>
            </w:r>
          </w:p>
        </w:tc>
        <w:tc>
          <w:tcPr>
            <w:tcW w:w="1198" w:type="dxa"/>
            <w:shd w:val="clear" w:color="auto" w:fill="FFFFFF" w:themeFill="background1"/>
            <w:vAlign w:val="center"/>
          </w:tcPr>
          <w:p w14:paraId="6420086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8.400 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3BEE3F2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58.835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3DFA048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43.500 </w:t>
            </w:r>
          </w:p>
        </w:tc>
        <w:tc>
          <w:tcPr>
            <w:tcW w:w="1033" w:type="dxa"/>
            <w:shd w:val="clear" w:color="auto" w:fill="FFFFFF" w:themeFill="background1"/>
            <w:noWrap/>
          </w:tcPr>
          <w:p w14:paraId="3B8B7EF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719282C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.670 </w:t>
            </w:r>
          </w:p>
        </w:tc>
        <w:tc>
          <w:tcPr>
            <w:tcW w:w="1192" w:type="dxa"/>
            <w:shd w:val="clear" w:color="auto" w:fill="FFFFFF" w:themeFill="background1"/>
            <w:vAlign w:val="center"/>
            <w:hideMark/>
          </w:tcPr>
          <w:p w14:paraId="1CAEE25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弱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7C2E986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DAEEANAAy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D9EAE9D381F14b7d829CA4B3D84DA93E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92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1FEFE805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6CEB1B6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115</w:t>
            </w:r>
          </w:p>
        </w:tc>
        <w:tc>
          <w:tcPr>
            <w:tcW w:w="3259" w:type="dxa"/>
            <w:shd w:val="clear" w:color="auto" w:fill="FFFFFF" w:themeFill="background1"/>
            <w:hideMark/>
          </w:tcPr>
          <w:p w14:paraId="1287E1E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江边水电站</w:t>
            </w:r>
          </w:p>
        </w:tc>
        <w:tc>
          <w:tcPr>
            <w:tcW w:w="1198" w:type="dxa"/>
            <w:shd w:val="clear" w:color="auto" w:fill="FFFFFF" w:themeFill="background1"/>
            <w:vAlign w:val="center"/>
          </w:tcPr>
          <w:p w14:paraId="01F1B1C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8.400 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303E2A3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7.39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5BE62A5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28.930 </w:t>
            </w:r>
          </w:p>
        </w:tc>
        <w:tc>
          <w:tcPr>
            <w:tcW w:w="1033" w:type="dxa"/>
            <w:shd w:val="clear" w:color="auto" w:fill="FFFFFF" w:themeFill="background1"/>
            <w:noWrap/>
          </w:tcPr>
          <w:p w14:paraId="27F247F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14BF566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.02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0B61689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无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32F5EF7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DAEEANAAy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D9EAE9D381F14b7d829CA4B3D84DA93E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92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4E73287F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51A4C81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lastRenderedPageBreak/>
              <w:t>116</w:t>
            </w:r>
          </w:p>
        </w:tc>
        <w:tc>
          <w:tcPr>
            <w:tcW w:w="3259" w:type="dxa"/>
            <w:shd w:val="clear" w:color="auto" w:fill="FFFFFF" w:themeFill="background1"/>
            <w:hideMark/>
          </w:tcPr>
          <w:p w14:paraId="399D87C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江边水电站</w:t>
            </w:r>
          </w:p>
        </w:tc>
        <w:tc>
          <w:tcPr>
            <w:tcW w:w="1198" w:type="dxa"/>
            <w:shd w:val="clear" w:color="auto" w:fill="FFFFFF" w:themeFill="background1"/>
            <w:vAlign w:val="center"/>
          </w:tcPr>
          <w:p w14:paraId="6B6FB51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8.400 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37820EB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88.981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137C401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45.870 </w:t>
            </w:r>
          </w:p>
        </w:tc>
        <w:tc>
          <w:tcPr>
            <w:tcW w:w="1033" w:type="dxa"/>
            <w:shd w:val="clear" w:color="auto" w:fill="FFFFFF" w:themeFill="background1"/>
            <w:noWrap/>
          </w:tcPr>
          <w:p w14:paraId="20B3FE5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343006E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7.16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3184819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中等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436D2D6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DAEEANAAy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D9EAE9D381F14b7d829CA4B3D84DA93E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92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7D5582EC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32E581C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117</w:t>
            </w:r>
          </w:p>
        </w:tc>
        <w:tc>
          <w:tcPr>
            <w:tcW w:w="3259" w:type="dxa"/>
            <w:shd w:val="clear" w:color="auto" w:fill="FFFFFF" w:themeFill="background1"/>
            <w:hideMark/>
          </w:tcPr>
          <w:p w14:paraId="29B1845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江边水电站</w:t>
            </w:r>
          </w:p>
        </w:tc>
        <w:tc>
          <w:tcPr>
            <w:tcW w:w="1198" w:type="dxa"/>
            <w:shd w:val="clear" w:color="auto" w:fill="FFFFFF" w:themeFill="background1"/>
            <w:vAlign w:val="center"/>
          </w:tcPr>
          <w:p w14:paraId="1A2FDD6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8.400 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394D3DF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9.063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634EF12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30.210 </w:t>
            </w:r>
          </w:p>
        </w:tc>
        <w:tc>
          <w:tcPr>
            <w:tcW w:w="1033" w:type="dxa"/>
            <w:shd w:val="clear" w:color="auto" w:fill="FFFFFF" w:themeFill="background1"/>
            <w:noWrap/>
          </w:tcPr>
          <w:p w14:paraId="6685C5B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34FE32C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.21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16EED27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无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630CCE5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DAEEANAAy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D9EAE9D381F14b7d829CA4B3D84DA93E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92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24D43FC8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548CA05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118</w:t>
            </w:r>
          </w:p>
        </w:tc>
        <w:tc>
          <w:tcPr>
            <w:tcW w:w="3259" w:type="dxa"/>
            <w:shd w:val="clear" w:color="auto" w:fill="FFFFFF" w:themeFill="background1"/>
            <w:hideMark/>
          </w:tcPr>
          <w:p w14:paraId="31EF957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江边水电站</w:t>
            </w:r>
          </w:p>
        </w:tc>
        <w:tc>
          <w:tcPr>
            <w:tcW w:w="1198" w:type="dxa"/>
            <w:shd w:val="clear" w:color="auto" w:fill="FFFFFF" w:themeFill="background1"/>
            <w:vAlign w:val="center"/>
          </w:tcPr>
          <w:p w14:paraId="4F453BF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8.400 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2E1933E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60.29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17E8732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40.210 </w:t>
            </w:r>
          </w:p>
        </w:tc>
        <w:tc>
          <w:tcPr>
            <w:tcW w:w="1033" w:type="dxa"/>
            <w:shd w:val="clear" w:color="auto" w:fill="FFFFFF" w:themeFill="background1"/>
            <w:noWrap/>
          </w:tcPr>
          <w:p w14:paraId="4B96FB1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7A2B32E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.140 </w:t>
            </w:r>
          </w:p>
        </w:tc>
        <w:tc>
          <w:tcPr>
            <w:tcW w:w="1192" w:type="dxa"/>
            <w:shd w:val="clear" w:color="auto" w:fill="FFFFFF" w:themeFill="background1"/>
            <w:vAlign w:val="center"/>
            <w:hideMark/>
          </w:tcPr>
          <w:p w14:paraId="664C1BA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弱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10CD08B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DAEEANAAy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D9EAE9D381F14b7d829CA4B3D84DA93E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92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3D423D0D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7D9F935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119</w:t>
            </w:r>
          </w:p>
        </w:tc>
        <w:tc>
          <w:tcPr>
            <w:tcW w:w="3259" w:type="dxa"/>
            <w:shd w:val="clear" w:color="auto" w:fill="FFFFFF" w:themeFill="background1"/>
            <w:hideMark/>
          </w:tcPr>
          <w:p w14:paraId="6DE3D5C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江边水电站</w:t>
            </w:r>
          </w:p>
        </w:tc>
        <w:tc>
          <w:tcPr>
            <w:tcW w:w="1198" w:type="dxa"/>
            <w:shd w:val="clear" w:color="auto" w:fill="FFFFFF" w:themeFill="background1"/>
            <w:vAlign w:val="center"/>
          </w:tcPr>
          <w:p w14:paraId="588D329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8.400 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3BDAE27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80.96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572DA7C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37.220 </w:t>
            </w:r>
          </w:p>
        </w:tc>
        <w:tc>
          <w:tcPr>
            <w:tcW w:w="1033" w:type="dxa"/>
            <w:shd w:val="clear" w:color="auto" w:fill="FFFFFF" w:themeFill="background1"/>
            <w:noWrap/>
          </w:tcPr>
          <w:p w14:paraId="0D8A1C8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0675AA2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.46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6B0D9A1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中等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03DC80B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DAEEANAAy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D9EAE9D381F14b7d829CA4B3D84DA93E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92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36818538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312CF66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120</w:t>
            </w:r>
          </w:p>
        </w:tc>
        <w:tc>
          <w:tcPr>
            <w:tcW w:w="3259" w:type="dxa"/>
            <w:shd w:val="clear" w:color="auto" w:fill="FFFFFF" w:themeFill="background1"/>
            <w:hideMark/>
          </w:tcPr>
          <w:p w14:paraId="24F5059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江边水电站</w:t>
            </w:r>
          </w:p>
        </w:tc>
        <w:tc>
          <w:tcPr>
            <w:tcW w:w="1198" w:type="dxa"/>
            <w:shd w:val="clear" w:color="auto" w:fill="FFFFFF" w:themeFill="background1"/>
            <w:vAlign w:val="center"/>
          </w:tcPr>
          <w:p w14:paraId="66E337B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8.400 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35DDF9A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10.193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1FBEFA5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59.700 </w:t>
            </w:r>
          </w:p>
        </w:tc>
        <w:tc>
          <w:tcPr>
            <w:tcW w:w="1033" w:type="dxa"/>
            <w:shd w:val="clear" w:color="auto" w:fill="FFFFFF" w:themeFill="background1"/>
            <w:noWrap/>
          </w:tcPr>
          <w:p w14:paraId="7C95EB4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1E70450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.15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5414305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中等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259093C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DAEEANAAy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D9EAE9D381F14b7d829CA4B3D84DA93E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92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1CD82B22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21E085F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121</w:t>
            </w:r>
          </w:p>
        </w:tc>
        <w:tc>
          <w:tcPr>
            <w:tcW w:w="3259" w:type="dxa"/>
            <w:shd w:val="clear" w:color="auto" w:fill="FFFFFF" w:themeFill="background1"/>
            <w:noWrap/>
            <w:vAlign w:val="center"/>
            <w:hideMark/>
          </w:tcPr>
          <w:p w14:paraId="3D803FA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福建九华山隧道</w:t>
            </w:r>
          </w:p>
        </w:tc>
        <w:tc>
          <w:tcPr>
            <w:tcW w:w="1198" w:type="dxa"/>
            <w:shd w:val="clear" w:color="auto" w:fill="FFFFFF" w:themeFill="background1"/>
            <w:noWrap/>
            <w:vAlign w:val="center"/>
            <w:hideMark/>
          </w:tcPr>
          <w:p w14:paraId="7C16CB3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15.000 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117F369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82.16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585DA2C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58.0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1B39C1E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6.42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11D04AB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7.30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7ECFA7E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中</w:t>
            </w:r>
            <w:r w:rsidRPr="00E3549F">
              <w:rPr>
                <w:rFonts w:cs="Times New Roman"/>
                <w:color w:val="000000"/>
                <w:sz w:val="21"/>
                <w:szCs w:val="21"/>
              </w:rPr>
              <w:t>-</w:t>
            </w:r>
            <w:r w:rsidRPr="00E3549F">
              <w:rPr>
                <w:rFonts w:cs="Times New Roman"/>
                <w:color w:val="000000"/>
                <w:sz w:val="21"/>
                <w:szCs w:val="21"/>
              </w:rPr>
              <w:t>强岩爆</w:t>
            </w:r>
          </w:p>
        </w:tc>
        <w:tc>
          <w:tcPr>
            <w:tcW w:w="2269" w:type="dxa"/>
            <w:shd w:val="clear" w:color="auto" w:fill="FFFFFF" w:themeFill="background1"/>
            <w:noWrap/>
            <w:vAlign w:val="center"/>
            <w:hideMark/>
          </w:tcPr>
          <w:p w14:paraId="7F69E73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EAFoASwBU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B01C67C05C8844f88151F714215300E8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93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 </w:t>
            </w:r>
          </w:p>
        </w:tc>
      </w:tr>
      <w:tr w:rsidR="0040776D" w:rsidRPr="00E3549F" w14:paraId="12FF7A1F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2BFB7E7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122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6A2F36C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改建铁路成昆线老鼻山隧道</w:t>
            </w:r>
          </w:p>
        </w:tc>
        <w:tc>
          <w:tcPr>
            <w:tcW w:w="1198" w:type="dxa"/>
            <w:shd w:val="clear" w:color="auto" w:fill="FFFFFF" w:themeFill="background1"/>
            <w:noWrap/>
            <w:vAlign w:val="center"/>
            <w:hideMark/>
          </w:tcPr>
          <w:p w14:paraId="305650A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13.800 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7A6206D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4.36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1DAE3C7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68.996 </w:t>
            </w:r>
          </w:p>
        </w:tc>
        <w:tc>
          <w:tcPr>
            <w:tcW w:w="1033" w:type="dxa"/>
            <w:shd w:val="clear" w:color="auto" w:fill="FFFFFF" w:themeFill="background1"/>
            <w:noWrap/>
          </w:tcPr>
          <w:p w14:paraId="405204D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25903F4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.932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29D8C08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中等岩爆</w:t>
            </w:r>
          </w:p>
        </w:tc>
        <w:tc>
          <w:tcPr>
            <w:tcW w:w="2269" w:type="dxa"/>
            <w:shd w:val="clear" w:color="auto" w:fill="FFFFFF" w:themeFill="background1"/>
            <w:noWrap/>
            <w:vAlign w:val="center"/>
            <w:hideMark/>
          </w:tcPr>
          <w:p w14:paraId="7B5F52F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DAFMAVABE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993D961113E342d6A2DAA59610207200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94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 </w:t>
            </w:r>
          </w:p>
        </w:tc>
      </w:tr>
      <w:tr w:rsidR="0040776D" w:rsidRPr="00E3549F" w14:paraId="2A506374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6DFCB26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123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1254192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改建铁路成昆线老鼻山隧道</w:t>
            </w:r>
          </w:p>
        </w:tc>
        <w:tc>
          <w:tcPr>
            <w:tcW w:w="1198" w:type="dxa"/>
            <w:shd w:val="clear" w:color="auto" w:fill="FFFFFF" w:themeFill="background1"/>
            <w:noWrap/>
            <w:vAlign w:val="center"/>
            <w:hideMark/>
          </w:tcPr>
          <w:p w14:paraId="3F55551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13.800 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47AF2DF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24.50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26838DA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70.300 </w:t>
            </w:r>
          </w:p>
        </w:tc>
        <w:tc>
          <w:tcPr>
            <w:tcW w:w="1033" w:type="dxa"/>
            <w:shd w:val="clear" w:color="auto" w:fill="FFFFFF" w:themeFill="background1"/>
            <w:noWrap/>
          </w:tcPr>
          <w:p w14:paraId="1FDD7A7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0EAED47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2.034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6419681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弱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3DBA2CA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DAFMAVABE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993D961113E342d6A2DAA59610207200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94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2FC22597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69042FF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124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60B19E0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改建铁路成昆线老鼻山隧道</w:t>
            </w:r>
          </w:p>
        </w:tc>
        <w:tc>
          <w:tcPr>
            <w:tcW w:w="1198" w:type="dxa"/>
            <w:shd w:val="clear" w:color="auto" w:fill="FFFFFF" w:themeFill="background1"/>
            <w:noWrap/>
            <w:vAlign w:val="center"/>
            <w:hideMark/>
          </w:tcPr>
          <w:p w14:paraId="1908575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13.800 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700ACA6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63.83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690343D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14.190 </w:t>
            </w:r>
          </w:p>
        </w:tc>
        <w:tc>
          <w:tcPr>
            <w:tcW w:w="1033" w:type="dxa"/>
            <w:shd w:val="clear" w:color="auto" w:fill="FFFFFF" w:themeFill="background1"/>
            <w:noWrap/>
          </w:tcPr>
          <w:p w14:paraId="3D4F073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1BD3CC7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.525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275735F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中等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57BE049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DAFMAVABE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993D961113E342d6A2DAA59610207200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94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02C2AA1A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4628CF7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125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26AB2E1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改建铁路成昆线老鼻山隧道</w:t>
            </w:r>
          </w:p>
        </w:tc>
        <w:tc>
          <w:tcPr>
            <w:tcW w:w="1198" w:type="dxa"/>
            <w:shd w:val="clear" w:color="auto" w:fill="FFFFFF" w:themeFill="background1"/>
            <w:noWrap/>
            <w:vAlign w:val="center"/>
            <w:hideMark/>
          </w:tcPr>
          <w:p w14:paraId="101414D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13.800 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6D70C9A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85.36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1AF42EE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52.700 </w:t>
            </w:r>
          </w:p>
        </w:tc>
        <w:tc>
          <w:tcPr>
            <w:tcW w:w="1033" w:type="dxa"/>
            <w:shd w:val="clear" w:color="auto" w:fill="FFFFFF" w:themeFill="background1"/>
            <w:noWrap/>
          </w:tcPr>
          <w:p w14:paraId="24B8593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4F43722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.525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697E9CC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中等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395165F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DAFMAVABE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993D961113E342d6A2DAA59610207200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94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535072A3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01045F5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126</w:t>
            </w:r>
          </w:p>
        </w:tc>
        <w:tc>
          <w:tcPr>
            <w:tcW w:w="3259" w:type="dxa"/>
            <w:shd w:val="clear" w:color="auto" w:fill="FFFFFF" w:themeFill="background1"/>
            <w:noWrap/>
            <w:vAlign w:val="center"/>
            <w:hideMark/>
          </w:tcPr>
          <w:p w14:paraId="1FCA79C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>挪威西码隧道</w:t>
            </w:r>
          </w:p>
        </w:tc>
        <w:tc>
          <w:tcPr>
            <w:tcW w:w="1198" w:type="dxa"/>
            <w:shd w:val="clear" w:color="auto" w:fill="FFFFFF" w:themeFill="background1"/>
            <w:noWrap/>
            <w:vAlign w:val="center"/>
            <w:hideMark/>
          </w:tcPr>
          <w:p w14:paraId="35AEAAB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20.000 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08D81CF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47.30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65DBEFD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175.0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418E041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8.20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003EFA0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5.00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0B0A05E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sz w:val="21"/>
                <w:szCs w:val="21"/>
              </w:rPr>
              <w:t>中等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1A914D5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DAFEASgBU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075D5A2F3D2B4ee2AA9359C6B7D7B758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95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（部分与实例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1-18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重合，</w:t>
            </w: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但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相差不大）</w:t>
            </w:r>
          </w:p>
        </w:tc>
      </w:tr>
      <w:tr w:rsidR="0040776D" w:rsidRPr="00E3549F" w14:paraId="504A8041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504AADB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127</w:t>
            </w:r>
          </w:p>
        </w:tc>
        <w:tc>
          <w:tcPr>
            <w:tcW w:w="3259" w:type="dxa"/>
            <w:shd w:val="clear" w:color="auto" w:fill="FFFFFF" w:themeFill="background1"/>
            <w:noWrap/>
            <w:vAlign w:val="center"/>
            <w:hideMark/>
          </w:tcPr>
          <w:p w14:paraId="5BF74D8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>挪威</w:t>
            </w:r>
            <w:r w:rsidRPr="00E3549F">
              <w:rPr>
                <w:rFonts w:cs="Times New Roman"/>
                <w:kern w:val="0"/>
                <w:sz w:val="21"/>
                <w:szCs w:val="21"/>
              </w:rPr>
              <w:t>Sewage</w:t>
            </w:r>
            <w:r w:rsidRPr="00E3549F">
              <w:rPr>
                <w:rFonts w:cs="Times New Roman"/>
                <w:kern w:val="0"/>
                <w:sz w:val="21"/>
                <w:szCs w:val="21"/>
              </w:rPr>
              <w:t>隧道</w:t>
            </w:r>
          </w:p>
        </w:tc>
        <w:tc>
          <w:tcPr>
            <w:tcW w:w="1198" w:type="dxa"/>
            <w:shd w:val="clear" w:color="auto" w:fill="FFFFFF" w:themeFill="background1"/>
            <w:noWrap/>
            <w:vAlign w:val="center"/>
            <w:hideMark/>
          </w:tcPr>
          <w:p w14:paraId="3966EEA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3.000 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3CDEE4C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73.50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4DFC354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175.0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5F95F15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8.10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16576D3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4.80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3304D68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sz w:val="21"/>
                <w:szCs w:val="21"/>
              </w:rPr>
              <w:t>中等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5BA7D2B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DAFEASgBU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075D5A2F3D2B4ee2AA9359C6B7D7B758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95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36319052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5527210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128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592B7E4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>中国天生桥水电站引水隧洞</w:t>
            </w:r>
            <w:r w:rsidRPr="00E3549F">
              <w:rPr>
                <w:rFonts w:cs="Times New Roman"/>
                <w:kern w:val="0"/>
                <w:sz w:val="21"/>
                <w:szCs w:val="21"/>
              </w:rPr>
              <w:t>1</w:t>
            </w:r>
          </w:p>
        </w:tc>
        <w:tc>
          <w:tcPr>
            <w:tcW w:w="1198" w:type="dxa"/>
            <w:shd w:val="clear" w:color="auto" w:fill="FFFFFF" w:themeFill="background1"/>
            <w:vAlign w:val="center"/>
            <w:hideMark/>
          </w:tcPr>
          <w:p w14:paraId="74978CF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9.580 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75076AD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29.70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3899CFA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90.0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7FBF4F7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3.60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6959863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6.50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2A7EC61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sz w:val="21"/>
                <w:szCs w:val="21"/>
              </w:rPr>
              <w:t>中等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5C835A7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DAFEASgBU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075D5A2F3D2B4ee2AA9359C6B7D7B758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95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4D528E1C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267A698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129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412EAA9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>中国天生桥水电站引水隧洞</w:t>
            </w:r>
            <w:r w:rsidRPr="00E3549F">
              <w:rPr>
                <w:rFonts w:cs="Times New Roman"/>
                <w:kern w:val="0"/>
                <w:sz w:val="21"/>
                <w:szCs w:val="21"/>
              </w:rPr>
              <w:t>2</w:t>
            </w:r>
          </w:p>
        </w:tc>
        <w:tc>
          <w:tcPr>
            <w:tcW w:w="1198" w:type="dxa"/>
            <w:shd w:val="clear" w:color="auto" w:fill="FFFFFF" w:themeFill="background1"/>
            <w:vAlign w:val="center"/>
            <w:hideMark/>
          </w:tcPr>
          <w:p w14:paraId="36545C0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10.83 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5D5BFA5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29.70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2CA0E95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90.0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3423F4B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3.60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626ECE1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6.50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4FE627F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sz w:val="21"/>
                <w:szCs w:val="21"/>
              </w:rPr>
              <w:t>中等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4B9925F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DAFEASgBU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075D5A2F3D2B4ee2AA9359C6B7D7B758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95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4C19E6B0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73229B0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130</w:t>
            </w:r>
          </w:p>
        </w:tc>
        <w:tc>
          <w:tcPr>
            <w:tcW w:w="3259" w:type="dxa"/>
            <w:shd w:val="clear" w:color="auto" w:fill="FFFFFF" w:themeFill="background1"/>
            <w:noWrap/>
            <w:vAlign w:val="center"/>
            <w:hideMark/>
          </w:tcPr>
          <w:p w14:paraId="11A2CAC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>中国二滩水电站支洞</w:t>
            </w:r>
          </w:p>
        </w:tc>
        <w:tc>
          <w:tcPr>
            <w:tcW w:w="1198" w:type="dxa"/>
            <w:shd w:val="clear" w:color="auto" w:fill="FFFFFF" w:themeFill="background1"/>
            <w:vAlign w:val="center"/>
            <w:hideMark/>
          </w:tcPr>
          <w:p w14:paraId="2D4A807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14.410 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1E2F7AA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88.20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1E81F4B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215.0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7A9627A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7.30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6D7D538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6.90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7BFAD5C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sz w:val="21"/>
                <w:szCs w:val="21"/>
              </w:rPr>
              <w:t>弱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60E8553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DAFEASgBU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075D5A2F3D2B4ee2AA9359C6B7D7B758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95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3D4C3848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18B3C14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131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4309DA3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>中国锦屏水电站引水隧洞</w:t>
            </w:r>
          </w:p>
        </w:tc>
        <w:tc>
          <w:tcPr>
            <w:tcW w:w="1198" w:type="dxa"/>
            <w:shd w:val="clear" w:color="auto" w:fill="FFFFFF" w:themeFill="background1"/>
            <w:noWrap/>
            <w:vAlign w:val="center"/>
            <w:hideMark/>
          </w:tcPr>
          <w:p w14:paraId="6C0556A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13.000 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23D958D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97.20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6432482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120.0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78062F3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6.40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204F572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4.00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1ECE85B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sz w:val="21"/>
                <w:szCs w:val="21"/>
              </w:rPr>
              <w:t>中等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73EBEF6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DAFEASgBU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075D5A2F3D2B4ee2AA9359C6B7D7B758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95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1DBD5CAF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3017F15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132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219309A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proofErr w:type="gramStart"/>
            <w:r w:rsidRPr="00E3549F">
              <w:rPr>
                <w:rFonts w:cs="Times New Roman"/>
                <w:kern w:val="0"/>
                <w:sz w:val="21"/>
                <w:szCs w:val="21"/>
              </w:rPr>
              <w:t>中国渔子溪水</w:t>
            </w:r>
            <w:proofErr w:type="gramEnd"/>
            <w:r w:rsidRPr="00E3549F">
              <w:rPr>
                <w:rFonts w:cs="Times New Roman"/>
                <w:kern w:val="0"/>
                <w:sz w:val="21"/>
                <w:szCs w:val="21"/>
              </w:rPr>
              <w:t>电站引水隧洞</w:t>
            </w:r>
          </w:p>
        </w:tc>
        <w:tc>
          <w:tcPr>
            <w:tcW w:w="1198" w:type="dxa"/>
            <w:shd w:val="clear" w:color="auto" w:fill="FFFFFF" w:themeFill="background1"/>
            <w:noWrap/>
            <w:vAlign w:val="center"/>
            <w:hideMark/>
          </w:tcPr>
          <w:p w14:paraId="20E6EE9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5.000 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565CE2C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87.50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44752C7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165.0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5E38675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10.90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34E23E3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8.80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66799F3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sz w:val="21"/>
                <w:szCs w:val="21"/>
              </w:rPr>
              <w:t>中等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62DEF08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DAFEASgBU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075D5A2F3D2B4ee2AA9359C6B7D7B758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95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078BED40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0499548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133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094DA12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>中国太平</w:t>
            </w:r>
            <w:proofErr w:type="gramStart"/>
            <w:r w:rsidRPr="00E3549F">
              <w:rPr>
                <w:rFonts w:cs="Times New Roman"/>
                <w:kern w:val="0"/>
                <w:sz w:val="21"/>
                <w:szCs w:val="21"/>
              </w:rPr>
              <w:t>驿</w:t>
            </w:r>
            <w:proofErr w:type="gramEnd"/>
            <w:r w:rsidRPr="00E3549F">
              <w:rPr>
                <w:rFonts w:cs="Times New Roman"/>
                <w:kern w:val="0"/>
                <w:sz w:val="21"/>
                <w:szCs w:val="21"/>
              </w:rPr>
              <w:t>水电站地下硐室</w:t>
            </w:r>
          </w:p>
        </w:tc>
        <w:tc>
          <w:tcPr>
            <w:tcW w:w="1198" w:type="dxa"/>
            <w:shd w:val="clear" w:color="auto" w:fill="FFFFFF" w:themeFill="background1"/>
            <w:noWrap/>
            <w:vAlign w:val="center"/>
            <w:hideMark/>
          </w:tcPr>
          <w:p w14:paraId="022C3FA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10.000 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769254A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59.40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66C7C32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165.0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18975AA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9.30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017DB98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8.90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4F43F38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sz w:val="21"/>
                <w:szCs w:val="21"/>
              </w:rPr>
              <w:t>弱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7CE20FF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DAFEASgBU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075D5A2F3D2B4ee2AA9359C6B7D7B758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95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5F118596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1E19547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134</w:t>
            </w:r>
          </w:p>
        </w:tc>
        <w:tc>
          <w:tcPr>
            <w:tcW w:w="3259" w:type="dxa"/>
            <w:shd w:val="clear" w:color="auto" w:fill="FFFFFF" w:themeFill="background1"/>
            <w:noWrap/>
            <w:vAlign w:val="center"/>
            <w:hideMark/>
          </w:tcPr>
          <w:p w14:paraId="4CC942A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proofErr w:type="gramStart"/>
            <w:r w:rsidRPr="00E3549F">
              <w:rPr>
                <w:rFonts w:cs="Times New Roman"/>
                <w:kern w:val="0"/>
                <w:sz w:val="21"/>
                <w:szCs w:val="21"/>
              </w:rPr>
              <w:t>日本关越隧道</w:t>
            </w:r>
            <w:proofErr w:type="gramEnd"/>
          </w:p>
        </w:tc>
        <w:tc>
          <w:tcPr>
            <w:tcW w:w="1198" w:type="dxa"/>
            <w:shd w:val="clear" w:color="auto" w:fill="FFFFFF" w:themeFill="background1"/>
            <w:vAlign w:val="center"/>
            <w:hideMark/>
          </w:tcPr>
          <w:p w14:paraId="600DCA3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10.400 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0C1394D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79.00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6642F04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220.0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31088F4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8.20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306DC5E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4.80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7E4DF55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sz w:val="21"/>
                <w:szCs w:val="21"/>
              </w:rPr>
              <w:t>中等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0FCA4DA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DAFEASgBU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075D5A2F3D2B4ee2AA9359C6B7D7B758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95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5EF68047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3E3EB2B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lastRenderedPageBreak/>
              <w:t>135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065C086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>瑞典</w:t>
            </w:r>
            <w:proofErr w:type="spellStart"/>
            <w:r w:rsidRPr="00E3549F">
              <w:rPr>
                <w:rFonts w:cs="Times New Roman"/>
                <w:kern w:val="0"/>
                <w:sz w:val="21"/>
                <w:szCs w:val="21"/>
              </w:rPr>
              <w:t>Vietas</w:t>
            </w:r>
            <w:proofErr w:type="spellEnd"/>
            <w:r w:rsidRPr="00E3549F">
              <w:rPr>
                <w:rFonts w:cs="Times New Roman"/>
                <w:kern w:val="0"/>
                <w:sz w:val="21"/>
                <w:szCs w:val="21"/>
              </w:rPr>
              <w:t>水电站引水隧道</w:t>
            </w:r>
          </w:p>
        </w:tc>
        <w:tc>
          <w:tcPr>
            <w:tcW w:w="1198" w:type="dxa"/>
            <w:shd w:val="clear" w:color="auto" w:fill="FFFFFF" w:themeFill="background1"/>
            <w:vAlign w:val="center"/>
            <w:hideMark/>
          </w:tcPr>
          <w:p w14:paraId="13BB280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15.840 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0DFBF28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81.00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1595132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180.0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130C38F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6.60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56F1993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5.10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0D8EE19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sz w:val="21"/>
                <w:szCs w:val="21"/>
              </w:rPr>
              <w:t>弱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3D7224B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DAFEASgBU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075D5A2F3D2B4ee2AA9359C6B7D7B758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95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1FCD6F6D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31A405C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136</w:t>
            </w:r>
          </w:p>
        </w:tc>
        <w:tc>
          <w:tcPr>
            <w:tcW w:w="3259" w:type="dxa"/>
            <w:shd w:val="clear" w:color="auto" w:fill="FFFFFF" w:themeFill="background1"/>
            <w:noWrap/>
            <w:vAlign w:val="center"/>
            <w:hideMark/>
          </w:tcPr>
          <w:p w14:paraId="7C7F536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proofErr w:type="gramStart"/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中国巴玉隧道</w:t>
            </w:r>
            <w:proofErr w:type="gramEnd"/>
          </w:p>
        </w:tc>
        <w:tc>
          <w:tcPr>
            <w:tcW w:w="1198" w:type="dxa"/>
            <w:shd w:val="clear" w:color="auto" w:fill="FFFFFF" w:themeFill="background1"/>
            <w:vAlign w:val="center"/>
            <w:hideMark/>
          </w:tcPr>
          <w:p w14:paraId="3BB0612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9.780 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788BE60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74.20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2A0400E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90.0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76A40CB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8.90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0E889E0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7.10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2A241CF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强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4678B53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DAFEASgBU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075D5A2F3D2B4ee2AA9359C6B7D7B758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95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45BC67F6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27387E0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137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3D473BF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乌兹别克斯坦卡姆奇克隧道</w:t>
            </w:r>
          </w:p>
        </w:tc>
        <w:tc>
          <w:tcPr>
            <w:tcW w:w="1198" w:type="dxa"/>
            <w:shd w:val="clear" w:color="auto" w:fill="FFFFFF" w:themeFill="background1"/>
            <w:noWrap/>
            <w:vAlign w:val="center"/>
            <w:hideMark/>
          </w:tcPr>
          <w:p w14:paraId="70D53F4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5.530 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3FE8CBD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59.60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60E0397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49.0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15086B1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7.90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7F00E5F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6.90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6082E65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强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18CB2E5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DAFEASgBU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075D5A2F3D2B4ee2AA9359C6B7D7B758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95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2B445C99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67ED2B5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138</w:t>
            </w:r>
          </w:p>
        </w:tc>
        <w:tc>
          <w:tcPr>
            <w:tcW w:w="3259" w:type="dxa"/>
            <w:shd w:val="clear" w:color="auto" w:fill="FFFFFF" w:themeFill="background1"/>
            <w:noWrap/>
            <w:vAlign w:val="center"/>
            <w:hideMark/>
          </w:tcPr>
          <w:p w14:paraId="10A4CD2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秦岭终南山公路隧道</w:t>
            </w:r>
          </w:p>
        </w:tc>
        <w:tc>
          <w:tcPr>
            <w:tcW w:w="1198" w:type="dxa"/>
            <w:shd w:val="clear" w:color="auto" w:fill="FFFFFF" w:themeFill="background1"/>
            <w:noWrap/>
            <w:vAlign w:val="center"/>
            <w:hideMark/>
          </w:tcPr>
          <w:p w14:paraId="1D5F002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7.200 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6095875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7.40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637731F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81.0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6EC56EA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6.900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2733024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7.10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6AEABF7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强岩爆</w:t>
            </w:r>
          </w:p>
        </w:tc>
        <w:tc>
          <w:tcPr>
            <w:tcW w:w="2269" w:type="dxa"/>
            <w:shd w:val="clear" w:color="auto" w:fill="FFFFFF" w:themeFill="background1"/>
            <w:noWrap/>
            <w:vAlign w:val="center"/>
            <w:hideMark/>
          </w:tcPr>
          <w:p w14:paraId="4ABF62F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DAFEASgBU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075D5A2F3D2B4ee2AA9359C6B7D7B758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95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0F08D853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78A11C4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139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57C64FD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桑珠岭隧道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K175+950~K176+875</w:t>
            </w:r>
          </w:p>
        </w:tc>
        <w:tc>
          <w:tcPr>
            <w:tcW w:w="1198" w:type="dxa"/>
            <w:shd w:val="clear" w:color="auto" w:fill="FFFFFF" w:themeFill="background1"/>
            <w:vAlign w:val="center"/>
          </w:tcPr>
          <w:p w14:paraId="6DF2D88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9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.236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1869ADE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53.12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294232B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30.0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6BA16E1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.90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2B09B57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.30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2E82430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弱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56517BD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xADAAMQA3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B3482C30F2994797920BD024B74D4FC3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96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2AA77DE2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615FAD3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140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2E85C2C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桑珠岭隧道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K175+950~K176+875</w:t>
            </w:r>
          </w:p>
        </w:tc>
        <w:tc>
          <w:tcPr>
            <w:tcW w:w="1198" w:type="dxa"/>
            <w:shd w:val="clear" w:color="auto" w:fill="FFFFFF" w:themeFill="background1"/>
            <w:hideMark/>
          </w:tcPr>
          <w:p w14:paraId="5C8DCF9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9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.236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4761AD6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52.17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0945D7D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30.0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5776B01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.90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7F4D6F4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.30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58B25D8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弱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4DBB6F3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xADAAMQA3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B3482C30F2994797920BD024B74D4FC3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96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7E4BC683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7695113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141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4FC1EA6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桑珠岭隧道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K175+950~K176+875</w:t>
            </w:r>
          </w:p>
        </w:tc>
        <w:tc>
          <w:tcPr>
            <w:tcW w:w="1198" w:type="dxa"/>
            <w:shd w:val="clear" w:color="auto" w:fill="FFFFFF" w:themeFill="background1"/>
            <w:hideMark/>
          </w:tcPr>
          <w:p w14:paraId="5D497A0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9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.236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66DC5DB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52.34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2F047EF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30.0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5A878DC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.90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1D566F5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.30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17FA665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弱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7C34527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xADAAMQA3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B3482C30F2994797920BD024B74D4FC3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96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7B66AC49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3C0B8D6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142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223C34A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桑珠岭隧道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K175+950~K176+875</w:t>
            </w:r>
          </w:p>
        </w:tc>
        <w:tc>
          <w:tcPr>
            <w:tcW w:w="1198" w:type="dxa"/>
            <w:shd w:val="clear" w:color="auto" w:fill="FFFFFF" w:themeFill="background1"/>
            <w:hideMark/>
          </w:tcPr>
          <w:p w14:paraId="7ABBF5A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9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.236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</w:tcPr>
          <w:p w14:paraId="17CB05F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50.38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</w:tcPr>
          <w:p w14:paraId="62B0C4E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130.000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</w:tcPr>
          <w:p w14:paraId="327E822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3.900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</w:tcPr>
          <w:p w14:paraId="3A54AAE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.30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</w:tcPr>
          <w:p w14:paraId="5D2E10E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弱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4B4A45D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xADAAMQA3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B3482C30F2994797920BD024B74D4FC3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96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74DB0072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2CEC628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143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038CD88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桑珠岭隧道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K176+875~K177+733</w:t>
            </w:r>
          </w:p>
        </w:tc>
        <w:tc>
          <w:tcPr>
            <w:tcW w:w="1198" w:type="dxa"/>
            <w:shd w:val="clear" w:color="auto" w:fill="FFFFFF" w:themeFill="background1"/>
            <w:hideMark/>
          </w:tcPr>
          <w:p w14:paraId="4D5C1DD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9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.236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61F2B18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51.70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369166C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30.0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031FC45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.90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74BD243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.30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1723123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弱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377DEC3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xADAAMQA3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B3482C30F2994797920BD024B74D4FC3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96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496A03FF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10ACFDC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144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5791094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桑珠岭隧道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K176+875~K177+733</w:t>
            </w:r>
          </w:p>
        </w:tc>
        <w:tc>
          <w:tcPr>
            <w:tcW w:w="1198" w:type="dxa"/>
            <w:shd w:val="clear" w:color="auto" w:fill="FFFFFF" w:themeFill="background1"/>
            <w:hideMark/>
          </w:tcPr>
          <w:p w14:paraId="721D829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9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.236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7126E11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51.14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7B964FA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30.0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50799B5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.90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6449604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.30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6E0041F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弱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1AEE777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xADAAMQA3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B3482C30F2994797920BD024B74D4FC3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96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5E8287A7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0328197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145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3465BD2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桑珠岭隧道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K176+875~K177+733</w:t>
            </w:r>
          </w:p>
        </w:tc>
        <w:tc>
          <w:tcPr>
            <w:tcW w:w="1198" w:type="dxa"/>
            <w:shd w:val="clear" w:color="auto" w:fill="FFFFFF" w:themeFill="background1"/>
            <w:hideMark/>
          </w:tcPr>
          <w:p w14:paraId="3E17441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9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.236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1D9CD21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54.87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2433C59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30.0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713035E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.90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618FD48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.30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65D9062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弱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51CDC81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xADAAMQA3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B3482C30F2994797920BD024B74D4FC3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96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1128256F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509AF55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146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63C23AF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桑珠岭隧道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K176+875~K177+733</w:t>
            </w:r>
          </w:p>
        </w:tc>
        <w:tc>
          <w:tcPr>
            <w:tcW w:w="1198" w:type="dxa"/>
            <w:shd w:val="clear" w:color="auto" w:fill="FFFFFF" w:themeFill="background1"/>
            <w:hideMark/>
          </w:tcPr>
          <w:p w14:paraId="2D5C9F9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9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.236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55646FB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53.73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091E172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30.0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626BB11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.90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5875FC2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.30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415819F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弱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6BEA28B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xADAAMQA3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B3482C30F2994797920BD024B74D4FC3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96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3EA9E11A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4C30D50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147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08699F9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桑珠岭隧道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K178+544~K179+072</w:t>
            </w:r>
          </w:p>
        </w:tc>
        <w:tc>
          <w:tcPr>
            <w:tcW w:w="1198" w:type="dxa"/>
            <w:shd w:val="clear" w:color="auto" w:fill="FFFFFF" w:themeFill="background1"/>
            <w:hideMark/>
          </w:tcPr>
          <w:p w14:paraId="571B940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9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.236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580BCC2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66.30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57A2EF2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30.0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20BE350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.90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3C049F9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.30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186C169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中等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05AC50F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xADAAMQA3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B3482C30F2994797920BD024B74D4FC3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96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1BE66C16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162D7B1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148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69D7D04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桑珠岭隧道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K178+544~K179+072</w:t>
            </w:r>
          </w:p>
        </w:tc>
        <w:tc>
          <w:tcPr>
            <w:tcW w:w="1198" w:type="dxa"/>
            <w:shd w:val="clear" w:color="auto" w:fill="FFFFFF" w:themeFill="background1"/>
            <w:hideMark/>
          </w:tcPr>
          <w:p w14:paraId="175D68F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9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.236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758FADC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68.40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240AAF6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30.0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48F7722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.90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57E358C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.30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47D1818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中等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4B6279C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xADAAMQA3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B3482C30F2994797920BD024B74D4FC3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96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1B04CCC4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71CD429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149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6A804FF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桑珠岭隧道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K178+544~K179+072</w:t>
            </w:r>
          </w:p>
        </w:tc>
        <w:tc>
          <w:tcPr>
            <w:tcW w:w="1198" w:type="dxa"/>
            <w:shd w:val="clear" w:color="auto" w:fill="FFFFFF" w:themeFill="background1"/>
            <w:hideMark/>
          </w:tcPr>
          <w:p w14:paraId="578921C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9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.236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42E1C81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70.37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6AC5799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30.0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34D7476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.90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41DB7D2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.30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1C5D449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中等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411D459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xADAAMQA3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B3482C30F2994797920BD024B74D4FC3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96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2B72FC92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2230332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150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2E28132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桑珠岭隧道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K179+122~K179+667</w:t>
            </w:r>
          </w:p>
        </w:tc>
        <w:tc>
          <w:tcPr>
            <w:tcW w:w="1198" w:type="dxa"/>
            <w:shd w:val="clear" w:color="auto" w:fill="FFFFFF" w:themeFill="background1"/>
            <w:hideMark/>
          </w:tcPr>
          <w:p w14:paraId="52727AE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9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.236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0CE2E12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66.12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76E4E6E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30.0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467AA27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.90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69B800A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.30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52FDFAC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中等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748B9F8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xADAAMQA3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B3482C30F2994797920BD024B74D4FC3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96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641C9AAF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7550254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151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1EB4315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桑珠岭隧道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K179+122~K179+667</w:t>
            </w:r>
          </w:p>
        </w:tc>
        <w:tc>
          <w:tcPr>
            <w:tcW w:w="1198" w:type="dxa"/>
            <w:shd w:val="clear" w:color="auto" w:fill="FFFFFF" w:themeFill="background1"/>
            <w:hideMark/>
          </w:tcPr>
          <w:p w14:paraId="01D601A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9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.236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0A0ACAE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63.88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5B16A1D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30.0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0E4C709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.90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25894A0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.30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1EEA706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中等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22E5C75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xADAAMQA3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B3482C30F2994797920BD024B74D4FC3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96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39D7ED7C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38671C1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152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66AE7DF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桑珠岭隧道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K179+122~K179+667</w:t>
            </w:r>
          </w:p>
        </w:tc>
        <w:tc>
          <w:tcPr>
            <w:tcW w:w="1198" w:type="dxa"/>
            <w:shd w:val="clear" w:color="auto" w:fill="FFFFFF" w:themeFill="background1"/>
            <w:hideMark/>
          </w:tcPr>
          <w:p w14:paraId="4F2463F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9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.236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421C141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66.72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4A3C490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30.0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05CB00C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.90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57EA1E6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.30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4B9D00C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中等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613498D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xADAAMQA3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B3482C30F2994797920BD024B74D4FC3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96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58039BB8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2BBE7A2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153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4561D8C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桑珠岭隧道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K179+667~K179+727</w:t>
            </w:r>
          </w:p>
        </w:tc>
        <w:tc>
          <w:tcPr>
            <w:tcW w:w="1198" w:type="dxa"/>
            <w:shd w:val="clear" w:color="auto" w:fill="FFFFFF" w:themeFill="background1"/>
            <w:hideMark/>
          </w:tcPr>
          <w:p w14:paraId="55C7231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9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.236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539AE5E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66.73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78739F7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30.0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06BAA24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.90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40F0613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.30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60CEA2F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中等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724EE71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xADAAMQA3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B3482C30F2994797920BD024B74D4FC3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96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3D3FF49A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1D79B73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154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6175820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桑珠岭隧道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K179+667~K179+727</w:t>
            </w:r>
          </w:p>
        </w:tc>
        <w:tc>
          <w:tcPr>
            <w:tcW w:w="1198" w:type="dxa"/>
            <w:shd w:val="clear" w:color="auto" w:fill="FFFFFF" w:themeFill="background1"/>
            <w:hideMark/>
          </w:tcPr>
          <w:p w14:paraId="74094AD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9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.236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2388D1D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65.38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52E7776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30.0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14DD8BA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.90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1242831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.30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1CAB0C6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中等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6906999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xADAAMQA3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B3482C30F2994797920BD024B74D4FC3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96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45A6607F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5997863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lastRenderedPageBreak/>
              <w:t>155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2505F19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桑珠岭隧道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K179+727~K179+747</w:t>
            </w:r>
          </w:p>
        </w:tc>
        <w:tc>
          <w:tcPr>
            <w:tcW w:w="1198" w:type="dxa"/>
            <w:shd w:val="clear" w:color="auto" w:fill="FFFFFF" w:themeFill="background1"/>
            <w:hideMark/>
          </w:tcPr>
          <w:p w14:paraId="7012B58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9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.236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18CADD4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65.38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3998A41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30.0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2FDD083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.90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4D91D0D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.30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6E06C42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弱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149F7DB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xADAAMQA3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B3482C30F2994797920BD024B74D4FC3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96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461A4702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1AD0B68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156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53F6994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桑珠岭隧道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K179+767~K179+012</w:t>
            </w:r>
          </w:p>
        </w:tc>
        <w:tc>
          <w:tcPr>
            <w:tcW w:w="1198" w:type="dxa"/>
            <w:shd w:val="clear" w:color="auto" w:fill="FFFFFF" w:themeFill="background1"/>
            <w:hideMark/>
          </w:tcPr>
          <w:p w14:paraId="366322E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9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.236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143E667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65.20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38ED8A5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30.0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0BE124C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.70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574C420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.60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238DE3A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强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15645B9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xADAAMQA3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B3482C30F2994797920BD024B74D4FC3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96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5075F860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7922F66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157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4D54F0F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桑珠岭隧道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K180+012~K180+062</w:t>
            </w:r>
          </w:p>
        </w:tc>
        <w:tc>
          <w:tcPr>
            <w:tcW w:w="1198" w:type="dxa"/>
            <w:shd w:val="clear" w:color="auto" w:fill="FFFFFF" w:themeFill="background1"/>
            <w:hideMark/>
          </w:tcPr>
          <w:p w14:paraId="4EAC27B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9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.236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3D7B787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65.20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44C9F5F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30.0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12ED615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.70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37BD10D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.60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6B3AE83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强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4DEB21A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xADAAMQA3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B3482C30F2994797920BD024B74D4FC3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96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61795660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58C6616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158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4D928C4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桑珠岭隧道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K180+062~K180+743</w:t>
            </w:r>
          </w:p>
        </w:tc>
        <w:tc>
          <w:tcPr>
            <w:tcW w:w="1198" w:type="dxa"/>
            <w:shd w:val="clear" w:color="auto" w:fill="FFFFFF" w:themeFill="background1"/>
            <w:hideMark/>
          </w:tcPr>
          <w:p w14:paraId="0A1D131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9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.236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1871CD7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60.85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60E3467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30.0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0A12F19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.70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13CBD83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.60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0E32C16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强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4C33275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xADAAMQA3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B3482C30F2994797920BD024B74D4FC3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96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7DD2218B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06F380F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159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46A6256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桑珠岭隧道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K180+062~K180+743</w:t>
            </w:r>
          </w:p>
        </w:tc>
        <w:tc>
          <w:tcPr>
            <w:tcW w:w="1198" w:type="dxa"/>
            <w:shd w:val="clear" w:color="auto" w:fill="FFFFFF" w:themeFill="background1"/>
            <w:hideMark/>
          </w:tcPr>
          <w:p w14:paraId="6EF6567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9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.236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7B609A0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55.79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4400F2C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30.0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736F859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.70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18654AB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.60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00EF824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强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7F65C20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xADAAMQA3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B3482C30F2994797920BD024B74D4FC3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96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00DD3785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015DDF7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160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095379F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桑珠岭隧道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K188+280~K180+896</w:t>
            </w:r>
          </w:p>
        </w:tc>
        <w:tc>
          <w:tcPr>
            <w:tcW w:w="1198" w:type="dxa"/>
            <w:shd w:val="clear" w:color="auto" w:fill="FFFFFF" w:themeFill="background1"/>
            <w:hideMark/>
          </w:tcPr>
          <w:p w14:paraId="627B552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9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.236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307F46C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53.95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1DCBDF1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30.0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313B680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.70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4F129E1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.60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1848F35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中等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41AC0F8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xADAAMQA3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B3482C30F2994797920BD024B74D4FC3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96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12C7DC3E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41A78BA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161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53A4A70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桑珠岭隧道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K188+280~K180+896</w:t>
            </w:r>
          </w:p>
        </w:tc>
        <w:tc>
          <w:tcPr>
            <w:tcW w:w="1198" w:type="dxa"/>
            <w:shd w:val="clear" w:color="auto" w:fill="FFFFFF" w:themeFill="background1"/>
            <w:hideMark/>
          </w:tcPr>
          <w:p w14:paraId="6EA8D9C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9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.236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5EB6F15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54.52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2B559F3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30.0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0EC9466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.70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5A9E1C2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.60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7EAAFC5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中等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009FF00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xADAAMQA3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B3482C30F2994797920BD024B74D4FC3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96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1E32EC2C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1858E3A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162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25218A2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桑珠岭隧道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K188+280~K180+896</w:t>
            </w:r>
          </w:p>
        </w:tc>
        <w:tc>
          <w:tcPr>
            <w:tcW w:w="1198" w:type="dxa"/>
            <w:shd w:val="clear" w:color="auto" w:fill="FFFFFF" w:themeFill="background1"/>
            <w:hideMark/>
          </w:tcPr>
          <w:p w14:paraId="12BE5A5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9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.236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2B9BAA9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51.27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0DEBED7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30.0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2F01831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.70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680F334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.60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2A2E2CA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中等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4873D15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xADAAMQA3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B3482C30F2994797920BD024B74D4FC3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96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41CD5785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229B073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163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30716BE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桑珠岭隧道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K188+896~K188+946</w:t>
            </w:r>
          </w:p>
        </w:tc>
        <w:tc>
          <w:tcPr>
            <w:tcW w:w="1198" w:type="dxa"/>
            <w:shd w:val="clear" w:color="auto" w:fill="FFFFFF" w:themeFill="background1"/>
            <w:hideMark/>
          </w:tcPr>
          <w:p w14:paraId="0A4648D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9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.236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4565A04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51.27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66C359E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30.0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6F5DBC8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.70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7A16624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.60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47C62D7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中等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18CB141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xADAAMQA3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B3482C30F2994797920BD024B74D4FC3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96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0C6509C8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7DA35B8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164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7EFA946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桑珠岭隧道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K188+896~K188+946</w:t>
            </w:r>
          </w:p>
        </w:tc>
        <w:tc>
          <w:tcPr>
            <w:tcW w:w="1198" w:type="dxa"/>
            <w:shd w:val="clear" w:color="auto" w:fill="FFFFFF" w:themeFill="background1"/>
            <w:hideMark/>
          </w:tcPr>
          <w:p w14:paraId="6E1BBE6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9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.236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396576C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9.23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048A6AA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30.0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4D2AC25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.70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7C6E617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.60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319EE91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中等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38616B7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xADAAMQA3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B3482C30F2994797920BD024B74D4FC3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96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77A6FB06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1B34E4B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165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57364C7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桑珠岭隧道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K189+946~K189+167</w:t>
            </w:r>
          </w:p>
        </w:tc>
        <w:tc>
          <w:tcPr>
            <w:tcW w:w="1198" w:type="dxa"/>
            <w:shd w:val="clear" w:color="auto" w:fill="FFFFFF" w:themeFill="background1"/>
            <w:hideMark/>
          </w:tcPr>
          <w:p w14:paraId="592150B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9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.236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6E227F9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9.23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3C86323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30.0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0340C71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.70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67227AC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.60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30CDBBD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中等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5FAC7F9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xADAAMQA3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B3482C30F2994797920BD024B74D4FC3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96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3F85115C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5BF9001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166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7A85C71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桑珠岭隧道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K189+167~K189+217</w:t>
            </w:r>
          </w:p>
        </w:tc>
        <w:tc>
          <w:tcPr>
            <w:tcW w:w="1198" w:type="dxa"/>
            <w:shd w:val="clear" w:color="auto" w:fill="FFFFFF" w:themeFill="background1"/>
            <w:hideMark/>
          </w:tcPr>
          <w:p w14:paraId="793317B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9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.236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3822A6F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5.19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246C54E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30.0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6B030A5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.00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6EAFE02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.60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6C37157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中等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183EE28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xADAAMQA3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B3482C30F2994797920BD024B74D4FC3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96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2FFCBC09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6EF7D8B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167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35423D6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桑珠岭隧道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K189+217~K189+390</w:t>
            </w:r>
          </w:p>
        </w:tc>
        <w:tc>
          <w:tcPr>
            <w:tcW w:w="1198" w:type="dxa"/>
            <w:shd w:val="clear" w:color="auto" w:fill="FFFFFF" w:themeFill="background1"/>
            <w:hideMark/>
          </w:tcPr>
          <w:p w14:paraId="493A463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9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.236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5BA3EBB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5.19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3A95C4F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30.0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1EB2CFA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.00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4CD5779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.60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345A871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弱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0FFE75E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xADAAMQA3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B3482C30F2994797920BD024B74D4FC3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96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3B47D372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0DC67ED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168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12FBA75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桑珠岭隧道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K189+217~K189+390</w:t>
            </w:r>
          </w:p>
        </w:tc>
        <w:tc>
          <w:tcPr>
            <w:tcW w:w="1198" w:type="dxa"/>
            <w:shd w:val="clear" w:color="auto" w:fill="FFFFFF" w:themeFill="background1"/>
            <w:hideMark/>
          </w:tcPr>
          <w:p w14:paraId="5B505E4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9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.236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353E565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0.72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3382FB1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30.0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42E7264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.00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38B5315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.00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1A338B0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弱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4668BDD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xADAAMQA3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B3482C30F2994797920BD024B74D4FC3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96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4212A8DD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4D879D4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169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66AA412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桑珠岭隧道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K189+430~K189+450</w:t>
            </w:r>
          </w:p>
        </w:tc>
        <w:tc>
          <w:tcPr>
            <w:tcW w:w="1198" w:type="dxa"/>
            <w:shd w:val="clear" w:color="auto" w:fill="FFFFFF" w:themeFill="background1"/>
            <w:hideMark/>
          </w:tcPr>
          <w:p w14:paraId="2C9164A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9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.236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60CE65E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0.72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6929357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30.0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6CF45C6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.00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7589131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.00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26AF0E9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中等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24CF5C3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xADAAMQA3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B3482C30F2994797920BD024B74D4FC3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96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60BB303A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60E5072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170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4D50D12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桑珠岭隧道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K189+450~K189+610</w:t>
            </w:r>
          </w:p>
        </w:tc>
        <w:tc>
          <w:tcPr>
            <w:tcW w:w="1198" w:type="dxa"/>
            <w:shd w:val="clear" w:color="auto" w:fill="FFFFFF" w:themeFill="background1"/>
            <w:hideMark/>
          </w:tcPr>
          <w:p w14:paraId="307427B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9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.236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7324AF4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2.04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61655D8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30.0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08C123E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.00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748B79C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.00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25CAF8B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弱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76B389D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xADAAMQA3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B3482C30F2994797920BD024B74D4FC3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96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06D52C62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0836137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171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1D9663E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proofErr w:type="gramStart"/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雪峰山</w:t>
            </w:r>
            <w:proofErr w:type="gramEnd"/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1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号隧道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DK247+000</w:t>
            </w:r>
          </w:p>
        </w:tc>
        <w:tc>
          <w:tcPr>
            <w:tcW w:w="1198" w:type="dxa"/>
            <w:shd w:val="clear" w:color="auto" w:fill="FFFFFF" w:themeFill="background1"/>
            <w:noWrap/>
            <w:vAlign w:val="center"/>
            <w:hideMark/>
          </w:tcPr>
          <w:p w14:paraId="2D833EF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7.100 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1F12ECA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9.60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340DD6F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90.0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11FC140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2.000 </w:t>
            </w:r>
          </w:p>
        </w:tc>
        <w:tc>
          <w:tcPr>
            <w:tcW w:w="860" w:type="dxa"/>
            <w:shd w:val="clear" w:color="auto" w:fill="FFFFFF" w:themeFill="background1"/>
            <w:noWrap/>
          </w:tcPr>
          <w:p w14:paraId="0E990BA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2061384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中等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4CB996A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xADAAMQA0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AC06692585234324B4A3FB305BF50652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97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 </w:t>
            </w:r>
          </w:p>
        </w:tc>
      </w:tr>
      <w:tr w:rsidR="0040776D" w:rsidRPr="00E3549F" w14:paraId="56CA029E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3B14696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172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191D021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proofErr w:type="gramStart"/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雪峰山</w:t>
            </w:r>
            <w:proofErr w:type="gramEnd"/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1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号隧道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DK247+750</w:t>
            </w:r>
          </w:p>
        </w:tc>
        <w:tc>
          <w:tcPr>
            <w:tcW w:w="1198" w:type="dxa"/>
            <w:shd w:val="clear" w:color="auto" w:fill="FFFFFF" w:themeFill="background1"/>
            <w:noWrap/>
            <w:vAlign w:val="center"/>
            <w:hideMark/>
          </w:tcPr>
          <w:p w14:paraId="08E60C7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7.100 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7C79F2F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28.50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6D6B12F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80.0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3FC2BBA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.200 </w:t>
            </w:r>
          </w:p>
        </w:tc>
        <w:tc>
          <w:tcPr>
            <w:tcW w:w="860" w:type="dxa"/>
            <w:shd w:val="clear" w:color="auto" w:fill="FFFFFF" w:themeFill="background1"/>
            <w:noWrap/>
          </w:tcPr>
          <w:p w14:paraId="2CA7067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1EAFA73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弱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53AE0A3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xADAAMQA0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AC06692585234324B4A3FB305BF50652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97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7172C3F3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1ED35B2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173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2D5D261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proofErr w:type="gramStart"/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雪峰山</w:t>
            </w:r>
            <w:proofErr w:type="gramEnd"/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1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号隧道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DK248+770</w:t>
            </w:r>
          </w:p>
        </w:tc>
        <w:tc>
          <w:tcPr>
            <w:tcW w:w="1198" w:type="dxa"/>
            <w:shd w:val="clear" w:color="auto" w:fill="FFFFFF" w:themeFill="background1"/>
            <w:noWrap/>
            <w:vAlign w:val="center"/>
            <w:hideMark/>
          </w:tcPr>
          <w:p w14:paraId="698AECF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7.100 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11B08FF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28.40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3D8F322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90.0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3984941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.200 </w:t>
            </w:r>
          </w:p>
        </w:tc>
        <w:tc>
          <w:tcPr>
            <w:tcW w:w="860" w:type="dxa"/>
            <w:shd w:val="clear" w:color="auto" w:fill="FFFFFF" w:themeFill="background1"/>
            <w:noWrap/>
          </w:tcPr>
          <w:p w14:paraId="2E32ACA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691611C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弱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0EB5D9D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xADAAMQA0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AC06692585234324B4A3FB305BF50652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97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6009EED2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5AD43FF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174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1BA7600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proofErr w:type="gramStart"/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雪峰山</w:t>
            </w:r>
            <w:proofErr w:type="gramEnd"/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1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号隧道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DK253+000</w:t>
            </w:r>
          </w:p>
        </w:tc>
        <w:tc>
          <w:tcPr>
            <w:tcW w:w="1198" w:type="dxa"/>
            <w:shd w:val="clear" w:color="auto" w:fill="FFFFFF" w:themeFill="background1"/>
            <w:noWrap/>
            <w:vAlign w:val="center"/>
            <w:hideMark/>
          </w:tcPr>
          <w:p w14:paraId="7F1B5F8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7.100 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582BC0D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21.20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2191BE0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60.0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6F3364F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.200 </w:t>
            </w:r>
          </w:p>
        </w:tc>
        <w:tc>
          <w:tcPr>
            <w:tcW w:w="860" w:type="dxa"/>
            <w:shd w:val="clear" w:color="auto" w:fill="FFFFFF" w:themeFill="background1"/>
            <w:noWrap/>
          </w:tcPr>
          <w:p w14:paraId="21B606F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5F360F7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弱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37FC2AF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xADAAMQA0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AC06692585234324B4A3FB305BF50652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97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5DE42FA1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781BCFF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lastRenderedPageBreak/>
              <w:t>175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5E073E1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proofErr w:type="gramStart"/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括</w:t>
            </w:r>
            <w:proofErr w:type="gramEnd"/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苍山隧道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 K155+200~K156+178</w:t>
            </w:r>
          </w:p>
        </w:tc>
        <w:tc>
          <w:tcPr>
            <w:tcW w:w="1198" w:type="dxa"/>
            <w:shd w:val="clear" w:color="auto" w:fill="FFFFFF" w:themeFill="background1"/>
            <w:vAlign w:val="center"/>
            <w:hideMark/>
          </w:tcPr>
          <w:p w14:paraId="56E57A6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12.000 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3C94B16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3.900 </w:t>
            </w:r>
          </w:p>
        </w:tc>
        <w:tc>
          <w:tcPr>
            <w:tcW w:w="1032" w:type="dxa"/>
            <w:shd w:val="clear" w:color="auto" w:fill="FFFFFF" w:themeFill="background1"/>
            <w:vAlign w:val="center"/>
            <w:hideMark/>
          </w:tcPr>
          <w:p w14:paraId="2F66B84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24.0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12B838F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.22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406D0B0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2.04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324DF6F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无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74077A1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5ADkAQgAw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0BE451F719984473B14314BA0645AC1F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98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 </w:t>
            </w:r>
          </w:p>
        </w:tc>
      </w:tr>
      <w:tr w:rsidR="0040776D" w:rsidRPr="00E3549F" w14:paraId="522A7C44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16041AD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176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368589E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proofErr w:type="gramStart"/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括</w:t>
            </w:r>
            <w:proofErr w:type="gramEnd"/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苍山隧道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 K156+178~K157+573</w:t>
            </w:r>
          </w:p>
        </w:tc>
        <w:tc>
          <w:tcPr>
            <w:tcW w:w="1198" w:type="dxa"/>
            <w:shd w:val="clear" w:color="auto" w:fill="FFFFFF" w:themeFill="background1"/>
            <w:vAlign w:val="center"/>
            <w:hideMark/>
          </w:tcPr>
          <w:p w14:paraId="3C087C2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12.000 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2C8F82B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7.400 </w:t>
            </w:r>
          </w:p>
        </w:tc>
        <w:tc>
          <w:tcPr>
            <w:tcW w:w="1032" w:type="dxa"/>
            <w:shd w:val="clear" w:color="auto" w:fill="FFFFFF" w:themeFill="background1"/>
            <w:vAlign w:val="center"/>
            <w:hideMark/>
          </w:tcPr>
          <w:p w14:paraId="18976AB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61.0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03E506E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.98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0447B14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2.19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4D67C77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弱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215B99D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5ADkAQgAw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0BE451F719984473B14314BA0645AC1F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98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2AF11253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42EE136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177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426AE99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proofErr w:type="gramStart"/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括</w:t>
            </w:r>
            <w:proofErr w:type="gramEnd"/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苍山隧道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 K157+573~K158+078</w:t>
            </w:r>
          </w:p>
        </w:tc>
        <w:tc>
          <w:tcPr>
            <w:tcW w:w="1198" w:type="dxa"/>
            <w:shd w:val="clear" w:color="auto" w:fill="FFFFFF" w:themeFill="background1"/>
            <w:vAlign w:val="center"/>
            <w:hideMark/>
          </w:tcPr>
          <w:p w14:paraId="1A907F9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12.000 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347C1BC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9.00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18434DA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53.0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6907ED9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.48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7033A55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2.11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085A8D0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弱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14E1867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5ADkAQgAw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0BE451F719984473B14314BA0645AC1F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98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2C739727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7D58B45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178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4F0C7F8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proofErr w:type="gramStart"/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括</w:t>
            </w:r>
            <w:proofErr w:type="gramEnd"/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苍山隧道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 K158+078~K159+250</w:t>
            </w:r>
          </w:p>
        </w:tc>
        <w:tc>
          <w:tcPr>
            <w:tcW w:w="1198" w:type="dxa"/>
            <w:shd w:val="clear" w:color="auto" w:fill="FFFFFF" w:themeFill="background1"/>
            <w:vAlign w:val="center"/>
            <w:hideMark/>
          </w:tcPr>
          <w:p w14:paraId="2D84F77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12.000 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611599F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9.700 </w:t>
            </w:r>
          </w:p>
        </w:tc>
        <w:tc>
          <w:tcPr>
            <w:tcW w:w="1032" w:type="dxa"/>
            <w:shd w:val="clear" w:color="auto" w:fill="FFFFFF" w:themeFill="background1"/>
            <w:vAlign w:val="center"/>
            <w:hideMark/>
          </w:tcPr>
          <w:p w14:paraId="14C18D5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42.0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605874A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.55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3C7F5AD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2.26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7CCDE5B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弱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01F1987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5ADkAQgAw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0BE451F719984473B14314BA0645AC1F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98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6503AFC4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697A7F4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179</w:t>
            </w:r>
          </w:p>
        </w:tc>
        <w:tc>
          <w:tcPr>
            <w:tcW w:w="3259" w:type="dxa"/>
            <w:shd w:val="clear" w:color="auto" w:fill="FFFFFF" w:themeFill="background1"/>
            <w:noWrap/>
            <w:vAlign w:val="center"/>
            <w:hideMark/>
          </w:tcPr>
          <w:p w14:paraId="1B72661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proofErr w:type="gramStart"/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通渝隧道</w:t>
            </w:r>
            <w:proofErr w:type="gramEnd"/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K21+740</w:t>
            </w:r>
          </w:p>
        </w:tc>
        <w:tc>
          <w:tcPr>
            <w:tcW w:w="1198" w:type="dxa"/>
            <w:vMerge w:val="restart"/>
            <w:shd w:val="clear" w:color="auto" w:fill="FFFFFF" w:themeFill="background1"/>
            <w:vAlign w:val="center"/>
            <w:hideMark/>
          </w:tcPr>
          <w:p w14:paraId="0EC283C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10.640 </w:t>
            </w:r>
          </w:p>
          <w:p w14:paraId="574533F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10.640 </w:t>
            </w:r>
          </w:p>
          <w:p w14:paraId="14E7750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10.640 </w:t>
            </w:r>
          </w:p>
          <w:p w14:paraId="0E826A4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10.640 </w:t>
            </w:r>
          </w:p>
        </w:tc>
        <w:tc>
          <w:tcPr>
            <w:tcW w:w="1206" w:type="dxa"/>
            <w:shd w:val="clear" w:color="auto" w:fill="FFFFFF" w:themeFill="background1"/>
            <w:vAlign w:val="center"/>
            <w:hideMark/>
          </w:tcPr>
          <w:p w14:paraId="3C334D7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3.620 </w:t>
            </w:r>
          </w:p>
        </w:tc>
        <w:tc>
          <w:tcPr>
            <w:tcW w:w="1032" w:type="dxa"/>
            <w:shd w:val="clear" w:color="auto" w:fill="FFFFFF" w:themeFill="background1"/>
            <w:vAlign w:val="center"/>
            <w:hideMark/>
          </w:tcPr>
          <w:p w14:paraId="172F2F1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78.100 </w:t>
            </w:r>
          </w:p>
        </w:tc>
        <w:tc>
          <w:tcPr>
            <w:tcW w:w="1033" w:type="dxa"/>
            <w:shd w:val="clear" w:color="auto" w:fill="FFFFFF" w:themeFill="background1"/>
            <w:vAlign w:val="center"/>
            <w:hideMark/>
          </w:tcPr>
          <w:p w14:paraId="082D3D1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.200 </w:t>
            </w:r>
          </w:p>
        </w:tc>
        <w:tc>
          <w:tcPr>
            <w:tcW w:w="860" w:type="dxa"/>
            <w:shd w:val="clear" w:color="auto" w:fill="FFFFFF" w:themeFill="background1"/>
            <w:vAlign w:val="center"/>
            <w:hideMark/>
          </w:tcPr>
          <w:p w14:paraId="4A8CC79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6.00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15D19C7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弱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256D167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DAAMAA2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65E897227E3A4bd2B3AEF5E2E60B2989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99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 </w:t>
            </w:r>
          </w:p>
        </w:tc>
      </w:tr>
      <w:tr w:rsidR="0040776D" w:rsidRPr="00E3549F" w14:paraId="6FA231A4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597AD88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180</w:t>
            </w:r>
          </w:p>
        </w:tc>
        <w:tc>
          <w:tcPr>
            <w:tcW w:w="3259" w:type="dxa"/>
            <w:shd w:val="clear" w:color="auto" w:fill="FFFFFF" w:themeFill="background1"/>
            <w:noWrap/>
            <w:vAlign w:val="center"/>
            <w:hideMark/>
          </w:tcPr>
          <w:p w14:paraId="58D29E1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proofErr w:type="gramStart"/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通渝隧道</w:t>
            </w:r>
            <w:proofErr w:type="gramEnd"/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K21+720</w:t>
            </w:r>
          </w:p>
        </w:tc>
        <w:tc>
          <w:tcPr>
            <w:tcW w:w="1198" w:type="dxa"/>
            <w:vMerge/>
            <w:shd w:val="clear" w:color="auto" w:fill="FFFFFF" w:themeFill="background1"/>
            <w:vAlign w:val="center"/>
            <w:hideMark/>
          </w:tcPr>
          <w:p w14:paraId="2306F44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</w:p>
        </w:tc>
        <w:tc>
          <w:tcPr>
            <w:tcW w:w="1206" w:type="dxa"/>
            <w:shd w:val="clear" w:color="auto" w:fill="FFFFFF" w:themeFill="background1"/>
            <w:vAlign w:val="center"/>
            <w:hideMark/>
          </w:tcPr>
          <w:p w14:paraId="5CD521A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7.560 </w:t>
            </w:r>
          </w:p>
        </w:tc>
        <w:tc>
          <w:tcPr>
            <w:tcW w:w="1032" w:type="dxa"/>
            <w:shd w:val="clear" w:color="auto" w:fill="FFFFFF" w:themeFill="background1"/>
            <w:vAlign w:val="center"/>
            <w:hideMark/>
          </w:tcPr>
          <w:p w14:paraId="7779CF4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80.300 </w:t>
            </w:r>
          </w:p>
        </w:tc>
        <w:tc>
          <w:tcPr>
            <w:tcW w:w="1033" w:type="dxa"/>
            <w:shd w:val="clear" w:color="auto" w:fill="FFFFFF" w:themeFill="background1"/>
            <w:vAlign w:val="center"/>
            <w:hideMark/>
          </w:tcPr>
          <w:p w14:paraId="1712949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.500 </w:t>
            </w:r>
          </w:p>
        </w:tc>
        <w:tc>
          <w:tcPr>
            <w:tcW w:w="860" w:type="dxa"/>
            <w:shd w:val="clear" w:color="auto" w:fill="FFFFFF" w:themeFill="background1"/>
            <w:vAlign w:val="center"/>
            <w:hideMark/>
          </w:tcPr>
          <w:p w14:paraId="3EDA3F3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5.00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55B6FD5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弱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6821B17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DAAMAA2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95BD6109492940919310700C39F291BA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00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 </w:t>
            </w:r>
          </w:p>
        </w:tc>
      </w:tr>
      <w:tr w:rsidR="0040776D" w:rsidRPr="00E3549F" w14:paraId="05CF416A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3C5753B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181</w:t>
            </w:r>
          </w:p>
        </w:tc>
        <w:tc>
          <w:tcPr>
            <w:tcW w:w="3259" w:type="dxa"/>
            <w:shd w:val="clear" w:color="auto" w:fill="FFFFFF" w:themeFill="background1"/>
            <w:noWrap/>
            <w:vAlign w:val="center"/>
            <w:hideMark/>
          </w:tcPr>
          <w:p w14:paraId="7D3480E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proofErr w:type="gramStart"/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通渝隧道</w:t>
            </w:r>
            <w:proofErr w:type="gramEnd"/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K21+212</w:t>
            </w:r>
          </w:p>
        </w:tc>
        <w:tc>
          <w:tcPr>
            <w:tcW w:w="1198" w:type="dxa"/>
            <w:vMerge/>
            <w:shd w:val="clear" w:color="auto" w:fill="FFFFFF" w:themeFill="background1"/>
            <w:vAlign w:val="center"/>
            <w:hideMark/>
          </w:tcPr>
          <w:p w14:paraId="624218C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</w:p>
        </w:tc>
        <w:tc>
          <w:tcPr>
            <w:tcW w:w="1206" w:type="dxa"/>
            <w:shd w:val="clear" w:color="auto" w:fill="FFFFFF" w:themeFill="background1"/>
            <w:vAlign w:val="center"/>
            <w:hideMark/>
          </w:tcPr>
          <w:p w14:paraId="1CBE461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4.710 </w:t>
            </w:r>
          </w:p>
        </w:tc>
        <w:tc>
          <w:tcPr>
            <w:tcW w:w="1032" w:type="dxa"/>
            <w:shd w:val="clear" w:color="auto" w:fill="FFFFFF" w:themeFill="background1"/>
            <w:vAlign w:val="center"/>
            <w:hideMark/>
          </w:tcPr>
          <w:p w14:paraId="4A94B7F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82.400 </w:t>
            </w:r>
          </w:p>
        </w:tc>
        <w:tc>
          <w:tcPr>
            <w:tcW w:w="1033" w:type="dxa"/>
            <w:shd w:val="clear" w:color="auto" w:fill="FFFFFF" w:themeFill="background1"/>
            <w:vAlign w:val="center"/>
            <w:hideMark/>
          </w:tcPr>
          <w:p w14:paraId="4662CBC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.700 </w:t>
            </w:r>
          </w:p>
        </w:tc>
        <w:tc>
          <w:tcPr>
            <w:tcW w:w="860" w:type="dxa"/>
            <w:shd w:val="clear" w:color="auto" w:fill="FFFFFF" w:themeFill="background1"/>
            <w:vAlign w:val="center"/>
            <w:hideMark/>
          </w:tcPr>
          <w:p w14:paraId="5731A3C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6.60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26660D5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弱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341ADE4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DAAMAA2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95BD6109492940919310700C39F291BA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00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324268A1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7B0D224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182</w:t>
            </w:r>
          </w:p>
        </w:tc>
        <w:tc>
          <w:tcPr>
            <w:tcW w:w="3259" w:type="dxa"/>
            <w:shd w:val="clear" w:color="auto" w:fill="FFFFFF" w:themeFill="background1"/>
            <w:noWrap/>
            <w:vAlign w:val="center"/>
            <w:hideMark/>
          </w:tcPr>
          <w:p w14:paraId="41E8BC0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proofErr w:type="gramStart"/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通渝隧道</w:t>
            </w:r>
            <w:proofErr w:type="gramEnd"/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K21+680</w:t>
            </w:r>
          </w:p>
        </w:tc>
        <w:tc>
          <w:tcPr>
            <w:tcW w:w="1198" w:type="dxa"/>
            <w:vMerge/>
            <w:shd w:val="clear" w:color="auto" w:fill="FFFFFF" w:themeFill="background1"/>
            <w:vAlign w:val="center"/>
            <w:hideMark/>
          </w:tcPr>
          <w:p w14:paraId="1883633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</w:p>
        </w:tc>
        <w:tc>
          <w:tcPr>
            <w:tcW w:w="1206" w:type="dxa"/>
            <w:shd w:val="clear" w:color="auto" w:fill="FFFFFF" w:themeFill="background1"/>
            <w:vAlign w:val="center"/>
            <w:hideMark/>
          </w:tcPr>
          <w:p w14:paraId="03811D2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7.560 </w:t>
            </w:r>
          </w:p>
        </w:tc>
        <w:tc>
          <w:tcPr>
            <w:tcW w:w="1032" w:type="dxa"/>
            <w:shd w:val="clear" w:color="auto" w:fill="FFFFFF" w:themeFill="background1"/>
            <w:vAlign w:val="center"/>
            <w:hideMark/>
          </w:tcPr>
          <w:p w14:paraId="0B49210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58.500 </w:t>
            </w:r>
          </w:p>
        </w:tc>
        <w:tc>
          <w:tcPr>
            <w:tcW w:w="1033" w:type="dxa"/>
            <w:shd w:val="clear" w:color="auto" w:fill="FFFFFF" w:themeFill="background1"/>
            <w:vAlign w:val="center"/>
            <w:hideMark/>
          </w:tcPr>
          <w:p w14:paraId="0F85405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.500 </w:t>
            </w:r>
          </w:p>
        </w:tc>
        <w:tc>
          <w:tcPr>
            <w:tcW w:w="860" w:type="dxa"/>
            <w:shd w:val="clear" w:color="auto" w:fill="FFFFFF" w:themeFill="background1"/>
            <w:vAlign w:val="center"/>
            <w:hideMark/>
          </w:tcPr>
          <w:p w14:paraId="060337C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5.00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447FC12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弱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7421082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DAAMAA2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95BD6109492940919310700C39F291BA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00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166CA681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38B4C5A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183</w:t>
            </w:r>
          </w:p>
        </w:tc>
        <w:tc>
          <w:tcPr>
            <w:tcW w:w="3259" w:type="dxa"/>
            <w:shd w:val="clear" w:color="auto" w:fill="FFFFFF" w:themeFill="background1"/>
            <w:noWrap/>
            <w:vAlign w:val="center"/>
            <w:hideMark/>
          </w:tcPr>
          <w:p w14:paraId="0A0E5C8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武隆隧道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K5+780</w:t>
            </w:r>
          </w:p>
        </w:tc>
        <w:tc>
          <w:tcPr>
            <w:tcW w:w="1198" w:type="dxa"/>
            <w:shd w:val="clear" w:color="auto" w:fill="FFFFFF" w:themeFill="background1"/>
            <w:vAlign w:val="center"/>
            <w:hideMark/>
          </w:tcPr>
          <w:p w14:paraId="63FF580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11.700 </w:t>
            </w:r>
          </w:p>
        </w:tc>
        <w:tc>
          <w:tcPr>
            <w:tcW w:w="1206" w:type="dxa"/>
            <w:shd w:val="clear" w:color="auto" w:fill="FFFFFF" w:themeFill="background1"/>
            <w:vAlign w:val="center"/>
            <w:hideMark/>
          </w:tcPr>
          <w:p w14:paraId="55E0702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7.560 </w:t>
            </w:r>
          </w:p>
        </w:tc>
        <w:tc>
          <w:tcPr>
            <w:tcW w:w="1032" w:type="dxa"/>
            <w:shd w:val="clear" w:color="auto" w:fill="FFFFFF" w:themeFill="background1"/>
            <w:vAlign w:val="center"/>
            <w:hideMark/>
          </w:tcPr>
          <w:p w14:paraId="1E3BC58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58.500 </w:t>
            </w:r>
          </w:p>
        </w:tc>
        <w:tc>
          <w:tcPr>
            <w:tcW w:w="1033" w:type="dxa"/>
            <w:shd w:val="clear" w:color="auto" w:fill="FFFFFF" w:themeFill="background1"/>
            <w:vAlign w:val="center"/>
            <w:hideMark/>
          </w:tcPr>
          <w:p w14:paraId="76150CA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.500 </w:t>
            </w:r>
          </w:p>
        </w:tc>
        <w:tc>
          <w:tcPr>
            <w:tcW w:w="860" w:type="dxa"/>
            <w:shd w:val="clear" w:color="auto" w:fill="FFFFFF" w:themeFill="background1"/>
            <w:vAlign w:val="center"/>
            <w:hideMark/>
          </w:tcPr>
          <w:p w14:paraId="2093493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5.00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4D6DC2F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弱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06DE3A3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5ADYAMAA2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A193CF2273694710864AE3CF79167FC2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01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（洞径数据</w:t>
            </w:r>
            <w:r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引自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CAE8AUABP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CFB2CEDFC41A416cB73D759BF54C97E9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02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）</w:t>
            </w:r>
          </w:p>
        </w:tc>
      </w:tr>
      <w:tr w:rsidR="0040776D" w:rsidRPr="00E3549F" w14:paraId="7B256930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613C57C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184</w:t>
            </w:r>
          </w:p>
        </w:tc>
        <w:tc>
          <w:tcPr>
            <w:tcW w:w="3259" w:type="dxa"/>
            <w:shd w:val="clear" w:color="auto" w:fill="FFFFFF" w:themeFill="background1"/>
            <w:noWrap/>
            <w:vAlign w:val="center"/>
            <w:hideMark/>
          </w:tcPr>
          <w:p w14:paraId="62FFB6D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共和隧道试验段</w:t>
            </w:r>
          </w:p>
        </w:tc>
        <w:tc>
          <w:tcPr>
            <w:tcW w:w="1198" w:type="dxa"/>
            <w:shd w:val="clear" w:color="auto" w:fill="FFFFFF" w:themeFill="background1"/>
            <w:noWrap/>
            <w:vAlign w:val="center"/>
            <w:hideMark/>
          </w:tcPr>
          <w:p w14:paraId="07156E1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11.000 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5C2DD72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2.40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65A3C8B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50.0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5758BEC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6.10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029B69A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5.30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1F31F11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弱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59FA874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DAAMAA4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B98BA39C36784ca8B536E32CF8074570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03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7EFF007C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65415CE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185</w:t>
            </w:r>
          </w:p>
        </w:tc>
        <w:tc>
          <w:tcPr>
            <w:tcW w:w="3259" w:type="dxa"/>
            <w:shd w:val="clear" w:color="auto" w:fill="FFFFFF" w:themeFill="background1"/>
            <w:noWrap/>
            <w:vAlign w:val="center"/>
            <w:hideMark/>
          </w:tcPr>
          <w:p w14:paraId="1797187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共和隧道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K42+750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断面</w:t>
            </w:r>
          </w:p>
        </w:tc>
        <w:tc>
          <w:tcPr>
            <w:tcW w:w="1198" w:type="dxa"/>
            <w:shd w:val="clear" w:color="auto" w:fill="FFFFFF" w:themeFill="background1"/>
            <w:noWrap/>
            <w:vAlign w:val="center"/>
            <w:hideMark/>
          </w:tcPr>
          <w:p w14:paraId="1A92465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11.000 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78A0C7B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63.60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4B1B01C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50.0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6620665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.00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04030E2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5.30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0442628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中等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01CBB58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DAAMAA4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B98BA39C36784ca8B536E32CF8074570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03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0C4DD2ED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17C2811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186</w:t>
            </w:r>
          </w:p>
        </w:tc>
        <w:tc>
          <w:tcPr>
            <w:tcW w:w="3259" w:type="dxa"/>
            <w:shd w:val="clear" w:color="auto" w:fill="FFFFFF" w:themeFill="background1"/>
            <w:noWrap/>
            <w:vAlign w:val="center"/>
            <w:hideMark/>
          </w:tcPr>
          <w:p w14:paraId="1BDF63C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茶林顶隧道工程</w:t>
            </w:r>
          </w:p>
        </w:tc>
        <w:tc>
          <w:tcPr>
            <w:tcW w:w="1198" w:type="dxa"/>
            <w:shd w:val="clear" w:color="auto" w:fill="FFFFFF" w:themeFill="background1"/>
            <w:vAlign w:val="center"/>
            <w:hideMark/>
          </w:tcPr>
          <w:p w14:paraId="64040FB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10.860 </w:t>
            </w:r>
          </w:p>
        </w:tc>
        <w:tc>
          <w:tcPr>
            <w:tcW w:w="1206" w:type="dxa"/>
            <w:shd w:val="clear" w:color="auto" w:fill="FFFFFF" w:themeFill="background1"/>
            <w:vAlign w:val="center"/>
            <w:hideMark/>
          </w:tcPr>
          <w:p w14:paraId="0ADB45A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2.000 </w:t>
            </w:r>
          </w:p>
        </w:tc>
        <w:tc>
          <w:tcPr>
            <w:tcW w:w="1032" w:type="dxa"/>
            <w:shd w:val="clear" w:color="auto" w:fill="FFFFFF" w:themeFill="background1"/>
            <w:vAlign w:val="center"/>
            <w:hideMark/>
          </w:tcPr>
          <w:p w14:paraId="190B182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95.000 </w:t>
            </w:r>
          </w:p>
        </w:tc>
        <w:tc>
          <w:tcPr>
            <w:tcW w:w="1033" w:type="dxa"/>
            <w:shd w:val="clear" w:color="auto" w:fill="FFFFFF" w:themeFill="background1"/>
            <w:vAlign w:val="center"/>
            <w:hideMark/>
          </w:tcPr>
          <w:p w14:paraId="59A9F11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5.580 </w:t>
            </w:r>
          </w:p>
        </w:tc>
        <w:tc>
          <w:tcPr>
            <w:tcW w:w="860" w:type="dxa"/>
            <w:shd w:val="clear" w:color="auto" w:fill="FFFFFF" w:themeFill="background1"/>
            <w:vAlign w:val="center"/>
            <w:hideMark/>
          </w:tcPr>
          <w:p w14:paraId="6792312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5.100 </w:t>
            </w:r>
          </w:p>
        </w:tc>
        <w:tc>
          <w:tcPr>
            <w:tcW w:w="1192" w:type="dxa"/>
            <w:shd w:val="clear" w:color="auto" w:fill="FFFFFF" w:themeFill="background1"/>
            <w:vAlign w:val="center"/>
            <w:hideMark/>
          </w:tcPr>
          <w:p w14:paraId="6E73A6E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无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65D7365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DAAMAA5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614E2449AA234df99C5ABA5C3072DDF6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04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0FF98C42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20A17D9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187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6E5C5CE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>中国四川江边水电站硐室</w:t>
            </w:r>
          </w:p>
        </w:tc>
        <w:tc>
          <w:tcPr>
            <w:tcW w:w="1198" w:type="dxa"/>
            <w:shd w:val="clear" w:color="auto" w:fill="FFFFFF" w:themeFill="background1"/>
            <w:noWrap/>
            <w:vAlign w:val="center"/>
            <w:hideMark/>
          </w:tcPr>
          <w:p w14:paraId="6865E41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8.400 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27EC00B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16.878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23E4A62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162.33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15C7040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2.298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0EF3576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5.23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286D5E8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sz w:val="21"/>
                <w:szCs w:val="21"/>
              </w:rPr>
              <w:t>强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06D0B69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DAEYAQwA4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94507D9169BA4feaA1015C7E512D20D4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05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1D67D7C0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73868BC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188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0BAE30C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>中国四川江边水电站硐室</w:t>
            </w:r>
          </w:p>
        </w:tc>
        <w:tc>
          <w:tcPr>
            <w:tcW w:w="1198" w:type="dxa"/>
            <w:shd w:val="clear" w:color="auto" w:fill="FFFFFF" w:themeFill="background1"/>
            <w:noWrap/>
          </w:tcPr>
          <w:p w14:paraId="3492457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8.400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6A80CEA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76.798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6A84113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156.73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6795483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7.786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64FF582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3.82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32E53CD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sz w:val="21"/>
                <w:szCs w:val="21"/>
              </w:rPr>
              <w:t>中等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1F5BBCD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DAEYAQwA4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94507D9169BA4feaA1015C7E512D20D4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05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0312D71A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33CCA63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189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4D1127B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>中国四川江边水电站硐室</w:t>
            </w:r>
          </w:p>
        </w:tc>
        <w:tc>
          <w:tcPr>
            <w:tcW w:w="1198" w:type="dxa"/>
            <w:shd w:val="clear" w:color="auto" w:fill="FFFFFF" w:themeFill="background1"/>
            <w:noWrap/>
          </w:tcPr>
          <w:p w14:paraId="262D062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8.400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2852A16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02.384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0506909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142.2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67E6803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5.167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10D2C6F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4.30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012859B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sz w:val="21"/>
                <w:szCs w:val="21"/>
              </w:rPr>
              <w:t>中等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04065C6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DAEYAQwA4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94507D9169BA4feaA1015C7E512D20D4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05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41A88F8D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04D2A19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lastRenderedPageBreak/>
              <w:t>190</w:t>
            </w:r>
          </w:p>
        </w:tc>
        <w:tc>
          <w:tcPr>
            <w:tcW w:w="3259" w:type="dxa"/>
            <w:shd w:val="clear" w:color="auto" w:fill="FFFFFF" w:themeFill="background1"/>
            <w:hideMark/>
          </w:tcPr>
          <w:p w14:paraId="1F8E380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>中国四川江边水电站硐室</w:t>
            </w:r>
          </w:p>
        </w:tc>
        <w:tc>
          <w:tcPr>
            <w:tcW w:w="1198" w:type="dxa"/>
            <w:shd w:val="clear" w:color="auto" w:fill="FFFFFF" w:themeFill="background1"/>
            <w:noWrap/>
          </w:tcPr>
          <w:p w14:paraId="2E089B4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8.400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1B3A0AF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10.621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1CC258F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160.32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66DCC22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9.687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3E114B5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5.72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3885143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sz w:val="21"/>
                <w:szCs w:val="21"/>
              </w:rPr>
              <w:t>强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64663FC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DAEYAQwA4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94507D9169BA4feaA1015C7E512D20D4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05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4D366F6B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7A97F62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191</w:t>
            </w:r>
          </w:p>
        </w:tc>
        <w:tc>
          <w:tcPr>
            <w:tcW w:w="3259" w:type="dxa"/>
            <w:shd w:val="clear" w:color="auto" w:fill="FFFFFF" w:themeFill="background1"/>
            <w:hideMark/>
          </w:tcPr>
          <w:p w14:paraId="32CB1F8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>中国四川江边水电站硐室</w:t>
            </w:r>
          </w:p>
        </w:tc>
        <w:tc>
          <w:tcPr>
            <w:tcW w:w="1198" w:type="dxa"/>
            <w:shd w:val="clear" w:color="auto" w:fill="FFFFFF" w:themeFill="background1"/>
            <w:noWrap/>
          </w:tcPr>
          <w:p w14:paraId="3584F3C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8.400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4888F78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0.992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498DC96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97.6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5F73F41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6.297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7E69073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3.20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1E471E3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sz w:val="21"/>
                <w:szCs w:val="21"/>
              </w:rPr>
              <w:t>弱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295F6F1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DAEYAQwA4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94507D9169BA4feaA1015C7E512D20D4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05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2A1BAA4E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3C5D4B7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192</w:t>
            </w:r>
          </w:p>
        </w:tc>
        <w:tc>
          <w:tcPr>
            <w:tcW w:w="3259" w:type="dxa"/>
            <w:shd w:val="clear" w:color="auto" w:fill="FFFFFF" w:themeFill="background1"/>
            <w:hideMark/>
          </w:tcPr>
          <w:p w14:paraId="6223F34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>中国四川江边水电站硐室</w:t>
            </w:r>
          </w:p>
        </w:tc>
        <w:tc>
          <w:tcPr>
            <w:tcW w:w="1198" w:type="dxa"/>
            <w:shd w:val="clear" w:color="auto" w:fill="FFFFFF" w:themeFill="background1"/>
            <w:noWrap/>
          </w:tcPr>
          <w:p w14:paraId="18390B1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8.400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5F6A52F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81.751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0CFD5B4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125.77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6EA4215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2.14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29A0D3D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5.75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19EAA31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sz w:val="21"/>
                <w:szCs w:val="21"/>
              </w:rPr>
              <w:t>中等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59804D2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DAEYAQwA4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94507D9169BA4feaA1015C7E512D20D4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05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4C9D9D09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0261387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193</w:t>
            </w:r>
          </w:p>
        </w:tc>
        <w:tc>
          <w:tcPr>
            <w:tcW w:w="3259" w:type="dxa"/>
            <w:shd w:val="clear" w:color="auto" w:fill="FFFFFF" w:themeFill="background1"/>
            <w:hideMark/>
          </w:tcPr>
          <w:p w14:paraId="66C02E0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>中国四川江边水电站硐室</w:t>
            </w:r>
          </w:p>
        </w:tc>
        <w:tc>
          <w:tcPr>
            <w:tcW w:w="1198" w:type="dxa"/>
            <w:shd w:val="clear" w:color="auto" w:fill="FFFFFF" w:themeFill="background1"/>
            <w:noWrap/>
          </w:tcPr>
          <w:p w14:paraId="75B2CBF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8.400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6747922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86.565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3FBED0B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146.72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1658C6B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7.825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66CBCE4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4.20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33B4EF9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sz w:val="21"/>
                <w:szCs w:val="21"/>
              </w:rPr>
              <w:t>中等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3F58CC2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DAEYAQwA4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94507D9169BA4feaA1015C7E512D20D4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05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76E7135D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559E2F1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194</w:t>
            </w:r>
          </w:p>
        </w:tc>
        <w:tc>
          <w:tcPr>
            <w:tcW w:w="3259" w:type="dxa"/>
            <w:shd w:val="clear" w:color="auto" w:fill="FFFFFF" w:themeFill="background1"/>
            <w:hideMark/>
          </w:tcPr>
          <w:p w14:paraId="3080A65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>中国四川江边水电站硐室</w:t>
            </w:r>
          </w:p>
        </w:tc>
        <w:tc>
          <w:tcPr>
            <w:tcW w:w="1198" w:type="dxa"/>
            <w:shd w:val="clear" w:color="auto" w:fill="FFFFFF" w:themeFill="background1"/>
            <w:noWrap/>
          </w:tcPr>
          <w:p w14:paraId="527A71E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8.400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3E6FC4D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18.771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60E0435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162.7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1684B13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5.478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7B8F0C1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3.82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39D0371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sz w:val="21"/>
                <w:szCs w:val="21"/>
              </w:rPr>
              <w:t>中等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03DE015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DAEYAQwA4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94507D9169BA4feaA1015C7E512D20D4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05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17EC8DAF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19DEDB0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195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1585B2A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>江边水电站引水隧洞</w:t>
            </w:r>
            <w:r w:rsidRPr="00E3549F">
              <w:rPr>
                <w:rFonts w:cs="Times New Roman"/>
                <w:kern w:val="0"/>
                <w:sz w:val="21"/>
                <w:szCs w:val="21"/>
              </w:rPr>
              <w:t>0 + 250</w:t>
            </w:r>
          </w:p>
        </w:tc>
        <w:tc>
          <w:tcPr>
            <w:tcW w:w="1198" w:type="dxa"/>
            <w:shd w:val="clear" w:color="auto" w:fill="FFFFFF" w:themeFill="background1"/>
            <w:noWrap/>
          </w:tcPr>
          <w:p w14:paraId="4524587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8.400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1E636B6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3.15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671B5C6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106.94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1FB3BD8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5.84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4D7B623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2.15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11731D2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sz w:val="21"/>
                <w:szCs w:val="21"/>
              </w:rPr>
              <w:t>弱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0832978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EEAMAA2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82BC7B07C21640d9A22A7E3A09C50E69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6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76433F3F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6904326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196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610EDD0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>江边水电站引水隧洞</w:t>
            </w:r>
            <w:r w:rsidRPr="00E3549F">
              <w:rPr>
                <w:rFonts w:cs="Times New Roman"/>
                <w:kern w:val="0"/>
                <w:sz w:val="21"/>
                <w:szCs w:val="21"/>
              </w:rPr>
              <w:t>0 + 300</w:t>
            </w:r>
          </w:p>
        </w:tc>
        <w:tc>
          <w:tcPr>
            <w:tcW w:w="1198" w:type="dxa"/>
            <w:shd w:val="clear" w:color="auto" w:fill="FFFFFF" w:themeFill="background1"/>
            <w:noWrap/>
          </w:tcPr>
          <w:p w14:paraId="1243460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8.400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39E2D35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9.74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4DD16A3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88.51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75E3DA9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2.16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4146290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1.77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3B9FC3E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sz w:val="21"/>
                <w:szCs w:val="21"/>
              </w:rPr>
              <w:t>无岩爆</w:t>
            </w:r>
          </w:p>
        </w:tc>
        <w:tc>
          <w:tcPr>
            <w:tcW w:w="2269" w:type="dxa"/>
            <w:shd w:val="clear" w:color="auto" w:fill="FFFFFF" w:themeFill="background1"/>
            <w:hideMark/>
          </w:tcPr>
          <w:p w14:paraId="7B2C86F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EEAMAA2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82BC7B07C21640d9A22A7E3A09C50E69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6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344E8EB9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0CDE3BA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197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44A3B24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>江边水电站引水隧洞</w:t>
            </w:r>
            <w:r w:rsidRPr="00E3549F">
              <w:rPr>
                <w:rFonts w:cs="Times New Roman"/>
                <w:kern w:val="0"/>
                <w:sz w:val="21"/>
                <w:szCs w:val="21"/>
              </w:rPr>
              <w:t>0 + 400</w:t>
            </w:r>
          </w:p>
        </w:tc>
        <w:tc>
          <w:tcPr>
            <w:tcW w:w="1198" w:type="dxa"/>
            <w:shd w:val="clear" w:color="auto" w:fill="FFFFFF" w:themeFill="background1"/>
            <w:noWrap/>
          </w:tcPr>
          <w:p w14:paraId="56FA957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8.400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66441FD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3.94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5E86446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117.48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5FFA562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.23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21C87F0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2.37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23BEB78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sz w:val="21"/>
                <w:szCs w:val="21"/>
              </w:rPr>
              <w:t>弱岩爆</w:t>
            </w:r>
          </w:p>
        </w:tc>
        <w:tc>
          <w:tcPr>
            <w:tcW w:w="2269" w:type="dxa"/>
            <w:shd w:val="clear" w:color="auto" w:fill="FFFFFF" w:themeFill="background1"/>
            <w:hideMark/>
          </w:tcPr>
          <w:p w14:paraId="669319B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EEAMAA2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82BC7B07C21640d9A22A7E3A09C50E69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6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09E79825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44C611B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198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7DA38B4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>江边水电站引水隧洞</w:t>
            </w:r>
            <w:r w:rsidRPr="00E3549F">
              <w:rPr>
                <w:rFonts w:cs="Times New Roman"/>
                <w:kern w:val="0"/>
                <w:sz w:val="21"/>
                <w:szCs w:val="21"/>
              </w:rPr>
              <w:t>0 + 550</w:t>
            </w:r>
          </w:p>
        </w:tc>
        <w:tc>
          <w:tcPr>
            <w:tcW w:w="1198" w:type="dxa"/>
            <w:shd w:val="clear" w:color="auto" w:fill="FFFFFF" w:themeFill="background1"/>
            <w:noWrap/>
          </w:tcPr>
          <w:p w14:paraId="0621FF4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8.400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614BF9E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91.43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3ABFC17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157.63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696E50F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1.96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4825FAC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6.27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7412DB0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sz w:val="21"/>
                <w:szCs w:val="21"/>
              </w:rPr>
              <w:t>中等岩爆</w:t>
            </w:r>
          </w:p>
        </w:tc>
        <w:tc>
          <w:tcPr>
            <w:tcW w:w="2269" w:type="dxa"/>
            <w:shd w:val="clear" w:color="auto" w:fill="FFFFFF" w:themeFill="background1"/>
            <w:hideMark/>
          </w:tcPr>
          <w:p w14:paraId="126A0FA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EEAMAA2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82BC7B07C21640d9A22A7E3A09C50E69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6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7E601794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14C47D7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199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510CFBC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>江边水电站引水隧洞</w:t>
            </w:r>
            <w:r w:rsidRPr="00E3549F">
              <w:rPr>
                <w:rFonts w:cs="Times New Roman"/>
                <w:kern w:val="0"/>
                <w:sz w:val="21"/>
                <w:szCs w:val="21"/>
              </w:rPr>
              <w:t>0 + 800</w:t>
            </w:r>
          </w:p>
        </w:tc>
        <w:tc>
          <w:tcPr>
            <w:tcW w:w="1198" w:type="dxa"/>
            <w:shd w:val="clear" w:color="auto" w:fill="FFFFFF" w:themeFill="background1"/>
            <w:noWrap/>
          </w:tcPr>
          <w:p w14:paraId="7A2466D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8.400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618B67D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81.75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3C1B22B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125.77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78103D4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2.14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220C4C8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5.75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4CE0884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sz w:val="21"/>
                <w:szCs w:val="21"/>
              </w:rPr>
              <w:t>中等岩爆</w:t>
            </w:r>
          </w:p>
        </w:tc>
        <w:tc>
          <w:tcPr>
            <w:tcW w:w="2269" w:type="dxa"/>
            <w:shd w:val="clear" w:color="auto" w:fill="FFFFFF" w:themeFill="background1"/>
            <w:hideMark/>
          </w:tcPr>
          <w:p w14:paraId="5CD8A5D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EEAMAA2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82BC7B07C21640d9A22A7E3A09C50E69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6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171E13B3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4775721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200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7FA7AB5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>江边水电站引水隧洞</w:t>
            </w:r>
            <w:r w:rsidRPr="00E3549F">
              <w:rPr>
                <w:rFonts w:cs="Times New Roman"/>
                <w:kern w:val="0"/>
                <w:sz w:val="21"/>
                <w:szCs w:val="21"/>
              </w:rPr>
              <w:t>0 + 900</w:t>
            </w:r>
          </w:p>
        </w:tc>
        <w:tc>
          <w:tcPr>
            <w:tcW w:w="1198" w:type="dxa"/>
            <w:shd w:val="clear" w:color="auto" w:fill="FFFFFF" w:themeFill="background1"/>
            <w:noWrap/>
          </w:tcPr>
          <w:p w14:paraId="5E65C6A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8.400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0183EE8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51.50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3D62B1C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132.05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0E4AAEA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6.33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621B2B0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4.63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474EE77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sz w:val="21"/>
                <w:szCs w:val="21"/>
              </w:rPr>
              <w:t>弱岩爆</w:t>
            </w:r>
          </w:p>
        </w:tc>
        <w:tc>
          <w:tcPr>
            <w:tcW w:w="2269" w:type="dxa"/>
            <w:shd w:val="clear" w:color="auto" w:fill="FFFFFF" w:themeFill="background1"/>
            <w:hideMark/>
          </w:tcPr>
          <w:p w14:paraId="391288F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EEAMAA2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82BC7B07C21640d9A22A7E3A09C50E69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6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0E27E19E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77E67FE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201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60C6DFB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>江边水电站引水隧洞</w:t>
            </w:r>
            <w:r w:rsidRPr="00E3549F">
              <w:rPr>
                <w:rFonts w:cs="Times New Roman"/>
                <w:kern w:val="0"/>
                <w:sz w:val="21"/>
                <w:szCs w:val="21"/>
              </w:rPr>
              <w:t>0 + 950</w:t>
            </w:r>
          </w:p>
        </w:tc>
        <w:tc>
          <w:tcPr>
            <w:tcW w:w="1198" w:type="dxa"/>
            <w:shd w:val="clear" w:color="auto" w:fill="FFFFFF" w:themeFill="background1"/>
            <w:noWrap/>
          </w:tcPr>
          <w:p w14:paraId="4881854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8.400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2BE2390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3.21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20B190C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116.78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570C5C6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.93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10422FD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3.52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5632231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sz w:val="21"/>
                <w:szCs w:val="21"/>
              </w:rPr>
              <w:t>弱岩爆</w:t>
            </w:r>
          </w:p>
        </w:tc>
        <w:tc>
          <w:tcPr>
            <w:tcW w:w="2269" w:type="dxa"/>
            <w:shd w:val="clear" w:color="auto" w:fill="FFFFFF" w:themeFill="background1"/>
            <w:hideMark/>
          </w:tcPr>
          <w:p w14:paraId="5C784CD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EEAMAA2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82BC7B07C21640d9A22A7E3A09C50E69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6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7A263958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2B072F4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202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4DACCE0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>江边水电站引水隧洞</w:t>
            </w:r>
            <w:r w:rsidRPr="00E3549F">
              <w:rPr>
                <w:rFonts w:cs="Times New Roman"/>
                <w:kern w:val="0"/>
                <w:sz w:val="21"/>
                <w:szCs w:val="21"/>
              </w:rPr>
              <w:t>1 + 000</w:t>
            </w:r>
          </w:p>
        </w:tc>
        <w:tc>
          <w:tcPr>
            <w:tcW w:w="1198" w:type="dxa"/>
            <w:shd w:val="clear" w:color="auto" w:fill="FFFFFF" w:themeFill="background1"/>
            <w:noWrap/>
          </w:tcPr>
          <w:p w14:paraId="7969586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8.400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5970800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20.82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4BEC002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122.47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37CFBFA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6.22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37F916F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2.81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69F276F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sz w:val="21"/>
                <w:szCs w:val="21"/>
              </w:rPr>
              <w:t>弱岩爆</w:t>
            </w:r>
          </w:p>
        </w:tc>
        <w:tc>
          <w:tcPr>
            <w:tcW w:w="2269" w:type="dxa"/>
            <w:shd w:val="clear" w:color="auto" w:fill="FFFFFF" w:themeFill="background1"/>
            <w:hideMark/>
          </w:tcPr>
          <w:p w14:paraId="15C9CF6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EEAMAA2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82BC7B07C21640d9A22A7E3A09C50E69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6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5B1001F5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2772D52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203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7B67766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>江边水电站引水隧洞</w:t>
            </w:r>
            <w:r w:rsidRPr="00E3549F">
              <w:rPr>
                <w:rFonts w:cs="Times New Roman"/>
                <w:kern w:val="0"/>
                <w:sz w:val="21"/>
                <w:szCs w:val="21"/>
              </w:rPr>
              <w:t>2 + 230</w:t>
            </w:r>
          </w:p>
        </w:tc>
        <w:tc>
          <w:tcPr>
            <w:tcW w:w="1198" w:type="dxa"/>
            <w:shd w:val="clear" w:color="auto" w:fill="FFFFFF" w:themeFill="background1"/>
            <w:noWrap/>
          </w:tcPr>
          <w:p w14:paraId="4B3653B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8.400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7E3573F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23.39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63AE62D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106.32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3413584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2.92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652E8B2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1.75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459C946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sz w:val="21"/>
                <w:szCs w:val="21"/>
              </w:rPr>
              <w:t>无岩爆</w:t>
            </w:r>
          </w:p>
        </w:tc>
        <w:tc>
          <w:tcPr>
            <w:tcW w:w="2269" w:type="dxa"/>
            <w:shd w:val="clear" w:color="auto" w:fill="FFFFFF" w:themeFill="background1"/>
            <w:hideMark/>
          </w:tcPr>
          <w:p w14:paraId="22F639B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EEAMAA2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82BC7B07C21640d9A22A7E3A09C50E69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6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58BA63EF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1027F8D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204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6882D62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>江边水电站引水隧洞</w:t>
            </w:r>
            <w:r w:rsidRPr="00E3549F">
              <w:rPr>
                <w:rFonts w:cs="Times New Roman"/>
                <w:kern w:val="0"/>
                <w:sz w:val="21"/>
                <w:szCs w:val="21"/>
              </w:rPr>
              <w:t>2 + 250</w:t>
            </w:r>
          </w:p>
        </w:tc>
        <w:tc>
          <w:tcPr>
            <w:tcW w:w="1198" w:type="dxa"/>
            <w:shd w:val="clear" w:color="auto" w:fill="FFFFFF" w:themeFill="background1"/>
            <w:noWrap/>
          </w:tcPr>
          <w:p w14:paraId="7E5D916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8.400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669FAEA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9.14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16FB0F5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106.31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3889111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2.76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7D6182E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2.03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20E8F40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sz w:val="21"/>
                <w:szCs w:val="21"/>
              </w:rPr>
              <w:t>弱岩爆</w:t>
            </w:r>
          </w:p>
        </w:tc>
        <w:tc>
          <w:tcPr>
            <w:tcW w:w="2269" w:type="dxa"/>
            <w:shd w:val="clear" w:color="auto" w:fill="FFFFFF" w:themeFill="background1"/>
            <w:hideMark/>
          </w:tcPr>
          <w:p w14:paraId="23E664E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EEAMAA2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82BC7B07C21640d9A22A7E3A09C50E69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6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253E18CA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0198BC7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205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5B83DA2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>江边水电站引水隧洞</w:t>
            </w:r>
            <w:r w:rsidRPr="00E3549F">
              <w:rPr>
                <w:rFonts w:cs="Times New Roman"/>
                <w:kern w:val="0"/>
                <w:sz w:val="21"/>
                <w:szCs w:val="21"/>
              </w:rPr>
              <w:t>2 + 300</w:t>
            </w:r>
          </w:p>
        </w:tc>
        <w:tc>
          <w:tcPr>
            <w:tcW w:w="1198" w:type="dxa"/>
            <w:shd w:val="clear" w:color="auto" w:fill="FFFFFF" w:themeFill="background1"/>
            <w:noWrap/>
          </w:tcPr>
          <w:p w14:paraId="6C54123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8.400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704B67F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8.32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17E0AAE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96.41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2108311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2.01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5250E1E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1.87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03F82A6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sz w:val="21"/>
                <w:szCs w:val="21"/>
              </w:rPr>
              <w:t>无岩爆</w:t>
            </w:r>
          </w:p>
        </w:tc>
        <w:tc>
          <w:tcPr>
            <w:tcW w:w="2269" w:type="dxa"/>
            <w:shd w:val="clear" w:color="auto" w:fill="FFFFFF" w:themeFill="background1"/>
            <w:hideMark/>
          </w:tcPr>
          <w:p w14:paraId="627E603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EEAMAA2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82BC7B07C21640d9A22A7E3A09C50E69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6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257CEF69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5A49CC0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206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5C262AA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>江边水电站引水隧洞</w:t>
            </w:r>
            <w:r w:rsidRPr="00E3549F">
              <w:rPr>
                <w:rFonts w:cs="Times New Roman"/>
                <w:kern w:val="0"/>
                <w:sz w:val="21"/>
                <w:szCs w:val="21"/>
              </w:rPr>
              <w:t>2 + 450</w:t>
            </w:r>
          </w:p>
        </w:tc>
        <w:tc>
          <w:tcPr>
            <w:tcW w:w="1198" w:type="dxa"/>
            <w:shd w:val="clear" w:color="auto" w:fill="FFFFFF" w:themeFill="background1"/>
            <w:noWrap/>
          </w:tcPr>
          <w:p w14:paraId="3F3EFBE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8.400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6E53498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58.05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0C37994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147.85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4BFF1FD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6.98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1576458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3.62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75569A5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sz w:val="21"/>
                <w:szCs w:val="21"/>
              </w:rPr>
              <w:t>弱岩爆</w:t>
            </w:r>
          </w:p>
        </w:tc>
        <w:tc>
          <w:tcPr>
            <w:tcW w:w="2269" w:type="dxa"/>
            <w:shd w:val="clear" w:color="auto" w:fill="FFFFFF" w:themeFill="background1"/>
            <w:hideMark/>
          </w:tcPr>
          <w:p w14:paraId="166B17C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EEAMAA2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82BC7B07C21640d9A22A7E3A09C50E69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6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33414CD2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44F9641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207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2E8285A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>江边水电站引水隧洞</w:t>
            </w:r>
            <w:r w:rsidRPr="00E3549F">
              <w:rPr>
                <w:rFonts w:cs="Times New Roman"/>
                <w:kern w:val="0"/>
                <w:sz w:val="21"/>
                <w:szCs w:val="21"/>
              </w:rPr>
              <w:t>2 + 750</w:t>
            </w:r>
          </w:p>
        </w:tc>
        <w:tc>
          <w:tcPr>
            <w:tcW w:w="1198" w:type="dxa"/>
            <w:shd w:val="clear" w:color="auto" w:fill="FFFFFF" w:themeFill="background1"/>
            <w:noWrap/>
          </w:tcPr>
          <w:p w14:paraId="604D23D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8.400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0A64CB5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27.60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57D9B97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98.56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56AC396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2.31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28223ED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2.17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44D0A61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sz w:val="21"/>
                <w:szCs w:val="21"/>
              </w:rPr>
              <w:t>弱岩爆</w:t>
            </w:r>
          </w:p>
        </w:tc>
        <w:tc>
          <w:tcPr>
            <w:tcW w:w="2269" w:type="dxa"/>
            <w:shd w:val="clear" w:color="auto" w:fill="FFFFFF" w:themeFill="background1"/>
            <w:hideMark/>
          </w:tcPr>
          <w:p w14:paraId="1380120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EEAMAA2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82BC7B07C21640d9A22A7E3A09C50E69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6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26BAAD44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6B2CF4C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208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36B80E2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>江边水电站引水隧洞</w:t>
            </w:r>
            <w:r w:rsidRPr="00E3549F">
              <w:rPr>
                <w:rFonts w:cs="Times New Roman"/>
                <w:kern w:val="0"/>
                <w:sz w:val="21"/>
                <w:szCs w:val="21"/>
              </w:rPr>
              <w:t>2 + 770</w:t>
            </w:r>
          </w:p>
        </w:tc>
        <w:tc>
          <w:tcPr>
            <w:tcW w:w="1198" w:type="dxa"/>
            <w:shd w:val="clear" w:color="auto" w:fill="FFFFFF" w:themeFill="background1"/>
            <w:noWrap/>
          </w:tcPr>
          <w:p w14:paraId="4E03B22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8.400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7ED56C2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4.87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5CA3485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92.87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7F1C388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2.28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78B09E7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2.33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2ABBB01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sz w:val="21"/>
                <w:szCs w:val="21"/>
              </w:rPr>
              <w:t>弱岩爆</w:t>
            </w:r>
          </w:p>
        </w:tc>
        <w:tc>
          <w:tcPr>
            <w:tcW w:w="2269" w:type="dxa"/>
            <w:shd w:val="clear" w:color="auto" w:fill="FFFFFF" w:themeFill="background1"/>
            <w:hideMark/>
          </w:tcPr>
          <w:p w14:paraId="7D5E539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EEAMAA2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82BC7B07C21640d9A22A7E3A09C50E69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6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4BECBCBA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6295CDA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209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27FFC2E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>江边水电站引水隧洞</w:t>
            </w:r>
            <w:r w:rsidRPr="00E3549F">
              <w:rPr>
                <w:rFonts w:cs="Times New Roman"/>
                <w:kern w:val="0"/>
                <w:sz w:val="21"/>
                <w:szCs w:val="21"/>
              </w:rPr>
              <w:t>3 + 320</w:t>
            </w:r>
          </w:p>
        </w:tc>
        <w:tc>
          <w:tcPr>
            <w:tcW w:w="1198" w:type="dxa"/>
            <w:shd w:val="clear" w:color="auto" w:fill="FFFFFF" w:themeFill="background1"/>
            <w:noWrap/>
          </w:tcPr>
          <w:p w14:paraId="19E60BF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8.400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2964CA1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2.96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1AAA586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117.81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140F600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.21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2CE303B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2.49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1C127F4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无岩爆</w:t>
            </w:r>
          </w:p>
        </w:tc>
        <w:tc>
          <w:tcPr>
            <w:tcW w:w="2269" w:type="dxa"/>
            <w:shd w:val="clear" w:color="auto" w:fill="FFFFFF" w:themeFill="background1"/>
            <w:hideMark/>
          </w:tcPr>
          <w:p w14:paraId="0CA909E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EEAMAA2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82BC7B07C21640d9A22A7E3A09C50E69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6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3A10097F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54110A0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lastRenderedPageBreak/>
              <w:t>210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2CBB96C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>江边水电站引水隧洞</w:t>
            </w:r>
            <w:r w:rsidRPr="00E3549F">
              <w:rPr>
                <w:rFonts w:cs="Times New Roman"/>
                <w:kern w:val="0"/>
                <w:sz w:val="21"/>
                <w:szCs w:val="21"/>
              </w:rPr>
              <w:t>3 + 450</w:t>
            </w:r>
          </w:p>
        </w:tc>
        <w:tc>
          <w:tcPr>
            <w:tcW w:w="1198" w:type="dxa"/>
            <w:shd w:val="clear" w:color="auto" w:fill="FFFFFF" w:themeFill="background1"/>
            <w:noWrap/>
          </w:tcPr>
          <w:p w14:paraId="3394F68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8.400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74C2CB3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4.36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6FFB214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102.58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1039477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2.26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0078490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1.81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2196310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无岩爆</w:t>
            </w:r>
          </w:p>
        </w:tc>
        <w:tc>
          <w:tcPr>
            <w:tcW w:w="2269" w:type="dxa"/>
            <w:shd w:val="clear" w:color="auto" w:fill="FFFFFF" w:themeFill="background1"/>
            <w:hideMark/>
          </w:tcPr>
          <w:p w14:paraId="19E3250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EEAMAA2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82BC7B07C21640d9A22A7E3A09C50E69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6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7FA7B10B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144912B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211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525F898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>江边水电站引水隧洞</w:t>
            </w:r>
            <w:r w:rsidRPr="00E3549F">
              <w:rPr>
                <w:rFonts w:cs="Times New Roman"/>
                <w:kern w:val="0"/>
                <w:sz w:val="21"/>
                <w:szCs w:val="21"/>
              </w:rPr>
              <w:t>3 + 500</w:t>
            </w:r>
          </w:p>
        </w:tc>
        <w:tc>
          <w:tcPr>
            <w:tcW w:w="1198" w:type="dxa"/>
            <w:shd w:val="clear" w:color="auto" w:fill="FFFFFF" w:themeFill="background1"/>
            <w:noWrap/>
          </w:tcPr>
          <w:p w14:paraId="362B45A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8.400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351CC49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5.34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2BAE4D9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95.5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58E35BF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2.26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254B0E5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2.75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4B71AE4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无岩爆</w:t>
            </w:r>
          </w:p>
        </w:tc>
        <w:tc>
          <w:tcPr>
            <w:tcW w:w="2269" w:type="dxa"/>
            <w:shd w:val="clear" w:color="auto" w:fill="FFFFFF" w:themeFill="background1"/>
            <w:hideMark/>
          </w:tcPr>
          <w:p w14:paraId="63383DC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EEAMAA2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82BC7B07C21640d9A22A7E3A09C50E69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6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749E52C1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5F3FEF7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212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32D203B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>江边水电站引水隧洞</w:t>
            </w:r>
            <w:r w:rsidRPr="00E3549F">
              <w:rPr>
                <w:rFonts w:cs="Times New Roman"/>
                <w:kern w:val="0"/>
                <w:sz w:val="21"/>
                <w:szCs w:val="21"/>
              </w:rPr>
              <w:t>3 + 530</w:t>
            </w:r>
          </w:p>
        </w:tc>
        <w:tc>
          <w:tcPr>
            <w:tcW w:w="1198" w:type="dxa"/>
            <w:shd w:val="clear" w:color="auto" w:fill="FFFFFF" w:themeFill="background1"/>
            <w:noWrap/>
          </w:tcPr>
          <w:p w14:paraId="3DE6584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8.400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48D4935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9.20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1E25A01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106.65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247B554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2.75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2A82F36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1.87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7CC0D79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无岩爆</w:t>
            </w:r>
          </w:p>
        </w:tc>
        <w:tc>
          <w:tcPr>
            <w:tcW w:w="2269" w:type="dxa"/>
            <w:shd w:val="clear" w:color="auto" w:fill="FFFFFF" w:themeFill="background1"/>
            <w:hideMark/>
          </w:tcPr>
          <w:p w14:paraId="0D1B8A8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EEAMAA2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82BC7B07C21640d9A22A7E3A09C50E69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6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7CD7F9B3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78D99DA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213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4F825DC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>江边水电站引水隧洞</w:t>
            </w:r>
            <w:r w:rsidRPr="00E3549F">
              <w:rPr>
                <w:rFonts w:cs="Times New Roman"/>
                <w:kern w:val="0"/>
                <w:sz w:val="21"/>
                <w:szCs w:val="21"/>
              </w:rPr>
              <w:t>3 + 550</w:t>
            </w:r>
          </w:p>
        </w:tc>
        <w:tc>
          <w:tcPr>
            <w:tcW w:w="1198" w:type="dxa"/>
            <w:shd w:val="clear" w:color="auto" w:fill="FFFFFF" w:themeFill="background1"/>
            <w:noWrap/>
          </w:tcPr>
          <w:p w14:paraId="5755294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8.400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791CB41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26.09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5D36FFB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138.5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21FD3CC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.39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0B11F06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2.77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4A40127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无岩爆</w:t>
            </w:r>
          </w:p>
        </w:tc>
        <w:tc>
          <w:tcPr>
            <w:tcW w:w="2269" w:type="dxa"/>
            <w:shd w:val="clear" w:color="auto" w:fill="FFFFFF" w:themeFill="background1"/>
            <w:hideMark/>
          </w:tcPr>
          <w:p w14:paraId="1710DC1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EEAMAA2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82BC7B07C21640d9A22A7E3A09C50E69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6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3511D639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049353B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214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22FE9D5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>江边水电站引水隧洞</w:t>
            </w:r>
            <w:r w:rsidRPr="00E3549F">
              <w:rPr>
                <w:rFonts w:cs="Times New Roman"/>
                <w:kern w:val="0"/>
                <w:sz w:val="21"/>
                <w:szCs w:val="21"/>
              </w:rPr>
              <w:t>3 + 700</w:t>
            </w:r>
          </w:p>
        </w:tc>
        <w:tc>
          <w:tcPr>
            <w:tcW w:w="1198" w:type="dxa"/>
            <w:shd w:val="clear" w:color="auto" w:fill="FFFFFF" w:themeFill="background1"/>
            <w:noWrap/>
          </w:tcPr>
          <w:p w14:paraId="1CE61B7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8.400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42B8ABC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86.56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41A2BB5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146.72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1AF9245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7.83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62F2DDA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4.20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1A2DA87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中等岩爆</w:t>
            </w:r>
          </w:p>
        </w:tc>
        <w:tc>
          <w:tcPr>
            <w:tcW w:w="2269" w:type="dxa"/>
            <w:shd w:val="clear" w:color="auto" w:fill="FFFFFF" w:themeFill="background1"/>
            <w:hideMark/>
          </w:tcPr>
          <w:p w14:paraId="64A5509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EEAMAA2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82BC7B07C21640d9A22A7E3A09C50E69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6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469C48C6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08541DF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215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1E0ECE6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>江边水电站引水隧洞</w:t>
            </w:r>
            <w:r w:rsidRPr="00E3549F">
              <w:rPr>
                <w:rFonts w:cs="Times New Roman"/>
                <w:kern w:val="0"/>
                <w:sz w:val="21"/>
                <w:szCs w:val="21"/>
              </w:rPr>
              <w:t>3 + 710</w:t>
            </w:r>
          </w:p>
        </w:tc>
        <w:tc>
          <w:tcPr>
            <w:tcW w:w="1198" w:type="dxa"/>
            <w:shd w:val="clear" w:color="auto" w:fill="FFFFFF" w:themeFill="background1"/>
            <w:noWrap/>
          </w:tcPr>
          <w:p w14:paraId="3911CD7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8.400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7B042BF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89.52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6A17857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146.75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2368CF7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7.54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06EC1E3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4.70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2B50D65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中等岩爆</w:t>
            </w:r>
          </w:p>
        </w:tc>
        <w:tc>
          <w:tcPr>
            <w:tcW w:w="2269" w:type="dxa"/>
            <w:shd w:val="clear" w:color="auto" w:fill="FFFFFF" w:themeFill="background1"/>
            <w:hideMark/>
          </w:tcPr>
          <w:p w14:paraId="573C7D3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EEAMAA2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82BC7B07C21640d9A22A7E3A09C50E69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6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436BB3B4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74A0AAB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216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52C1558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>江边水电站引水隧洞</w:t>
            </w:r>
            <w:r w:rsidRPr="00E3549F">
              <w:rPr>
                <w:rFonts w:cs="Times New Roman"/>
                <w:kern w:val="0"/>
                <w:sz w:val="21"/>
                <w:szCs w:val="21"/>
              </w:rPr>
              <w:t>3 + 990</w:t>
            </w:r>
          </w:p>
        </w:tc>
        <w:tc>
          <w:tcPr>
            <w:tcW w:w="1198" w:type="dxa"/>
            <w:shd w:val="clear" w:color="auto" w:fill="FFFFFF" w:themeFill="background1"/>
            <w:noWrap/>
          </w:tcPr>
          <w:p w14:paraId="5DFB781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8.400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133B900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0.95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6F105B4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123.79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618B196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.47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305B21A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2.57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33278A5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sz w:val="21"/>
                <w:szCs w:val="21"/>
              </w:rPr>
              <w:t>弱岩爆</w:t>
            </w:r>
          </w:p>
        </w:tc>
        <w:tc>
          <w:tcPr>
            <w:tcW w:w="2269" w:type="dxa"/>
            <w:shd w:val="clear" w:color="auto" w:fill="FFFFFF" w:themeFill="background1"/>
            <w:hideMark/>
          </w:tcPr>
          <w:p w14:paraId="0EF40B8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EEAMAA2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82BC7B07C21640d9A22A7E3A09C50E69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6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227292B6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15D9E2E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217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62E34C1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>江边水电站引水隧洞</w:t>
            </w:r>
            <w:r w:rsidRPr="00E3549F">
              <w:rPr>
                <w:rFonts w:cs="Times New Roman"/>
                <w:kern w:val="0"/>
                <w:sz w:val="21"/>
                <w:szCs w:val="21"/>
              </w:rPr>
              <w:t>4 + 050</w:t>
            </w:r>
          </w:p>
        </w:tc>
        <w:tc>
          <w:tcPr>
            <w:tcW w:w="1198" w:type="dxa"/>
            <w:shd w:val="clear" w:color="auto" w:fill="FFFFFF" w:themeFill="background1"/>
            <w:noWrap/>
          </w:tcPr>
          <w:p w14:paraId="44EB6F8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8.400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1721EE4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26.25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0BBECCA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119.34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31BEA2C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2.90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797759E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2.38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72C1A45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sz w:val="21"/>
                <w:szCs w:val="21"/>
              </w:rPr>
              <w:t>弱岩爆</w:t>
            </w:r>
          </w:p>
        </w:tc>
        <w:tc>
          <w:tcPr>
            <w:tcW w:w="2269" w:type="dxa"/>
            <w:shd w:val="clear" w:color="auto" w:fill="FFFFFF" w:themeFill="background1"/>
            <w:hideMark/>
          </w:tcPr>
          <w:p w14:paraId="09C9EC1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EEAMAA2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82BC7B07C21640d9A22A7E3A09C50E69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6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2FC7F3B7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2073029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218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7738519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>江边水电站引水隧洞</w:t>
            </w:r>
            <w:r w:rsidRPr="00E3549F">
              <w:rPr>
                <w:rFonts w:cs="Times New Roman"/>
                <w:kern w:val="0"/>
                <w:sz w:val="21"/>
                <w:szCs w:val="21"/>
              </w:rPr>
              <w:t>4 + 080</w:t>
            </w:r>
          </w:p>
        </w:tc>
        <w:tc>
          <w:tcPr>
            <w:tcW w:w="1198" w:type="dxa"/>
            <w:shd w:val="clear" w:color="auto" w:fill="FFFFFF" w:themeFill="background1"/>
            <w:noWrap/>
          </w:tcPr>
          <w:p w14:paraId="469E36A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8.400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3EA2FAE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29.11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0D8175F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116.45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3A9882F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.60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07E4201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2.84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55AF98E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sz w:val="21"/>
                <w:szCs w:val="21"/>
              </w:rPr>
              <w:t>弱岩爆</w:t>
            </w:r>
          </w:p>
        </w:tc>
        <w:tc>
          <w:tcPr>
            <w:tcW w:w="2269" w:type="dxa"/>
            <w:shd w:val="clear" w:color="auto" w:fill="FFFFFF" w:themeFill="background1"/>
            <w:hideMark/>
          </w:tcPr>
          <w:p w14:paraId="4C889BA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EEAMAA2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82BC7B07C21640d9A22A7E3A09C50E69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6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6BF7BA41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24DD871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219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6194BF3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>江边水电站引水隧洞</w:t>
            </w:r>
            <w:r w:rsidRPr="00E3549F">
              <w:rPr>
                <w:rFonts w:cs="Times New Roman"/>
                <w:kern w:val="0"/>
                <w:sz w:val="21"/>
                <w:szCs w:val="21"/>
              </w:rPr>
              <w:t>4 + 300</w:t>
            </w:r>
          </w:p>
        </w:tc>
        <w:tc>
          <w:tcPr>
            <w:tcW w:w="1198" w:type="dxa"/>
            <w:shd w:val="clear" w:color="auto" w:fill="FFFFFF" w:themeFill="background1"/>
            <w:noWrap/>
          </w:tcPr>
          <w:p w14:paraId="2277B75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8.400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65C10D5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61.42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3A2AD90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107.75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18D450B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.45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2428286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3.15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33A4028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sz w:val="21"/>
                <w:szCs w:val="21"/>
              </w:rPr>
              <w:t>弱岩爆</w:t>
            </w:r>
          </w:p>
        </w:tc>
        <w:tc>
          <w:tcPr>
            <w:tcW w:w="2269" w:type="dxa"/>
            <w:shd w:val="clear" w:color="auto" w:fill="FFFFFF" w:themeFill="background1"/>
            <w:hideMark/>
          </w:tcPr>
          <w:p w14:paraId="360153C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EEAMAA2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82BC7B07C21640d9A22A7E3A09C50E69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6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67076735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19B13BF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220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3F56190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>江边水电站引水隧洞</w:t>
            </w:r>
            <w:r w:rsidRPr="00E3549F">
              <w:rPr>
                <w:rFonts w:cs="Times New Roman"/>
                <w:kern w:val="0"/>
                <w:sz w:val="21"/>
                <w:szCs w:val="21"/>
              </w:rPr>
              <w:t>4 + 420</w:t>
            </w:r>
          </w:p>
        </w:tc>
        <w:tc>
          <w:tcPr>
            <w:tcW w:w="1198" w:type="dxa"/>
            <w:shd w:val="clear" w:color="auto" w:fill="FFFFFF" w:themeFill="background1"/>
            <w:noWrap/>
          </w:tcPr>
          <w:p w14:paraId="650AA7A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8.400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64CFE0B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98.02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15ED3EF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148.52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4994C20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6.66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6AE4408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3.23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518CB83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sz w:val="21"/>
                <w:szCs w:val="21"/>
              </w:rPr>
              <w:t>中等岩爆</w:t>
            </w:r>
          </w:p>
        </w:tc>
        <w:tc>
          <w:tcPr>
            <w:tcW w:w="2269" w:type="dxa"/>
            <w:shd w:val="clear" w:color="auto" w:fill="FFFFFF" w:themeFill="background1"/>
            <w:hideMark/>
          </w:tcPr>
          <w:p w14:paraId="1E84C85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EEAMAA2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82BC7B07C21640d9A22A7E3A09C50E69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6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2BF0DB80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220F4AC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221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3FB464B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>江边水电站引水隧洞</w:t>
            </w:r>
            <w:r w:rsidRPr="00E3549F">
              <w:rPr>
                <w:rFonts w:cs="Times New Roman"/>
                <w:kern w:val="0"/>
                <w:sz w:val="21"/>
                <w:szCs w:val="21"/>
              </w:rPr>
              <w:t>4 + 450</w:t>
            </w:r>
          </w:p>
        </w:tc>
        <w:tc>
          <w:tcPr>
            <w:tcW w:w="1198" w:type="dxa"/>
            <w:shd w:val="clear" w:color="auto" w:fill="FFFFFF" w:themeFill="background1"/>
            <w:noWrap/>
          </w:tcPr>
          <w:p w14:paraId="0687E78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8.400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26CA820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6.22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41EB522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140.07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7BBACB6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7.64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4819FB3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3.69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27C7743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sz w:val="21"/>
                <w:szCs w:val="21"/>
              </w:rPr>
              <w:t>中等岩爆</w:t>
            </w:r>
          </w:p>
        </w:tc>
        <w:tc>
          <w:tcPr>
            <w:tcW w:w="2269" w:type="dxa"/>
            <w:shd w:val="clear" w:color="auto" w:fill="FFFFFF" w:themeFill="background1"/>
            <w:hideMark/>
          </w:tcPr>
          <w:p w14:paraId="29C2A99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EEAMAA2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82BC7B07C21640d9A22A7E3A09C50E69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6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107B373E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5221889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222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6B816FC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>江边水电站引水隧洞</w:t>
            </w:r>
            <w:r w:rsidRPr="00E3549F">
              <w:rPr>
                <w:rFonts w:cs="Times New Roman"/>
                <w:kern w:val="0"/>
                <w:sz w:val="21"/>
                <w:szCs w:val="21"/>
              </w:rPr>
              <w:t>4 + 470</w:t>
            </w:r>
          </w:p>
        </w:tc>
        <w:tc>
          <w:tcPr>
            <w:tcW w:w="1198" w:type="dxa"/>
            <w:shd w:val="clear" w:color="auto" w:fill="FFFFFF" w:themeFill="background1"/>
            <w:noWrap/>
          </w:tcPr>
          <w:p w14:paraId="5FA91EB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8.400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760C705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9.82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563F220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128.46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4F09782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6.21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3952610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2.40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2862327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sz w:val="21"/>
                <w:szCs w:val="21"/>
              </w:rPr>
              <w:t>弱岩爆</w:t>
            </w:r>
          </w:p>
        </w:tc>
        <w:tc>
          <w:tcPr>
            <w:tcW w:w="2269" w:type="dxa"/>
            <w:shd w:val="clear" w:color="auto" w:fill="FFFFFF" w:themeFill="background1"/>
            <w:hideMark/>
          </w:tcPr>
          <w:p w14:paraId="5A37245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EEAMAA2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82BC7B07C21640d9A22A7E3A09C50E69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6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678C938B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6202FA1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223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274264B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>江边水电站引水隧洞</w:t>
            </w:r>
            <w:r w:rsidRPr="00E3549F">
              <w:rPr>
                <w:rFonts w:cs="Times New Roman"/>
                <w:kern w:val="0"/>
                <w:sz w:val="21"/>
                <w:szCs w:val="21"/>
              </w:rPr>
              <w:t>4 + 580</w:t>
            </w:r>
          </w:p>
        </w:tc>
        <w:tc>
          <w:tcPr>
            <w:tcW w:w="1198" w:type="dxa"/>
            <w:shd w:val="clear" w:color="auto" w:fill="FFFFFF" w:themeFill="background1"/>
            <w:noWrap/>
          </w:tcPr>
          <w:p w14:paraId="391F423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8.400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7F3CCBA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80.84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5A5D363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144.35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44F665C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7.46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3BAA5B4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6.13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117D900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sz w:val="21"/>
                <w:szCs w:val="21"/>
              </w:rPr>
              <w:t>中等岩爆</w:t>
            </w:r>
          </w:p>
        </w:tc>
        <w:tc>
          <w:tcPr>
            <w:tcW w:w="2269" w:type="dxa"/>
            <w:shd w:val="clear" w:color="auto" w:fill="FFFFFF" w:themeFill="background1"/>
            <w:hideMark/>
          </w:tcPr>
          <w:p w14:paraId="190B74C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EEAMAA2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82BC7B07C21640d9A22A7E3A09C50E69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6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48D6AECD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170528B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224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3BF8D46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>江边水电站引水隧洞</w:t>
            </w:r>
            <w:r w:rsidRPr="00E3549F">
              <w:rPr>
                <w:rFonts w:cs="Times New Roman"/>
                <w:kern w:val="0"/>
                <w:sz w:val="21"/>
                <w:szCs w:val="21"/>
              </w:rPr>
              <w:t>4 + 780</w:t>
            </w:r>
          </w:p>
        </w:tc>
        <w:tc>
          <w:tcPr>
            <w:tcW w:w="1198" w:type="dxa"/>
            <w:shd w:val="clear" w:color="auto" w:fill="FFFFFF" w:themeFill="background1"/>
            <w:noWrap/>
          </w:tcPr>
          <w:p w14:paraId="53F9ED1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8.400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3608FAC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66.77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118A387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148.38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7EA58E6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8.46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305465A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5.08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30CC6A8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sz w:val="21"/>
                <w:szCs w:val="21"/>
              </w:rPr>
              <w:t>弱岩爆</w:t>
            </w:r>
          </w:p>
        </w:tc>
        <w:tc>
          <w:tcPr>
            <w:tcW w:w="2269" w:type="dxa"/>
            <w:shd w:val="clear" w:color="auto" w:fill="FFFFFF" w:themeFill="background1"/>
            <w:hideMark/>
          </w:tcPr>
          <w:p w14:paraId="2D203D2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EEAMAA2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82BC7B07C21640d9A22A7E3A09C50E69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6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1715C869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6EFCB9B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225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706CEFF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>江边水电站引水隧洞</w:t>
            </w:r>
            <w:r w:rsidRPr="00E3549F">
              <w:rPr>
                <w:rFonts w:cs="Times New Roman"/>
                <w:kern w:val="0"/>
                <w:sz w:val="21"/>
                <w:szCs w:val="21"/>
              </w:rPr>
              <w:t>5 + 720</w:t>
            </w:r>
          </w:p>
        </w:tc>
        <w:tc>
          <w:tcPr>
            <w:tcW w:w="1198" w:type="dxa"/>
            <w:shd w:val="clear" w:color="auto" w:fill="FFFFFF" w:themeFill="background1"/>
            <w:noWrap/>
          </w:tcPr>
          <w:p w14:paraId="1E3E3B1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8.400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546D6D9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1.75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051144D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83.96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0289EA6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2.21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7FF2618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2.15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1093AE3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sz w:val="21"/>
                <w:szCs w:val="21"/>
              </w:rPr>
              <w:t>无岩爆</w:t>
            </w:r>
          </w:p>
        </w:tc>
        <w:tc>
          <w:tcPr>
            <w:tcW w:w="2269" w:type="dxa"/>
            <w:shd w:val="clear" w:color="auto" w:fill="FFFFFF" w:themeFill="background1"/>
            <w:hideMark/>
          </w:tcPr>
          <w:p w14:paraId="0C904E3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EEAMAA2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82BC7B07C21640d9A22A7E3A09C50E69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6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2192D09C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39B6269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226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1BF3E69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>江边水电站引水隧洞</w:t>
            </w:r>
            <w:r w:rsidRPr="00E3549F">
              <w:rPr>
                <w:rFonts w:cs="Times New Roman"/>
                <w:kern w:val="0"/>
                <w:sz w:val="21"/>
                <w:szCs w:val="21"/>
              </w:rPr>
              <w:t>5 + 730</w:t>
            </w:r>
          </w:p>
        </w:tc>
        <w:tc>
          <w:tcPr>
            <w:tcW w:w="1198" w:type="dxa"/>
            <w:shd w:val="clear" w:color="auto" w:fill="FFFFFF" w:themeFill="background1"/>
            <w:noWrap/>
          </w:tcPr>
          <w:p w14:paraId="76E135D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8.400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38DB924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18.77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5A86D24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162.7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013EDC7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5.49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639DA5A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3.82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31E9471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sz w:val="21"/>
                <w:szCs w:val="21"/>
              </w:rPr>
              <w:t>中等岩爆</w:t>
            </w:r>
          </w:p>
        </w:tc>
        <w:tc>
          <w:tcPr>
            <w:tcW w:w="2269" w:type="dxa"/>
            <w:shd w:val="clear" w:color="auto" w:fill="FFFFFF" w:themeFill="background1"/>
            <w:hideMark/>
          </w:tcPr>
          <w:p w14:paraId="5D585A7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EEAMAA2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82BC7B07C21640d9A22A7E3A09C50E69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6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50802D95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1859BA8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227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455690C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>江边水电站引水隧洞</w:t>
            </w:r>
            <w:r w:rsidRPr="00E3549F">
              <w:rPr>
                <w:rFonts w:cs="Times New Roman"/>
                <w:kern w:val="0"/>
                <w:sz w:val="21"/>
                <w:szCs w:val="21"/>
              </w:rPr>
              <w:t>7 + 030</w:t>
            </w:r>
          </w:p>
        </w:tc>
        <w:tc>
          <w:tcPr>
            <w:tcW w:w="1198" w:type="dxa"/>
            <w:shd w:val="clear" w:color="auto" w:fill="FFFFFF" w:themeFill="background1"/>
            <w:noWrap/>
          </w:tcPr>
          <w:p w14:paraId="24FE2A0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8.400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459ECCF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10.62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782A270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160.32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0428F93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9.69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32ED5E3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5.72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5744366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sz w:val="21"/>
                <w:szCs w:val="21"/>
              </w:rPr>
              <w:t>强岩爆</w:t>
            </w:r>
          </w:p>
        </w:tc>
        <w:tc>
          <w:tcPr>
            <w:tcW w:w="2269" w:type="dxa"/>
            <w:shd w:val="clear" w:color="auto" w:fill="FFFFFF" w:themeFill="background1"/>
            <w:hideMark/>
          </w:tcPr>
          <w:p w14:paraId="6EE7DFC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EEAMAA2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82BC7B07C21640d9A22A7E3A09C50E69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6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460A4501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60617CC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228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16FCBB5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>江边水电站引水隧洞</w:t>
            </w:r>
            <w:r w:rsidRPr="00E3549F">
              <w:rPr>
                <w:rFonts w:cs="Times New Roman"/>
                <w:kern w:val="0"/>
                <w:sz w:val="21"/>
                <w:szCs w:val="21"/>
              </w:rPr>
              <w:t>7 + 330</w:t>
            </w:r>
          </w:p>
        </w:tc>
        <w:tc>
          <w:tcPr>
            <w:tcW w:w="1198" w:type="dxa"/>
            <w:shd w:val="clear" w:color="auto" w:fill="FFFFFF" w:themeFill="background1"/>
            <w:noWrap/>
          </w:tcPr>
          <w:p w14:paraId="78AC5C7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8.400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076402D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21.09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22CEDCF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159.33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75007D5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1.29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2ED4A17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11.6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2E42EA4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sz w:val="21"/>
                <w:szCs w:val="21"/>
              </w:rPr>
              <w:t>强岩爆</w:t>
            </w:r>
          </w:p>
        </w:tc>
        <w:tc>
          <w:tcPr>
            <w:tcW w:w="2269" w:type="dxa"/>
            <w:shd w:val="clear" w:color="auto" w:fill="FFFFFF" w:themeFill="background1"/>
            <w:hideMark/>
          </w:tcPr>
          <w:p w14:paraId="5822B1C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EEAMAA2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82BC7B07C21640d9A22A7E3A09C50E69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6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1D9EED05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130615E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229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6B83E16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>江边水电站引水隧洞</w:t>
            </w:r>
            <w:r w:rsidRPr="00E3549F">
              <w:rPr>
                <w:rFonts w:cs="Times New Roman"/>
                <w:kern w:val="0"/>
                <w:sz w:val="21"/>
                <w:szCs w:val="21"/>
              </w:rPr>
              <w:t>7 + 350</w:t>
            </w:r>
          </w:p>
        </w:tc>
        <w:tc>
          <w:tcPr>
            <w:tcW w:w="1198" w:type="dxa"/>
            <w:shd w:val="clear" w:color="auto" w:fill="FFFFFF" w:themeFill="background1"/>
            <w:noWrap/>
          </w:tcPr>
          <w:p w14:paraId="3D6B81D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8.400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605FEE6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04.49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5B49466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160.75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251E894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3.01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1F84400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5.41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2F9A30D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sz w:val="21"/>
                <w:szCs w:val="21"/>
              </w:rPr>
              <w:t>中等岩爆</w:t>
            </w:r>
          </w:p>
        </w:tc>
        <w:tc>
          <w:tcPr>
            <w:tcW w:w="2269" w:type="dxa"/>
            <w:shd w:val="clear" w:color="auto" w:fill="FFFFFF" w:themeFill="background1"/>
            <w:hideMark/>
          </w:tcPr>
          <w:p w14:paraId="4950036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EEAMAA2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82BC7B07C21640d9A22A7E3A09C50E69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6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731084F4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74F79C8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lastRenderedPageBreak/>
              <w:t>230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5A3DAED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>江边水电站引水隧洞</w:t>
            </w:r>
            <w:r w:rsidRPr="00E3549F">
              <w:rPr>
                <w:rFonts w:cs="Times New Roman"/>
                <w:kern w:val="0"/>
                <w:sz w:val="21"/>
                <w:szCs w:val="21"/>
              </w:rPr>
              <w:t>7 + 520</w:t>
            </w:r>
          </w:p>
        </w:tc>
        <w:tc>
          <w:tcPr>
            <w:tcW w:w="1198" w:type="dxa"/>
            <w:shd w:val="clear" w:color="auto" w:fill="FFFFFF" w:themeFill="background1"/>
            <w:noWrap/>
          </w:tcPr>
          <w:p w14:paraId="0B69D51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8.400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76216CE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10.35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7B5CFDE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167.19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3984F16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2.67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3C2E446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6.83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5602F58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sz w:val="21"/>
                <w:szCs w:val="21"/>
              </w:rPr>
              <w:t>中等岩爆</w:t>
            </w:r>
          </w:p>
        </w:tc>
        <w:tc>
          <w:tcPr>
            <w:tcW w:w="2269" w:type="dxa"/>
            <w:shd w:val="clear" w:color="auto" w:fill="FFFFFF" w:themeFill="background1"/>
            <w:hideMark/>
          </w:tcPr>
          <w:p w14:paraId="4A928BF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EEAMAA2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82BC7B07C21640d9A22A7E3A09C50E69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6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54C767BC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5BC9790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231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5B33F8A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>江边水电站引水隧洞</w:t>
            </w:r>
            <w:r w:rsidRPr="00E3549F">
              <w:rPr>
                <w:rFonts w:cs="Times New Roman"/>
                <w:kern w:val="0"/>
                <w:sz w:val="21"/>
                <w:szCs w:val="21"/>
              </w:rPr>
              <w:t>7 + 625</w:t>
            </w:r>
          </w:p>
        </w:tc>
        <w:tc>
          <w:tcPr>
            <w:tcW w:w="1198" w:type="dxa"/>
            <w:shd w:val="clear" w:color="auto" w:fill="FFFFFF" w:themeFill="background1"/>
            <w:noWrap/>
          </w:tcPr>
          <w:p w14:paraId="73D6D79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8.400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141A7DA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61.46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57540F0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135.67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4ED0FCF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9.02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428695B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11.2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402B11A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sz w:val="21"/>
                <w:szCs w:val="21"/>
              </w:rPr>
              <w:t>强岩爆</w:t>
            </w:r>
          </w:p>
        </w:tc>
        <w:tc>
          <w:tcPr>
            <w:tcW w:w="2269" w:type="dxa"/>
            <w:shd w:val="clear" w:color="auto" w:fill="FFFFFF" w:themeFill="background1"/>
            <w:hideMark/>
          </w:tcPr>
          <w:p w14:paraId="4F50408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EEAMAA2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82BC7B07C21640d9A22A7E3A09C50E69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6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45C79F8D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00E36D1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232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2FDCE45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>江边水电站引水隧洞</w:t>
            </w:r>
            <w:r w:rsidRPr="00E3549F">
              <w:rPr>
                <w:rFonts w:cs="Times New Roman"/>
                <w:kern w:val="0"/>
                <w:sz w:val="21"/>
                <w:szCs w:val="21"/>
              </w:rPr>
              <w:t>7 + 705</w:t>
            </w:r>
          </w:p>
        </w:tc>
        <w:tc>
          <w:tcPr>
            <w:tcW w:w="1198" w:type="dxa"/>
            <w:shd w:val="clear" w:color="auto" w:fill="FFFFFF" w:themeFill="background1"/>
            <w:noWrap/>
          </w:tcPr>
          <w:p w14:paraId="4831E24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8.400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3CC1E9D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0.56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76348F7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140.83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597057B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8.39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45E2DE9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3.63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2B81A35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sz w:val="21"/>
                <w:szCs w:val="21"/>
              </w:rPr>
              <w:t>弱岩爆</w:t>
            </w:r>
          </w:p>
        </w:tc>
        <w:tc>
          <w:tcPr>
            <w:tcW w:w="2269" w:type="dxa"/>
            <w:shd w:val="clear" w:color="auto" w:fill="FFFFFF" w:themeFill="background1"/>
            <w:hideMark/>
          </w:tcPr>
          <w:p w14:paraId="276416B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EEAMAA2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82BC7B07C21640d9A22A7E3A09C50E69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6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093F99F8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1640CBD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233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4ED925B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>江边水电站引水隧洞</w:t>
            </w:r>
            <w:r w:rsidRPr="00E3549F">
              <w:rPr>
                <w:rFonts w:cs="Times New Roman"/>
                <w:kern w:val="0"/>
                <w:sz w:val="21"/>
                <w:szCs w:val="21"/>
              </w:rPr>
              <w:t>7 + 750</w:t>
            </w:r>
          </w:p>
        </w:tc>
        <w:tc>
          <w:tcPr>
            <w:tcW w:w="1198" w:type="dxa"/>
            <w:shd w:val="clear" w:color="auto" w:fill="FFFFFF" w:themeFill="background1"/>
            <w:noWrap/>
          </w:tcPr>
          <w:p w14:paraId="7B87B35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8.400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1FF7173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02.38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6542B5A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142.2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4B3FC09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5.17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67CCB43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4.30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332AFE9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sz w:val="21"/>
                <w:szCs w:val="21"/>
              </w:rPr>
              <w:t>弱岩爆</w:t>
            </w:r>
          </w:p>
        </w:tc>
        <w:tc>
          <w:tcPr>
            <w:tcW w:w="2269" w:type="dxa"/>
            <w:shd w:val="clear" w:color="auto" w:fill="FFFFFF" w:themeFill="background1"/>
            <w:hideMark/>
          </w:tcPr>
          <w:p w14:paraId="1374F74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EEAMAA2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82BC7B07C21640d9A22A7E3A09C50E69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6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70565826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6802688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234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3F70EE0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>江边水电站引水隧洞</w:t>
            </w:r>
            <w:r w:rsidRPr="00E3549F">
              <w:rPr>
                <w:rFonts w:cs="Times New Roman"/>
                <w:kern w:val="0"/>
                <w:sz w:val="21"/>
                <w:szCs w:val="21"/>
              </w:rPr>
              <w:t>7 + 950</w:t>
            </w:r>
          </w:p>
        </w:tc>
        <w:tc>
          <w:tcPr>
            <w:tcW w:w="1198" w:type="dxa"/>
            <w:shd w:val="clear" w:color="auto" w:fill="FFFFFF" w:themeFill="background1"/>
            <w:noWrap/>
          </w:tcPr>
          <w:p w14:paraId="6A68DE2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8.400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541F8D4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0.99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597BDA7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97.6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7F7838B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6.30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422443C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3.20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044A1DC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sz w:val="21"/>
                <w:szCs w:val="21"/>
              </w:rPr>
              <w:t>弱岩爆</w:t>
            </w:r>
          </w:p>
        </w:tc>
        <w:tc>
          <w:tcPr>
            <w:tcW w:w="2269" w:type="dxa"/>
            <w:shd w:val="clear" w:color="auto" w:fill="FFFFFF" w:themeFill="background1"/>
            <w:hideMark/>
          </w:tcPr>
          <w:p w14:paraId="2A64993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EEAMAA2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82BC7B07C21640d9A22A7E3A09C50E69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6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30B0A4AE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3B80981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235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4F57DF4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>江边水电站引水隧洞</w:t>
            </w:r>
            <w:r w:rsidRPr="00E3549F">
              <w:rPr>
                <w:rFonts w:cs="Times New Roman"/>
                <w:kern w:val="0"/>
                <w:sz w:val="21"/>
                <w:szCs w:val="21"/>
              </w:rPr>
              <w:t>8 + 010</w:t>
            </w:r>
          </w:p>
        </w:tc>
        <w:tc>
          <w:tcPr>
            <w:tcW w:w="1198" w:type="dxa"/>
            <w:shd w:val="clear" w:color="auto" w:fill="FFFFFF" w:themeFill="background1"/>
            <w:noWrap/>
          </w:tcPr>
          <w:p w14:paraId="791EA69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8.400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27E93D2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8.85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39DCD73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105.7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68393A1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2.83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7676476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3.08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329E9D2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sz w:val="21"/>
                <w:szCs w:val="21"/>
              </w:rPr>
              <w:t>弱岩爆</w:t>
            </w:r>
          </w:p>
        </w:tc>
        <w:tc>
          <w:tcPr>
            <w:tcW w:w="2269" w:type="dxa"/>
            <w:shd w:val="clear" w:color="auto" w:fill="FFFFFF" w:themeFill="background1"/>
            <w:hideMark/>
          </w:tcPr>
          <w:p w14:paraId="09FFAD8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EEAMAA2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82BC7B07C21640d9A22A7E3A09C50E69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6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783BB39A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03AA672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236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3B430E2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>江边水电站引水隧洞</w:t>
            </w:r>
            <w:r w:rsidRPr="00E3549F">
              <w:rPr>
                <w:rFonts w:cs="Times New Roman"/>
                <w:kern w:val="0"/>
                <w:sz w:val="21"/>
                <w:szCs w:val="21"/>
              </w:rPr>
              <w:t>8 + 050</w:t>
            </w:r>
          </w:p>
        </w:tc>
        <w:tc>
          <w:tcPr>
            <w:tcW w:w="1198" w:type="dxa"/>
            <w:shd w:val="clear" w:color="auto" w:fill="FFFFFF" w:themeFill="background1"/>
            <w:noWrap/>
          </w:tcPr>
          <w:p w14:paraId="16825AE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8.400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21E682B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5.82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2330CFA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127.93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229A8C6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.43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1E097D1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3.67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6D100F1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sz w:val="21"/>
                <w:szCs w:val="21"/>
              </w:rPr>
              <w:t>弱岩爆</w:t>
            </w:r>
          </w:p>
        </w:tc>
        <w:tc>
          <w:tcPr>
            <w:tcW w:w="2269" w:type="dxa"/>
            <w:shd w:val="clear" w:color="auto" w:fill="FFFFFF" w:themeFill="background1"/>
            <w:hideMark/>
          </w:tcPr>
          <w:p w14:paraId="1C1F4F8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EEAMAA2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82BC7B07C21640d9A22A7E3A09C50E69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6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32B0CBC9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256623E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237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5A7CA35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>江边水电站引水隧洞</w:t>
            </w:r>
            <w:r w:rsidRPr="00E3549F">
              <w:rPr>
                <w:rFonts w:cs="Times New Roman"/>
                <w:kern w:val="0"/>
                <w:sz w:val="21"/>
                <w:szCs w:val="21"/>
              </w:rPr>
              <w:t>8 + 250</w:t>
            </w:r>
          </w:p>
        </w:tc>
        <w:tc>
          <w:tcPr>
            <w:tcW w:w="1198" w:type="dxa"/>
            <w:shd w:val="clear" w:color="auto" w:fill="FFFFFF" w:themeFill="background1"/>
            <w:noWrap/>
          </w:tcPr>
          <w:p w14:paraId="7A9350E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8.400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00941B1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26.06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4CDF30F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118.46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2966731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.51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5A5AD66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2.89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69DF45F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sz w:val="21"/>
                <w:szCs w:val="21"/>
              </w:rPr>
              <w:t>弱岩爆</w:t>
            </w:r>
          </w:p>
        </w:tc>
        <w:tc>
          <w:tcPr>
            <w:tcW w:w="2269" w:type="dxa"/>
            <w:shd w:val="clear" w:color="auto" w:fill="FFFFFF" w:themeFill="background1"/>
            <w:hideMark/>
          </w:tcPr>
          <w:p w14:paraId="358B0E4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EEAMAA2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82BC7B07C21640d9A22A7E3A09C50E69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6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029B2826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4386A4C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238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1F6B459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>江边水电站引水隧洞</w:t>
            </w:r>
            <w:r w:rsidRPr="00E3549F">
              <w:rPr>
                <w:rFonts w:cs="Times New Roman"/>
                <w:kern w:val="0"/>
                <w:sz w:val="21"/>
                <w:szCs w:val="21"/>
              </w:rPr>
              <w:t>8 + 350</w:t>
            </w:r>
          </w:p>
        </w:tc>
        <w:tc>
          <w:tcPr>
            <w:tcW w:w="1198" w:type="dxa"/>
            <w:shd w:val="clear" w:color="auto" w:fill="FFFFFF" w:themeFill="background1"/>
            <w:noWrap/>
          </w:tcPr>
          <w:p w14:paraId="7158DA7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8.400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78C2CF3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6.21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6493664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135.07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05C7F67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7.05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63479F1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2.49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4DAFA12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sz w:val="21"/>
                <w:szCs w:val="21"/>
              </w:rPr>
              <w:t>弱岩爆</w:t>
            </w:r>
          </w:p>
        </w:tc>
        <w:tc>
          <w:tcPr>
            <w:tcW w:w="2269" w:type="dxa"/>
            <w:shd w:val="clear" w:color="auto" w:fill="FFFFFF" w:themeFill="background1"/>
            <w:hideMark/>
          </w:tcPr>
          <w:p w14:paraId="65C646E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EEAMAA2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82BC7B07C21640d9A22A7E3A09C50E69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6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3EF5183E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155FE29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239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1A83A75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>江边水电站引水隧洞</w:t>
            </w:r>
            <w:r w:rsidRPr="00E3549F">
              <w:rPr>
                <w:rFonts w:cs="Times New Roman"/>
                <w:kern w:val="0"/>
                <w:sz w:val="21"/>
                <w:szCs w:val="21"/>
              </w:rPr>
              <w:t>8 + 380</w:t>
            </w:r>
          </w:p>
        </w:tc>
        <w:tc>
          <w:tcPr>
            <w:tcW w:w="1198" w:type="dxa"/>
            <w:shd w:val="clear" w:color="auto" w:fill="FFFFFF" w:themeFill="background1"/>
            <w:noWrap/>
          </w:tcPr>
          <w:p w14:paraId="47B6F30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8.400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5096C94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4.89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43B5AD2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151.7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2BC04F4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7.47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0BAEA47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3.17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45E8809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sz w:val="21"/>
                <w:szCs w:val="21"/>
              </w:rPr>
              <w:t>弱岩爆</w:t>
            </w:r>
          </w:p>
        </w:tc>
        <w:tc>
          <w:tcPr>
            <w:tcW w:w="2269" w:type="dxa"/>
            <w:shd w:val="clear" w:color="auto" w:fill="FFFFFF" w:themeFill="background1"/>
            <w:hideMark/>
          </w:tcPr>
          <w:p w14:paraId="0399D10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EEAMAA2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82BC7B07C21640d9A22A7E3A09C50E69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6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7BB38027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5BAFD16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240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0302005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1#diversion tunnel 8+940~8+948</w:t>
            </w:r>
          </w:p>
        </w:tc>
        <w:tc>
          <w:tcPr>
            <w:tcW w:w="1198" w:type="dxa"/>
            <w:shd w:val="clear" w:color="auto" w:fill="FFFFFF" w:themeFill="background1"/>
            <w:noWrap/>
            <w:vAlign w:val="center"/>
            <w:hideMark/>
          </w:tcPr>
          <w:p w14:paraId="7ED3D6D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12.400 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1FE673D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67.73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66F5E4D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12.5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025872E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.10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163DED1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6.02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60BDD3B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中等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6D6FF91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4ADcAMwA0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6D13068FE6B84d0d9C526356E1B2B8BB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06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049303B5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30485D2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241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632AFDF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2#diversion tunnel 8+310</w:t>
            </w:r>
          </w:p>
        </w:tc>
        <w:tc>
          <w:tcPr>
            <w:tcW w:w="1198" w:type="dxa"/>
            <w:shd w:val="clear" w:color="auto" w:fill="FFFFFF" w:themeFill="background1"/>
            <w:noWrap/>
            <w:vAlign w:val="center"/>
            <w:hideMark/>
          </w:tcPr>
          <w:p w14:paraId="035E6B5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13.000 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5848A45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64.43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75D4D51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12.5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00FF1A5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.40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55A2266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5.80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48A7994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弱岩爆</w:t>
            </w:r>
          </w:p>
        </w:tc>
        <w:tc>
          <w:tcPr>
            <w:tcW w:w="2269" w:type="dxa"/>
            <w:shd w:val="clear" w:color="auto" w:fill="FFFFFF" w:themeFill="background1"/>
            <w:hideMark/>
          </w:tcPr>
          <w:p w14:paraId="60B1158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4ADcAMwA0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6D13068FE6B84d0d9C526356E1B2B8BB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06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5C15A1ED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1701E45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242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3EA0955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2#diversion tunnel 9+184~9+188</w:t>
            </w:r>
          </w:p>
        </w:tc>
        <w:tc>
          <w:tcPr>
            <w:tcW w:w="1198" w:type="dxa"/>
            <w:shd w:val="clear" w:color="auto" w:fill="FFFFFF" w:themeFill="background1"/>
            <w:noWrap/>
            <w:vAlign w:val="center"/>
            <w:hideMark/>
          </w:tcPr>
          <w:p w14:paraId="318D56D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13.000 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164926B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62.88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0F5FCFB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12.5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69B07C0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.40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32928BC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5.62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3B0A3C5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中等岩爆</w:t>
            </w:r>
          </w:p>
        </w:tc>
        <w:tc>
          <w:tcPr>
            <w:tcW w:w="2269" w:type="dxa"/>
            <w:shd w:val="clear" w:color="auto" w:fill="FFFFFF" w:themeFill="background1"/>
            <w:hideMark/>
          </w:tcPr>
          <w:p w14:paraId="12B8F18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4ADcAMwA0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6D13068FE6B84d0d9C526356E1B2B8BB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06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349C6980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44F1E68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243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0F2686D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3#diversion tunnel 8+809</w:t>
            </w:r>
          </w:p>
        </w:tc>
        <w:tc>
          <w:tcPr>
            <w:tcW w:w="1198" w:type="dxa"/>
            <w:shd w:val="clear" w:color="auto" w:fill="FFFFFF" w:themeFill="background1"/>
            <w:noWrap/>
            <w:vAlign w:val="center"/>
            <w:hideMark/>
          </w:tcPr>
          <w:p w14:paraId="540EC05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12.400 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54F691B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54.51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124102D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99.59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631667B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.10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6D94C19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.26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7ED4E62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强岩爆</w:t>
            </w:r>
          </w:p>
        </w:tc>
        <w:tc>
          <w:tcPr>
            <w:tcW w:w="2269" w:type="dxa"/>
            <w:shd w:val="clear" w:color="auto" w:fill="FFFFFF" w:themeFill="background1"/>
            <w:hideMark/>
          </w:tcPr>
          <w:p w14:paraId="488F181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4ADcAMwA0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6D13068FE6B84d0d9C526356E1B2B8BB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06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1D22D6FB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6F8814F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244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5299FE4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3#diversion tunnel 6+607~6+614</w:t>
            </w:r>
          </w:p>
        </w:tc>
        <w:tc>
          <w:tcPr>
            <w:tcW w:w="1198" w:type="dxa"/>
            <w:shd w:val="clear" w:color="auto" w:fill="FFFFFF" w:themeFill="background1"/>
            <w:noWrap/>
            <w:vAlign w:val="center"/>
            <w:hideMark/>
          </w:tcPr>
          <w:p w14:paraId="78BDF2C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12.400 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2A18244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52.08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7B3452B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12.5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2155322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.40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5C720B0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.68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1E1F392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中等岩爆</w:t>
            </w:r>
          </w:p>
        </w:tc>
        <w:tc>
          <w:tcPr>
            <w:tcW w:w="2269" w:type="dxa"/>
            <w:shd w:val="clear" w:color="auto" w:fill="FFFFFF" w:themeFill="background1"/>
            <w:hideMark/>
          </w:tcPr>
          <w:p w14:paraId="2EE187C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4ADcAMwA0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6D13068FE6B84d0d9C526356E1B2B8BB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06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62247164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5C9E0E0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245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368E3C1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4#diversion tunnel 6+075~6+105</w:t>
            </w:r>
          </w:p>
        </w:tc>
        <w:tc>
          <w:tcPr>
            <w:tcW w:w="1198" w:type="dxa"/>
            <w:shd w:val="clear" w:color="auto" w:fill="FFFFFF" w:themeFill="background1"/>
            <w:noWrap/>
            <w:vAlign w:val="center"/>
            <w:hideMark/>
          </w:tcPr>
          <w:p w14:paraId="09A4857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13.000 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07A00B4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53.93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21DD8AB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12.5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4B1F8C3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.40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1452C58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.50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467020E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中等岩爆</w:t>
            </w:r>
          </w:p>
        </w:tc>
        <w:tc>
          <w:tcPr>
            <w:tcW w:w="2269" w:type="dxa"/>
            <w:shd w:val="clear" w:color="auto" w:fill="FFFFFF" w:themeFill="background1"/>
            <w:hideMark/>
          </w:tcPr>
          <w:p w14:paraId="56AA665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4ADcAMwA0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6D13068FE6B84d0d9C526356E1B2B8BB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06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6E4DB647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2B1EF11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246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5D14623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4#diversion tunnel 8+827~8+818</w:t>
            </w:r>
          </w:p>
        </w:tc>
        <w:tc>
          <w:tcPr>
            <w:tcW w:w="1198" w:type="dxa"/>
            <w:shd w:val="clear" w:color="auto" w:fill="FFFFFF" w:themeFill="background1"/>
            <w:noWrap/>
            <w:vAlign w:val="center"/>
            <w:hideMark/>
          </w:tcPr>
          <w:p w14:paraId="7209984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13.000 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7524892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68.98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15AE8C9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12.5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6454343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.10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0D6477D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5.32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6255C2E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中等岩爆</w:t>
            </w:r>
          </w:p>
        </w:tc>
        <w:tc>
          <w:tcPr>
            <w:tcW w:w="2269" w:type="dxa"/>
            <w:shd w:val="clear" w:color="auto" w:fill="FFFFFF" w:themeFill="background1"/>
            <w:hideMark/>
          </w:tcPr>
          <w:p w14:paraId="0F23DFC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4ADcAMwA0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6D13068FE6B84d0d9C526356E1B2B8BB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06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27AB3EF3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3656B6D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247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37B0D8B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proofErr w:type="spellStart"/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Dawoshan</w:t>
            </w:r>
            <w:proofErr w:type="spellEnd"/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 Tunnel of </w:t>
            </w:r>
            <w:proofErr w:type="spellStart"/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Jinwen</w:t>
            </w:r>
            <w:proofErr w:type="spellEnd"/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 RailwayDW-1</w:t>
            </w:r>
          </w:p>
        </w:tc>
        <w:tc>
          <w:tcPr>
            <w:tcW w:w="1198" w:type="dxa"/>
            <w:shd w:val="clear" w:color="auto" w:fill="FFFFFF" w:themeFill="background1"/>
            <w:vAlign w:val="center"/>
            <w:hideMark/>
          </w:tcPr>
          <w:p w14:paraId="16773F2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14.720 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77BD632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4.49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37918F4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70.21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66338FC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2.04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631ED8F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.105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3175A31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弱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08FE87C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zAEIANgBG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E9D660A7D1F84d9596E7DEC7B7331CB0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8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（洞径数据</w:t>
            </w:r>
            <w:r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引自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HAEQASwBK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837D6B2DBEC94af18BB2F2B53F6E168F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07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40776D" w:rsidRPr="00E3549F" w14:paraId="586CACDA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6F9AB47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lastRenderedPageBreak/>
              <w:t>248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1D09F7F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proofErr w:type="spellStart"/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Dawoshan</w:t>
            </w:r>
            <w:proofErr w:type="spellEnd"/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 Tunnel of </w:t>
            </w:r>
            <w:proofErr w:type="spellStart"/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Jinwen</w:t>
            </w:r>
            <w:proofErr w:type="spellEnd"/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 RailwayDW-2</w:t>
            </w:r>
          </w:p>
        </w:tc>
        <w:tc>
          <w:tcPr>
            <w:tcW w:w="1198" w:type="dxa"/>
            <w:shd w:val="clear" w:color="auto" w:fill="FFFFFF" w:themeFill="background1"/>
            <w:vAlign w:val="center"/>
            <w:hideMark/>
          </w:tcPr>
          <w:p w14:paraId="2279DA1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14.720 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37B0F37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7.79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1A78AB7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81.8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2255E30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2.45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53F30FE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.604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2EB60FF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弱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199085E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zAEIANgBG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E9D660A7D1F84d9596E7DEC7B7331CB0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8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（洞径数据</w:t>
            </w:r>
            <w:r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引自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HAEQASwBK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837D6B2DBEC94af18BB2F2B53F6E168F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07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40776D" w:rsidRPr="00E3549F" w14:paraId="05742BE2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5C30162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249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3BCF237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proofErr w:type="spellStart"/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Dawoshan</w:t>
            </w:r>
            <w:proofErr w:type="spellEnd"/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 Tunnel of </w:t>
            </w:r>
            <w:proofErr w:type="spellStart"/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Jinwen</w:t>
            </w:r>
            <w:proofErr w:type="spellEnd"/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 RailwayDW-3</w:t>
            </w:r>
          </w:p>
        </w:tc>
        <w:tc>
          <w:tcPr>
            <w:tcW w:w="1198" w:type="dxa"/>
            <w:shd w:val="clear" w:color="auto" w:fill="FFFFFF" w:themeFill="background1"/>
            <w:vAlign w:val="center"/>
            <w:hideMark/>
          </w:tcPr>
          <w:p w14:paraId="1490A71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14.720 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0C67A1F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22.21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7EBD041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90.0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345339F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.10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77E31DA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.30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5EF6867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弱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3291263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zAEIANgBG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E9D660A7D1F84d9596E7DEC7B7331CB0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8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（洞径数据</w:t>
            </w:r>
            <w:r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引自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HAEQASwBK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837D6B2DBEC94af18BB2F2B53F6E168F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07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40776D" w:rsidRPr="00E3549F" w14:paraId="5B8CF8C9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54C4220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250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035AC88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proofErr w:type="spellStart"/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Dawoshan</w:t>
            </w:r>
            <w:proofErr w:type="spellEnd"/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 Tunnel of </w:t>
            </w:r>
            <w:proofErr w:type="spellStart"/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Jinwen</w:t>
            </w:r>
            <w:proofErr w:type="spellEnd"/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 RailwayDW-4</w:t>
            </w:r>
          </w:p>
        </w:tc>
        <w:tc>
          <w:tcPr>
            <w:tcW w:w="1198" w:type="dxa"/>
            <w:shd w:val="clear" w:color="auto" w:fill="FFFFFF" w:themeFill="background1"/>
            <w:vAlign w:val="center"/>
            <w:hideMark/>
          </w:tcPr>
          <w:p w14:paraId="4CCBB64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14.720 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3E1D072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25.62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7AA84DF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99.6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25C2EA2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.42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419E68B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.602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7524CA7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中等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1F780CB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zAEIANgBG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E9D660A7D1F84d9596E7DEC7B7331CB0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8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（洞径数据</w:t>
            </w:r>
            <w:r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引自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HAEQASwBK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837D6B2DBEC94af18BB2F2B53F6E168F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07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40776D" w:rsidRPr="00E3549F" w14:paraId="6A9407D4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4A31203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251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59ADDF1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proofErr w:type="spellStart"/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Dawoshan</w:t>
            </w:r>
            <w:proofErr w:type="spellEnd"/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 Tunnel of </w:t>
            </w:r>
            <w:proofErr w:type="spellStart"/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Jinwen</w:t>
            </w:r>
            <w:proofErr w:type="spellEnd"/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 RailwayDW-5</w:t>
            </w:r>
          </w:p>
        </w:tc>
        <w:tc>
          <w:tcPr>
            <w:tcW w:w="1198" w:type="dxa"/>
            <w:shd w:val="clear" w:color="auto" w:fill="FFFFFF" w:themeFill="background1"/>
            <w:vAlign w:val="center"/>
            <w:hideMark/>
          </w:tcPr>
          <w:p w14:paraId="7E54013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14.720 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77BEA97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25.92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68780D0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72.8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6098947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2.60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5883972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.403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4B4AA6C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中等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09ED2AE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zAEIANgBG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E9D660A7D1F84d9596E7DEC7B7331CB0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8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（洞径数据</w:t>
            </w:r>
            <w:r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引自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HAEQASwBK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837D6B2DBEC94af18BB2F2B53F6E168F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07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40776D" w:rsidRPr="00E3549F" w14:paraId="1D242CB7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4BFD526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252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504EA24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proofErr w:type="spellStart"/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Dawoshan</w:t>
            </w:r>
            <w:proofErr w:type="spellEnd"/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 Tunnel of </w:t>
            </w:r>
            <w:proofErr w:type="spellStart"/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Jinwen</w:t>
            </w:r>
            <w:proofErr w:type="spellEnd"/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 RailwayDW-6</w:t>
            </w:r>
          </w:p>
        </w:tc>
        <w:tc>
          <w:tcPr>
            <w:tcW w:w="1198" w:type="dxa"/>
            <w:shd w:val="clear" w:color="auto" w:fill="FFFFFF" w:themeFill="background1"/>
            <w:vAlign w:val="center"/>
            <w:hideMark/>
          </w:tcPr>
          <w:p w14:paraId="73B3DFA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14.720 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5698A29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26.68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38A1BA3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6.8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2F70CD0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.80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15758C1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2.701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598BF0F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中等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68A8572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zAEIANgBG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E9D660A7D1F84d9596E7DEC7B7331CB0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8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（洞径数据</w:t>
            </w:r>
            <w:r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引自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HAEQASwBK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837D6B2DBEC94af18BB2F2B53F6E168F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07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40776D" w:rsidRPr="00E3549F" w14:paraId="73F58D6A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0FD42F2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253</w:t>
            </w:r>
          </w:p>
        </w:tc>
        <w:tc>
          <w:tcPr>
            <w:tcW w:w="3259" w:type="dxa"/>
            <w:shd w:val="clear" w:color="auto" w:fill="FFFFFF" w:themeFill="background1"/>
            <w:noWrap/>
            <w:vAlign w:val="center"/>
            <w:hideMark/>
          </w:tcPr>
          <w:p w14:paraId="5A21369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西康铁路秦岭隧道</w:t>
            </w:r>
          </w:p>
        </w:tc>
        <w:tc>
          <w:tcPr>
            <w:tcW w:w="1198" w:type="dxa"/>
            <w:shd w:val="clear" w:color="auto" w:fill="FFFFFF" w:themeFill="background1"/>
            <w:vAlign w:val="center"/>
          </w:tcPr>
          <w:p w14:paraId="4737453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8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.8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2E68634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48.70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75B6132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180.0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650AAAD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8.30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6549FAD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5.00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6229BF8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强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76A6B18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4ADcANABD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8B5DF7F391AC4ad5BE2E739AAB5DB686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08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1447DCE7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2E3F01A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254</w:t>
            </w:r>
          </w:p>
        </w:tc>
        <w:tc>
          <w:tcPr>
            <w:tcW w:w="3259" w:type="dxa"/>
            <w:shd w:val="clear" w:color="auto" w:fill="FFFFFF" w:themeFill="background1"/>
            <w:noWrap/>
            <w:vAlign w:val="center"/>
            <w:hideMark/>
          </w:tcPr>
          <w:p w14:paraId="422E93D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西康铁路秦岭隧道</w:t>
            </w:r>
          </w:p>
        </w:tc>
        <w:tc>
          <w:tcPr>
            <w:tcW w:w="1198" w:type="dxa"/>
            <w:shd w:val="clear" w:color="auto" w:fill="FFFFFF" w:themeFill="background1"/>
            <w:vAlign w:val="center"/>
          </w:tcPr>
          <w:p w14:paraId="0FEB9AB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8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.8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5C9A597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74.90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2867B41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180.0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2D74286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8.30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5C3FAA2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5.00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11704C4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强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1C2A0D2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4ADcANABD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8B5DF7F391AC4ad5BE2E739AAB5DB686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08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30918DFE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23F238D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255</w:t>
            </w:r>
          </w:p>
        </w:tc>
        <w:tc>
          <w:tcPr>
            <w:tcW w:w="3259" w:type="dxa"/>
            <w:shd w:val="clear" w:color="auto" w:fill="FFFFFF" w:themeFill="background1"/>
            <w:noWrap/>
            <w:vAlign w:val="center"/>
            <w:hideMark/>
          </w:tcPr>
          <w:p w14:paraId="1E7AC54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西康铁路秦岭隧道</w:t>
            </w:r>
          </w:p>
        </w:tc>
        <w:tc>
          <w:tcPr>
            <w:tcW w:w="1198" w:type="dxa"/>
            <w:shd w:val="clear" w:color="auto" w:fill="FFFFFF" w:themeFill="background1"/>
            <w:vAlign w:val="center"/>
          </w:tcPr>
          <w:p w14:paraId="66EE16D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8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.8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56EF3A3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62.40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3298BFA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175.0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28FD063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7.30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0DE44DB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5.00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0A852D6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强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322AD74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4ADcANABD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8B5DF7F391AC4ad5BE2E739AAB5DB686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08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2F3D9CB0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5B0122E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256</w:t>
            </w:r>
          </w:p>
        </w:tc>
        <w:tc>
          <w:tcPr>
            <w:tcW w:w="3259" w:type="dxa"/>
            <w:shd w:val="clear" w:color="auto" w:fill="FFFFFF" w:themeFill="background1"/>
            <w:noWrap/>
            <w:vAlign w:val="center"/>
            <w:hideMark/>
          </w:tcPr>
          <w:p w14:paraId="55A4419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西康铁路秦岭隧道</w:t>
            </w:r>
          </w:p>
        </w:tc>
        <w:tc>
          <w:tcPr>
            <w:tcW w:w="1198" w:type="dxa"/>
            <w:shd w:val="clear" w:color="auto" w:fill="FFFFFF" w:themeFill="background1"/>
            <w:noWrap/>
            <w:vAlign w:val="center"/>
          </w:tcPr>
          <w:p w14:paraId="197549F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8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.8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43A3A28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49.90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77A01E4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130.0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54B5FA2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6.00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6449C5B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5.00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7D31DAE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强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7CA70A2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4ADcANABD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8B5DF7F391AC4ad5BE2E739AAB5DB686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08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6E36A1CA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69B0E50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257</w:t>
            </w:r>
          </w:p>
        </w:tc>
        <w:tc>
          <w:tcPr>
            <w:tcW w:w="3259" w:type="dxa"/>
            <w:shd w:val="clear" w:color="auto" w:fill="FFFFFF" w:themeFill="background1"/>
            <w:noWrap/>
            <w:vAlign w:val="center"/>
            <w:hideMark/>
          </w:tcPr>
          <w:p w14:paraId="424F164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西康铁路秦岭隧道</w:t>
            </w:r>
          </w:p>
        </w:tc>
        <w:tc>
          <w:tcPr>
            <w:tcW w:w="1198" w:type="dxa"/>
            <w:shd w:val="clear" w:color="auto" w:fill="FFFFFF" w:themeFill="background1"/>
            <w:noWrap/>
            <w:vAlign w:val="center"/>
          </w:tcPr>
          <w:p w14:paraId="6F15BE3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8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.8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302F0E7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62.90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184A8DA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115.0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7F27F4E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1.50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3AEB7AE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5.70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76D74EF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强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3CFDC33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4ADcANABD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8B5DF7F391AC4ad5BE2E739AAB5DB686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08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6714F640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40E9C4E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258</w:t>
            </w:r>
          </w:p>
        </w:tc>
        <w:tc>
          <w:tcPr>
            <w:tcW w:w="3259" w:type="dxa"/>
            <w:shd w:val="clear" w:color="auto" w:fill="FFFFFF" w:themeFill="background1"/>
            <w:noWrap/>
            <w:vAlign w:val="center"/>
            <w:hideMark/>
          </w:tcPr>
          <w:p w14:paraId="6333E24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西康铁路秦岭隧道</w:t>
            </w:r>
          </w:p>
        </w:tc>
        <w:tc>
          <w:tcPr>
            <w:tcW w:w="1198" w:type="dxa"/>
            <w:shd w:val="clear" w:color="auto" w:fill="FFFFFF" w:themeFill="background1"/>
            <w:noWrap/>
            <w:vAlign w:val="center"/>
          </w:tcPr>
          <w:p w14:paraId="587DA4F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8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.8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672FC29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56.90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2E493A0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180.0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4A430AB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8.30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08FEB38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5.00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2E38DEA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强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56C1E25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4ADcANABD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8B5DF7F391AC4ad5BE2E739AAB5DB686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08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57411401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2A37DC8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259</w:t>
            </w:r>
          </w:p>
        </w:tc>
        <w:tc>
          <w:tcPr>
            <w:tcW w:w="3259" w:type="dxa"/>
            <w:shd w:val="clear" w:color="auto" w:fill="FFFFFF" w:themeFill="background1"/>
            <w:noWrap/>
            <w:vAlign w:val="center"/>
            <w:hideMark/>
          </w:tcPr>
          <w:p w14:paraId="3C12FFE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西康铁路秦岭隧道</w:t>
            </w:r>
          </w:p>
        </w:tc>
        <w:tc>
          <w:tcPr>
            <w:tcW w:w="1198" w:type="dxa"/>
            <w:shd w:val="clear" w:color="auto" w:fill="FFFFFF" w:themeFill="background1"/>
            <w:noWrap/>
            <w:vAlign w:val="center"/>
          </w:tcPr>
          <w:p w14:paraId="3FEF2B5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8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.8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555F535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59.90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450D388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200.0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273E598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9.80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1DFE4D2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5.00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3FE22C8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中等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62D317B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4ADcANABD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8B5DF7F391AC4ad5BE2E739AAB5DB686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08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5EC61654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76A94C5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260</w:t>
            </w:r>
          </w:p>
        </w:tc>
        <w:tc>
          <w:tcPr>
            <w:tcW w:w="3259" w:type="dxa"/>
            <w:shd w:val="clear" w:color="auto" w:fill="FFFFFF" w:themeFill="background1"/>
            <w:noWrap/>
            <w:vAlign w:val="center"/>
            <w:hideMark/>
          </w:tcPr>
          <w:p w14:paraId="57E3A27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西康铁路秦岭隧道</w:t>
            </w:r>
          </w:p>
        </w:tc>
        <w:tc>
          <w:tcPr>
            <w:tcW w:w="1198" w:type="dxa"/>
            <w:shd w:val="clear" w:color="auto" w:fill="FFFFFF" w:themeFill="background1"/>
            <w:noWrap/>
            <w:vAlign w:val="center"/>
          </w:tcPr>
          <w:p w14:paraId="52DC93D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8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.8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7321369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88.90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5C38064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236.0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6C55163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8.30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1742796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5.00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6C381F1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sz w:val="21"/>
                <w:szCs w:val="21"/>
              </w:rPr>
              <w:t>非常强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400D717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4ADcANABD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8B5DF7F391AC4ad5BE2E739AAB5DB686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08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5FEBCADB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70536E4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lastRenderedPageBreak/>
              <w:t>261</w:t>
            </w:r>
          </w:p>
        </w:tc>
        <w:tc>
          <w:tcPr>
            <w:tcW w:w="3259" w:type="dxa"/>
            <w:shd w:val="clear" w:color="auto" w:fill="FFFFFF" w:themeFill="background1"/>
            <w:noWrap/>
            <w:vAlign w:val="center"/>
            <w:hideMark/>
          </w:tcPr>
          <w:p w14:paraId="4BBA8AD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西康铁路秦岭隧道</w:t>
            </w:r>
          </w:p>
        </w:tc>
        <w:tc>
          <w:tcPr>
            <w:tcW w:w="1198" w:type="dxa"/>
            <w:shd w:val="clear" w:color="auto" w:fill="FFFFFF" w:themeFill="background1"/>
            <w:noWrap/>
            <w:vAlign w:val="center"/>
          </w:tcPr>
          <w:p w14:paraId="4E6DF78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8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.8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6BBD0B0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108.30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4E5D968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140.0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7764009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8.00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5278B63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5.50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7BF34FE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sz w:val="21"/>
                <w:szCs w:val="21"/>
              </w:rPr>
              <w:t>非常强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404CDDF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4ADcANABD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8B5DF7F391AC4ad5BE2E739AAB5DB686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08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7F59D01F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73D21F0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262</w:t>
            </w:r>
          </w:p>
        </w:tc>
        <w:tc>
          <w:tcPr>
            <w:tcW w:w="3259" w:type="dxa"/>
            <w:shd w:val="clear" w:color="auto" w:fill="FFFFFF" w:themeFill="background1"/>
            <w:noWrap/>
            <w:vAlign w:val="center"/>
            <w:hideMark/>
          </w:tcPr>
          <w:p w14:paraId="5EFC555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西康铁路秦岭隧道</w:t>
            </w:r>
          </w:p>
        </w:tc>
        <w:tc>
          <w:tcPr>
            <w:tcW w:w="1198" w:type="dxa"/>
            <w:shd w:val="clear" w:color="auto" w:fill="FFFFFF" w:themeFill="background1"/>
            <w:noWrap/>
            <w:vAlign w:val="center"/>
          </w:tcPr>
          <w:p w14:paraId="1162945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8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.8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0DE1AE1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89.90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25E1669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220.0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5328FFA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7.40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66E472D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7.30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6517C09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中等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5B44F43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4ADcANABD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8B5DF7F391AC4ad5BE2E739AAB5DB686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08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0021C870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339235E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263</w:t>
            </w:r>
          </w:p>
        </w:tc>
        <w:tc>
          <w:tcPr>
            <w:tcW w:w="3259" w:type="dxa"/>
            <w:shd w:val="clear" w:color="auto" w:fill="FFFFFF" w:themeFill="background1"/>
            <w:noWrap/>
            <w:vAlign w:val="center"/>
            <w:hideMark/>
          </w:tcPr>
          <w:p w14:paraId="0B2B273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西康铁路秦岭隧道</w:t>
            </w:r>
          </w:p>
        </w:tc>
        <w:tc>
          <w:tcPr>
            <w:tcW w:w="1198" w:type="dxa"/>
            <w:shd w:val="clear" w:color="auto" w:fill="FFFFFF" w:themeFill="background1"/>
            <w:noWrap/>
            <w:vAlign w:val="center"/>
          </w:tcPr>
          <w:p w14:paraId="118BBD8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8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.8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38F28A0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29.90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4BA6324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89.0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41E340F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3.70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4640B4B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6.60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3B6116D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强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16B6DBF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4ADcANABD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8B5DF7F391AC4ad5BE2E739AAB5DB686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08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0433D3C9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2B13102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264</w:t>
            </w:r>
          </w:p>
        </w:tc>
        <w:tc>
          <w:tcPr>
            <w:tcW w:w="3259" w:type="dxa"/>
            <w:shd w:val="clear" w:color="auto" w:fill="FFFFFF" w:themeFill="background1"/>
            <w:noWrap/>
            <w:vAlign w:val="center"/>
            <w:hideMark/>
          </w:tcPr>
          <w:p w14:paraId="155FB37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西康铁路秦岭隧道</w:t>
            </w:r>
          </w:p>
        </w:tc>
        <w:tc>
          <w:tcPr>
            <w:tcW w:w="1198" w:type="dxa"/>
            <w:shd w:val="clear" w:color="auto" w:fill="FFFFFF" w:themeFill="background1"/>
            <w:noWrap/>
            <w:vAlign w:val="center"/>
          </w:tcPr>
          <w:p w14:paraId="1374916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8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.8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79FC017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18.70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53D0867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179.0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01C3A6C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5.70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49E2CDF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7.40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1D03EE6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sz w:val="21"/>
                <w:szCs w:val="21"/>
              </w:rPr>
              <w:t>弱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3ADE7B7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4ADcANABD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8B5DF7F391AC4ad5BE2E739AAB5DB686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08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20CB2ADF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53507F0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265</w:t>
            </w:r>
          </w:p>
        </w:tc>
        <w:tc>
          <w:tcPr>
            <w:tcW w:w="3259" w:type="dxa"/>
            <w:shd w:val="clear" w:color="auto" w:fill="FFFFFF" w:themeFill="background1"/>
            <w:noWrap/>
            <w:vAlign w:val="center"/>
            <w:hideMark/>
          </w:tcPr>
          <w:p w14:paraId="5226853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西康铁路秦岭隧道</w:t>
            </w:r>
          </w:p>
        </w:tc>
        <w:tc>
          <w:tcPr>
            <w:tcW w:w="1198" w:type="dxa"/>
            <w:shd w:val="clear" w:color="auto" w:fill="FFFFFF" w:themeFill="background1"/>
            <w:noWrap/>
            <w:vAlign w:val="center"/>
          </w:tcPr>
          <w:p w14:paraId="2AD2508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8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.8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6167021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89.90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47C7D9B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170.0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58F70AA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11.30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1860A11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9.00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4E10522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强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632BC25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4ADcANABD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8B5DF7F391AC4ad5BE2E739AAB5DB686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08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65528F56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2D38676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266</w:t>
            </w:r>
          </w:p>
        </w:tc>
        <w:tc>
          <w:tcPr>
            <w:tcW w:w="3259" w:type="dxa"/>
            <w:shd w:val="clear" w:color="auto" w:fill="FFFFFF" w:themeFill="background1"/>
            <w:noWrap/>
            <w:vAlign w:val="center"/>
            <w:hideMark/>
          </w:tcPr>
          <w:p w14:paraId="67E2E12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西康铁路秦岭隧道</w:t>
            </w:r>
          </w:p>
        </w:tc>
        <w:tc>
          <w:tcPr>
            <w:tcW w:w="1198" w:type="dxa"/>
            <w:shd w:val="clear" w:color="auto" w:fill="FFFFFF" w:themeFill="background1"/>
            <w:noWrap/>
            <w:vAlign w:val="center"/>
          </w:tcPr>
          <w:p w14:paraId="05E5A5F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8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.8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561C98B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54.10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221AC5B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136.0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781F201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9.20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5D2012A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7.10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3278CFA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强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5FC3604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4ADcANABD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8B5DF7F391AC4ad5BE2E739AAB5DB686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08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5CAFB014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2B51D1E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267</w:t>
            </w:r>
          </w:p>
        </w:tc>
        <w:tc>
          <w:tcPr>
            <w:tcW w:w="3259" w:type="dxa"/>
            <w:shd w:val="clear" w:color="auto" w:fill="FFFFFF" w:themeFill="background1"/>
            <w:noWrap/>
            <w:vAlign w:val="center"/>
            <w:hideMark/>
          </w:tcPr>
          <w:p w14:paraId="7CED4CF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西康铁路秦岭隧道</w:t>
            </w:r>
          </w:p>
        </w:tc>
        <w:tc>
          <w:tcPr>
            <w:tcW w:w="1198" w:type="dxa"/>
            <w:shd w:val="clear" w:color="auto" w:fill="FFFFFF" w:themeFill="background1"/>
            <w:noWrap/>
            <w:vAlign w:val="center"/>
          </w:tcPr>
          <w:p w14:paraId="36AEDB0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8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.8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6D165F7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10.90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0E58EE4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115.0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04B9436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5.00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525B8FB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5.70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1DA4923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sz w:val="21"/>
                <w:szCs w:val="21"/>
              </w:rPr>
              <w:t>弱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4D8AB0D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4ADcANABD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8B5DF7F391AC4ad5BE2E739AAB5DB686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08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0317CF5F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5B02C60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268</w:t>
            </w:r>
          </w:p>
        </w:tc>
        <w:tc>
          <w:tcPr>
            <w:tcW w:w="3259" w:type="dxa"/>
            <w:shd w:val="clear" w:color="auto" w:fill="FFFFFF" w:themeFill="background1"/>
            <w:noWrap/>
            <w:vAlign w:val="center"/>
            <w:hideMark/>
          </w:tcPr>
          <w:p w14:paraId="147407C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西康铁路秦岭隧道</w:t>
            </w:r>
          </w:p>
        </w:tc>
        <w:tc>
          <w:tcPr>
            <w:tcW w:w="1198" w:type="dxa"/>
            <w:shd w:val="clear" w:color="auto" w:fill="FFFFFF" w:themeFill="background1"/>
            <w:noWrap/>
            <w:vAlign w:val="center"/>
          </w:tcPr>
          <w:p w14:paraId="425B6C8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8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.8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486068D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48.70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35A1DC9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126.0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1D993FD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6.40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1B32D58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.90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08374FC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强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4CFC38B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4ADcANABD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8B5DF7F391AC4ad5BE2E739AAB5DB686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08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328224E6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437B26A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269</w:t>
            </w:r>
          </w:p>
        </w:tc>
        <w:tc>
          <w:tcPr>
            <w:tcW w:w="3259" w:type="dxa"/>
            <w:shd w:val="clear" w:color="auto" w:fill="FFFFFF" w:themeFill="background1"/>
            <w:noWrap/>
            <w:vAlign w:val="center"/>
            <w:hideMark/>
          </w:tcPr>
          <w:p w14:paraId="6686EF3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西康铁路秦岭隧道</w:t>
            </w:r>
          </w:p>
        </w:tc>
        <w:tc>
          <w:tcPr>
            <w:tcW w:w="1198" w:type="dxa"/>
            <w:shd w:val="clear" w:color="auto" w:fill="FFFFFF" w:themeFill="background1"/>
            <w:noWrap/>
            <w:vAlign w:val="center"/>
          </w:tcPr>
          <w:p w14:paraId="61952A2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8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.8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327F64C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91.20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5C49DFC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231.0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191A21E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7.30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1A9310C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7.20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16F874A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中等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54A0A90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4ADcANABD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8B5DF7F391AC4ad5BE2E739AAB5DB686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08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367C12AD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45CE68D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270</w:t>
            </w:r>
          </w:p>
        </w:tc>
        <w:tc>
          <w:tcPr>
            <w:tcW w:w="3259" w:type="dxa"/>
            <w:shd w:val="clear" w:color="auto" w:fill="FFFFFF" w:themeFill="background1"/>
            <w:noWrap/>
            <w:vAlign w:val="center"/>
            <w:hideMark/>
          </w:tcPr>
          <w:p w14:paraId="1A98DF6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西康铁路秦岭隧道</w:t>
            </w:r>
          </w:p>
        </w:tc>
        <w:tc>
          <w:tcPr>
            <w:tcW w:w="1198" w:type="dxa"/>
            <w:shd w:val="clear" w:color="auto" w:fill="FFFFFF" w:themeFill="background1"/>
            <w:noWrap/>
            <w:vAlign w:val="center"/>
          </w:tcPr>
          <w:p w14:paraId="75BFC12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8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.8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586187E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92.90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30A76C4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227.0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21F1C4F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8.60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531D59F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5.20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28125C9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sz w:val="21"/>
                <w:szCs w:val="21"/>
              </w:rPr>
              <w:t>强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6375BA6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4ADcANABD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8B5DF7F391AC4ad5BE2E739AAB5DB686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08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2B372178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50E53ED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271</w:t>
            </w:r>
          </w:p>
        </w:tc>
        <w:tc>
          <w:tcPr>
            <w:tcW w:w="3259" w:type="dxa"/>
            <w:shd w:val="clear" w:color="auto" w:fill="FFFFFF" w:themeFill="background1"/>
            <w:noWrap/>
            <w:vAlign w:val="center"/>
            <w:hideMark/>
          </w:tcPr>
          <w:p w14:paraId="05A9206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西康铁路秦岭隧道</w:t>
            </w:r>
          </w:p>
        </w:tc>
        <w:tc>
          <w:tcPr>
            <w:tcW w:w="1198" w:type="dxa"/>
            <w:shd w:val="clear" w:color="auto" w:fill="FFFFFF" w:themeFill="background1"/>
            <w:noWrap/>
            <w:vAlign w:val="center"/>
          </w:tcPr>
          <w:p w14:paraId="444C651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8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.8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41CEBEC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28.70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3379C49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148.0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6176B43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5.20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21EC44A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8.10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0013582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中等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01295F3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4ADcANABD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8B5DF7F391AC4ad5BE2E739AAB5DB686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08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60402A32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7D0BC13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272</w:t>
            </w:r>
          </w:p>
        </w:tc>
        <w:tc>
          <w:tcPr>
            <w:tcW w:w="3259" w:type="dxa"/>
            <w:shd w:val="clear" w:color="auto" w:fill="FFFFFF" w:themeFill="background1"/>
            <w:noWrap/>
            <w:vAlign w:val="center"/>
            <w:hideMark/>
          </w:tcPr>
          <w:p w14:paraId="4700483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西康铁路秦岭隧道</w:t>
            </w:r>
          </w:p>
        </w:tc>
        <w:tc>
          <w:tcPr>
            <w:tcW w:w="1198" w:type="dxa"/>
            <w:shd w:val="clear" w:color="auto" w:fill="FFFFFF" w:themeFill="background1"/>
            <w:noWrap/>
            <w:vAlign w:val="center"/>
          </w:tcPr>
          <w:p w14:paraId="70DFAC9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8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.8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4FEDF12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47.60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764A4C2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121.0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1B5830D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1.70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215746D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5.30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2C461EB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强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1915468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4ADcANABD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8B5DF7F391AC4ad5BE2E739AAB5DB686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08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59987EBA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189FA8F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273</w:t>
            </w:r>
          </w:p>
        </w:tc>
        <w:tc>
          <w:tcPr>
            <w:tcW w:w="3259" w:type="dxa"/>
            <w:shd w:val="clear" w:color="auto" w:fill="FFFFFF" w:themeFill="background1"/>
            <w:noWrap/>
            <w:vAlign w:val="center"/>
            <w:hideMark/>
          </w:tcPr>
          <w:p w14:paraId="4022D02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西康铁路秦岭隧道</w:t>
            </w:r>
          </w:p>
        </w:tc>
        <w:tc>
          <w:tcPr>
            <w:tcW w:w="1198" w:type="dxa"/>
            <w:shd w:val="clear" w:color="auto" w:fill="FFFFFF" w:themeFill="background1"/>
            <w:noWrap/>
            <w:vAlign w:val="center"/>
          </w:tcPr>
          <w:p w14:paraId="1298EEC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8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.8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100DAE2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43.30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77DFB24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123.0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5BC8893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6.00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3745016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5.00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6D52F6D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中等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22D4D26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4ADcANABD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8B5DF7F391AC4ad5BE2E739AAB5DB686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08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0E639389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4A42801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274</w:t>
            </w:r>
          </w:p>
        </w:tc>
        <w:tc>
          <w:tcPr>
            <w:tcW w:w="3259" w:type="dxa"/>
            <w:shd w:val="clear" w:color="auto" w:fill="FFFFFF" w:themeFill="background1"/>
            <w:noWrap/>
            <w:vAlign w:val="center"/>
            <w:hideMark/>
          </w:tcPr>
          <w:p w14:paraId="74388FA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西康铁路秦岭隧道</w:t>
            </w:r>
          </w:p>
        </w:tc>
        <w:tc>
          <w:tcPr>
            <w:tcW w:w="1198" w:type="dxa"/>
            <w:shd w:val="clear" w:color="auto" w:fill="FFFFFF" w:themeFill="background1"/>
            <w:noWrap/>
            <w:vAlign w:val="center"/>
          </w:tcPr>
          <w:p w14:paraId="38EBD45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8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.8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4A3D92A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55.30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372EE47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176.0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1D00332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7.30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2BB72B4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9.30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2D04CB1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强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2BEF177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4ADcANABD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8B5DF7F391AC4ad5BE2E739AAB5DB686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08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529D5A60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1D1FB2C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275</w:t>
            </w:r>
          </w:p>
        </w:tc>
        <w:tc>
          <w:tcPr>
            <w:tcW w:w="3259" w:type="dxa"/>
            <w:shd w:val="clear" w:color="auto" w:fill="FFFFFF" w:themeFill="background1"/>
            <w:noWrap/>
            <w:vAlign w:val="center"/>
            <w:hideMark/>
          </w:tcPr>
          <w:p w14:paraId="641B5FF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西康铁路秦岭隧道</w:t>
            </w:r>
          </w:p>
        </w:tc>
        <w:tc>
          <w:tcPr>
            <w:tcW w:w="1198" w:type="dxa"/>
            <w:shd w:val="clear" w:color="auto" w:fill="FFFFFF" w:themeFill="background1"/>
            <w:noWrap/>
            <w:vAlign w:val="center"/>
          </w:tcPr>
          <w:p w14:paraId="093DDD2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8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.8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255ADBA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98.50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29A909A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120.0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54E52FA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6.80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7761F28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.80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03A2359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强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00EE577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4ADcANABD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8B5DF7F391AC4ad5BE2E739AAB5DB686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08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587E8B90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79A0E3E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276</w:t>
            </w:r>
          </w:p>
        </w:tc>
        <w:tc>
          <w:tcPr>
            <w:tcW w:w="3259" w:type="dxa"/>
            <w:shd w:val="clear" w:color="auto" w:fill="FFFFFF" w:themeFill="background1"/>
            <w:noWrap/>
            <w:vAlign w:val="center"/>
            <w:hideMark/>
          </w:tcPr>
          <w:p w14:paraId="2C54D23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西康铁路秦岭隧道</w:t>
            </w:r>
          </w:p>
        </w:tc>
        <w:tc>
          <w:tcPr>
            <w:tcW w:w="1198" w:type="dxa"/>
            <w:shd w:val="clear" w:color="auto" w:fill="FFFFFF" w:themeFill="background1"/>
            <w:noWrap/>
            <w:vAlign w:val="center"/>
          </w:tcPr>
          <w:p w14:paraId="4D12519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8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.8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52D0E91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33.90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338C06E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150.0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1DF0BD8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5.40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37A4C5E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7.80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474A110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sz w:val="21"/>
                <w:szCs w:val="21"/>
              </w:rPr>
              <w:t>弱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7F7C240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4ADcANABD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8B5DF7F391AC4ad5BE2E739AAB5DB686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08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6EEBCAF2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09BCF28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277</w:t>
            </w:r>
          </w:p>
        </w:tc>
        <w:tc>
          <w:tcPr>
            <w:tcW w:w="3259" w:type="dxa"/>
            <w:shd w:val="clear" w:color="auto" w:fill="FFFFFF" w:themeFill="background1"/>
            <w:noWrap/>
            <w:vAlign w:val="center"/>
            <w:hideMark/>
          </w:tcPr>
          <w:p w14:paraId="30B1B98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西康铁路秦岭隧道</w:t>
            </w:r>
          </w:p>
        </w:tc>
        <w:tc>
          <w:tcPr>
            <w:tcW w:w="1198" w:type="dxa"/>
            <w:shd w:val="clear" w:color="auto" w:fill="FFFFFF" w:themeFill="background1"/>
            <w:noWrap/>
            <w:vAlign w:val="center"/>
          </w:tcPr>
          <w:p w14:paraId="2D2753A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8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.8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58BFE3F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47.90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54992F1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120.0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13B0F76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1.50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070EEC2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5.80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62874D1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强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7BA4736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4ADcANABD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8B5DF7F391AC4ad5BE2E739AAB5DB686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08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7FA07FF9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66D59D6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278</w:t>
            </w:r>
          </w:p>
        </w:tc>
        <w:tc>
          <w:tcPr>
            <w:tcW w:w="3259" w:type="dxa"/>
            <w:shd w:val="clear" w:color="auto" w:fill="FFFFFF" w:themeFill="background1"/>
            <w:noWrap/>
            <w:vAlign w:val="center"/>
            <w:hideMark/>
          </w:tcPr>
          <w:p w14:paraId="2C052DA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西康铁路秦岭隧道</w:t>
            </w:r>
          </w:p>
        </w:tc>
        <w:tc>
          <w:tcPr>
            <w:tcW w:w="1198" w:type="dxa"/>
            <w:shd w:val="clear" w:color="auto" w:fill="FFFFFF" w:themeFill="background1"/>
            <w:noWrap/>
            <w:vAlign w:val="center"/>
          </w:tcPr>
          <w:p w14:paraId="5DB504F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8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.8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048CFC8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49.40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2FC1B89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110.0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35D34D0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1.50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063DD22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5.70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0CB474F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强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01F719A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4ADcANABD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8B5DF7F391AC4ad5BE2E739AAB5DB686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08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0C34B072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4B5A5EE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279</w:t>
            </w:r>
          </w:p>
        </w:tc>
        <w:tc>
          <w:tcPr>
            <w:tcW w:w="3259" w:type="dxa"/>
            <w:shd w:val="clear" w:color="auto" w:fill="FFFFFF" w:themeFill="background1"/>
            <w:noWrap/>
            <w:vAlign w:val="center"/>
            <w:hideMark/>
          </w:tcPr>
          <w:p w14:paraId="64F7C6F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西康铁路秦岭隧道</w:t>
            </w:r>
          </w:p>
        </w:tc>
        <w:tc>
          <w:tcPr>
            <w:tcW w:w="1198" w:type="dxa"/>
            <w:shd w:val="clear" w:color="auto" w:fill="FFFFFF" w:themeFill="background1"/>
            <w:noWrap/>
            <w:vAlign w:val="center"/>
          </w:tcPr>
          <w:p w14:paraId="1098E60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8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.8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54BD240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79.90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771D2FE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180.0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35C3DD0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6.70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3603383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5.50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3490C50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中等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30E2E9E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4ADcANABD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8B5DF7F391AC4ad5BE2E739AAB5DB686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08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77A20952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5C61B13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lastRenderedPageBreak/>
              <w:t>280</w:t>
            </w:r>
          </w:p>
        </w:tc>
        <w:tc>
          <w:tcPr>
            <w:tcW w:w="3259" w:type="dxa"/>
            <w:shd w:val="clear" w:color="auto" w:fill="FFFFFF" w:themeFill="background1"/>
            <w:noWrap/>
            <w:vAlign w:val="center"/>
            <w:hideMark/>
          </w:tcPr>
          <w:p w14:paraId="2AD9A1B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西康铁路秦岭隧道</w:t>
            </w:r>
          </w:p>
        </w:tc>
        <w:tc>
          <w:tcPr>
            <w:tcW w:w="1198" w:type="dxa"/>
            <w:shd w:val="clear" w:color="auto" w:fill="FFFFFF" w:themeFill="background1"/>
            <w:noWrap/>
            <w:vAlign w:val="center"/>
          </w:tcPr>
          <w:p w14:paraId="7A1CDB0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8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.8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400C035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56.00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27EA2D5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130.0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5DDAA75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9.30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28539A8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7.40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2A5C6E5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强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37028B2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4ADcANABD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8B5DF7F391AC4ad5BE2E739AAB5DB686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08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22E2FCB0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1E4C960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281</w:t>
            </w:r>
          </w:p>
        </w:tc>
        <w:tc>
          <w:tcPr>
            <w:tcW w:w="3259" w:type="dxa"/>
            <w:shd w:val="clear" w:color="auto" w:fill="FFFFFF" w:themeFill="background1"/>
            <w:noWrap/>
            <w:vAlign w:val="center"/>
            <w:hideMark/>
          </w:tcPr>
          <w:p w14:paraId="7B24ABD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西康铁路秦岭隧道</w:t>
            </w:r>
          </w:p>
        </w:tc>
        <w:tc>
          <w:tcPr>
            <w:tcW w:w="1198" w:type="dxa"/>
            <w:shd w:val="clear" w:color="auto" w:fill="FFFFFF" w:themeFill="background1"/>
            <w:noWrap/>
            <w:vAlign w:val="center"/>
          </w:tcPr>
          <w:p w14:paraId="48E219E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8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.8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2508538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60.60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4B78A2F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112.0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6E1046B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7.90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0176307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6.20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2E2E892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sz w:val="21"/>
                <w:szCs w:val="21"/>
              </w:rPr>
              <w:t>非常强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4A51101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4ADcANABD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8B5DF7F391AC4ad5BE2E739AAB5DB686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08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7463316B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7904C24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282</w:t>
            </w:r>
          </w:p>
        </w:tc>
        <w:tc>
          <w:tcPr>
            <w:tcW w:w="3259" w:type="dxa"/>
            <w:shd w:val="clear" w:color="auto" w:fill="FFFFFF" w:themeFill="background1"/>
            <w:noWrap/>
            <w:vAlign w:val="center"/>
            <w:hideMark/>
          </w:tcPr>
          <w:p w14:paraId="469D1B0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西康铁路秦岭隧道</w:t>
            </w:r>
          </w:p>
        </w:tc>
        <w:tc>
          <w:tcPr>
            <w:tcW w:w="1198" w:type="dxa"/>
            <w:shd w:val="clear" w:color="auto" w:fill="FFFFFF" w:themeFill="background1"/>
            <w:noWrap/>
            <w:vAlign w:val="center"/>
          </w:tcPr>
          <w:p w14:paraId="1423505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8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.8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29CDB6D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62.50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53EBB6B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165.0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14CD39D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kern w:val="0"/>
                <w:sz w:val="21"/>
                <w:szCs w:val="21"/>
              </w:rPr>
              <w:t xml:space="preserve">9.40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203098C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9.00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0362534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中等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6E209E3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4ADcANABD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8B5DF7F391AC4ad5BE2E739AAB5DB686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08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4BDC48B4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1C6BDCF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283</w:t>
            </w:r>
          </w:p>
        </w:tc>
        <w:tc>
          <w:tcPr>
            <w:tcW w:w="3259" w:type="dxa"/>
            <w:shd w:val="clear" w:color="auto" w:fill="FFFFFF" w:themeFill="background1"/>
            <w:noWrap/>
            <w:vAlign w:val="center"/>
            <w:hideMark/>
          </w:tcPr>
          <w:p w14:paraId="7108DCC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安禄隧道</w:t>
            </w:r>
          </w:p>
        </w:tc>
        <w:tc>
          <w:tcPr>
            <w:tcW w:w="1198" w:type="dxa"/>
            <w:shd w:val="clear" w:color="auto" w:fill="FFFFFF" w:themeFill="background1"/>
            <w:vAlign w:val="center"/>
            <w:hideMark/>
          </w:tcPr>
          <w:p w14:paraId="7C09969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14.686 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16E37EA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7.39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307F2F2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02.3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1A41AF0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.30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64E3BB8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6.58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0F9D7DF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中等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27F70DE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DAAMAA4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784359CBAF644322998D71EB04872F63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09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（断面数据</w:t>
            </w:r>
            <w:r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引自</w:t>
            </w:r>
            <w:r w:rsidRPr="005530E1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fldChar w:fldCharType="begin">
                <w:fldData xml:space="preserve">PABMAGkAdABlAHIAYQBsAHMAPgANAAoAPABMAGkAdABlAHIAYQBsACAAaQBkAD0AIgAyADAAMQAw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</w:fldData>
              </w:fldChar>
            </w:r>
            <w:r w:rsidRPr="005530E1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instrText>ADDIN CNKISM.Ref.{C48F635AD7A0432dBBAFA5509E89EA12}</w:instrText>
            </w:r>
            <w:r w:rsidRPr="005530E1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</w:r>
            <w:r w:rsidRPr="005530E1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fldChar w:fldCharType="separate"/>
            </w:r>
            <w:r w:rsidRPr="005530E1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10]</w:t>
            </w:r>
            <w:r w:rsidRPr="005530E1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fldChar w:fldCharType="end"/>
            </w: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）</w:t>
            </w:r>
          </w:p>
        </w:tc>
      </w:tr>
      <w:tr w:rsidR="0040776D" w:rsidRPr="00E3549F" w14:paraId="0539047A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5CDE04A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284</w:t>
            </w:r>
          </w:p>
        </w:tc>
        <w:tc>
          <w:tcPr>
            <w:tcW w:w="3259" w:type="dxa"/>
            <w:shd w:val="clear" w:color="auto" w:fill="FFFFFF" w:themeFill="background1"/>
            <w:noWrap/>
            <w:vAlign w:val="center"/>
            <w:hideMark/>
          </w:tcPr>
          <w:p w14:paraId="4C6607C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安禄隧道</w:t>
            </w:r>
          </w:p>
        </w:tc>
        <w:tc>
          <w:tcPr>
            <w:tcW w:w="1198" w:type="dxa"/>
            <w:shd w:val="clear" w:color="auto" w:fill="FFFFFF" w:themeFill="background1"/>
          </w:tcPr>
          <w:p w14:paraId="01467B6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14.686 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07F9B54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7.02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11AD275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85.09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3ACBD85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.30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3937509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6.14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1A1C98D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中等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561F2E1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DAAMAA4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784359CBAF644322998D71EB04872F63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09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（断面数据</w:t>
            </w:r>
            <w:r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引自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DAAMQAw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C48F635AD7A0432dBBAFA5509E89EA12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10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）</w:t>
            </w:r>
          </w:p>
        </w:tc>
      </w:tr>
      <w:tr w:rsidR="0040776D" w:rsidRPr="00E3549F" w14:paraId="790B8567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776D6C0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285</w:t>
            </w:r>
          </w:p>
        </w:tc>
        <w:tc>
          <w:tcPr>
            <w:tcW w:w="3259" w:type="dxa"/>
            <w:shd w:val="clear" w:color="auto" w:fill="FFFFFF" w:themeFill="background1"/>
            <w:noWrap/>
            <w:vAlign w:val="center"/>
            <w:hideMark/>
          </w:tcPr>
          <w:p w14:paraId="3BD6FD4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安禄隧道</w:t>
            </w:r>
          </w:p>
        </w:tc>
        <w:tc>
          <w:tcPr>
            <w:tcW w:w="1198" w:type="dxa"/>
            <w:shd w:val="clear" w:color="auto" w:fill="FFFFFF" w:themeFill="background1"/>
          </w:tcPr>
          <w:p w14:paraId="41BE418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14.686 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3AE4207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6.70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5CBD97C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83.5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7075338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.30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5B472B7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6.53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545A870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中等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2FFC31B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DAAMAA4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784359CBAF644322998D71EB04872F63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09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（断面数据</w:t>
            </w:r>
            <w:r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引自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DAAMQAw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C48F635AD7A0432dBBAFA5509E89EA12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10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）</w:t>
            </w:r>
          </w:p>
        </w:tc>
      </w:tr>
      <w:tr w:rsidR="0040776D" w:rsidRPr="00E3549F" w14:paraId="307A441B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4A09B76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286</w:t>
            </w:r>
          </w:p>
        </w:tc>
        <w:tc>
          <w:tcPr>
            <w:tcW w:w="3259" w:type="dxa"/>
            <w:shd w:val="clear" w:color="auto" w:fill="FFFFFF" w:themeFill="background1"/>
            <w:noWrap/>
            <w:vAlign w:val="center"/>
            <w:hideMark/>
          </w:tcPr>
          <w:p w14:paraId="71CDD55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安禄隧道</w:t>
            </w:r>
          </w:p>
        </w:tc>
        <w:tc>
          <w:tcPr>
            <w:tcW w:w="1198" w:type="dxa"/>
            <w:shd w:val="clear" w:color="auto" w:fill="FFFFFF" w:themeFill="background1"/>
          </w:tcPr>
          <w:p w14:paraId="007E4C2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14.686 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083CADE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7.35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1AE8CED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86.77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7054C5F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.30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7F3C915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.22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51A022E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中等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0767B43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DAAMAA4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784359CBAF644322998D71EB04872F63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09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（断面数据</w:t>
            </w:r>
            <w:r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引自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DAAMQAw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C48F635AD7A0432dBBAFA5509E89EA12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10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）</w:t>
            </w:r>
          </w:p>
        </w:tc>
      </w:tr>
      <w:tr w:rsidR="0040776D" w:rsidRPr="00E3549F" w14:paraId="7BE8838A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5D937F4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287</w:t>
            </w:r>
          </w:p>
        </w:tc>
        <w:tc>
          <w:tcPr>
            <w:tcW w:w="3259" w:type="dxa"/>
            <w:shd w:val="clear" w:color="auto" w:fill="FFFFFF" w:themeFill="background1"/>
            <w:noWrap/>
            <w:vAlign w:val="center"/>
            <w:hideMark/>
          </w:tcPr>
          <w:p w14:paraId="7E86747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安禄隧道</w:t>
            </w:r>
          </w:p>
        </w:tc>
        <w:tc>
          <w:tcPr>
            <w:tcW w:w="1198" w:type="dxa"/>
            <w:shd w:val="clear" w:color="auto" w:fill="FFFFFF" w:themeFill="background1"/>
          </w:tcPr>
          <w:p w14:paraId="073024B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14.686 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5CFCA48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6.87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6341473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80.33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5A55868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.30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1E16034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6.92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4D89147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中等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1EE2BFE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DAAMAA4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784359CBAF644322998D71EB04872F63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09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（断面数据</w:t>
            </w:r>
            <w:r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引自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DAAMQAw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C48F635AD7A0432dBBAFA5509E89EA12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10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）</w:t>
            </w:r>
          </w:p>
        </w:tc>
      </w:tr>
      <w:tr w:rsidR="0040776D" w:rsidRPr="00E3549F" w14:paraId="3B3C42DB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220B2CB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288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21BE109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邵怀高速公路</w:t>
            </w:r>
            <w:proofErr w:type="gramStart"/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雪峰山</w:t>
            </w:r>
            <w:proofErr w:type="gramEnd"/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隧道</w:t>
            </w:r>
          </w:p>
        </w:tc>
        <w:tc>
          <w:tcPr>
            <w:tcW w:w="1198" w:type="dxa"/>
            <w:shd w:val="clear" w:color="auto" w:fill="FFFFFF" w:themeFill="background1"/>
            <w:noWrap/>
            <w:vAlign w:val="center"/>
            <w:hideMark/>
          </w:tcPr>
          <w:p w14:paraId="1390251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12.00 </w:t>
            </w:r>
          </w:p>
        </w:tc>
        <w:tc>
          <w:tcPr>
            <w:tcW w:w="1206" w:type="dxa"/>
            <w:shd w:val="clear" w:color="auto" w:fill="FFFFFF" w:themeFill="background1"/>
            <w:vAlign w:val="center"/>
            <w:hideMark/>
          </w:tcPr>
          <w:p w14:paraId="1BEC875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29.043 </w:t>
            </w:r>
          </w:p>
        </w:tc>
        <w:tc>
          <w:tcPr>
            <w:tcW w:w="1032" w:type="dxa"/>
            <w:shd w:val="clear" w:color="auto" w:fill="FFFFFF" w:themeFill="background1"/>
            <w:vAlign w:val="center"/>
            <w:hideMark/>
          </w:tcPr>
          <w:p w14:paraId="5C115BE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24.150 </w:t>
            </w:r>
          </w:p>
        </w:tc>
        <w:tc>
          <w:tcPr>
            <w:tcW w:w="1033" w:type="dxa"/>
            <w:shd w:val="clear" w:color="auto" w:fill="FFFFFF" w:themeFill="background1"/>
            <w:vAlign w:val="center"/>
            <w:hideMark/>
          </w:tcPr>
          <w:p w14:paraId="2100002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5.000 </w:t>
            </w:r>
          </w:p>
        </w:tc>
        <w:tc>
          <w:tcPr>
            <w:tcW w:w="860" w:type="dxa"/>
            <w:shd w:val="clear" w:color="auto" w:fill="FFFFFF" w:themeFill="background1"/>
            <w:vAlign w:val="center"/>
            <w:hideMark/>
          </w:tcPr>
          <w:p w14:paraId="181240A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.386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0F46AC1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无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2543F5D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DAAMAAy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B6CBB16C131A4a2fB23625531F4AF34E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11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11604736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11DD930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289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7C5ECB6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邵怀高速公路</w:t>
            </w:r>
            <w:proofErr w:type="gramStart"/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雪峰山</w:t>
            </w:r>
            <w:proofErr w:type="gramEnd"/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隧道</w:t>
            </w:r>
          </w:p>
        </w:tc>
        <w:tc>
          <w:tcPr>
            <w:tcW w:w="1198" w:type="dxa"/>
            <w:shd w:val="clear" w:color="auto" w:fill="FFFFFF" w:themeFill="background1"/>
            <w:noWrap/>
            <w:vAlign w:val="center"/>
            <w:hideMark/>
          </w:tcPr>
          <w:p w14:paraId="5BAE60B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12.00 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4BC264E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0.867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7BA6439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39.00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  <w:hideMark/>
          </w:tcPr>
          <w:p w14:paraId="347AF45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6.000 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6BFD297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0.808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6A2B9A7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无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25D256F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DAAMAAy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B6CBB16C131A4a2fB23625531F4AF34E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11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49E2F952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35989C8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290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3ABA1D4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邵怀高速公路</w:t>
            </w:r>
            <w:proofErr w:type="gramStart"/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雪峰山</w:t>
            </w:r>
            <w:proofErr w:type="gramEnd"/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隧道</w:t>
            </w:r>
          </w:p>
        </w:tc>
        <w:tc>
          <w:tcPr>
            <w:tcW w:w="1198" w:type="dxa"/>
            <w:shd w:val="clear" w:color="auto" w:fill="FFFFFF" w:themeFill="background1"/>
            <w:noWrap/>
            <w:vAlign w:val="center"/>
            <w:hideMark/>
          </w:tcPr>
          <w:p w14:paraId="1101B05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12.00 </w:t>
            </w:r>
          </w:p>
        </w:tc>
        <w:tc>
          <w:tcPr>
            <w:tcW w:w="1206" w:type="dxa"/>
            <w:shd w:val="clear" w:color="auto" w:fill="FFFFFF" w:themeFill="background1"/>
            <w:vAlign w:val="center"/>
            <w:hideMark/>
          </w:tcPr>
          <w:p w14:paraId="08D5DB8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50.088 </w:t>
            </w:r>
          </w:p>
        </w:tc>
        <w:tc>
          <w:tcPr>
            <w:tcW w:w="1032" w:type="dxa"/>
            <w:shd w:val="clear" w:color="auto" w:fill="FFFFFF" w:themeFill="background1"/>
            <w:vAlign w:val="center"/>
            <w:hideMark/>
          </w:tcPr>
          <w:p w14:paraId="0F52DA0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24.000 </w:t>
            </w:r>
          </w:p>
        </w:tc>
        <w:tc>
          <w:tcPr>
            <w:tcW w:w="1033" w:type="dxa"/>
            <w:shd w:val="clear" w:color="auto" w:fill="FFFFFF" w:themeFill="background1"/>
            <w:vAlign w:val="center"/>
            <w:hideMark/>
          </w:tcPr>
          <w:p w14:paraId="7883032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5.000 </w:t>
            </w:r>
          </w:p>
        </w:tc>
        <w:tc>
          <w:tcPr>
            <w:tcW w:w="860" w:type="dxa"/>
            <w:shd w:val="clear" w:color="auto" w:fill="FFFFFF" w:themeFill="background1"/>
            <w:vAlign w:val="center"/>
            <w:hideMark/>
          </w:tcPr>
          <w:p w14:paraId="551DBDD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6.525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7109FCD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弱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27357C0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DAAMAAy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B6CBB16C131A4a2fB23625531F4AF34E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11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03AD0A9F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2383992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291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0A97494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邵怀高速公路</w:t>
            </w:r>
            <w:proofErr w:type="gramStart"/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雪峰山</w:t>
            </w:r>
            <w:proofErr w:type="gramEnd"/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隧道</w:t>
            </w:r>
          </w:p>
        </w:tc>
        <w:tc>
          <w:tcPr>
            <w:tcW w:w="1198" w:type="dxa"/>
            <w:shd w:val="clear" w:color="auto" w:fill="FFFFFF" w:themeFill="background1"/>
            <w:noWrap/>
            <w:vAlign w:val="center"/>
            <w:hideMark/>
          </w:tcPr>
          <w:p w14:paraId="68E2258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12.00 </w:t>
            </w:r>
          </w:p>
        </w:tc>
        <w:tc>
          <w:tcPr>
            <w:tcW w:w="1206" w:type="dxa"/>
            <w:shd w:val="clear" w:color="auto" w:fill="FFFFFF" w:themeFill="background1"/>
            <w:vAlign w:val="center"/>
            <w:hideMark/>
          </w:tcPr>
          <w:p w14:paraId="46C6302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59.089 </w:t>
            </w:r>
          </w:p>
        </w:tc>
        <w:tc>
          <w:tcPr>
            <w:tcW w:w="1032" w:type="dxa"/>
            <w:shd w:val="clear" w:color="auto" w:fill="FFFFFF" w:themeFill="background1"/>
            <w:vAlign w:val="center"/>
            <w:hideMark/>
          </w:tcPr>
          <w:p w14:paraId="3C3294B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88.250 </w:t>
            </w:r>
          </w:p>
        </w:tc>
        <w:tc>
          <w:tcPr>
            <w:tcW w:w="1033" w:type="dxa"/>
            <w:shd w:val="clear" w:color="auto" w:fill="FFFFFF" w:themeFill="background1"/>
            <w:vAlign w:val="center"/>
            <w:hideMark/>
          </w:tcPr>
          <w:p w14:paraId="7B80526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.600 </w:t>
            </w:r>
          </w:p>
        </w:tc>
        <w:tc>
          <w:tcPr>
            <w:tcW w:w="860" w:type="dxa"/>
            <w:shd w:val="clear" w:color="auto" w:fill="FFFFFF" w:themeFill="background1"/>
            <w:vAlign w:val="center"/>
            <w:hideMark/>
          </w:tcPr>
          <w:p w14:paraId="04E6010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6.135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06C31C1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中等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0618E24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DAAMAAy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B6CBB16C131A4a2fB23625531F4AF34E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11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42A26D2F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207D26E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292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7C4ABED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邵怀高速公路</w:t>
            </w:r>
            <w:proofErr w:type="gramStart"/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雪峰山</w:t>
            </w:r>
            <w:proofErr w:type="gramEnd"/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隧道</w:t>
            </w:r>
          </w:p>
        </w:tc>
        <w:tc>
          <w:tcPr>
            <w:tcW w:w="1198" w:type="dxa"/>
            <w:shd w:val="clear" w:color="auto" w:fill="FFFFFF" w:themeFill="background1"/>
            <w:noWrap/>
            <w:vAlign w:val="center"/>
            <w:hideMark/>
          </w:tcPr>
          <w:p w14:paraId="5A88242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12.00 </w:t>
            </w:r>
          </w:p>
        </w:tc>
        <w:tc>
          <w:tcPr>
            <w:tcW w:w="1206" w:type="dxa"/>
            <w:shd w:val="clear" w:color="auto" w:fill="FFFFFF" w:themeFill="background1"/>
            <w:vAlign w:val="center"/>
            <w:hideMark/>
          </w:tcPr>
          <w:p w14:paraId="33DFFBA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62.126 </w:t>
            </w:r>
          </w:p>
        </w:tc>
        <w:tc>
          <w:tcPr>
            <w:tcW w:w="1032" w:type="dxa"/>
            <w:shd w:val="clear" w:color="auto" w:fill="FFFFFF" w:themeFill="background1"/>
            <w:vAlign w:val="center"/>
            <w:hideMark/>
          </w:tcPr>
          <w:p w14:paraId="32C62FC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24.000 </w:t>
            </w:r>
          </w:p>
        </w:tc>
        <w:tc>
          <w:tcPr>
            <w:tcW w:w="1033" w:type="dxa"/>
            <w:shd w:val="clear" w:color="auto" w:fill="FFFFFF" w:themeFill="background1"/>
            <w:vAlign w:val="center"/>
            <w:hideMark/>
          </w:tcPr>
          <w:p w14:paraId="7824A82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5.000 </w:t>
            </w:r>
          </w:p>
        </w:tc>
        <w:tc>
          <w:tcPr>
            <w:tcW w:w="860" w:type="dxa"/>
            <w:shd w:val="clear" w:color="auto" w:fill="FFFFFF" w:themeFill="background1"/>
            <w:vAlign w:val="center"/>
            <w:hideMark/>
          </w:tcPr>
          <w:p w14:paraId="3153FAD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.615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7DCA208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弱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4E4EDDD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DAAMAAy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B6CBB16C131A4a2fB23625531F4AF34E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11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6CA3116E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6C436E4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293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71E986B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邵怀高速公路</w:t>
            </w:r>
            <w:proofErr w:type="gramStart"/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雪峰山</w:t>
            </w:r>
            <w:proofErr w:type="gramEnd"/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隧道</w:t>
            </w:r>
          </w:p>
        </w:tc>
        <w:tc>
          <w:tcPr>
            <w:tcW w:w="1198" w:type="dxa"/>
            <w:shd w:val="clear" w:color="auto" w:fill="FFFFFF" w:themeFill="background1"/>
            <w:noWrap/>
            <w:vAlign w:val="center"/>
            <w:hideMark/>
          </w:tcPr>
          <w:p w14:paraId="26E1B88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12.00 </w:t>
            </w:r>
          </w:p>
        </w:tc>
        <w:tc>
          <w:tcPr>
            <w:tcW w:w="1206" w:type="dxa"/>
            <w:shd w:val="clear" w:color="auto" w:fill="FFFFFF" w:themeFill="background1"/>
            <w:vAlign w:val="center"/>
            <w:hideMark/>
          </w:tcPr>
          <w:p w14:paraId="3C70E6B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0.902 </w:t>
            </w:r>
          </w:p>
        </w:tc>
        <w:tc>
          <w:tcPr>
            <w:tcW w:w="1032" w:type="dxa"/>
            <w:shd w:val="clear" w:color="auto" w:fill="FFFFFF" w:themeFill="background1"/>
            <w:vAlign w:val="center"/>
            <w:hideMark/>
          </w:tcPr>
          <w:p w14:paraId="5250B66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88.250 </w:t>
            </w:r>
          </w:p>
        </w:tc>
        <w:tc>
          <w:tcPr>
            <w:tcW w:w="1033" w:type="dxa"/>
            <w:shd w:val="clear" w:color="auto" w:fill="FFFFFF" w:themeFill="background1"/>
            <w:vAlign w:val="center"/>
            <w:hideMark/>
          </w:tcPr>
          <w:p w14:paraId="7D71794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.600 </w:t>
            </w:r>
          </w:p>
        </w:tc>
        <w:tc>
          <w:tcPr>
            <w:tcW w:w="860" w:type="dxa"/>
            <w:shd w:val="clear" w:color="auto" w:fill="FFFFFF" w:themeFill="background1"/>
            <w:vAlign w:val="center"/>
            <w:hideMark/>
          </w:tcPr>
          <w:p w14:paraId="0546BB6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.615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058FA51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弱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72BD8BA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DAAMAAy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B6CBB16C131A4a2fB23625531F4AF34E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11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4FB926E7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46E096B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lastRenderedPageBreak/>
              <w:t>294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310361D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邵怀高速公路</w:t>
            </w:r>
            <w:proofErr w:type="gramStart"/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雪峰山</w:t>
            </w:r>
            <w:proofErr w:type="gramEnd"/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隧道</w:t>
            </w:r>
          </w:p>
        </w:tc>
        <w:tc>
          <w:tcPr>
            <w:tcW w:w="1198" w:type="dxa"/>
            <w:shd w:val="clear" w:color="auto" w:fill="FFFFFF" w:themeFill="background1"/>
            <w:noWrap/>
            <w:vAlign w:val="center"/>
            <w:hideMark/>
          </w:tcPr>
          <w:p w14:paraId="69CC7F9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12.00 </w:t>
            </w:r>
          </w:p>
        </w:tc>
        <w:tc>
          <w:tcPr>
            <w:tcW w:w="1206" w:type="dxa"/>
            <w:shd w:val="clear" w:color="auto" w:fill="FFFFFF" w:themeFill="background1"/>
            <w:vAlign w:val="center"/>
            <w:hideMark/>
          </w:tcPr>
          <w:p w14:paraId="6548B16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22.931 </w:t>
            </w:r>
          </w:p>
        </w:tc>
        <w:tc>
          <w:tcPr>
            <w:tcW w:w="1032" w:type="dxa"/>
            <w:shd w:val="clear" w:color="auto" w:fill="FFFFFF" w:themeFill="background1"/>
            <w:vAlign w:val="center"/>
            <w:hideMark/>
          </w:tcPr>
          <w:p w14:paraId="30CBAB6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88.250 </w:t>
            </w:r>
          </w:p>
        </w:tc>
        <w:tc>
          <w:tcPr>
            <w:tcW w:w="1033" w:type="dxa"/>
            <w:shd w:val="clear" w:color="auto" w:fill="FFFFFF" w:themeFill="background1"/>
            <w:vAlign w:val="center"/>
            <w:hideMark/>
          </w:tcPr>
          <w:p w14:paraId="107BF54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.600 </w:t>
            </w:r>
          </w:p>
        </w:tc>
        <w:tc>
          <w:tcPr>
            <w:tcW w:w="860" w:type="dxa"/>
            <w:shd w:val="clear" w:color="auto" w:fill="FFFFFF" w:themeFill="background1"/>
            <w:vAlign w:val="center"/>
            <w:hideMark/>
          </w:tcPr>
          <w:p w14:paraId="7E7D4A4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0.808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279698E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无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5775729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yADAAMAAy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B6CBB16C131A4a2fB23625531F4AF34E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11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2C97615D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0D1639E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295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28B8C99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南水北调西线工程</w:t>
            </w:r>
          </w:p>
        </w:tc>
        <w:tc>
          <w:tcPr>
            <w:tcW w:w="1198" w:type="dxa"/>
            <w:shd w:val="clear" w:color="auto" w:fill="FFFFFF" w:themeFill="background1"/>
            <w:noWrap/>
            <w:vAlign w:val="center"/>
            <w:hideMark/>
          </w:tcPr>
          <w:p w14:paraId="541A317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10.00 </w:t>
            </w:r>
          </w:p>
        </w:tc>
        <w:tc>
          <w:tcPr>
            <w:tcW w:w="1206" w:type="dxa"/>
            <w:shd w:val="clear" w:color="auto" w:fill="FFFFFF" w:themeFill="background1"/>
            <w:vAlign w:val="center"/>
            <w:hideMark/>
          </w:tcPr>
          <w:p w14:paraId="0BE8A85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8.640 </w:t>
            </w:r>
          </w:p>
        </w:tc>
        <w:tc>
          <w:tcPr>
            <w:tcW w:w="1032" w:type="dxa"/>
            <w:shd w:val="clear" w:color="auto" w:fill="FFFFFF" w:themeFill="background1"/>
            <w:vAlign w:val="center"/>
            <w:hideMark/>
          </w:tcPr>
          <w:p w14:paraId="778F63C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70.000 </w:t>
            </w:r>
          </w:p>
        </w:tc>
        <w:tc>
          <w:tcPr>
            <w:tcW w:w="1033" w:type="dxa"/>
            <w:shd w:val="clear" w:color="auto" w:fill="FFFFFF" w:themeFill="background1"/>
            <w:vAlign w:val="center"/>
            <w:hideMark/>
          </w:tcPr>
          <w:p w14:paraId="52F3B66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4.850 </w:t>
            </w:r>
          </w:p>
        </w:tc>
        <w:tc>
          <w:tcPr>
            <w:tcW w:w="860" w:type="dxa"/>
            <w:shd w:val="clear" w:color="auto" w:fill="FFFFFF" w:themeFill="background1"/>
            <w:vAlign w:val="center"/>
            <w:hideMark/>
          </w:tcPr>
          <w:p w14:paraId="6AA8DFC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7.27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6B9E0A7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强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29047F6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FAEUAMgAz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4B6BC1AED7F2484eA9A916D75700CC2D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12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 </w:t>
            </w:r>
          </w:p>
        </w:tc>
      </w:tr>
      <w:tr w:rsidR="0040776D" w:rsidRPr="00E3549F" w14:paraId="5AA5E807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467EFE4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296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10EEE82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南水北调西线工程</w:t>
            </w:r>
          </w:p>
        </w:tc>
        <w:tc>
          <w:tcPr>
            <w:tcW w:w="1198" w:type="dxa"/>
            <w:shd w:val="clear" w:color="auto" w:fill="FFFFFF" w:themeFill="background1"/>
            <w:noWrap/>
            <w:vAlign w:val="center"/>
            <w:hideMark/>
          </w:tcPr>
          <w:p w14:paraId="384CF6A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10.00 </w:t>
            </w:r>
          </w:p>
        </w:tc>
        <w:tc>
          <w:tcPr>
            <w:tcW w:w="1206" w:type="dxa"/>
            <w:shd w:val="clear" w:color="auto" w:fill="FFFFFF" w:themeFill="background1"/>
            <w:vAlign w:val="center"/>
            <w:hideMark/>
          </w:tcPr>
          <w:p w14:paraId="7B9E963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8.200 </w:t>
            </w:r>
          </w:p>
        </w:tc>
        <w:tc>
          <w:tcPr>
            <w:tcW w:w="1032" w:type="dxa"/>
            <w:shd w:val="clear" w:color="auto" w:fill="FFFFFF" w:themeFill="background1"/>
            <w:vAlign w:val="center"/>
            <w:hideMark/>
          </w:tcPr>
          <w:p w14:paraId="0DF5B55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60.000 </w:t>
            </w:r>
          </w:p>
        </w:tc>
        <w:tc>
          <w:tcPr>
            <w:tcW w:w="1033" w:type="dxa"/>
            <w:shd w:val="clear" w:color="auto" w:fill="FFFFFF" w:themeFill="background1"/>
            <w:vAlign w:val="center"/>
            <w:hideMark/>
          </w:tcPr>
          <w:p w14:paraId="263B948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.900 </w:t>
            </w:r>
          </w:p>
        </w:tc>
        <w:tc>
          <w:tcPr>
            <w:tcW w:w="860" w:type="dxa"/>
            <w:shd w:val="clear" w:color="auto" w:fill="FFFFFF" w:themeFill="background1"/>
            <w:vAlign w:val="center"/>
            <w:hideMark/>
          </w:tcPr>
          <w:p w14:paraId="56BD5CB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2.84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399B1E1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弱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0EDD4B7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FAEUAMgAz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4B6BC1AED7F2484eA9A916D75700CC2D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12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0A7B040F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29C34AC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297</w:t>
            </w:r>
          </w:p>
        </w:tc>
        <w:tc>
          <w:tcPr>
            <w:tcW w:w="3259" w:type="dxa"/>
            <w:shd w:val="clear" w:color="auto" w:fill="FFFFFF" w:themeFill="background1"/>
            <w:noWrap/>
            <w:vAlign w:val="center"/>
            <w:hideMark/>
          </w:tcPr>
          <w:p w14:paraId="4418A64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南和沟矿区巷道</w:t>
            </w:r>
          </w:p>
        </w:tc>
        <w:tc>
          <w:tcPr>
            <w:tcW w:w="1198" w:type="dxa"/>
            <w:shd w:val="clear" w:color="auto" w:fill="FFFFFF" w:themeFill="background1"/>
            <w:noWrap/>
            <w:vAlign w:val="center"/>
            <w:hideMark/>
          </w:tcPr>
          <w:p w14:paraId="00AF166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3.413 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57FA705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6.10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3DB5738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82.05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</w:tcPr>
          <w:p w14:paraId="751EF6B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3FEC769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1.683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6D8D84A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中等岩爆</w:t>
            </w:r>
          </w:p>
        </w:tc>
        <w:tc>
          <w:tcPr>
            <w:tcW w:w="2269" w:type="dxa"/>
            <w:shd w:val="clear" w:color="auto" w:fill="FFFFFF" w:themeFill="background1"/>
            <w:noWrap/>
            <w:vAlign w:val="center"/>
            <w:hideMark/>
          </w:tcPr>
          <w:p w14:paraId="6926A45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ZAFMASwBV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7E6D364FA415495bB6BA9E37855D9BE4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13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3F033B4A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2C57694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298</w:t>
            </w:r>
          </w:p>
        </w:tc>
        <w:tc>
          <w:tcPr>
            <w:tcW w:w="3259" w:type="dxa"/>
            <w:shd w:val="clear" w:color="auto" w:fill="FFFFFF" w:themeFill="background1"/>
            <w:noWrap/>
            <w:vAlign w:val="center"/>
            <w:hideMark/>
          </w:tcPr>
          <w:p w14:paraId="306D7FC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南和沟矿区巷道</w:t>
            </w:r>
          </w:p>
        </w:tc>
        <w:tc>
          <w:tcPr>
            <w:tcW w:w="1198" w:type="dxa"/>
            <w:shd w:val="clear" w:color="auto" w:fill="FFFFFF" w:themeFill="background1"/>
            <w:noWrap/>
            <w:vAlign w:val="center"/>
            <w:hideMark/>
          </w:tcPr>
          <w:p w14:paraId="73CB289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3.413 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53E01C8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6.10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57B2C5B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57.13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</w:tcPr>
          <w:p w14:paraId="0057446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2EE7541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2.75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7B9102A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强岩爆</w:t>
            </w:r>
          </w:p>
        </w:tc>
        <w:tc>
          <w:tcPr>
            <w:tcW w:w="2269" w:type="dxa"/>
            <w:shd w:val="clear" w:color="auto" w:fill="FFFFFF" w:themeFill="background1"/>
            <w:hideMark/>
          </w:tcPr>
          <w:p w14:paraId="052030F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ZAFMASwBV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7E6D364FA415495bB6BA9E37855D9BE4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13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326E8925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7A064B4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299</w:t>
            </w:r>
          </w:p>
        </w:tc>
        <w:tc>
          <w:tcPr>
            <w:tcW w:w="3259" w:type="dxa"/>
            <w:shd w:val="clear" w:color="auto" w:fill="FFFFFF" w:themeFill="background1"/>
            <w:noWrap/>
            <w:vAlign w:val="center"/>
            <w:hideMark/>
          </w:tcPr>
          <w:p w14:paraId="5E82512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南和沟矿区巷道</w:t>
            </w:r>
          </w:p>
        </w:tc>
        <w:tc>
          <w:tcPr>
            <w:tcW w:w="1198" w:type="dxa"/>
            <w:shd w:val="clear" w:color="auto" w:fill="FFFFFF" w:themeFill="background1"/>
            <w:noWrap/>
            <w:vAlign w:val="center"/>
            <w:hideMark/>
          </w:tcPr>
          <w:p w14:paraId="48715E0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3.413 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4031FAB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6.10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586CA1E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69.66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</w:tcPr>
          <w:p w14:paraId="5A8B660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30D59E8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.90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0E2EF97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强岩爆</w:t>
            </w:r>
          </w:p>
        </w:tc>
        <w:tc>
          <w:tcPr>
            <w:tcW w:w="2269" w:type="dxa"/>
            <w:shd w:val="clear" w:color="auto" w:fill="FFFFFF" w:themeFill="background1"/>
            <w:hideMark/>
          </w:tcPr>
          <w:p w14:paraId="3B25C11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ZAFMASwBV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7E6D364FA415495bB6BA9E37855D9BE4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13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11DF08F3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559023D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300</w:t>
            </w:r>
          </w:p>
        </w:tc>
        <w:tc>
          <w:tcPr>
            <w:tcW w:w="3259" w:type="dxa"/>
            <w:shd w:val="clear" w:color="auto" w:fill="FFFFFF" w:themeFill="background1"/>
            <w:noWrap/>
            <w:vAlign w:val="center"/>
            <w:hideMark/>
          </w:tcPr>
          <w:p w14:paraId="15BBA8F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南和沟矿区巷道</w:t>
            </w:r>
          </w:p>
        </w:tc>
        <w:tc>
          <w:tcPr>
            <w:tcW w:w="1198" w:type="dxa"/>
            <w:shd w:val="clear" w:color="auto" w:fill="FFFFFF" w:themeFill="background1"/>
            <w:noWrap/>
            <w:vAlign w:val="center"/>
            <w:hideMark/>
          </w:tcPr>
          <w:p w14:paraId="5B4D54C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3.413 </w:t>
            </w:r>
          </w:p>
        </w:tc>
        <w:tc>
          <w:tcPr>
            <w:tcW w:w="1206" w:type="dxa"/>
            <w:shd w:val="clear" w:color="auto" w:fill="FFFFFF" w:themeFill="background1"/>
            <w:noWrap/>
            <w:vAlign w:val="center"/>
            <w:hideMark/>
          </w:tcPr>
          <w:p w14:paraId="40BB5D9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36.100 </w:t>
            </w:r>
          </w:p>
        </w:tc>
        <w:tc>
          <w:tcPr>
            <w:tcW w:w="1032" w:type="dxa"/>
            <w:shd w:val="clear" w:color="auto" w:fill="FFFFFF" w:themeFill="background1"/>
            <w:noWrap/>
            <w:vAlign w:val="center"/>
            <w:hideMark/>
          </w:tcPr>
          <w:p w14:paraId="6F0171B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66.240 </w:t>
            </w:r>
          </w:p>
        </w:tc>
        <w:tc>
          <w:tcPr>
            <w:tcW w:w="1033" w:type="dxa"/>
            <w:shd w:val="clear" w:color="auto" w:fill="FFFFFF" w:themeFill="background1"/>
            <w:noWrap/>
            <w:vAlign w:val="center"/>
          </w:tcPr>
          <w:p w14:paraId="25757FB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860" w:type="dxa"/>
            <w:shd w:val="clear" w:color="auto" w:fill="FFFFFF" w:themeFill="background1"/>
            <w:noWrap/>
            <w:vAlign w:val="center"/>
            <w:hideMark/>
          </w:tcPr>
          <w:p w14:paraId="27B11BF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2.031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508BC5E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强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1D34E91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ZAFMASwBV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7E6D364FA415495bB6BA9E37855D9BE4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13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4960A572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346713D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301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7170F67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金川二矿区巷道</w:t>
            </w:r>
          </w:p>
        </w:tc>
        <w:tc>
          <w:tcPr>
            <w:tcW w:w="1198" w:type="dxa"/>
            <w:shd w:val="clear" w:color="auto" w:fill="FFFFFF" w:themeFill="background1"/>
            <w:noWrap/>
            <w:vAlign w:val="center"/>
            <w:hideMark/>
          </w:tcPr>
          <w:p w14:paraId="15AC51D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4.72</w:t>
            </w:r>
          </w:p>
        </w:tc>
        <w:tc>
          <w:tcPr>
            <w:tcW w:w="1206" w:type="dxa"/>
            <w:shd w:val="clear" w:color="auto" w:fill="FFFFFF" w:themeFill="background1"/>
            <w:vAlign w:val="center"/>
            <w:hideMark/>
          </w:tcPr>
          <w:p w14:paraId="0ECD069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60</w:t>
            </w:r>
          </w:p>
        </w:tc>
        <w:tc>
          <w:tcPr>
            <w:tcW w:w="1032" w:type="dxa"/>
            <w:shd w:val="clear" w:color="auto" w:fill="FFFFFF" w:themeFill="background1"/>
            <w:vAlign w:val="center"/>
            <w:hideMark/>
          </w:tcPr>
          <w:p w14:paraId="6A81B18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135</w:t>
            </w:r>
          </w:p>
        </w:tc>
        <w:tc>
          <w:tcPr>
            <w:tcW w:w="1033" w:type="dxa"/>
            <w:shd w:val="clear" w:color="auto" w:fill="FFFFFF" w:themeFill="background1"/>
            <w:vAlign w:val="center"/>
            <w:hideMark/>
          </w:tcPr>
          <w:p w14:paraId="0C8390F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15.04</w:t>
            </w:r>
          </w:p>
        </w:tc>
        <w:tc>
          <w:tcPr>
            <w:tcW w:w="860" w:type="dxa"/>
            <w:shd w:val="clear" w:color="auto" w:fill="FFFFFF" w:themeFill="background1"/>
            <w:vAlign w:val="center"/>
            <w:hideMark/>
          </w:tcPr>
          <w:p w14:paraId="2E5DD55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4.86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60CE0A2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弱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  <w:hideMark/>
          </w:tcPr>
          <w:p w14:paraId="5B683FB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aAEcASwBB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6D989D5FDA324481A488209DC6C44FD8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14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 </w:t>
            </w:r>
          </w:p>
        </w:tc>
      </w:tr>
      <w:tr w:rsidR="0040776D" w:rsidRPr="00E3549F" w14:paraId="556228A9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1BB7E41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302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78B588B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金川二矿区巷道</w:t>
            </w:r>
          </w:p>
        </w:tc>
        <w:tc>
          <w:tcPr>
            <w:tcW w:w="1198" w:type="dxa"/>
            <w:shd w:val="clear" w:color="auto" w:fill="FFFFFF" w:themeFill="background1"/>
            <w:noWrap/>
            <w:vAlign w:val="center"/>
            <w:hideMark/>
          </w:tcPr>
          <w:p w14:paraId="6749B55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4.72</w:t>
            </w:r>
          </w:p>
        </w:tc>
        <w:tc>
          <w:tcPr>
            <w:tcW w:w="1206" w:type="dxa"/>
            <w:shd w:val="clear" w:color="auto" w:fill="FFFFFF" w:themeFill="background1"/>
            <w:vAlign w:val="center"/>
            <w:hideMark/>
          </w:tcPr>
          <w:p w14:paraId="11BE5F3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60</w:t>
            </w:r>
          </w:p>
        </w:tc>
        <w:tc>
          <w:tcPr>
            <w:tcW w:w="1032" w:type="dxa"/>
            <w:shd w:val="clear" w:color="auto" w:fill="FFFFFF" w:themeFill="background1"/>
            <w:vAlign w:val="center"/>
            <w:hideMark/>
          </w:tcPr>
          <w:p w14:paraId="4F57729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66.49</w:t>
            </w:r>
          </w:p>
        </w:tc>
        <w:tc>
          <w:tcPr>
            <w:tcW w:w="1033" w:type="dxa"/>
            <w:shd w:val="clear" w:color="auto" w:fill="FFFFFF" w:themeFill="background1"/>
            <w:vAlign w:val="center"/>
            <w:hideMark/>
          </w:tcPr>
          <w:p w14:paraId="68D3A16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9.72</w:t>
            </w:r>
          </w:p>
        </w:tc>
        <w:tc>
          <w:tcPr>
            <w:tcW w:w="860" w:type="dxa"/>
            <w:shd w:val="clear" w:color="auto" w:fill="FFFFFF" w:themeFill="background1"/>
            <w:vAlign w:val="center"/>
            <w:hideMark/>
          </w:tcPr>
          <w:p w14:paraId="19E4067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2.15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5BD914D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弱岩爆</w:t>
            </w:r>
          </w:p>
        </w:tc>
        <w:tc>
          <w:tcPr>
            <w:tcW w:w="2269" w:type="dxa"/>
            <w:shd w:val="clear" w:color="auto" w:fill="FFFFFF" w:themeFill="background1"/>
            <w:hideMark/>
          </w:tcPr>
          <w:p w14:paraId="32006CF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aAEcASwBB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6D989D5FDA324481A488209DC6C44FD8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14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 </w:t>
            </w:r>
          </w:p>
        </w:tc>
      </w:tr>
      <w:tr w:rsidR="0040776D" w:rsidRPr="00E3549F" w14:paraId="1345C667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31BEB3D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303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7C04F2E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金川二矿区巷道</w:t>
            </w:r>
          </w:p>
        </w:tc>
        <w:tc>
          <w:tcPr>
            <w:tcW w:w="1198" w:type="dxa"/>
            <w:shd w:val="clear" w:color="auto" w:fill="FFFFFF" w:themeFill="background1"/>
            <w:noWrap/>
            <w:vAlign w:val="center"/>
            <w:hideMark/>
          </w:tcPr>
          <w:p w14:paraId="64E8490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4.72</w:t>
            </w:r>
          </w:p>
        </w:tc>
        <w:tc>
          <w:tcPr>
            <w:tcW w:w="1206" w:type="dxa"/>
            <w:shd w:val="clear" w:color="auto" w:fill="FFFFFF" w:themeFill="background1"/>
            <w:vAlign w:val="center"/>
            <w:hideMark/>
          </w:tcPr>
          <w:p w14:paraId="3E47B21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60</w:t>
            </w:r>
          </w:p>
        </w:tc>
        <w:tc>
          <w:tcPr>
            <w:tcW w:w="1032" w:type="dxa"/>
            <w:shd w:val="clear" w:color="auto" w:fill="FFFFFF" w:themeFill="background1"/>
            <w:vAlign w:val="center"/>
            <w:hideMark/>
          </w:tcPr>
          <w:p w14:paraId="5F872C6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106.38</w:t>
            </w:r>
          </w:p>
        </w:tc>
        <w:tc>
          <w:tcPr>
            <w:tcW w:w="1033" w:type="dxa"/>
            <w:shd w:val="clear" w:color="auto" w:fill="FFFFFF" w:themeFill="background1"/>
            <w:vAlign w:val="center"/>
            <w:hideMark/>
          </w:tcPr>
          <w:p w14:paraId="5FBFAA1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11.2</w:t>
            </w:r>
          </w:p>
        </w:tc>
        <w:tc>
          <w:tcPr>
            <w:tcW w:w="860" w:type="dxa"/>
            <w:shd w:val="clear" w:color="auto" w:fill="FFFFFF" w:themeFill="background1"/>
            <w:vAlign w:val="center"/>
            <w:hideMark/>
          </w:tcPr>
          <w:p w14:paraId="56EDD89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6.11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7D9A688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弱岩爆</w:t>
            </w:r>
          </w:p>
        </w:tc>
        <w:tc>
          <w:tcPr>
            <w:tcW w:w="2269" w:type="dxa"/>
            <w:shd w:val="clear" w:color="auto" w:fill="FFFFFF" w:themeFill="background1"/>
            <w:hideMark/>
          </w:tcPr>
          <w:p w14:paraId="27A8D6D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aAEcASwBB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6D989D5FDA324481A488209DC6C44FD8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14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 </w:t>
            </w:r>
          </w:p>
        </w:tc>
      </w:tr>
      <w:tr w:rsidR="0040776D" w:rsidRPr="00E3549F" w14:paraId="7A9A5412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76D912E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304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00B78F6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金川二矿区巷道</w:t>
            </w:r>
          </w:p>
        </w:tc>
        <w:tc>
          <w:tcPr>
            <w:tcW w:w="1198" w:type="dxa"/>
            <w:shd w:val="clear" w:color="auto" w:fill="FFFFFF" w:themeFill="background1"/>
            <w:noWrap/>
            <w:vAlign w:val="center"/>
            <w:hideMark/>
          </w:tcPr>
          <w:p w14:paraId="1D040CC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4.72</w:t>
            </w:r>
          </w:p>
        </w:tc>
        <w:tc>
          <w:tcPr>
            <w:tcW w:w="1206" w:type="dxa"/>
            <w:shd w:val="clear" w:color="auto" w:fill="FFFFFF" w:themeFill="background1"/>
            <w:vAlign w:val="center"/>
            <w:hideMark/>
          </w:tcPr>
          <w:p w14:paraId="3F6BCD6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60</w:t>
            </w:r>
          </w:p>
        </w:tc>
        <w:tc>
          <w:tcPr>
            <w:tcW w:w="1032" w:type="dxa"/>
            <w:shd w:val="clear" w:color="auto" w:fill="FFFFFF" w:themeFill="background1"/>
            <w:vAlign w:val="center"/>
            <w:hideMark/>
          </w:tcPr>
          <w:p w14:paraId="25B4690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86.03</w:t>
            </w:r>
          </w:p>
        </w:tc>
        <w:tc>
          <w:tcPr>
            <w:tcW w:w="1033" w:type="dxa"/>
            <w:shd w:val="clear" w:color="auto" w:fill="FFFFFF" w:themeFill="background1"/>
            <w:vAlign w:val="center"/>
            <w:hideMark/>
          </w:tcPr>
          <w:p w14:paraId="152D5FE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7.14</w:t>
            </w:r>
          </w:p>
        </w:tc>
        <w:tc>
          <w:tcPr>
            <w:tcW w:w="860" w:type="dxa"/>
            <w:shd w:val="clear" w:color="auto" w:fill="FFFFFF" w:themeFill="background1"/>
            <w:vAlign w:val="center"/>
            <w:hideMark/>
          </w:tcPr>
          <w:p w14:paraId="08C3C84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2.85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59E8071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弱岩爆</w:t>
            </w:r>
          </w:p>
        </w:tc>
        <w:tc>
          <w:tcPr>
            <w:tcW w:w="2269" w:type="dxa"/>
            <w:shd w:val="clear" w:color="auto" w:fill="FFFFFF" w:themeFill="background1"/>
            <w:hideMark/>
          </w:tcPr>
          <w:p w14:paraId="3564E46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aAEcASwBB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6D989D5FDA324481A488209DC6C44FD8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14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 </w:t>
            </w:r>
          </w:p>
        </w:tc>
      </w:tr>
      <w:tr w:rsidR="0040776D" w:rsidRPr="00E3549F" w14:paraId="630B3115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0D9839E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305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23F1A35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金川二矿区巷道</w:t>
            </w:r>
          </w:p>
        </w:tc>
        <w:tc>
          <w:tcPr>
            <w:tcW w:w="1198" w:type="dxa"/>
            <w:shd w:val="clear" w:color="auto" w:fill="FFFFFF" w:themeFill="background1"/>
            <w:noWrap/>
            <w:vAlign w:val="center"/>
            <w:hideMark/>
          </w:tcPr>
          <w:p w14:paraId="08140D5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4.72</w:t>
            </w:r>
          </w:p>
        </w:tc>
        <w:tc>
          <w:tcPr>
            <w:tcW w:w="1206" w:type="dxa"/>
            <w:shd w:val="clear" w:color="auto" w:fill="FFFFFF" w:themeFill="background1"/>
            <w:vAlign w:val="center"/>
            <w:hideMark/>
          </w:tcPr>
          <w:p w14:paraId="04504FB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60</w:t>
            </w:r>
          </w:p>
        </w:tc>
        <w:tc>
          <w:tcPr>
            <w:tcW w:w="1032" w:type="dxa"/>
            <w:shd w:val="clear" w:color="auto" w:fill="FFFFFF" w:themeFill="background1"/>
            <w:vAlign w:val="center"/>
            <w:hideMark/>
          </w:tcPr>
          <w:p w14:paraId="180F178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145.19</w:t>
            </w:r>
          </w:p>
        </w:tc>
        <w:tc>
          <w:tcPr>
            <w:tcW w:w="1033" w:type="dxa"/>
            <w:shd w:val="clear" w:color="auto" w:fill="FFFFFF" w:themeFill="background1"/>
            <w:vAlign w:val="center"/>
            <w:hideMark/>
          </w:tcPr>
          <w:p w14:paraId="1605FC5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9.3</w:t>
            </w:r>
          </w:p>
        </w:tc>
        <w:tc>
          <w:tcPr>
            <w:tcW w:w="860" w:type="dxa"/>
            <w:shd w:val="clear" w:color="auto" w:fill="FFFFFF" w:themeFill="background1"/>
            <w:vAlign w:val="center"/>
            <w:hideMark/>
          </w:tcPr>
          <w:p w14:paraId="7EAE8A3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3.5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08F86BE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弱岩爆</w:t>
            </w:r>
          </w:p>
        </w:tc>
        <w:tc>
          <w:tcPr>
            <w:tcW w:w="2269" w:type="dxa"/>
            <w:shd w:val="clear" w:color="auto" w:fill="FFFFFF" w:themeFill="background1"/>
            <w:hideMark/>
          </w:tcPr>
          <w:p w14:paraId="3D50E26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aAEcASwBB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6D989D5FDA324481A488209DC6C44FD8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14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 </w:t>
            </w:r>
          </w:p>
        </w:tc>
      </w:tr>
      <w:tr w:rsidR="0040776D" w:rsidRPr="00E3549F" w14:paraId="0DCDE908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  <w:vAlign w:val="center"/>
          </w:tcPr>
          <w:p w14:paraId="3F66E96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eastAsia="黑体" w:cs="Times New Roman"/>
                <w:color w:val="000000"/>
                <w:sz w:val="21"/>
                <w:szCs w:val="21"/>
              </w:rPr>
              <w:t>306</w:t>
            </w:r>
          </w:p>
        </w:tc>
        <w:tc>
          <w:tcPr>
            <w:tcW w:w="3259" w:type="dxa"/>
            <w:shd w:val="clear" w:color="auto" w:fill="FFFFFF" w:themeFill="background1"/>
            <w:vAlign w:val="center"/>
            <w:hideMark/>
          </w:tcPr>
          <w:p w14:paraId="6A14775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金川二矿区巷道</w:t>
            </w:r>
          </w:p>
        </w:tc>
        <w:tc>
          <w:tcPr>
            <w:tcW w:w="1198" w:type="dxa"/>
            <w:shd w:val="clear" w:color="auto" w:fill="FFFFFF" w:themeFill="background1"/>
            <w:noWrap/>
            <w:vAlign w:val="center"/>
            <w:hideMark/>
          </w:tcPr>
          <w:p w14:paraId="2E3358E4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4.72</w:t>
            </w:r>
          </w:p>
        </w:tc>
        <w:tc>
          <w:tcPr>
            <w:tcW w:w="1206" w:type="dxa"/>
            <w:shd w:val="clear" w:color="auto" w:fill="FFFFFF" w:themeFill="background1"/>
            <w:vAlign w:val="center"/>
            <w:hideMark/>
          </w:tcPr>
          <w:p w14:paraId="02E5E83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60</w:t>
            </w:r>
          </w:p>
        </w:tc>
        <w:tc>
          <w:tcPr>
            <w:tcW w:w="1032" w:type="dxa"/>
            <w:shd w:val="clear" w:color="auto" w:fill="FFFFFF" w:themeFill="background1"/>
            <w:vAlign w:val="center"/>
            <w:hideMark/>
          </w:tcPr>
          <w:p w14:paraId="490A411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136.79</w:t>
            </w:r>
          </w:p>
        </w:tc>
        <w:tc>
          <w:tcPr>
            <w:tcW w:w="1033" w:type="dxa"/>
            <w:shd w:val="clear" w:color="auto" w:fill="FFFFFF" w:themeFill="background1"/>
            <w:vAlign w:val="center"/>
            <w:hideMark/>
          </w:tcPr>
          <w:p w14:paraId="297041F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10.42</w:t>
            </w:r>
          </w:p>
        </w:tc>
        <w:tc>
          <w:tcPr>
            <w:tcW w:w="860" w:type="dxa"/>
            <w:shd w:val="clear" w:color="auto" w:fill="FFFFFF" w:themeFill="background1"/>
            <w:vAlign w:val="center"/>
            <w:hideMark/>
          </w:tcPr>
          <w:p w14:paraId="52A0529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2.12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  <w:hideMark/>
          </w:tcPr>
          <w:p w14:paraId="6B8D2FD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弱岩爆</w:t>
            </w:r>
          </w:p>
        </w:tc>
        <w:tc>
          <w:tcPr>
            <w:tcW w:w="2269" w:type="dxa"/>
            <w:shd w:val="clear" w:color="auto" w:fill="FFFFFF" w:themeFill="background1"/>
            <w:hideMark/>
          </w:tcPr>
          <w:p w14:paraId="2272164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BaAEcASwBB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6D989D5FDA324481A488209DC6C44FD8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14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 </w:t>
            </w:r>
          </w:p>
        </w:tc>
      </w:tr>
      <w:tr w:rsidR="0040776D" w:rsidRPr="00E3549F" w14:paraId="21B3A628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</w:tcPr>
          <w:p w14:paraId="2F718AB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3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07</w:t>
            </w:r>
          </w:p>
        </w:tc>
        <w:tc>
          <w:tcPr>
            <w:tcW w:w="3259" w:type="dxa"/>
            <w:shd w:val="clear" w:color="auto" w:fill="FFFFFF" w:themeFill="background1"/>
            <w:vAlign w:val="center"/>
          </w:tcPr>
          <w:p w14:paraId="31E3217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多雄拉隧道</w:t>
            </w:r>
          </w:p>
        </w:tc>
        <w:tc>
          <w:tcPr>
            <w:tcW w:w="1198" w:type="dxa"/>
            <w:shd w:val="clear" w:color="auto" w:fill="FFFFFF" w:themeFill="background1"/>
            <w:noWrap/>
            <w:vAlign w:val="center"/>
          </w:tcPr>
          <w:p w14:paraId="71869DC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9.13 </w:t>
            </w:r>
          </w:p>
        </w:tc>
        <w:tc>
          <w:tcPr>
            <w:tcW w:w="1206" w:type="dxa"/>
            <w:shd w:val="clear" w:color="auto" w:fill="FFFFFF" w:themeFill="background1"/>
            <w:vAlign w:val="center"/>
          </w:tcPr>
          <w:p w14:paraId="5460B2B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87.310 </w:t>
            </w:r>
          </w:p>
        </w:tc>
        <w:tc>
          <w:tcPr>
            <w:tcW w:w="1032" w:type="dxa"/>
            <w:shd w:val="clear" w:color="auto" w:fill="FFFFFF" w:themeFill="background1"/>
            <w:vAlign w:val="center"/>
          </w:tcPr>
          <w:p w14:paraId="1CB3F57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137.700 </w:t>
            </w:r>
          </w:p>
        </w:tc>
        <w:tc>
          <w:tcPr>
            <w:tcW w:w="1033" w:type="dxa"/>
            <w:shd w:val="clear" w:color="auto" w:fill="FFFFFF" w:themeFill="background1"/>
            <w:vAlign w:val="center"/>
          </w:tcPr>
          <w:p w14:paraId="3EDC7C7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9.620 </w:t>
            </w:r>
          </w:p>
        </w:tc>
        <w:tc>
          <w:tcPr>
            <w:tcW w:w="860" w:type="dxa"/>
            <w:shd w:val="clear" w:color="auto" w:fill="FFFFFF" w:themeFill="background1"/>
            <w:vAlign w:val="center"/>
          </w:tcPr>
          <w:p w14:paraId="2B9EED5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7.14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</w:tcPr>
          <w:p w14:paraId="0B03165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强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</w:tcPr>
          <w:p w14:paraId="107CE040" w14:textId="77777777" w:rsidR="0040776D" w:rsidRPr="00E3549F" w:rsidRDefault="0040776D" w:rsidP="00886326">
            <w:pPr>
              <w:widowControl/>
              <w:ind w:left="210" w:hangingChars="100" w:hanging="21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4AEUARgBB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AFD6ADD7C86A4477B1D18A3C566E0A0A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15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 xml:space="preserve"> </w:t>
            </w:r>
          </w:p>
        </w:tc>
      </w:tr>
      <w:tr w:rsidR="0040776D" w:rsidRPr="00E3549F" w14:paraId="2A78F009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</w:tcPr>
          <w:p w14:paraId="03FA1B2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3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08</w:t>
            </w:r>
          </w:p>
        </w:tc>
        <w:tc>
          <w:tcPr>
            <w:tcW w:w="3259" w:type="dxa"/>
            <w:shd w:val="clear" w:color="auto" w:fill="FFFFFF" w:themeFill="background1"/>
            <w:vAlign w:val="center"/>
          </w:tcPr>
          <w:p w14:paraId="2CEFAF95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多雄拉隧道</w:t>
            </w:r>
          </w:p>
        </w:tc>
        <w:tc>
          <w:tcPr>
            <w:tcW w:w="1198" w:type="dxa"/>
            <w:shd w:val="clear" w:color="auto" w:fill="FFFFFF" w:themeFill="background1"/>
            <w:noWrap/>
            <w:vAlign w:val="center"/>
          </w:tcPr>
          <w:p w14:paraId="022FC4D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9.13 </w:t>
            </w:r>
          </w:p>
        </w:tc>
        <w:tc>
          <w:tcPr>
            <w:tcW w:w="1206" w:type="dxa"/>
            <w:shd w:val="clear" w:color="auto" w:fill="FFFFFF" w:themeFill="background1"/>
            <w:vAlign w:val="center"/>
          </w:tcPr>
          <w:p w14:paraId="7DA0350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87.310 </w:t>
            </w:r>
          </w:p>
        </w:tc>
        <w:tc>
          <w:tcPr>
            <w:tcW w:w="1032" w:type="dxa"/>
            <w:shd w:val="clear" w:color="auto" w:fill="FFFFFF" w:themeFill="background1"/>
            <w:vAlign w:val="center"/>
          </w:tcPr>
          <w:p w14:paraId="061FA9E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137.700 </w:t>
            </w:r>
          </w:p>
        </w:tc>
        <w:tc>
          <w:tcPr>
            <w:tcW w:w="1033" w:type="dxa"/>
            <w:shd w:val="clear" w:color="auto" w:fill="FFFFFF" w:themeFill="background1"/>
            <w:vAlign w:val="center"/>
          </w:tcPr>
          <w:p w14:paraId="07C621FF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9.620 </w:t>
            </w:r>
          </w:p>
        </w:tc>
        <w:tc>
          <w:tcPr>
            <w:tcW w:w="860" w:type="dxa"/>
            <w:shd w:val="clear" w:color="auto" w:fill="FFFFFF" w:themeFill="background1"/>
            <w:vAlign w:val="center"/>
          </w:tcPr>
          <w:p w14:paraId="5712D8A6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3.57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</w:tcPr>
          <w:p w14:paraId="090E4E2C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中等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</w:tcPr>
          <w:p w14:paraId="04D996C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4AEUARgBB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AFD6ADD7C86A4477B1D18A3C566E0A0A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15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79CEC332" w14:textId="77777777" w:rsidTr="0040776D">
        <w:trPr>
          <w:trHeight w:val="20"/>
          <w:jc w:val="center"/>
        </w:trPr>
        <w:tc>
          <w:tcPr>
            <w:tcW w:w="993" w:type="dxa"/>
            <w:shd w:val="clear" w:color="auto" w:fill="FFFFFF" w:themeFill="background1"/>
          </w:tcPr>
          <w:p w14:paraId="7C9D4A2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3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09</w:t>
            </w:r>
          </w:p>
        </w:tc>
        <w:tc>
          <w:tcPr>
            <w:tcW w:w="3259" w:type="dxa"/>
            <w:shd w:val="clear" w:color="auto" w:fill="FFFFFF" w:themeFill="background1"/>
            <w:vAlign w:val="center"/>
          </w:tcPr>
          <w:p w14:paraId="3932C5E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多雄拉隧道</w:t>
            </w:r>
          </w:p>
        </w:tc>
        <w:tc>
          <w:tcPr>
            <w:tcW w:w="1198" w:type="dxa"/>
            <w:shd w:val="clear" w:color="auto" w:fill="FFFFFF" w:themeFill="background1"/>
            <w:noWrap/>
            <w:vAlign w:val="center"/>
          </w:tcPr>
          <w:p w14:paraId="6BDF4C5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9.13 </w:t>
            </w:r>
          </w:p>
        </w:tc>
        <w:tc>
          <w:tcPr>
            <w:tcW w:w="1206" w:type="dxa"/>
            <w:shd w:val="clear" w:color="auto" w:fill="FFFFFF" w:themeFill="background1"/>
            <w:vAlign w:val="center"/>
          </w:tcPr>
          <w:p w14:paraId="7080977E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87.310 </w:t>
            </w:r>
          </w:p>
        </w:tc>
        <w:tc>
          <w:tcPr>
            <w:tcW w:w="1032" w:type="dxa"/>
            <w:shd w:val="clear" w:color="auto" w:fill="FFFFFF" w:themeFill="background1"/>
            <w:vAlign w:val="center"/>
          </w:tcPr>
          <w:p w14:paraId="1040C093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94.400 </w:t>
            </w:r>
          </w:p>
        </w:tc>
        <w:tc>
          <w:tcPr>
            <w:tcW w:w="1033" w:type="dxa"/>
            <w:shd w:val="clear" w:color="auto" w:fill="FFFFFF" w:themeFill="background1"/>
            <w:vAlign w:val="center"/>
          </w:tcPr>
          <w:p w14:paraId="1F288E5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9.160 </w:t>
            </w:r>
          </w:p>
        </w:tc>
        <w:tc>
          <w:tcPr>
            <w:tcW w:w="860" w:type="dxa"/>
            <w:shd w:val="clear" w:color="auto" w:fill="FFFFFF" w:themeFill="background1"/>
            <w:vAlign w:val="center"/>
          </w:tcPr>
          <w:p w14:paraId="71EA39C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7.140 </w:t>
            </w:r>
          </w:p>
        </w:tc>
        <w:tc>
          <w:tcPr>
            <w:tcW w:w="1192" w:type="dxa"/>
            <w:shd w:val="clear" w:color="auto" w:fill="FFFFFF" w:themeFill="background1"/>
            <w:noWrap/>
            <w:vAlign w:val="center"/>
          </w:tcPr>
          <w:p w14:paraId="41B7B01B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中等岩爆</w:t>
            </w:r>
          </w:p>
        </w:tc>
        <w:tc>
          <w:tcPr>
            <w:tcW w:w="2269" w:type="dxa"/>
            <w:shd w:val="clear" w:color="auto" w:fill="FFFFFF" w:themeFill="background1"/>
            <w:vAlign w:val="center"/>
          </w:tcPr>
          <w:p w14:paraId="3EEBDEC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4AEUARgBB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AFD6ADD7C86A4477B1D18A3C566E0A0A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15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  <w:tr w:rsidR="0040776D" w:rsidRPr="00E3549F" w14:paraId="42FEA0A1" w14:textId="77777777" w:rsidTr="0040776D">
        <w:trPr>
          <w:trHeight w:val="20"/>
          <w:jc w:val="center"/>
        </w:trPr>
        <w:tc>
          <w:tcPr>
            <w:tcW w:w="993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0C2350E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3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t>10</w:t>
            </w:r>
          </w:p>
        </w:tc>
        <w:tc>
          <w:tcPr>
            <w:tcW w:w="3259" w:type="dxa"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41E250A8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>多雄拉隧道</w:t>
            </w:r>
          </w:p>
        </w:tc>
        <w:tc>
          <w:tcPr>
            <w:tcW w:w="1198" w:type="dxa"/>
            <w:tcBorders>
              <w:bottom w:val="single" w:sz="12" w:space="0" w:color="auto"/>
            </w:tcBorders>
            <w:shd w:val="clear" w:color="auto" w:fill="FFFFFF" w:themeFill="background1"/>
            <w:noWrap/>
            <w:vAlign w:val="center"/>
          </w:tcPr>
          <w:p w14:paraId="223D081D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9.13 </w:t>
            </w:r>
          </w:p>
        </w:tc>
        <w:tc>
          <w:tcPr>
            <w:tcW w:w="1206" w:type="dxa"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1A6CF42A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87.310 </w:t>
            </w:r>
          </w:p>
        </w:tc>
        <w:tc>
          <w:tcPr>
            <w:tcW w:w="1032" w:type="dxa"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60DFA880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94.400 </w:t>
            </w:r>
          </w:p>
        </w:tc>
        <w:tc>
          <w:tcPr>
            <w:tcW w:w="1033" w:type="dxa"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7F502E02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9.160 </w:t>
            </w:r>
          </w:p>
        </w:tc>
        <w:tc>
          <w:tcPr>
            <w:tcW w:w="860" w:type="dxa"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4201F811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 w:hint="eastAsia"/>
                <w:color w:val="000000"/>
                <w:kern w:val="0"/>
                <w:sz w:val="21"/>
                <w:szCs w:val="21"/>
              </w:rPr>
              <w:t xml:space="preserve">3.570 </w:t>
            </w:r>
          </w:p>
        </w:tc>
        <w:tc>
          <w:tcPr>
            <w:tcW w:w="1192" w:type="dxa"/>
            <w:tcBorders>
              <w:bottom w:val="single" w:sz="12" w:space="0" w:color="auto"/>
            </w:tcBorders>
            <w:shd w:val="clear" w:color="auto" w:fill="FFFFFF" w:themeFill="background1"/>
            <w:noWrap/>
            <w:vAlign w:val="center"/>
          </w:tcPr>
          <w:p w14:paraId="60966909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sz w:val="21"/>
                <w:szCs w:val="21"/>
              </w:rPr>
              <w:t>弱岩爆</w:t>
            </w:r>
          </w:p>
        </w:tc>
        <w:tc>
          <w:tcPr>
            <w:tcW w:w="2269" w:type="dxa"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05485557" w14:textId="77777777" w:rsidR="0040776D" w:rsidRPr="00E3549F" w:rsidRDefault="0040776D" w:rsidP="00886326">
            <w:pPr>
              <w:widowControl/>
              <w:ind w:firstLineChars="0" w:firstLine="0"/>
              <w:jc w:val="center"/>
              <w:rPr>
                <w:rFonts w:cs="Times New Roman"/>
                <w:color w:val="000000"/>
                <w:kern w:val="0"/>
                <w:sz w:val="21"/>
                <w:szCs w:val="21"/>
              </w:rPr>
            </w:pP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begin">
                <w:fldData xml:space="preserve">PABMAGkAdABlAHIAYQBsAHMAPgANAAoAPABMAGkAdABlAHIAYQBsACAAaQBkAD0AIgA4AEUARgBB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</w:fldData>
              </w:fldCha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instrText>ADDIN CNKISM.Ref.{AFD6ADD7C86A4477B1D18A3C566E0A0A}</w:instrTex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separate"/>
            </w:r>
            <w:r w:rsidRPr="00525BDE">
              <w:rPr>
                <w:rFonts w:cs="Times New Roman"/>
                <w:color w:val="000000"/>
                <w:kern w:val="0"/>
                <w:sz w:val="21"/>
                <w:szCs w:val="21"/>
                <w:vertAlign w:val="superscript"/>
              </w:rPr>
              <w:t>[115]</w:t>
            </w:r>
            <w:r w:rsidRPr="00E3549F">
              <w:rPr>
                <w:rFonts w:cs="Times New Roman"/>
                <w:color w:val="000000"/>
                <w:kern w:val="0"/>
                <w:sz w:val="21"/>
                <w:szCs w:val="21"/>
              </w:rPr>
              <w:fldChar w:fldCharType="end"/>
            </w:r>
          </w:p>
        </w:tc>
      </w:tr>
    </w:tbl>
    <w:bookmarkEnd w:id="1"/>
    <w:p w14:paraId="3D6518E7" w14:textId="77777777" w:rsidR="0040776D" w:rsidRPr="00DE3A2E" w:rsidRDefault="0040776D" w:rsidP="0040776D">
      <w:pPr>
        <w:ind w:firstLine="480"/>
        <w:rPr>
          <w:szCs w:val="24"/>
        </w:rPr>
      </w:pPr>
      <w:r w:rsidRPr="00DE3A2E">
        <w:rPr>
          <w:rFonts w:hint="eastAsia"/>
          <w:szCs w:val="24"/>
        </w:rPr>
        <w:t>注：</w:t>
      </w:r>
      <w:r w:rsidRPr="00DE3A2E">
        <w:rPr>
          <w:rFonts w:cs="Times New Roman" w:hint="eastAsia"/>
          <w:color w:val="000000"/>
          <w:kern w:val="0"/>
          <w:szCs w:val="24"/>
        </w:rPr>
        <w:t>“</w:t>
      </w:r>
      <w:r w:rsidRPr="00DE3A2E">
        <w:rPr>
          <w:rFonts w:cs="Times New Roman" w:hint="eastAsia"/>
          <w:color w:val="000000"/>
          <w:kern w:val="0"/>
          <w:szCs w:val="24"/>
        </w:rPr>
        <w:t>*</w:t>
      </w:r>
      <w:r w:rsidRPr="00DE3A2E">
        <w:rPr>
          <w:rFonts w:cs="Times New Roman" w:hint="eastAsia"/>
          <w:color w:val="000000"/>
          <w:kern w:val="0"/>
          <w:szCs w:val="24"/>
        </w:rPr>
        <w:t>”表示为缺失值</w:t>
      </w:r>
    </w:p>
    <w:p w14:paraId="6A793CA4" w14:textId="77777777" w:rsidR="0040776D" w:rsidRDefault="0040776D" w:rsidP="0040776D">
      <w:pPr>
        <w:ind w:firstLineChars="0" w:firstLine="0"/>
      </w:pPr>
    </w:p>
    <w:p w14:paraId="481860E7" w14:textId="77777777" w:rsidR="0040776D" w:rsidRPr="002211A3" w:rsidRDefault="0040776D" w:rsidP="0040776D">
      <w:pPr>
        <w:ind w:firstLineChars="0" w:firstLine="0"/>
        <w:sectPr w:rsidR="0040776D" w:rsidRPr="002211A3" w:rsidSect="008A59D5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6838" w:h="11906" w:orient="landscape"/>
          <w:pgMar w:top="1814" w:right="1985" w:bottom="1814" w:left="1985" w:header="1474" w:footer="1361" w:gutter="0"/>
          <w:cols w:space="425"/>
          <w:docGrid w:linePitch="326"/>
        </w:sectPr>
      </w:pPr>
    </w:p>
    <w:p w14:paraId="059B9407" w14:textId="60618BF2" w:rsidR="00CC0D5D" w:rsidRPr="00253876" w:rsidRDefault="00CC0D5D" w:rsidP="00C51B81">
      <w:pPr>
        <w:pStyle w:val="1"/>
        <w:numPr>
          <w:ilvl w:val="0"/>
          <w:numId w:val="0"/>
        </w:numPr>
        <w:spacing w:before="600"/>
        <w:ind w:left="420"/>
        <w:rPr>
          <w:u w:color="000000"/>
        </w:rPr>
      </w:pPr>
      <w:r>
        <w:rPr>
          <w:sz w:val="30"/>
          <w:szCs w:val="30"/>
          <w:u w:color="000000"/>
        </w:rPr>
        <w:lastRenderedPageBreak/>
        <w:fldChar w:fldCharType="begin"/>
      </w:r>
      <w:r>
        <w:rPr>
          <w:u w:color="000000"/>
        </w:rPr>
        <w:instrText>ADDIN CNKISM.LBib</w:instrText>
      </w:r>
      <w:r>
        <w:rPr>
          <w:sz w:val="30"/>
          <w:szCs w:val="30"/>
          <w:u w:color="000000"/>
        </w:rPr>
        <w:fldChar w:fldCharType="separate"/>
      </w:r>
      <w:r w:rsidR="0040776D">
        <w:rPr>
          <w:rFonts w:hint="eastAsia"/>
          <w:u w:color="000000"/>
        </w:rPr>
        <w:t>R</w:t>
      </w:r>
      <w:r w:rsidR="0040776D">
        <w:rPr>
          <w:u w:color="000000"/>
        </w:rPr>
        <w:t>eferences</w:t>
      </w:r>
    </w:p>
    <w:p w14:paraId="3C8A88BD" w14:textId="0E9463C0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2" w:name="_CNKI436C05442EA7DC5ED093268EEF28BCB0"/>
      <w:r>
        <w:rPr>
          <w:rFonts w:cs="Times New Roman" w:hint="eastAsia"/>
          <w:color w:val="000000"/>
          <w:u w:color="000000"/>
        </w:rPr>
        <w:t>冯夏庭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陈炳瑞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明华军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等</w:t>
      </w:r>
      <w:r>
        <w:rPr>
          <w:rFonts w:cs="Times New Roman"/>
          <w:color w:val="000000"/>
          <w:u w:color="000000"/>
        </w:rPr>
        <w:t xml:space="preserve">. </w:t>
      </w:r>
      <w:r>
        <w:rPr>
          <w:rFonts w:cs="Times New Roman" w:hint="eastAsia"/>
          <w:color w:val="000000"/>
          <w:u w:color="000000"/>
        </w:rPr>
        <w:t>深埋隧洞岩爆孕育规律与机制</w:t>
      </w:r>
      <w:r>
        <w:rPr>
          <w:rFonts w:cs="Times New Roman" w:hint="eastAsia"/>
          <w:color w:val="000000"/>
          <w:u w:color="000000"/>
        </w:rPr>
        <w:t>:</w:t>
      </w:r>
      <w:r>
        <w:rPr>
          <w:rFonts w:cs="Times New Roman" w:hint="eastAsia"/>
          <w:color w:val="000000"/>
          <w:u w:color="000000"/>
        </w:rPr>
        <w:t>即时型岩爆</w:t>
      </w:r>
      <w:r>
        <w:rPr>
          <w:rFonts w:cs="Times New Roman"/>
          <w:color w:val="000000"/>
          <w:u w:color="000000"/>
        </w:rPr>
        <w:t xml:space="preserve">[J]. </w:t>
      </w:r>
      <w:r>
        <w:rPr>
          <w:rFonts w:cs="Times New Roman" w:hint="eastAsia"/>
          <w:color w:val="000000"/>
          <w:u w:color="000000"/>
        </w:rPr>
        <w:t>岩石力学与工程学报</w:t>
      </w:r>
      <w:r>
        <w:rPr>
          <w:rFonts w:cs="Times New Roman"/>
          <w:color w:val="000000"/>
          <w:u w:color="000000"/>
        </w:rPr>
        <w:t>, 2012, 31(3): 433-444.</w:t>
      </w:r>
      <w:bookmarkEnd w:id="2"/>
    </w:p>
    <w:p w14:paraId="29AC9D58" w14:textId="7AD7FCEB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3" w:name="_CNKI72206780D272F96EDF505CCB6FD345B2"/>
      <w:r>
        <w:rPr>
          <w:rFonts w:cs="Times New Roman" w:hint="eastAsia"/>
          <w:color w:val="000000"/>
          <w:u w:color="000000"/>
        </w:rPr>
        <w:t>任广艳</w:t>
      </w:r>
      <w:r>
        <w:rPr>
          <w:rFonts w:cs="Times New Roman"/>
          <w:color w:val="000000"/>
          <w:u w:color="000000"/>
        </w:rPr>
        <w:t xml:space="preserve">. </w:t>
      </w:r>
      <w:r>
        <w:rPr>
          <w:rFonts w:cs="Times New Roman" w:hint="eastAsia"/>
          <w:color w:val="000000"/>
          <w:u w:color="000000"/>
        </w:rPr>
        <w:t>大采深高应力冲击地压风险高悬认识浅防范疏人员集中伤亡惨重——山东能源龙矿集团山东龙郓煤业有限公司“</w:t>
      </w:r>
      <w:r>
        <w:rPr>
          <w:rFonts w:cs="Times New Roman" w:hint="eastAsia"/>
          <w:color w:val="000000"/>
          <w:u w:color="000000"/>
        </w:rPr>
        <w:t>10.20</w:t>
      </w:r>
      <w:r>
        <w:rPr>
          <w:rFonts w:cs="Times New Roman" w:hint="eastAsia"/>
          <w:color w:val="000000"/>
          <w:u w:color="000000"/>
        </w:rPr>
        <w:t>”重大事故分析</w:t>
      </w:r>
      <w:r>
        <w:rPr>
          <w:rFonts w:cs="Times New Roman"/>
          <w:color w:val="000000"/>
          <w:u w:color="000000"/>
        </w:rPr>
        <w:t xml:space="preserve">[J]. </w:t>
      </w:r>
      <w:r>
        <w:rPr>
          <w:rFonts w:cs="Times New Roman" w:hint="eastAsia"/>
          <w:color w:val="000000"/>
          <w:u w:color="000000"/>
        </w:rPr>
        <w:t>吉林劳动保护</w:t>
      </w:r>
      <w:r>
        <w:rPr>
          <w:rFonts w:cs="Times New Roman"/>
          <w:color w:val="000000"/>
          <w:u w:color="000000"/>
        </w:rPr>
        <w:t>, 2019, (4): 41-43.</w:t>
      </w:r>
      <w:bookmarkEnd w:id="3"/>
    </w:p>
    <w:p w14:paraId="5E1CF4E9" w14:textId="4F83CF64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4" w:name="_CNKI8D70AD23C0BC68394EBFFB79E6EDF115"/>
      <w:r>
        <w:rPr>
          <w:rFonts w:cs="Times New Roman" w:hint="eastAsia"/>
          <w:color w:val="000000"/>
          <w:u w:color="000000"/>
        </w:rPr>
        <w:t>吉煤集团辽矿公司龙家堡煤矿“</w:t>
      </w:r>
      <w:r>
        <w:rPr>
          <w:rFonts w:cs="Times New Roman" w:hint="eastAsia"/>
          <w:color w:val="000000"/>
          <w:u w:color="000000"/>
        </w:rPr>
        <w:t>6</w:t>
      </w:r>
      <w:r>
        <w:rPr>
          <w:rFonts w:cs="Times New Roman" w:hint="eastAsia"/>
          <w:color w:val="000000"/>
          <w:u w:color="000000"/>
        </w:rPr>
        <w:t>·</w:t>
      </w:r>
      <w:r>
        <w:rPr>
          <w:rFonts w:cs="Times New Roman" w:hint="eastAsia"/>
          <w:color w:val="000000"/>
          <w:u w:color="000000"/>
        </w:rPr>
        <w:t>9</w:t>
      </w:r>
      <w:r>
        <w:rPr>
          <w:rFonts w:cs="Times New Roman" w:hint="eastAsia"/>
          <w:color w:val="000000"/>
          <w:u w:color="000000"/>
        </w:rPr>
        <w:t>”较大冲击地压事故剖析</w:t>
      </w:r>
      <w:r>
        <w:rPr>
          <w:rFonts w:cs="Times New Roman"/>
          <w:color w:val="000000"/>
          <w:u w:color="000000"/>
        </w:rPr>
        <w:t xml:space="preserve">[N]. </w:t>
      </w:r>
      <w:r>
        <w:rPr>
          <w:rFonts w:cs="Times New Roman" w:hint="eastAsia"/>
          <w:color w:val="000000"/>
          <w:u w:color="000000"/>
        </w:rPr>
        <w:t>中国煤炭报</w:t>
      </w:r>
      <w:r>
        <w:rPr>
          <w:rFonts w:cs="Times New Roman"/>
          <w:color w:val="000000"/>
          <w:u w:color="000000"/>
        </w:rPr>
        <w:t>. 2020-6-2.</w:t>
      </w:r>
      <w:bookmarkEnd w:id="4"/>
    </w:p>
    <w:p w14:paraId="17EC747A" w14:textId="7CD5113B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5" w:name="_CNKIC545F24DDAABA34E3FE3272211A46679"/>
      <w:r>
        <w:rPr>
          <w:rFonts w:cs="Times New Roman" w:hint="eastAsia"/>
          <w:color w:val="000000"/>
          <w:u w:color="000000"/>
        </w:rPr>
        <w:t>马天辉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唐春安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蔡明</w:t>
      </w:r>
      <w:r>
        <w:rPr>
          <w:rFonts w:cs="Times New Roman"/>
          <w:color w:val="000000"/>
          <w:u w:color="000000"/>
        </w:rPr>
        <w:t xml:space="preserve">. </w:t>
      </w:r>
      <w:r>
        <w:rPr>
          <w:rFonts w:cs="Times New Roman" w:hint="eastAsia"/>
          <w:color w:val="000000"/>
          <w:u w:color="000000"/>
        </w:rPr>
        <w:t>岩爆分析、监测与控制</w:t>
      </w:r>
      <w:r>
        <w:rPr>
          <w:rFonts w:cs="Times New Roman"/>
          <w:color w:val="000000"/>
          <w:u w:color="000000"/>
        </w:rPr>
        <w:t xml:space="preserve">[M]: </w:t>
      </w:r>
      <w:r>
        <w:rPr>
          <w:rFonts w:cs="Times New Roman" w:hint="eastAsia"/>
          <w:color w:val="000000"/>
          <w:u w:color="000000"/>
        </w:rPr>
        <w:t>岩爆分析、监测与控制</w:t>
      </w:r>
      <w:r>
        <w:rPr>
          <w:rFonts w:cs="Times New Roman"/>
          <w:color w:val="000000"/>
          <w:u w:color="000000"/>
        </w:rPr>
        <w:t>, 2014.</w:t>
      </w:r>
      <w:bookmarkEnd w:id="5"/>
    </w:p>
    <w:p w14:paraId="653D1A06" w14:textId="1502F2E1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6" w:name="_CNKI44D6E45CC6456C8707FA737EAAE40665"/>
      <w:r>
        <w:rPr>
          <w:rFonts w:cs="Times New Roman" w:hint="eastAsia"/>
          <w:color w:val="000000"/>
          <w:u w:color="000000"/>
        </w:rPr>
        <w:t>刘卫东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李角群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李磊</w:t>
      </w:r>
      <w:r>
        <w:rPr>
          <w:rFonts w:cs="Times New Roman"/>
          <w:color w:val="000000"/>
          <w:u w:color="000000"/>
        </w:rPr>
        <w:t xml:space="preserve">. </w:t>
      </w:r>
      <w:r>
        <w:rPr>
          <w:rFonts w:cs="Times New Roman" w:hint="eastAsia"/>
          <w:color w:val="000000"/>
          <w:u w:color="000000"/>
        </w:rPr>
        <w:t>岩爆研究现状综述</w:t>
      </w:r>
      <w:r>
        <w:rPr>
          <w:rFonts w:cs="Times New Roman"/>
          <w:color w:val="000000"/>
          <w:u w:color="000000"/>
        </w:rPr>
        <w:t xml:space="preserve">[J]. </w:t>
      </w:r>
      <w:r>
        <w:rPr>
          <w:rFonts w:cs="Times New Roman" w:hint="eastAsia"/>
          <w:color w:val="000000"/>
          <w:u w:color="000000"/>
        </w:rPr>
        <w:t>黄金</w:t>
      </w:r>
      <w:r>
        <w:rPr>
          <w:rFonts w:cs="Times New Roman"/>
          <w:color w:val="000000"/>
          <w:u w:color="000000"/>
        </w:rPr>
        <w:t>, 2010, 31(1): 26-28.</w:t>
      </w:r>
      <w:bookmarkEnd w:id="6"/>
    </w:p>
    <w:p w14:paraId="741C50BD" w14:textId="2D2C71B0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7" w:name="_CNKIDBC79A892FE9564F544468650C9261BA"/>
      <w:r>
        <w:rPr>
          <w:rFonts w:cs="Times New Roman" w:hint="eastAsia"/>
          <w:color w:val="000000"/>
          <w:u w:color="000000"/>
        </w:rPr>
        <w:t>梁伟章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赵国彦</w:t>
      </w:r>
      <w:r>
        <w:rPr>
          <w:rFonts w:cs="Times New Roman"/>
          <w:color w:val="000000"/>
          <w:u w:color="000000"/>
        </w:rPr>
        <w:t xml:space="preserve">. </w:t>
      </w:r>
      <w:r>
        <w:rPr>
          <w:rFonts w:cs="Times New Roman" w:hint="eastAsia"/>
          <w:color w:val="000000"/>
          <w:u w:color="000000"/>
        </w:rPr>
        <w:t>深部硬岩长短期岩爆风险评估研究综述</w:t>
      </w:r>
      <w:r>
        <w:rPr>
          <w:rFonts w:cs="Times New Roman"/>
          <w:color w:val="000000"/>
          <w:u w:color="000000"/>
        </w:rPr>
        <w:t xml:space="preserve">[J]. </w:t>
      </w:r>
      <w:r>
        <w:rPr>
          <w:rFonts w:cs="Times New Roman" w:hint="eastAsia"/>
          <w:color w:val="000000"/>
          <w:u w:color="000000"/>
        </w:rPr>
        <w:t>岩石力学与工程学报</w:t>
      </w:r>
      <w:r>
        <w:rPr>
          <w:rFonts w:cs="Times New Roman"/>
          <w:color w:val="000000"/>
          <w:u w:color="000000"/>
        </w:rPr>
        <w:t>, 2022, 41(1): 19-39.</w:t>
      </w:r>
      <w:bookmarkEnd w:id="7"/>
    </w:p>
    <w:p w14:paraId="7D524676" w14:textId="1D123F83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8" w:name="_CNKIB8FE9B1D51B9EFDBE23A17F2A20324F1"/>
      <w:r>
        <w:rPr>
          <w:rFonts w:cs="Times New Roman"/>
          <w:color w:val="000000"/>
          <w:u w:color="000000"/>
        </w:rPr>
        <w:t>Wei-Yao Guo,Tong-Bin Zhao,Yun-Liang Tan, et al. Progressive mitigation method of rock bursts under complicated geological conditions[J]. International Journal of Rock Mechanics and Mining Sciences, 2017, 96: 11-22.</w:t>
      </w:r>
      <w:bookmarkEnd w:id="8"/>
    </w:p>
    <w:p w14:paraId="58661AF8" w14:textId="601B3E82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9" w:name="_CNKICA5BEEFF3358863890687D72EBBAD593"/>
      <w:r>
        <w:rPr>
          <w:rFonts w:cs="Times New Roman" w:hint="eastAsia"/>
          <w:color w:val="000000"/>
          <w:u w:color="000000"/>
        </w:rPr>
        <w:t>郭建强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赵青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王军保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等</w:t>
      </w:r>
      <w:r>
        <w:rPr>
          <w:rFonts w:cs="Times New Roman"/>
          <w:color w:val="000000"/>
          <w:u w:color="000000"/>
        </w:rPr>
        <w:t xml:space="preserve">. </w:t>
      </w:r>
      <w:r>
        <w:rPr>
          <w:rFonts w:cs="Times New Roman" w:hint="eastAsia"/>
          <w:color w:val="000000"/>
          <w:u w:color="000000"/>
        </w:rPr>
        <w:t>基于弹性应变能岩爆倾向性评价方法研究</w:t>
      </w:r>
      <w:r>
        <w:rPr>
          <w:rFonts w:cs="Times New Roman"/>
          <w:color w:val="000000"/>
          <w:u w:color="000000"/>
        </w:rPr>
        <w:t xml:space="preserve">[J]. </w:t>
      </w:r>
      <w:r>
        <w:rPr>
          <w:rFonts w:cs="Times New Roman" w:hint="eastAsia"/>
          <w:color w:val="000000"/>
          <w:u w:color="000000"/>
        </w:rPr>
        <w:t>岩石力学与工程学报</w:t>
      </w:r>
      <w:r>
        <w:rPr>
          <w:rFonts w:cs="Times New Roman"/>
          <w:color w:val="000000"/>
          <w:u w:color="000000"/>
        </w:rPr>
        <w:t>, 2015, 34(9): 1886-1893.</w:t>
      </w:r>
      <w:bookmarkEnd w:id="9"/>
    </w:p>
    <w:p w14:paraId="602590E8" w14:textId="1039EABB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10" w:name="_CNKI03DB709C08BD3BAD7CFE540DFDE19F65"/>
      <w:r>
        <w:rPr>
          <w:rFonts w:cs="Times New Roman" w:hint="eastAsia"/>
          <w:color w:val="000000"/>
          <w:u w:color="000000"/>
        </w:rPr>
        <w:t>张传庆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俞缙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陈珺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等</w:t>
      </w:r>
      <w:r>
        <w:rPr>
          <w:rFonts w:cs="Times New Roman"/>
          <w:color w:val="000000"/>
          <w:u w:color="000000"/>
        </w:rPr>
        <w:t xml:space="preserve">. </w:t>
      </w:r>
      <w:r>
        <w:rPr>
          <w:rFonts w:cs="Times New Roman" w:hint="eastAsia"/>
          <w:color w:val="000000"/>
          <w:u w:color="000000"/>
        </w:rPr>
        <w:t>地下工程围岩潜在岩爆问题评估方法</w:t>
      </w:r>
      <w:r>
        <w:rPr>
          <w:rFonts w:cs="Times New Roman"/>
          <w:color w:val="000000"/>
          <w:u w:color="000000"/>
        </w:rPr>
        <w:t xml:space="preserve">[J]. </w:t>
      </w:r>
      <w:r>
        <w:rPr>
          <w:rFonts w:cs="Times New Roman" w:hint="eastAsia"/>
          <w:color w:val="000000"/>
          <w:u w:color="000000"/>
        </w:rPr>
        <w:t>岩土力学</w:t>
      </w:r>
      <w:r>
        <w:rPr>
          <w:rFonts w:cs="Times New Roman"/>
          <w:color w:val="000000"/>
          <w:u w:color="000000"/>
        </w:rPr>
        <w:t>, 2016, 37(S1): 341-349.</w:t>
      </w:r>
      <w:bookmarkEnd w:id="10"/>
    </w:p>
    <w:p w14:paraId="1C34F4F1" w14:textId="18EEB1D2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11" w:name="_CNKI9530935621DD335B2875769B9D24CCE5"/>
      <w:r>
        <w:rPr>
          <w:rFonts w:cs="Times New Roman" w:hint="eastAsia"/>
          <w:color w:val="000000"/>
          <w:u w:color="000000"/>
        </w:rPr>
        <w:t>陈仕阔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李涵睿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周航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等</w:t>
      </w:r>
      <w:r>
        <w:rPr>
          <w:rFonts w:cs="Times New Roman"/>
          <w:color w:val="000000"/>
          <w:u w:color="000000"/>
        </w:rPr>
        <w:t xml:space="preserve">. </w:t>
      </w:r>
      <w:r>
        <w:rPr>
          <w:rFonts w:cs="Times New Roman" w:hint="eastAsia"/>
          <w:color w:val="000000"/>
          <w:u w:color="000000"/>
        </w:rPr>
        <w:t>基于岩爆危险性评价的川藏铁路某深埋硬岩隧道线路方案比选研究</w:t>
      </w:r>
      <w:r>
        <w:rPr>
          <w:rFonts w:cs="Times New Roman"/>
          <w:color w:val="000000"/>
          <w:u w:color="000000"/>
        </w:rPr>
        <w:t xml:space="preserve">[J]. </w:t>
      </w:r>
      <w:r>
        <w:rPr>
          <w:rFonts w:cs="Times New Roman" w:hint="eastAsia"/>
          <w:color w:val="000000"/>
          <w:u w:color="000000"/>
        </w:rPr>
        <w:t>水文地质工程地质</w:t>
      </w:r>
      <w:r>
        <w:rPr>
          <w:rFonts w:cs="Times New Roman"/>
          <w:color w:val="000000"/>
          <w:u w:color="000000"/>
        </w:rPr>
        <w:t>, 2021, 48(5): 81-90.</w:t>
      </w:r>
      <w:bookmarkEnd w:id="11"/>
    </w:p>
    <w:p w14:paraId="36A5812A" w14:textId="18288D5F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12" w:name="_CNKI092C740A8F9661A421CAC97B303ADA02"/>
      <w:r>
        <w:rPr>
          <w:rFonts w:cs="Times New Roman" w:hint="eastAsia"/>
          <w:color w:val="000000"/>
          <w:u w:color="000000"/>
        </w:rPr>
        <w:t>胡建华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尚俊龙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周科平</w:t>
      </w:r>
      <w:r>
        <w:rPr>
          <w:rFonts w:cs="Times New Roman"/>
          <w:color w:val="000000"/>
          <w:u w:color="000000"/>
        </w:rPr>
        <w:t xml:space="preserve">. </w:t>
      </w:r>
      <w:r>
        <w:rPr>
          <w:rFonts w:cs="Times New Roman" w:hint="eastAsia"/>
          <w:color w:val="000000"/>
          <w:u w:color="000000"/>
        </w:rPr>
        <w:t>岩爆烈度预测的改进物元可拓模型与实例分析</w:t>
      </w:r>
      <w:r>
        <w:rPr>
          <w:rFonts w:cs="Times New Roman"/>
          <w:color w:val="000000"/>
          <w:u w:color="000000"/>
        </w:rPr>
        <w:t xml:space="preserve">[J]. </w:t>
      </w:r>
      <w:r>
        <w:rPr>
          <w:rFonts w:cs="Times New Roman" w:hint="eastAsia"/>
          <w:color w:val="000000"/>
          <w:u w:color="000000"/>
        </w:rPr>
        <w:t>中国有色金属学报</w:t>
      </w:r>
      <w:r>
        <w:rPr>
          <w:rFonts w:cs="Times New Roman"/>
          <w:color w:val="000000"/>
          <w:u w:color="000000"/>
        </w:rPr>
        <w:t>, 2013, 23(2): 495-502.</w:t>
      </w:r>
      <w:bookmarkEnd w:id="12"/>
    </w:p>
    <w:p w14:paraId="06590A45" w14:textId="66C4454F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13" w:name="_CNKI67AB756244F3798C8B9919F63417828F"/>
      <w:r>
        <w:rPr>
          <w:rFonts w:cs="Times New Roman" w:hint="eastAsia"/>
          <w:color w:val="000000"/>
          <w:u w:color="000000"/>
        </w:rPr>
        <w:t>周航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廖昕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陈仕阔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等</w:t>
      </w:r>
      <w:r>
        <w:rPr>
          <w:rFonts w:cs="Times New Roman"/>
          <w:color w:val="000000"/>
          <w:u w:color="000000"/>
        </w:rPr>
        <w:t xml:space="preserve">. </w:t>
      </w:r>
      <w:r>
        <w:rPr>
          <w:rFonts w:cs="Times New Roman" w:hint="eastAsia"/>
          <w:color w:val="000000"/>
          <w:u w:color="000000"/>
        </w:rPr>
        <w:t>基于组合赋权和未确知测度的深埋隧道岩爆危险性评价——以川藏交通廊道桑珠岭隧道为例</w:t>
      </w:r>
      <w:r>
        <w:rPr>
          <w:rFonts w:cs="Times New Roman"/>
          <w:color w:val="000000"/>
          <w:u w:color="000000"/>
        </w:rPr>
        <w:t xml:space="preserve">[J]. </w:t>
      </w:r>
      <w:r>
        <w:rPr>
          <w:rFonts w:cs="Times New Roman" w:hint="eastAsia"/>
          <w:color w:val="000000"/>
          <w:u w:color="000000"/>
        </w:rPr>
        <w:t>地球科学</w:t>
      </w:r>
      <w:r>
        <w:rPr>
          <w:rFonts w:cs="Times New Roman"/>
          <w:color w:val="000000"/>
          <w:u w:color="000000"/>
        </w:rPr>
        <w:t>, 2022, 47(6): 2130-2148.</w:t>
      </w:r>
      <w:bookmarkEnd w:id="13"/>
    </w:p>
    <w:p w14:paraId="20EB9CA9" w14:textId="12A3D2B3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14" w:name="_CNKIAD2126E3B5FF07DF63146CC35ED72ECA"/>
      <w:r>
        <w:rPr>
          <w:rFonts w:cs="Times New Roman" w:hint="eastAsia"/>
          <w:color w:val="000000"/>
          <w:u w:color="000000"/>
        </w:rPr>
        <w:t>田睿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孟海东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陈世江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等</w:t>
      </w:r>
      <w:r>
        <w:rPr>
          <w:rFonts w:cs="Times New Roman"/>
          <w:color w:val="000000"/>
          <w:u w:color="000000"/>
        </w:rPr>
        <w:t xml:space="preserve">. </w:t>
      </w:r>
      <w:r>
        <w:rPr>
          <w:rFonts w:cs="Times New Roman" w:hint="eastAsia"/>
          <w:color w:val="000000"/>
          <w:u w:color="000000"/>
        </w:rPr>
        <w:t>RF-AHP-</w:t>
      </w:r>
      <w:r>
        <w:rPr>
          <w:rFonts w:cs="Times New Roman" w:hint="eastAsia"/>
          <w:color w:val="000000"/>
          <w:u w:color="000000"/>
        </w:rPr>
        <w:t>云模型下岩爆烈度分级预测模型</w:t>
      </w:r>
      <w:r>
        <w:rPr>
          <w:rFonts w:cs="Times New Roman"/>
          <w:color w:val="000000"/>
          <w:u w:color="000000"/>
        </w:rPr>
        <w:t xml:space="preserve">[J]. </w:t>
      </w:r>
      <w:r>
        <w:rPr>
          <w:rFonts w:cs="Times New Roman" w:hint="eastAsia"/>
          <w:color w:val="000000"/>
          <w:u w:color="000000"/>
        </w:rPr>
        <w:t>中国安全科学学报</w:t>
      </w:r>
      <w:r>
        <w:rPr>
          <w:rFonts w:cs="Times New Roman"/>
          <w:color w:val="000000"/>
          <w:u w:color="000000"/>
        </w:rPr>
        <w:t>, 2020, 30(7): 166-172.</w:t>
      </w:r>
      <w:bookmarkEnd w:id="14"/>
    </w:p>
    <w:p w14:paraId="09E5BD97" w14:textId="31D6DF31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15" w:name="_CNKIEDFD3BC72463361596B8D173C8DD7FE6"/>
      <w:r>
        <w:rPr>
          <w:rFonts w:cs="Times New Roman" w:hint="eastAsia"/>
          <w:color w:val="000000"/>
          <w:u w:color="000000"/>
        </w:rPr>
        <w:t>裴启涛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李海波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刘亚群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等</w:t>
      </w:r>
      <w:r>
        <w:rPr>
          <w:rFonts w:cs="Times New Roman"/>
          <w:color w:val="000000"/>
          <w:u w:color="000000"/>
        </w:rPr>
        <w:t xml:space="preserve">. </w:t>
      </w:r>
      <w:r>
        <w:rPr>
          <w:rFonts w:cs="Times New Roman" w:hint="eastAsia"/>
          <w:color w:val="000000"/>
          <w:u w:color="000000"/>
        </w:rPr>
        <w:t>基于组合赋权的岩爆倾向性预测灰评估模型及应用</w:t>
      </w:r>
      <w:r>
        <w:rPr>
          <w:rFonts w:cs="Times New Roman"/>
          <w:color w:val="000000"/>
          <w:u w:color="000000"/>
        </w:rPr>
        <w:t xml:space="preserve">[J]. </w:t>
      </w:r>
      <w:r>
        <w:rPr>
          <w:rFonts w:cs="Times New Roman" w:hint="eastAsia"/>
          <w:color w:val="000000"/>
          <w:u w:color="000000"/>
        </w:rPr>
        <w:t>岩土力学</w:t>
      </w:r>
      <w:r>
        <w:rPr>
          <w:rFonts w:cs="Times New Roman"/>
          <w:color w:val="000000"/>
          <w:u w:color="000000"/>
        </w:rPr>
        <w:t>, 2014, 35(S1): 49-56.</w:t>
      </w:r>
      <w:bookmarkEnd w:id="15"/>
    </w:p>
    <w:p w14:paraId="4DA6F430" w14:textId="1B3D1D31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16" w:name="_CNKIE5607FAF3F150ABA75344F3BDCBC7397"/>
      <w:r>
        <w:rPr>
          <w:rFonts w:cs="Times New Roman" w:hint="eastAsia"/>
          <w:color w:val="000000"/>
          <w:u w:color="000000"/>
        </w:rPr>
        <w:t>赵浩杨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石广斌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杨振宏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等</w:t>
      </w:r>
      <w:r>
        <w:rPr>
          <w:rFonts w:cs="Times New Roman"/>
          <w:color w:val="000000"/>
          <w:u w:color="000000"/>
        </w:rPr>
        <w:t xml:space="preserve">. </w:t>
      </w:r>
      <w:r>
        <w:rPr>
          <w:rFonts w:cs="Times New Roman" w:hint="eastAsia"/>
          <w:color w:val="000000"/>
          <w:u w:color="000000"/>
        </w:rPr>
        <w:t>基于组合赋权</w:t>
      </w:r>
      <w:r>
        <w:rPr>
          <w:rFonts w:cs="Times New Roman" w:hint="eastAsia"/>
          <w:color w:val="000000"/>
          <w:u w:color="000000"/>
        </w:rPr>
        <w:t>-</w:t>
      </w:r>
      <w:r>
        <w:rPr>
          <w:rFonts w:cs="Times New Roman" w:hint="eastAsia"/>
          <w:color w:val="000000"/>
          <w:u w:color="000000"/>
        </w:rPr>
        <w:t>改进集对分析的岩爆倾向性预测研究</w:t>
      </w:r>
      <w:r>
        <w:rPr>
          <w:rFonts w:cs="Times New Roman"/>
          <w:color w:val="000000"/>
          <w:u w:color="000000"/>
        </w:rPr>
        <w:t xml:space="preserve">[J]. </w:t>
      </w:r>
      <w:r>
        <w:rPr>
          <w:rFonts w:cs="Times New Roman" w:hint="eastAsia"/>
          <w:color w:val="000000"/>
          <w:u w:color="000000"/>
        </w:rPr>
        <w:t>金属矿山</w:t>
      </w:r>
      <w:r>
        <w:rPr>
          <w:rFonts w:cs="Times New Roman"/>
          <w:color w:val="000000"/>
          <w:u w:color="000000"/>
        </w:rPr>
        <w:t>, 2021, (5): 71-77.</w:t>
      </w:r>
      <w:bookmarkEnd w:id="16"/>
    </w:p>
    <w:p w14:paraId="18F2C755" w14:textId="129591BB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17" w:name="_CNKI2A3B1794F9141D454251D725087288EB"/>
      <w:r>
        <w:rPr>
          <w:rFonts w:cs="Times New Roman"/>
          <w:color w:val="000000"/>
          <w:u w:color="000000"/>
        </w:rPr>
        <w:lastRenderedPageBreak/>
        <w:t>Yiguo Xue,Chenghao Bai,Fanmeng Kong, et al. A two-step comprehensive evaluation model for rockburst prediction based on multiple empirical criteria[J]. Engineering Geology, 2020, 268: 105515.</w:t>
      </w:r>
      <w:bookmarkEnd w:id="17"/>
    </w:p>
    <w:p w14:paraId="34D5BEF4" w14:textId="0F047DDD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18" w:name="_CNKI0A9C9CBE1D44EBE955EA0FA1487DA717"/>
      <w:r>
        <w:rPr>
          <w:rFonts w:cs="Times New Roman"/>
          <w:color w:val="000000"/>
          <w:u w:color="000000"/>
        </w:rPr>
        <w:t>Jianhong Chen,Yi Chen,Shan Yang, et al. A prediction model on rockburst intensity grade based on variable weight and matter-element extension[J]. Plos One, 2019, 14(6): e0218525.</w:t>
      </w:r>
      <w:bookmarkEnd w:id="18"/>
    </w:p>
    <w:p w14:paraId="070B5D87" w14:textId="3A5D5357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19" w:name="_CNKIA3D826CCA5D9952F718767D971EA62E4"/>
      <w:r>
        <w:rPr>
          <w:rFonts w:cs="Times New Roman"/>
          <w:color w:val="000000"/>
          <w:u w:color="000000"/>
        </w:rPr>
        <w:t>Qinji Jia,Li Wu,Bo Li, et al. The comprehensive prediction model of rockburst tendency in tunnel based on optimized unascertained measure theory[J]. Geotechnical and Geological Engineering, 2019, 37: 3399-3411.</w:t>
      </w:r>
      <w:bookmarkEnd w:id="19"/>
    </w:p>
    <w:p w14:paraId="5A0FB113" w14:textId="2952F218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20" w:name="_CNKI4C1AC4AFAC39933E77F5EA34334276D4"/>
      <w:r>
        <w:rPr>
          <w:rFonts w:cs="Times New Roman"/>
          <w:color w:val="000000"/>
          <w:u w:color="000000"/>
        </w:rPr>
        <w:t>Mingwu Wang,Qiuyan Liu,Xiao Wang, et al. Prediction of rockburst based on multidimensional connection cloud model and set pair analysis[J]. International Journal of Geomechanics, 2020, 20(1): 04019147.</w:t>
      </w:r>
      <w:bookmarkEnd w:id="20"/>
    </w:p>
    <w:p w14:paraId="2709061D" w14:textId="1C677BEB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21" w:name="_CNKI8C14358C5375B8FE9A9FEB844080D228"/>
      <w:r>
        <w:rPr>
          <w:rFonts w:cs="Times New Roman" w:hint="eastAsia"/>
          <w:color w:val="000000"/>
          <w:u w:color="000000"/>
        </w:rPr>
        <w:t>殷欣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刘泉声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丁自伟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等</w:t>
      </w:r>
      <w:r>
        <w:rPr>
          <w:rFonts w:cs="Times New Roman"/>
          <w:color w:val="000000"/>
          <w:u w:color="000000"/>
        </w:rPr>
        <w:t xml:space="preserve">. </w:t>
      </w:r>
      <w:r>
        <w:rPr>
          <w:rFonts w:cs="Times New Roman" w:hint="eastAsia"/>
          <w:color w:val="000000"/>
          <w:u w:color="000000"/>
        </w:rPr>
        <w:t>面向地下工程岩爆灾害智能化预警：基于模糊理论改进的多属性群决策模型</w:t>
      </w:r>
      <w:r>
        <w:rPr>
          <w:rFonts w:cs="Times New Roman"/>
          <w:color w:val="000000"/>
          <w:u w:color="000000"/>
        </w:rPr>
        <w:t xml:space="preserve">[J]. </w:t>
      </w:r>
      <w:r>
        <w:rPr>
          <w:rFonts w:cs="Times New Roman" w:hint="eastAsia"/>
          <w:color w:val="000000"/>
          <w:u w:color="000000"/>
        </w:rPr>
        <w:t>应用基础与工程科学学报</w:t>
      </w:r>
      <w:r>
        <w:rPr>
          <w:rFonts w:cs="Times New Roman"/>
          <w:color w:val="000000"/>
          <w:u w:color="000000"/>
        </w:rPr>
        <w:t>, 2022, 30(2): 374-395.</w:t>
      </w:r>
      <w:bookmarkEnd w:id="21"/>
    </w:p>
    <w:p w14:paraId="203C42B4" w14:textId="4909ADED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22" w:name="_CNKICD584714034A7E66F8F72949F0850D7B"/>
      <w:r>
        <w:rPr>
          <w:rFonts w:cs="Times New Roman" w:hint="eastAsia"/>
          <w:color w:val="000000"/>
          <w:u w:color="000000"/>
        </w:rPr>
        <w:t>靳颜宁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李夕兵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刘彭金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等</w:t>
      </w:r>
      <w:r>
        <w:rPr>
          <w:rFonts w:cs="Times New Roman"/>
          <w:color w:val="000000"/>
          <w:u w:color="000000"/>
        </w:rPr>
        <w:t xml:space="preserve">. </w:t>
      </w:r>
      <w:r>
        <w:rPr>
          <w:rFonts w:cs="Times New Roman" w:hint="eastAsia"/>
          <w:color w:val="000000"/>
          <w:u w:color="000000"/>
        </w:rPr>
        <w:t>基于改进的未确知聚类模型的岩爆倾向性预测</w:t>
      </w:r>
      <w:r>
        <w:rPr>
          <w:rFonts w:cs="Times New Roman"/>
          <w:color w:val="000000"/>
          <w:u w:color="000000"/>
        </w:rPr>
        <w:t xml:space="preserve">[J]. </w:t>
      </w:r>
      <w:r>
        <w:rPr>
          <w:rFonts w:cs="Times New Roman" w:hint="eastAsia"/>
          <w:color w:val="000000"/>
          <w:u w:color="000000"/>
        </w:rPr>
        <w:t>安全与环境学报</w:t>
      </w:r>
      <w:r>
        <w:rPr>
          <w:rFonts w:cs="Times New Roman"/>
          <w:color w:val="000000"/>
          <w:u w:color="000000"/>
        </w:rPr>
        <w:t>, 2017, 17(1): 12-16.</w:t>
      </w:r>
      <w:bookmarkEnd w:id="22"/>
    </w:p>
    <w:p w14:paraId="42D7C7C3" w14:textId="0E12AEC1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23" w:name="_CNKIF9F44FE63B662BBC260DA13D6FD38C5E"/>
      <w:r>
        <w:rPr>
          <w:rFonts w:cs="Times New Roman"/>
          <w:color w:val="000000"/>
          <w:u w:color="000000"/>
        </w:rPr>
        <w:t>Roohollah Shirani Faradonbeh,Sina Shaffiee Haghshenas,Abbas Taheri, et al. Application of self-organizing map and fuzzy c-mean techniques for rockburst clustering in deep underground projects[J]. Neural Computing and Applications, 2020, 32: 8545-8559.</w:t>
      </w:r>
      <w:bookmarkEnd w:id="23"/>
    </w:p>
    <w:p w14:paraId="6B174B8B" w14:textId="5822931C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24" w:name="_CNKIF3C479131D3E2AB2BF7B6C57CE9CFE0E"/>
      <w:r>
        <w:rPr>
          <w:rFonts w:cs="Times New Roman"/>
          <w:color w:val="000000"/>
          <w:u w:color="000000"/>
        </w:rPr>
        <w:t>Wei Gao. Forecasting of rockbursts in deep underground engineering based on abstraction ant colony clustering algorithm[J]. Natural Hazards, 2015, 76: 1625-1649.</w:t>
      </w:r>
      <w:bookmarkEnd w:id="24"/>
    </w:p>
    <w:p w14:paraId="77BA0D2D" w14:textId="417281D9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25" w:name="_CNKI9966F1B936AE83D6B1D6D4497B9A9975"/>
      <w:r>
        <w:rPr>
          <w:rFonts w:cs="Times New Roman" w:hint="eastAsia"/>
          <w:color w:val="000000"/>
          <w:u w:color="000000"/>
        </w:rPr>
        <w:t>李明亮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李克钢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秦庆词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等</w:t>
      </w:r>
      <w:r>
        <w:rPr>
          <w:rFonts w:cs="Times New Roman"/>
          <w:color w:val="000000"/>
          <w:u w:color="000000"/>
        </w:rPr>
        <w:t xml:space="preserve">. </w:t>
      </w:r>
      <w:r>
        <w:rPr>
          <w:rFonts w:cs="Times New Roman" w:hint="eastAsia"/>
          <w:color w:val="000000"/>
          <w:u w:color="000000"/>
        </w:rPr>
        <w:t>岩爆烈度等级预测的机器学习算法模型探讨及选择</w:t>
      </w:r>
      <w:r>
        <w:rPr>
          <w:rFonts w:cs="Times New Roman"/>
          <w:color w:val="000000"/>
          <w:u w:color="000000"/>
        </w:rPr>
        <w:t xml:space="preserve">[J]. </w:t>
      </w:r>
      <w:r>
        <w:rPr>
          <w:rFonts w:cs="Times New Roman" w:hint="eastAsia"/>
          <w:color w:val="000000"/>
          <w:u w:color="000000"/>
        </w:rPr>
        <w:t>岩石力学与工程学报</w:t>
      </w:r>
      <w:r>
        <w:rPr>
          <w:rFonts w:cs="Times New Roman"/>
          <w:color w:val="000000"/>
          <w:u w:color="000000"/>
        </w:rPr>
        <w:t>, 2021, 40(S1): 2806-2816.</w:t>
      </w:r>
      <w:bookmarkEnd w:id="25"/>
    </w:p>
    <w:p w14:paraId="379876F4" w14:textId="60EC3227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26" w:name="_CNKI54771DF526C86616C741563DB4107353"/>
      <w:r>
        <w:rPr>
          <w:rFonts w:cs="Times New Roman"/>
          <w:color w:val="000000"/>
          <w:u w:color="000000"/>
        </w:rPr>
        <w:t>Yuanyuan Pu,Derek B Apel,Chao Wang, et al. Evaluation of burst liability in kimberlite using support vector machine[J]. Acta Geophysica, 2018, 66: 973-982.</w:t>
      </w:r>
      <w:bookmarkEnd w:id="26"/>
    </w:p>
    <w:p w14:paraId="6F182F00" w14:textId="604CF794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27" w:name="_CNKID96B20FBBC389AE76C5942188557FFF9"/>
      <w:r>
        <w:rPr>
          <w:rFonts w:cs="Times New Roman"/>
          <w:color w:val="000000"/>
          <w:u w:color="000000"/>
        </w:rPr>
        <w:t>Jian Zhou,Mohammadreza Koopialipoor,Enming Li, et al. Prediction of rockburst risk in underground projects developing a neuro-bee intelligent system[J]. Bulletin of Engineering Geology and the Environment, 2020, 79: 4265-4279.</w:t>
      </w:r>
      <w:bookmarkEnd w:id="27"/>
    </w:p>
    <w:p w14:paraId="0DD01454" w14:textId="03C2DACF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28" w:name="_CNKI6FB83AD8A7CBF706615DE05CDA045B66"/>
      <w:r>
        <w:rPr>
          <w:rFonts w:cs="Times New Roman"/>
          <w:color w:val="000000"/>
          <w:u w:color="000000"/>
        </w:rPr>
        <w:t>Ebrahim Ghasemi,Hasan Gholizadeh,Amoussou Coffi Adoko. Evaluation of rockburst occurrence and intensity in underground structures using decision tree approach[J]. Engineering with Computers, 2020, 36: 213-225.</w:t>
      </w:r>
      <w:bookmarkEnd w:id="28"/>
    </w:p>
    <w:p w14:paraId="02A8A1C7" w14:textId="6550FC35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29" w:name="_CNKI6C5A722C0F6C135DB719FA9F2F29613F"/>
      <w:r>
        <w:rPr>
          <w:rFonts w:cs="Times New Roman"/>
          <w:color w:val="000000"/>
          <w:u w:color="000000"/>
        </w:rPr>
        <w:t>Bo Ke,Manoj Khandelwal,Panagiotis G Asteris, et al. Rock-burst occurrence prediction based on optimized Naïve Bayes models[J]. Ieee Access, 2021, 9: 91347-91360.</w:t>
      </w:r>
      <w:bookmarkEnd w:id="29"/>
    </w:p>
    <w:p w14:paraId="1A52F8CE" w14:textId="6EE86241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30" w:name="_CNKI535D755E56BD8B2A1C473B76AAAEF58B"/>
      <w:r>
        <w:rPr>
          <w:rFonts w:cs="Times New Roman" w:hint="eastAsia"/>
          <w:color w:val="000000"/>
          <w:u w:color="000000"/>
        </w:rPr>
        <w:t>田睿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孟海东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陈世江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等</w:t>
      </w:r>
      <w:r>
        <w:rPr>
          <w:rFonts w:cs="Times New Roman"/>
          <w:color w:val="000000"/>
          <w:u w:color="000000"/>
        </w:rPr>
        <w:t xml:space="preserve">. </w:t>
      </w:r>
      <w:r>
        <w:rPr>
          <w:rFonts w:cs="Times New Roman" w:hint="eastAsia"/>
          <w:color w:val="000000"/>
          <w:u w:color="000000"/>
        </w:rPr>
        <w:t>基于深度神经网络的岩爆烈度分级预测</w:t>
      </w:r>
      <w:r>
        <w:rPr>
          <w:rFonts w:cs="Times New Roman"/>
          <w:color w:val="000000"/>
          <w:u w:color="000000"/>
        </w:rPr>
        <w:t xml:space="preserve">[J]. </w:t>
      </w:r>
      <w:r>
        <w:rPr>
          <w:rFonts w:cs="Times New Roman" w:hint="eastAsia"/>
          <w:color w:val="000000"/>
          <w:u w:color="000000"/>
        </w:rPr>
        <w:t>煤炭学报</w:t>
      </w:r>
      <w:r>
        <w:rPr>
          <w:rFonts w:cs="Times New Roman"/>
          <w:color w:val="000000"/>
          <w:u w:color="000000"/>
        </w:rPr>
        <w:t>, 2020, 45(S1): 191-201.</w:t>
      </w:r>
      <w:bookmarkEnd w:id="30"/>
    </w:p>
    <w:p w14:paraId="7C1FC270" w14:textId="640E521F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31" w:name="_CNKI588B12BE88F01258F2C80A966CC2E84B"/>
      <w:r>
        <w:rPr>
          <w:rFonts w:cs="Times New Roman" w:hint="eastAsia"/>
          <w:color w:val="000000"/>
          <w:u w:color="000000"/>
        </w:rPr>
        <w:lastRenderedPageBreak/>
        <w:t>谭文侃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叶义成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胡南燕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等</w:t>
      </w:r>
      <w:r>
        <w:rPr>
          <w:rFonts w:cs="Times New Roman"/>
          <w:color w:val="000000"/>
          <w:u w:color="000000"/>
        </w:rPr>
        <w:t xml:space="preserve">. </w:t>
      </w:r>
      <w:r>
        <w:rPr>
          <w:rFonts w:cs="Times New Roman" w:hint="eastAsia"/>
          <w:color w:val="000000"/>
          <w:u w:color="000000"/>
        </w:rPr>
        <w:t>LOF</w:t>
      </w:r>
      <w:r>
        <w:rPr>
          <w:rFonts w:cs="Times New Roman" w:hint="eastAsia"/>
          <w:color w:val="000000"/>
          <w:u w:color="000000"/>
        </w:rPr>
        <w:t>与改进</w:t>
      </w:r>
      <w:r>
        <w:rPr>
          <w:rFonts w:cs="Times New Roman" w:hint="eastAsia"/>
          <w:color w:val="000000"/>
          <w:u w:color="000000"/>
        </w:rPr>
        <w:t>SMOTE</w:t>
      </w:r>
      <w:r>
        <w:rPr>
          <w:rFonts w:cs="Times New Roman" w:hint="eastAsia"/>
          <w:color w:val="000000"/>
          <w:u w:color="000000"/>
        </w:rPr>
        <w:t>算法组合的强烈岩爆预测</w:t>
      </w:r>
      <w:r>
        <w:rPr>
          <w:rFonts w:cs="Times New Roman"/>
          <w:color w:val="000000"/>
          <w:u w:color="000000"/>
        </w:rPr>
        <w:t xml:space="preserve">[J]. </w:t>
      </w:r>
      <w:r>
        <w:rPr>
          <w:rFonts w:cs="Times New Roman" w:hint="eastAsia"/>
          <w:color w:val="000000"/>
          <w:u w:color="000000"/>
        </w:rPr>
        <w:t>岩石力学与工程学报</w:t>
      </w:r>
      <w:r>
        <w:rPr>
          <w:rFonts w:cs="Times New Roman"/>
          <w:color w:val="000000"/>
          <w:u w:color="000000"/>
        </w:rPr>
        <w:t>, 2021, 40(6): 1186-1194.</w:t>
      </w:r>
      <w:bookmarkEnd w:id="31"/>
    </w:p>
    <w:p w14:paraId="69733E18" w14:textId="14714881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32" w:name="_CNKI426E868784A5864096DC2F21B4CE7CFB"/>
      <w:r>
        <w:rPr>
          <w:rFonts w:cs="Times New Roman"/>
          <w:color w:val="000000"/>
          <w:u w:color="000000"/>
        </w:rPr>
        <w:t>Ning Li,R Jimenez. A logistic regression classifier for long-term probabilistic prediction of rock burst hazard[J]. Natural Hazards, 2018, 90: 197-215.</w:t>
      </w:r>
      <w:bookmarkEnd w:id="32"/>
    </w:p>
    <w:p w14:paraId="0521FEDB" w14:textId="58F73D27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33" w:name="_CNKI6C31506EB897A3CAFED9A1736938F574"/>
      <w:r>
        <w:rPr>
          <w:rFonts w:cs="Times New Roman"/>
          <w:color w:val="000000"/>
          <w:u w:color="000000"/>
        </w:rPr>
        <w:t>Long-jun Dong,Xi-bing Li,PENG Kang. Prediction of rockburst classification using Random Forest[J]. Transactions of Nonferrous Metals Society of China, 2013, 23(2): 472-477.</w:t>
      </w:r>
      <w:bookmarkEnd w:id="33"/>
    </w:p>
    <w:p w14:paraId="043ACCC3" w14:textId="1FF1D52A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34" w:name="_CNKI9E8916C249124DF881B5777D96BAE5A6"/>
      <w:r>
        <w:rPr>
          <w:rFonts w:cs="Times New Roman" w:hint="eastAsia"/>
          <w:color w:val="000000"/>
          <w:u w:color="000000"/>
        </w:rPr>
        <w:t>刘晓悦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季红瑜</w:t>
      </w:r>
      <w:r>
        <w:rPr>
          <w:rFonts w:cs="Times New Roman"/>
          <w:color w:val="000000"/>
          <w:u w:color="000000"/>
        </w:rPr>
        <w:t xml:space="preserve">. </w:t>
      </w:r>
      <w:r>
        <w:rPr>
          <w:rFonts w:cs="Times New Roman" w:hint="eastAsia"/>
          <w:color w:val="000000"/>
          <w:u w:color="000000"/>
        </w:rPr>
        <w:t>基于</w:t>
      </w:r>
      <w:r>
        <w:rPr>
          <w:rFonts w:cs="Times New Roman" w:hint="eastAsia"/>
          <w:color w:val="000000"/>
          <w:u w:color="000000"/>
        </w:rPr>
        <w:t>AdaBoost-BAS-SVM</w:t>
      </w:r>
      <w:r>
        <w:rPr>
          <w:rFonts w:cs="Times New Roman" w:hint="eastAsia"/>
          <w:color w:val="000000"/>
          <w:u w:color="000000"/>
        </w:rPr>
        <w:t>模型的岩爆预测研究</w:t>
      </w:r>
      <w:r>
        <w:rPr>
          <w:rFonts w:cs="Times New Roman"/>
          <w:color w:val="000000"/>
          <w:u w:color="000000"/>
        </w:rPr>
        <w:t xml:space="preserve">[J]. </w:t>
      </w:r>
      <w:r>
        <w:rPr>
          <w:rFonts w:cs="Times New Roman" w:hint="eastAsia"/>
          <w:color w:val="000000"/>
          <w:u w:color="000000"/>
        </w:rPr>
        <w:t>金属矿山</w:t>
      </w:r>
      <w:r>
        <w:rPr>
          <w:rFonts w:cs="Times New Roman"/>
          <w:color w:val="000000"/>
          <w:u w:color="000000"/>
        </w:rPr>
        <w:t>, 2021, (10): 28-34.</w:t>
      </w:r>
      <w:bookmarkEnd w:id="34"/>
    </w:p>
    <w:p w14:paraId="5ECE06F7" w14:textId="1B8B777D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35" w:name="_CNKI6564C60ECC30D10CA8790E2BD784B551"/>
      <w:r>
        <w:rPr>
          <w:rFonts w:cs="Times New Roman"/>
          <w:color w:val="000000"/>
          <w:u w:color="000000"/>
        </w:rPr>
        <w:t>Łukasz Wojtecki,Sebastian Iwaszenko,Derek B Apel, et al. An attempt to use machine learning algorithms to estimate the rockburst hazard in underground excavations of hard coal mine[J]. Energies, 2021, 14(21): 6928.</w:t>
      </w:r>
      <w:bookmarkEnd w:id="35"/>
    </w:p>
    <w:p w14:paraId="20EE1F6D" w14:textId="5073B7F9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36" w:name="_CNKI240F134E034ED85AD8029C3783AB1B99"/>
      <w:r>
        <w:rPr>
          <w:rFonts w:cs="Times New Roman" w:hint="eastAsia"/>
          <w:color w:val="000000"/>
          <w:u w:color="000000"/>
        </w:rPr>
        <w:t>谢学斌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李德玄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孔令燕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等</w:t>
      </w:r>
      <w:r>
        <w:rPr>
          <w:rFonts w:cs="Times New Roman"/>
          <w:color w:val="000000"/>
          <w:u w:color="000000"/>
        </w:rPr>
        <w:t xml:space="preserve">. </w:t>
      </w:r>
      <w:r>
        <w:rPr>
          <w:rFonts w:cs="Times New Roman" w:hint="eastAsia"/>
          <w:color w:val="000000"/>
          <w:u w:color="000000"/>
        </w:rPr>
        <w:t>基于</w:t>
      </w:r>
      <w:r>
        <w:rPr>
          <w:rFonts w:cs="Times New Roman" w:hint="eastAsia"/>
          <w:color w:val="000000"/>
          <w:u w:color="000000"/>
        </w:rPr>
        <w:t>CRITIC-XGB</w:t>
      </w:r>
      <w:r>
        <w:rPr>
          <w:rFonts w:cs="Times New Roman" w:hint="eastAsia"/>
          <w:color w:val="000000"/>
          <w:u w:color="000000"/>
        </w:rPr>
        <w:t>算法的岩爆倾向等级预测模型</w:t>
      </w:r>
      <w:r>
        <w:rPr>
          <w:rFonts w:cs="Times New Roman"/>
          <w:color w:val="000000"/>
          <w:u w:color="000000"/>
        </w:rPr>
        <w:t xml:space="preserve">[J]. </w:t>
      </w:r>
      <w:r>
        <w:rPr>
          <w:rFonts w:cs="Times New Roman" w:hint="eastAsia"/>
          <w:color w:val="000000"/>
          <w:u w:color="000000"/>
        </w:rPr>
        <w:t>岩石力学与工程学报</w:t>
      </w:r>
      <w:r>
        <w:rPr>
          <w:rFonts w:cs="Times New Roman"/>
          <w:color w:val="000000"/>
          <w:u w:color="000000"/>
        </w:rPr>
        <w:t>, 2020, 39(10): 1975-1982.</w:t>
      </w:r>
      <w:bookmarkEnd w:id="36"/>
    </w:p>
    <w:p w14:paraId="6A386F70" w14:textId="0265A2D4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37" w:name="_CNKI8A192411676181CEDC7B4DD5E59BDB01"/>
      <w:r>
        <w:rPr>
          <w:rFonts w:cs="Times New Roman" w:hint="eastAsia"/>
          <w:color w:val="000000"/>
          <w:u w:color="000000"/>
        </w:rPr>
        <w:t>周健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史秀志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黄仁东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等</w:t>
      </w:r>
      <w:r>
        <w:rPr>
          <w:rFonts w:cs="Times New Roman"/>
          <w:color w:val="000000"/>
          <w:u w:color="000000"/>
        </w:rPr>
        <w:t xml:space="preserve">. </w:t>
      </w:r>
      <w:r>
        <w:rPr>
          <w:rFonts w:cs="Times New Roman" w:hint="eastAsia"/>
          <w:color w:val="000000"/>
          <w:u w:color="000000"/>
        </w:rPr>
        <w:t>随机梯度提升方法预测有岩爆倾向矿山岩爆破坏的可行性（英文）</w:t>
      </w:r>
      <w:r>
        <w:rPr>
          <w:rFonts w:cs="Times New Roman"/>
          <w:color w:val="000000"/>
          <w:u w:color="000000"/>
        </w:rPr>
        <w:t>[J]. Transactions of Nonferrous Metals Society of China, 2016, 26(7): 1938-1945.</w:t>
      </w:r>
      <w:bookmarkEnd w:id="37"/>
    </w:p>
    <w:p w14:paraId="12180989" w14:textId="10244A8D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38" w:name="_CNKIFFFA1791E0F7F8F4E5D0908AD808F1A1"/>
      <w:r>
        <w:rPr>
          <w:rFonts w:cs="Times New Roman"/>
          <w:color w:val="000000"/>
          <w:u w:color="000000"/>
        </w:rPr>
        <w:t>Yuanyuan Pu,Derek B Apel,Huawei Xu. Rockburst prediction in kimberlite with unsupervised learning method and support vector classifier[J]. Tunnelling and Underground Space Technology, 2019, 90: 12-18.</w:t>
      </w:r>
      <w:bookmarkEnd w:id="38"/>
    </w:p>
    <w:p w14:paraId="3F328B2F" w14:textId="5B4CCB28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39" w:name="_CNKI3CA9529DC5AC27855837C694D9A13E4A"/>
      <w:r>
        <w:rPr>
          <w:rFonts w:cs="Times New Roman"/>
          <w:color w:val="000000"/>
          <w:u w:color="000000"/>
        </w:rPr>
        <w:t>Yuefeng Li,Chao Wang,Jiankun Xu, et al. Rockburst prediction based on the KPCA-APSO-SVM model and its engineering application[J]. Shock and Vibration, 2021, 2021: 1-12.</w:t>
      </w:r>
      <w:bookmarkEnd w:id="39"/>
    </w:p>
    <w:p w14:paraId="11126FAE" w14:textId="2C1A9666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40" w:name="_CNKIF8F1BD0D5753669930E65FC3EE55F8F4"/>
      <w:r>
        <w:rPr>
          <w:rFonts w:cs="Times New Roman"/>
          <w:color w:val="000000"/>
          <w:u w:color="000000"/>
        </w:rPr>
        <w:t>Mahmood Ahmad,Ji-Lei Hu,Marijana Hadzima-Nyarko, et al. Rockburst hazard prediction in underground projects using two intelligent classification techniques: a comparative study[J]. Symmetry, 2021, 13(4): 632.</w:t>
      </w:r>
      <w:bookmarkEnd w:id="40"/>
    </w:p>
    <w:p w14:paraId="0B532561" w14:textId="13088ADE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41" w:name="_CNKID65A93EFDA2C22A19C70C111A2416363"/>
      <w:r>
        <w:rPr>
          <w:rFonts w:cs="Times New Roman"/>
          <w:color w:val="000000"/>
          <w:u w:color="000000"/>
        </w:rPr>
        <w:t>Yanbin Wang. Prediction of rockburst risk in coal mines based on a locally weighted C4. 5 algorithm[J]. Ieee Access, 2021, 9: 15149-15155.</w:t>
      </w:r>
      <w:bookmarkEnd w:id="41"/>
    </w:p>
    <w:p w14:paraId="0FCDB270" w14:textId="49C428E3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42" w:name="_CNKIAF337DE4E32329889FF9A05EA9736D28"/>
      <w:r>
        <w:rPr>
          <w:rFonts w:cs="Times New Roman" w:hint="eastAsia"/>
          <w:color w:val="000000"/>
          <w:u w:color="000000"/>
        </w:rPr>
        <w:t>田睿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孟海东</w:t>
      </w:r>
      <w:r>
        <w:rPr>
          <w:rFonts w:cs="Times New Roman"/>
          <w:color w:val="000000"/>
          <w:u w:color="000000"/>
        </w:rPr>
        <w:t xml:space="preserve">. </w:t>
      </w:r>
      <w:r>
        <w:rPr>
          <w:rFonts w:cs="Times New Roman" w:hint="eastAsia"/>
          <w:color w:val="000000"/>
          <w:u w:color="000000"/>
        </w:rPr>
        <w:t>基于</w:t>
      </w:r>
      <w:r>
        <w:rPr>
          <w:rFonts w:cs="Times New Roman" w:hint="eastAsia"/>
          <w:color w:val="000000"/>
          <w:u w:color="000000"/>
        </w:rPr>
        <w:t>Adam</w:t>
      </w:r>
      <w:r>
        <w:rPr>
          <w:rFonts w:cs="Times New Roman" w:hint="eastAsia"/>
          <w:color w:val="000000"/>
          <w:u w:color="000000"/>
        </w:rPr>
        <w:t>优化算法的深度神经网络岩爆预测模型</w:t>
      </w:r>
      <w:r>
        <w:rPr>
          <w:rFonts w:cs="Times New Roman"/>
          <w:color w:val="000000"/>
          <w:u w:color="000000"/>
        </w:rPr>
        <w:t xml:space="preserve">[J]. </w:t>
      </w:r>
      <w:r>
        <w:rPr>
          <w:rFonts w:cs="Times New Roman" w:hint="eastAsia"/>
          <w:color w:val="000000"/>
          <w:u w:color="000000"/>
        </w:rPr>
        <w:t>矿业研究与开发</w:t>
      </w:r>
      <w:r>
        <w:rPr>
          <w:rFonts w:cs="Times New Roman"/>
          <w:color w:val="000000"/>
          <w:u w:color="000000"/>
        </w:rPr>
        <w:t>, 2020, 40(11): 40-46.</w:t>
      </w:r>
      <w:bookmarkEnd w:id="42"/>
    </w:p>
    <w:p w14:paraId="61432F01" w14:textId="056155D3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43" w:name="_CNKIB1523A1C8823D25829F805CA539DA548"/>
      <w:r>
        <w:rPr>
          <w:rFonts w:cs="Times New Roman" w:hint="eastAsia"/>
          <w:color w:val="000000"/>
          <w:u w:color="000000"/>
        </w:rPr>
        <w:t>纪俊红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昌润琪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马铭阳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等</w:t>
      </w:r>
      <w:r>
        <w:rPr>
          <w:rFonts w:cs="Times New Roman"/>
          <w:color w:val="000000"/>
          <w:u w:color="000000"/>
        </w:rPr>
        <w:t xml:space="preserve">. </w:t>
      </w:r>
      <w:r>
        <w:rPr>
          <w:rFonts w:cs="Times New Roman" w:hint="eastAsia"/>
          <w:color w:val="000000"/>
          <w:u w:color="000000"/>
        </w:rPr>
        <w:t>岩爆预测</w:t>
      </w:r>
      <w:r>
        <w:rPr>
          <w:rFonts w:cs="Times New Roman" w:hint="eastAsia"/>
          <w:color w:val="000000"/>
          <w:u w:color="000000"/>
        </w:rPr>
        <w:t>GSK-AdaBoost-Random Forest</w:t>
      </w:r>
      <w:r>
        <w:rPr>
          <w:rFonts w:cs="Times New Roman" w:hint="eastAsia"/>
          <w:color w:val="000000"/>
          <w:u w:color="000000"/>
        </w:rPr>
        <w:t>模型</w:t>
      </w:r>
      <w:r>
        <w:rPr>
          <w:rFonts w:cs="Times New Roman"/>
          <w:color w:val="000000"/>
          <w:u w:color="000000"/>
        </w:rPr>
        <w:t xml:space="preserve">[J]. </w:t>
      </w:r>
      <w:r>
        <w:rPr>
          <w:rFonts w:cs="Times New Roman" w:hint="eastAsia"/>
          <w:color w:val="000000"/>
          <w:u w:color="000000"/>
        </w:rPr>
        <w:t>沈阳建筑大学学报</w:t>
      </w:r>
      <w:r>
        <w:rPr>
          <w:rFonts w:cs="Times New Roman" w:hint="eastAsia"/>
          <w:color w:val="000000"/>
          <w:u w:color="000000"/>
        </w:rPr>
        <w:t>(</w:t>
      </w:r>
      <w:r>
        <w:rPr>
          <w:rFonts w:cs="Times New Roman" w:hint="eastAsia"/>
          <w:color w:val="000000"/>
          <w:u w:color="000000"/>
        </w:rPr>
        <w:t>自然科学版</w:t>
      </w:r>
      <w:r>
        <w:rPr>
          <w:rFonts w:cs="Times New Roman" w:hint="eastAsia"/>
          <w:color w:val="000000"/>
          <w:u w:color="000000"/>
        </w:rPr>
        <w:t>)</w:t>
      </w:r>
      <w:r>
        <w:rPr>
          <w:rFonts w:cs="Times New Roman"/>
          <w:color w:val="000000"/>
          <w:u w:color="000000"/>
        </w:rPr>
        <w:t>, 2021, 37(5): 868-875.</w:t>
      </w:r>
      <w:bookmarkEnd w:id="43"/>
    </w:p>
    <w:p w14:paraId="696F1BAB" w14:textId="4B0EC3DF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44" w:name="_CNKI4A1ACAB30C64BB6B5535FCD9122717B5"/>
      <w:r>
        <w:rPr>
          <w:rFonts w:cs="Times New Roman"/>
          <w:color w:val="000000"/>
          <w:u w:color="000000"/>
        </w:rPr>
        <w:t>Xuebin Xie,Wei Jiang,Jiang Guo. Research on rockburst prediction classification based on GA-XGB model[J]. Ieee Access, 2021, 9: 83993-84020.</w:t>
      </w:r>
      <w:bookmarkEnd w:id="44"/>
    </w:p>
    <w:p w14:paraId="668554F2" w14:textId="0D84762C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45" w:name="_CNKIA085381E6D41D1184D18A8B2ECB66842"/>
      <w:r>
        <w:rPr>
          <w:rFonts w:cs="Times New Roman"/>
          <w:color w:val="000000"/>
          <w:u w:color="000000"/>
        </w:rPr>
        <w:t>Yuantian Sun,Guichen Li,Sen Yang. Rockburst Interpretation by a data-driven approach: A comparative study[J]. Mathematics, 2021, 9(22): 2965.</w:t>
      </w:r>
      <w:bookmarkEnd w:id="45"/>
    </w:p>
    <w:p w14:paraId="5C956D9C" w14:textId="77777777" w:rsidR="007432F3" w:rsidRDefault="007432F3" w:rsidP="007432F3">
      <w:pPr>
        <w:pStyle w:val="a"/>
        <w:numPr>
          <w:ilvl w:val="0"/>
          <w:numId w:val="0"/>
        </w:numPr>
        <w:ind w:left="567"/>
        <w:rPr>
          <w:rFonts w:cs="Times New Roman"/>
          <w:color w:val="000000"/>
          <w:u w:color="000000"/>
        </w:rPr>
      </w:pPr>
    </w:p>
    <w:p w14:paraId="2418C259" w14:textId="2DB63E85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46" w:name="_CNKIDDAA5B951EEE3E4DD674F32EA359E383"/>
      <w:r>
        <w:rPr>
          <w:rFonts w:cs="Times New Roman"/>
          <w:color w:val="000000"/>
          <w:u w:color="000000"/>
        </w:rPr>
        <w:lastRenderedPageBreak/>
        <w:t>Yuantian Sun,Guichen Li,Junfei Zhang, et al. Rockburst intensity evaluation by a novel systematic and evolved approach: Machine learning booster and application[J]. Bulletin of Engineering Geology and the Environment, 2021, 80: 8385-8395.</w:t>
      </w:r>
      <w:bookmarkEnd w:id="46"/>
    </w:p>
    <w:p w14:paraId="64E4A287" w14:textId="023DEC1A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47" w:name="_CNKI8651F80CB02C4C8760AA7CD955162361"/>
      <w:r>
        <w:rPr>
          <w:rFonts w:cs="Times New Roman"/>
          <w:color w:val="000000"/>
          <w:u w:color="000000"/>
        </w:rPr>
        <w:t>Hongbo Zhao,Bingrui Chen. Data-driven model for rockburst prediction[J]. Mathematical Problems in Engineering, 2020, 2020: 1-14.</w:t>
      </w:r>
      <w:bookmarkEnd w:id="47"/>
    </w:p>
    <w:p w14:paraId="323BF8D9" w14:textId="1C974051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48" w:name="_CNKI9B85C83F86FCD16DF06C74ECA8198800"/>
      <w:r>
        <w:rPr>
          <w:rFonts w:cs="Times New Roman" w:hint="eastAsia"/>
          <w:color w:val="000000"/>
          <w:u w:color="000000"/>
        </w:rPr>
        <w:t>田睿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孟海东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陈世江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等</w:t>
      </w:r>
      <w:r>
        <w:rPr>
          <w:rFonts w:cs="Times New Roman"/>
          <w:color w:val="000000"/>
          <w:u w:color="000000"/>
        </w:rPr>
        <w:t xml:space="preserve">. </w:t>
      </w:r>
      <w:r>
        <w:rPr>
          <w:rFonts w:cs="Times New Roman" w:hint="eastAsia"/>
          <w:color w:val="000000"/>
          <w:u w:color="000000"/>
        </w:rPr>
        <w:t>基于机器学习的</w:t>
      </w:r>
      <w:r>
        <w:rPr>
          <w:rFonts w:cs="Times New Roman" w:hint="eastAsia"/>
          <w:color w:val="000000"/>
          <w:u w:color="000000"/>
        </w:rPr>
        <w:t>3</w:t>
      </w:r>
      <w:r>
        <w:rPr>
          <w:rFonts w:cs="Times New Roman" w:hint="eastAsia"/>
          <w:color w:val="000000"/>
          <w:u w:color="000000"/>
        </w:rPr>
        <w:t>种岩爆烈度分级预测模型对比研究</w:t>
      </w:r>
      <w:r>
        <w:rPr>
          <w:rFonts w:cs="Times New Roman"/>
          <w:color w:val="000000"/>
          <w:u w:color="000000"/>
        </w:rPr>
        <w:t xml:space="preserve">[J]. </w:t>
      </w:r>
      <w:r>
        <w:rPr>
          <w:rFonts w:cs="Times New Roman" w:hint="eastAsia"/>
          <w:color w:val="000000"/>
          <w:u w:color="000000"/>
        </w:rPr>
        <w:t>黄金科学技术</w:t>
      </w:r>
      <w:r>
        <w:rPr>
          <w:rFonts w:cs="Times New Roman"/>
          <w:color w:val="000000"/>
          <w:u w:color="000000"/>
        </w:rPr>
        <w:t>, 2020, 28(6): 920-929.</w:t>
      </w:r>
      <w:bookmarkEnd w:id="48"/>
    </w:p>
    <w:p w14:paraId="41C67493" w14:textId="718B36F8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49" w:name="_CNKIEDC7A7CA770CFEDA2EAA62F902A2B09D"/>
      <w:r>
        <w:rPr>
          <w:rFonts w:cs="Times New Roman"/>
          <w:color w:val="000000"/>
          <w:u w:color="000000"/>
        </w:rPr>
        <w:t>Ramesht Shukla,Manoj Khandelwal,PK Kankar. Prediction and assessment of rock burst using various meta-heuristic approaches[J]. Mining, Metallurgy &amp; Exploration, 2021, 38: 1375-1381.</w:t>
      </w:r>
      <w:bookmarkEnd w:id="49"/>
    </w:p>
    <w:p w14:paraId="7572F9C6" w14:textId="04C8CD3F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50" w:name="_CNKI5284EB1B21F1C1DEAB9B0FD5D8F84314"/>
      <w:r>
        <w:rPr>
          <w:rFonts w:cs="Times New Roman"/>
          <w:color w:val="000000"/>
          <w:u w:color="000000"/>
        </w:rPr>
        <w:t>Roohollah Shirani Faradonbeh,Abbas Taheri. Long-term prediction of rockburst hazard in deep underground openings using three robust data mining techniques[J]. Engineering with Computers, 2019, 35(2): 659-675.</w:t>
      </w:r>
      <w:bookmarkEnd w:id="50"/>
    </w:p>
    <w:p w14:paraId="56E520FB" w14:textId="42BFC7CD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51" w:name="_CNKID8479E5B9C934D8C64AACB244B4D38DE"/>
      <w:r>
        <w:rPr>
          <w:rFonts w:cs="Times New Roman"/>
          <w:color w:val="000000"/>
          <w:u w:color="000000"/>
        </w:rPr>
        <w:t>Xiqi Liu,Yuanyou Xia,Manqing Lin, et al. Experimental study on the influence of tangential stress gradient on the energy evolution of strainburst[J]. Bulletin of Engineering Geology and the Environment, 2021, 80: 4515-4528.</w:t>
      </w:r>
      <w:bookmarkEnd w:id="51"/>
    </w:p>
    <w:p w14:paraId="2F2F275C" w14:textId="5260DEF6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52" w:name="_CNKIFE039E9672598259AD42CB5FF061A9F5"/>
      <w:r>
        <w:rPr>
          <w:rFonts w:cs="Times New Roman"/>
          <w:color w:val="000000"/>
          <w:u w:color="000000"/>
        </w:rPr>
        <w:t>Mengzhe Huo,Yuanyou Xia,Xiqi Liu, et al. Evolution characteristics of temperature fields of rockburst samples under different stress gradients[J]. Infrared Physics &amp; Technology, 2020, 109: 103425.</w:t>
      </w:r>
      <w:bookmarkEnd w:id="52"/>
    </w:p>
    <w:p w14:paraId="3F05B6A9" w14:textId="695654E3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53" w:name="_CNKI406610DDCB8F4D48C649C56A532712B9"/>
      <w:r>
        <w:rPr>
          <w:rFonts w:cs="Times New Roman" w:hint="eastAsia"/>
          <w:color w:val="000000"/>
          <w:u w:color="000000"/>
        </w:rPr>
        <w:t>夏元友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刘昌昊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刘夕奇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等</w:t>
      </w:r>
      <w:r>
        <w:rPr>
          <w:rFonts w:cs="Times New Roman"/>
          <w:color w:val="000000"/>
          <w:u w:color="000000"/>
        </w:rPr>
        <w:t xml:space="preserve">. </w:t>
      </w:r>
      <w:r>
        <w:rPr>
          <w:rFonts w:cs="Times New Roman" w:hint="eastAsia"/>
          <w:color w:val="000000"/>
          <w:u w:color="000000"/>
        </w:rPr>
        <w:t>均布与梯度应力加载路径下岩爆破坏特征试验</w:t>
      </w:r>
      <w:r>
        <w:rPr>
          <w:rFonts w:cs="Times New Roman"/>
          <w:color w:val="000000"/>
          <w:u w:color="000000"/>
        </w:rPr>
        <w:t xml:space="preserve">[J]. </w:t>
      </w:r>
      <w:r>
        <w:rPr>
          <w:rFonts w:cs="Times New Roman" w:hint="eastAsia"/>
          <w:color w:val="000000"/>
          <w:u w:color="000000"/>
        </w:rPr>
        <w:t>中国安全科学学报</w:t>
      </w:r>
      <w:r>
        <w:rPr>
          <w:rFonts w:cs="Times New Roman"/>
          <w:color w:val="000000"/>
          <w:u w:color="000000"/>
        </w:rPr>
        <w:t>, 2020, 30(5): 149-155.</w:t>
      </w:r>
      <w:bookmarkEnd w:id="53"/>
    </w:p>
    <w:p w14:paraId="593D3AC0" w14:textId="30037A48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54" w:name="_CNKI0B2DE1E0506AAEDBC7439382AD014481"/>
      <w:r>
        <w:rPr>
          <w:rFonts w:cs="Times New Roman" w:hint="eastAsia"/>
          <w:color w:val="000000"/>
          <w:u w:color="000000"/>
        </w:rPr>
        <w:t>吝曼卿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张兰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刘夕奇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等</w:t>
      </w:r>
      <w:r>
        <w:rPr>
          <w:rFonts w:cs="Times New Roman"/>
          <w:color w:val="000000"/>
          <w:u w:color="000000"/>
        </w:rPr>
        <w:t xml:space="preserve">. </w:t>
      </w:r>
      <w:r>
        <w:rPr>
          <w:rFonts w:cs="Times New Roman" w:hint="eastAsia"/>
          <w:color w:val="000000"/>
          <w:u w:color="000000"/>
        </w:rPr>
        <w:t>梯度应力作用下模型试件的岩爆破坏细观分析</w:t>
      </w:r>
      <w:r>
        <w:rPr>
          <w:rFonts w:cs="Times New Roman"/>
          <w:color w:val="000000"/>
          <w:u w:color="000000"/>
        </w:rPr>
        <w:t xml:space="preserve">[J]. </w:t>
      </w:r>
      <w:r>
        <w:rPr>
          <w:rFonts w:cs="Times New Roman" w:hint="eastAsia"/>
          <w:color w:val="000000"/>
          <w:u w:color="000000"/>
        </w:rPr>
        <w:t>岩土力学</w:t>
      </w:r>
      <w:r>
        <w:rPr>
          <w:rFonts w:cs="Times New Roman"/>
          <w:color w:val="000000"/>
          <w:u w:color="000000"/>
        </w:rPr>
        <w:t>, 2020, 41(9): 2984-2992.</w:t>
      </w:r>
      <w:bookmarkEnd w:id="54"/>
    </w:p>
    <w:p w14:paraId="1D03AAEC" w14:textId="1076F2A0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55" w:name="_CNKIAE086847B201CC974069A7E2236BFD16"/>
      <w:r>
        <w:rPr>
          <w:rFonts w:cs="Times New Roman" w:hint="eastAsia"/>
          <w:color w:val="000000"/>
          <w:u w:color="000000"/>
        </w:rPr>
        <w:t>苏焕博</w:t>
      </w:r>
      <w:r>
        <w:rPr>
          <w:rFonts w:cs="Times New Roman"/>
          <w:color w:val="000000"/>
          <w:u w:color="000000"/>
        </w:rPr>
        <w:t xml:space="preserve">. </w:t>
      </w:r>
      <w:r>
        <w:rPr>
          <w:rFonts w:cs="Times New Roman" w:hint="eastAsia"/>
          <w:color w:val="000000"/>
          <w:u w:color="000000"/>
        </w:rPr>
        <w:t>数据缺失和不均衡下的</w:t>
      </w:r>
      <w:r>
        <w:rPr>
          <w:rFonts w:cs="Times New Roman" w:hint="eastAsia"/>
          <w:color w:val="000000"/>
          <w:u w:color="000000"/>
        </w:rPr>
        <w:t>IDPSO-ELM</w:t>
      </w:r>
      <w:r>
        <w:rPr>
          <w:rFonts w:cs="Times New Roman" w:hint="eastAsia"/>
          <w:color w:val="000000"/>
          <w:u w:color="000000"/>
        </w:rPr>
        <w:t>岩爆烈度等级预测模型研究</w:t>
      </w:r>
      <w:r>
        <w:rPr>
          <w:rFonts w:cs="Times New Roman"/>
          <w:color w:val="000000"/>
          <w:u w:color="000000"/>
        </w:rPr>
        <w:t xml:space="preserve">[D]. </w:t>
      </w:r>
      <w:r>
        <w:rPr>
          <w:rFonts w:cs="Times New Roman" w:hint="eastAsia"/>
          <w:color w:val="000000"/>
          <w:u w:color="000000"/>
        </w:rPr>
        <w:t>辽宁工程技术大学</w:t>
      </w:r>
      <w:r>
        <w:rPr>
          <w:rFonts w:cs="Times New Roman"/>
          <w:color w:val="000000"/>
          <w:u w:color="000000"/>
        </w:rPr>
        <w:t>, 2022.</w:t>
      </w:r>
      <w:bookmarkEnd w:id="55"/>
    </w:p>
    <w:p w14:paraId="30C0EB0A" w14:textId="3E46AF21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56" w:name="_CNKIF19931FBA59EBA4E7FBA931F3C2E6FFF"/>
      <w:r>
        <w:rPr>
          <w:rFonts w:cs="Times New Roman"/>
          <w:color w:val="000000"/>
          <w:u w:color="000000"/>
        </w:rPr>
        <w:t>Junfei Zhang,Yuhang Wang,Yuantian Sun, et al. Strength of ensemble learning in multiclass classification of rockburst intensity[J]. International Journal for Numerical and Analytical Methods in Geomechanics, 2020, 44(13): 1833-1853.</w:t>
      </w:r>
      <w:bookmarkEnd w:id="56"/>
    </w:p>
    <w:p w14:paraId="7405A729" w14:textId="2D9929BA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57" w:name="_CNKIB06A1839FAD78D3E27F3C2EEC53F4FA3"/>
      <w:r>
        <w:rPr>
          <w:rFonts w:cs="Times New Roman"/>
          <w:color w:val="000000"/>
          <w:u w:color="000000"/>
        </w:rPr>
        <w:t>Xin Yin,Quansheng Liu,Yucong Pan, et al. Strength of stacking technique of ensemble learning in rockburst prediction with imbalanced data: Comparison of eight single and ensemble models[J]. Natural Resources Research, 2021, 30: 1795-1815.</w:t>
      </w:r>
      <w:bookmarkEnd w:id="57"/>
    </w:p>
    <w:p w14:paraId="17EAC982" w14:textId="39722875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58" w:name="_CNKI3B1595977E2C51F91DAEBB357006A595"/>
      <w:r>
        <w:rPr>
          <w:rFonts w:cs="Times New Roman"/>
          <w:color w:val="000000"/>
          <w:u w:color="000000"/>
        </w:rPr>
        <w:t>Kun Jiang,Jing Lu,Kuiliang Xia. A novel algorithm for imbalance data classification based on genetic algorithm improved SMOTE[J]. Arabian Journal for Science and Engineering, 2016, 41: 3255-3266.</w:t>
      </w:r>
      <w:bookmarkEnd w:id="58"/>
    </w:p>
    <w:p w14:paraId="25412C36" w14:textId="6B86E146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59" w:name="_CNKIB0E9415DAB6B49513639A893EE2DE5CD"/>
      <w:r>
        <w:rPr>
          <w:rFonts w:cs="Times New Roman" w:hint="eastAsia"/>
          <w:color w:val="000000"/>
          <w:u w:color="000000"/>
        </w:rPr>
        <w:t>田睿</w:t>
      </w:r>
      <w:r>
        <w:rPr>
          <w:rFonts w:cs="Times New Roman"/>
          <w:color w:val="000000"/>
          <w:u w:color="000000"/>
        </w:rPr>
        <w:t xml:space="preserve">. </w:t>
      </w:r>
      <w:r>
        <w:rPr>
          <w:rFonts w:cs="Times New Roman" w:hint="eastAsia"/>
          <w:color w:val="000000"/>
          <w:u w:color="000000"/>
        </w:rPr>
        <w:t>基于机器学习的岩爆烈度等级预测模型研究与应用</w:t>
      </w:r>
      <w:r>
        <w:rPr>
          <w:rFonts w:cs="Times New Roman"/>
          <w:color w:val="000000"/>
          <w:u w:color="000000"/>
        </w:rPr>
        <w:t xml:space="preserve">[D]. </w:t>
      </w:r>
      <w:r>
        <w:rPr>
          <w:rFonts w:cs="Times New Roman" w:hint="eastAsia"/>
          <w:color w:val="000000"/>
          <w:u w:color="000000"/>
        </w:rPr>
        <w:t>内蒙古科技大学</w:t>
      </w:r>
      <w:r>
        <w:rPr>
          <w:rFonts w:cs="Times New Roman"/>
          <w:color w:val="000000"/>
          <w:u w:color="000000"/>
        </w:rPr>
        <w:t>, 2020.</w:t>
      </w:r>
      <w:bookmarkEnd w:id="59"/>
    </w:p>
    <w:p w14:paraId="5049DEFF" w14:textId="307D334A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60" w:name="_CNKI9175323F3F262C6DBE3BACD15D2FDB51"/>
      <w:r>
        <w:rPr>
          <w:rFonts w:cs="Times New Roman"/>
          <w:color w:val="000000"/>
          <w:u w:color="000000"/>
        </w:rPr>
        <w:lastRenderedPageBreak/>
        <w:t>BF Russenes. Analysis of rock spalling for tunnels in steep valley sides[J]. Norwegian Institute of Technology, 1974.</w:t>
      </w:r>
      <w:bookmarkEnd w:id="60"/>
    </w:p>
    <w:p w14:paraId="3CFCAC23" w14:textId="4E257746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61" w:name="_CNKI2F89322496FE90E338448318AA268062"/>
      <w:r>
        <w:rPr>
          <w:rFonts w:cs="Times New Roman" w:hint="eastAsia"/>
          <w:color w:val="000000"/>
          <w:u w:color="000000"/>
        </w:rPr>
        <w:t>江飞飞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周辉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刘畅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等</w:t>
      </w:r>
      <w:r>
        <w:rPr>
          <w:rFonts w:cs="Times New Roman"/>
          <w:color w:val="000000"/>
          <w:u w:color="000000"/>
        </w:rPr>
        <w:t xml:space="preserve">. </w:t>
      </w:r>
      <w:r>
        <w:rPr>
          <w:rFonts w:cs="Times New Roman" w:hint="eastAsia"/>
          <w:color w:val="000000"/>
          <w:u w:color="000000"/>
        </w:rPr>
        <w:t>地下金属矿山岩爆研究进展及预测与防治</w:t>
      </w:r>
      <w:r>
        <w:rPr>
          <w:rFonts w:cs="Times New Roman"/>
          <w:color w:val="000000"/>
          <w:u w:color="000000"/>
        </w:rPr>
        <w:t xml:space="preserve">[J]. </w:t>
      </w:r>
      <w:r>
        <w:rPr>
          <w:rFonts w:cs="Times New Roman" w:hint="eastAsia"/>
          <w:color w:val="000000"/>
          <w:u w:color="000000"/>
        </w:rPr>
        <w:t>岩石力学与工程学报</w:t>
      </w:r>
      <w:r>
        <w:rPr>
          <w:rFonts w:cs="Times New Roman"/>
          <w:color w:val="000000"/>
          <w:u w:color="000000"/>
        </w:rPr>
        <w:t>, 2019, 38(5): 956-972.</w:t>
      </w:r>
      <w:bookmarkEnd w:id="61"/>
    </w:p>
    <w:p w14:paraId="446489D7" w14:textId="0E5D86A8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62" w:name="_CNKIF9C44A1D8C8DE607AB3137288B93B49B"/>
      <w:r>
        <w:rPr>
          <w:rFonts w:cs="Times New Roman" w:hint="eastAsia"/>
          <w:color w:val="000000"/>
          <w:u w:color="000000"/>
        </w:rPr>
        <w:t>夏元友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张宏伟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吝曼卿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等</w:t>
      </w:r>
      <w:r>
        <w:rPr>
          <w:rFonts w:cs="Times New Roman"/>
          <w:color w:val="000000"/>
          <w:u w:color="000000"/>
        </w:rPr>
        <w:t xml:space="preserve">. </w:t>
      </w:r>
      <w:r>
        <w:rPr>
          <w:rFonts w:cs="Times New Roman" w:hint="eastAsia"/>
          <w:color w:val="000000"/>
          <w:u w:color="000000"/>
        </w:rPr>
        <w:t>基于数据预处理技术并考虑围岩应力梯度影响的隧洞岩爆预测</w:t>
      </w:r>
      <w:r>
        <w:rPr>
          <w:rFonts w:cs="Times New Roman"/>
          <w:color w:val="000000"/>
          <w:u w:color="000000"/>
        </w:rPr>
        <w:t xml:space="preserve">[J]. </w:t>
      </w:r>
      <w:r>
        <w:rPr>
          <w:rFonts w:cs="Times New Roman" w:hint="eastAsia"/>
          <w:color w:val="000000"/>
          <w:u w:color="000000"/>
        </w:rPr>
        <w:t>岩土工程学报</w:t>
      </w:r>
      <w:r>
        <w:rPr>
          <w:rFonts w:cs="Times New Roman"/>
          <w:color w:val="000000"/>
          <w:u w:color="000000"/>
        </w:rPr>
        <w:t>: 1-8.</w:t>
      </w:r>
      <w:bookmarkEnd w:id="62"/>
    </w:p>
    <w:p w14:paraId="6008CFC0" w14:textId="3503A6C9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63" w:name="_CNKI6A3A34DE53624BCB6E371E83FC80EFE5"/>
      <w:r>
        <w:rPr>
          <w:rFonts w:cs="Times New Roman" w:hint="eastAsia"/>
          <w:color w:val="000000"/>
          <w:u w:color="000000"/>
        </w:rPr>
        <w:t>刘长武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曹磊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刘树新</w:t>
      </w:r>
      <w:r>
        <w:rPr>
          <w:rFonts w:cs="Times New Roman"/>
          <w:color w:val="000000"/>
          <w:u w:color="000000"/>
        </w:rPr>
        <w:t xml:space="preserve">. </w:t>
      </w:r>
      <w:r>
        <w:rPr>
          <w:rFonts w:cs="Times New Roman" w:hint="eastAsia"/>
          <w:color w:val="000000"/>
          <w:u w:color="000000"/>
        </w:rPr>
        <w:t>深埋非圆形地下洞室围岩应力解析分析的“当量半径”法</w:t>
      </w:r>
      <w:r>
        <w:rPr>
          <w:rFonts w:cs="Times New Roman"/>
          <w:color w:val="000000"/>
          <w:u w:color="000000"/>
        </w:rPr>
        <w:t xml:space="preserve">[J]. </w:t>
      </w:r>
      <w:r>
        <w:rPr>
          <w:rFonts w:cs="Times New Roman" w:hint="eastAsia"/>
          <w:color w:val="000000"/>
          <w:u w:color="000000"/>
        </w:rPr>
        <w:t>铜业工程</w:t>
      </w:r>
      <w:r>
        <w:rPr>
          <w:rFonts w:cs="Times New Roman"/>
          <w:color w:val="000000"/>
          <w:u w:color="000000"/>
        </w:rPr>
        <w:t>, 2010, (1): 1-5.</w:t>
      </w:r>
      <w:bookmarkEnd w:id="63"/>
    </w:p>
    <w:p w14:paraId="4D16E000" w14:textId="682238FF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64" w:name="_CNKI26B54CE553F316D6A66C38EEEC6FF5AC"/>
      <w:r>
        <w:rPr>
          <w:rFonts w:cs="Times New Roman" w:hint="eastAsia"/>
          <w:color w:val="000000"/>
          <w:u w:color="000000"/>
        </w:rPr>
        <w:t>刘明吉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王秀峰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黄亚楼</w:t>
      </w:r>
      <w:r>
        <w:rPr>
          <w:rFonts w:cs="Times New Roman"/>
          <w:color w:val="000000"/>
          <w:u w:color="000000"/>
        </w:rPr>
        <w:t xml:space="preserve">. </w:t>
      </w:r>
      <w:r>
        <w:rPr>
          <w:rFonts w:cs="Times New Roman" w:hint="eastAsia"/>
          <w:color w:val="000000"/>
          <w:u w:color="000000"/>
        </w:rPr>
        <w:t>数据挖掘中的数据预处理</w:t>
      </w:r>
      <w:r>
        <w:rPr>
          <w:rFonts w:cs="Times New Roman"/>
          <w:color w:val="000000"/>
          <w:u w:color="000000"/>
        </w:rPr>
        <w:t xml:space="preserve">[J]. </w:t>
      </w:r>
      <w:r>
        <w:rPr>
          <w:rFonts w:cs="Times New Roman" w:hint="eastAsia"/>
          <w:color w:val="000000"/>
          <w:u w:color="000000"/>
        </w:rPr>
        <w:t>计算机科学</w:t>
      </w:r>
      <w:r>
        <w:rPr>
          <w:rFonts w:cs="Times New Roman"/>
          <w:color w:val="000000"/>
          <w:u w:color="000000"/>
        </w:rPr>
        <w:t>, 2000, (4): 54-57.</w:t>
      </w:r>
      <w:bookmarkEnd w:id="64"/>
    </w:p>
    <w:p w14:paraId="019C4562" w14:textId="03F16F86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65" w:name="_CNKI44A5FC0C8BE605721498F440FFB54B7C"/>
      <w:r>
        <w:rPr>
          <w:rFonts w:cs="Times New Roman" w:hint="eastAsia"/>
          <w:color w:val="000000"/>
          <w:u w:color="000000"/>
        </w:rPr>
        <w:t>赵辉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邵素华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谢东坡</w:t>
      </w:r>
      <w:r>
        <w:rPr>
          <w:rFonts w:cs="Times New Roman"/>
          <w:color w:val="000000"/>
          <w:u w:color="000000"/>
        </w:rPr>
        <w:t xml:space="preserve">. </w:t>
      </w:r>
      <w:r>
        <w:rPr>
          <w:rFonts w:cs="Times New Roman" w:hint="eastAsia"/>
          <w:color w:val="000000"/>
          <w:u w:color="000000"/>
        </w:rPr>
        <w:t>分析数据中离群值的处理方法</w:t>
      </w:r>
      <w:r>
        <w:rPr>
          <w:rFonts w:cs="Times New Roman"/>
          <w:color w:val="000000"/>
          <w:u w:color="000000"/>
        </w:rPr>
        <w:t xml:space="preserve">[J]. </w:t>
      </w:r>
      <w:r>
        <w:rPr>
          <w:rFonts w:cs="Times New Roman" w:hint="eastAsia"/>
          <w:color w:val="000000"/>
          <w:u w:color="000000"/>
        </w:rPr>
        <w:t>周口师范学院学报</w:t>
      </w:r>
      <w:r>
        <w:rPr>
          <w:rFonts w:cs="Times New Roman"/>
          <w:color w:val="000000"/>
          <w:u w:color="000000"/>
        </w:rPr>
        <w:t>, 2004, (5): 70-71, 115.</w:t>
      </w:r>
      <w:bookmarkEnd w:id="65"/>
    </w:p>
    <w:p w14:paraId="631E6ADC" w14:textId="605015D5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66" w:name="_CNKIA0DCDA8E6FF7FFB6669E041CE65FED39"/>
      <w:r>
        <w:rPr>
          <w:rFonts w:cs="Times New Roman" w:hint="eastAsia"/>
          <w:color w:val="000000"/>
          <w:u w:color="000000"/>
        </w:rPr>
        <w:t>汤志立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王雪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徐千军</w:t>
      </w:r>
      <w:r>
        <w:rPr>
          <w:rFonts w:cs="Times New Roman"/>
          <w:color w:val="000000"/>
          <w:u w:color="000000"/>
        </w:rPr>
        <w:t xml:space="preserve">. </w:t>
      </w:r>
      <w:r>
        <w:rPr>
          <w:rFonts w:cs="Times New Roman" w:hint="eastAsia"/>
          <w:color w:val="000000"/>
          <w:u w:color="000000"/>
        </w:rPr>
        <w:t>基于过采样和客观赋权法的岩爆预测</w:t>
      </w:r>
      <w:r>
        <w:rPr>
          <w:rFonts w:cs="Times New Roman"/>
          <w:color w:val="000000"/>
          <w:u w:color="000000"/>
        </w:rPr>
        <w:t xml:space="preserve">[J]. </w:t>
      </w:r>
      <w:r>
        <w:rPr>
          <w:rFonts w:cs="Times New Roman" w:hint="eastAsia"/>
          <w:color w:val="000000"/>
          <w:u w:color="000000"/>
        </w:rPr>
        <w:t>清华大学学报</w:t>
      </w:r>
      <w:r>
        <w:rPr>
          <w:rFonts w:cs="Times New Roman" w:hint="eastAsia"/>
          <w:color w:val="000000"/>
          <w:u w:color="000000"/>
        </w:rPr>
        <w:t>(</w:t>
      </w:r>
      <w:r>
        <w:rPr>
          <w:rFonts w:cs="Times New Roman" w:hint="eastAsia"/>
          <w:color w:val="000000"/>
          <w:u w:color="000000"/>
        </w:rPr>
        <w:t>自然科学版</w:t>
      </w:r>
      <w:r>
        <w:rPr>
          <w:rFonts w:cs="Times New Roman" w:hint="eastAsia"/>
          <w:color w:val="000000"/>
          <w:u w:color="000000"/>
        </w:rPr>
        <w:t>)</w:t>
      </w:r>
      <w:r>
        <w:rPr>
          <w:rFonts w:cs="Times New Roman"/>
          <w:color w:val="000000"/>
          <w:u w:color="000000"/>
        </w:rPr>
        <w:t>, 2021, 61(6): 543-555.</w:t>
      </w:r>
      <w:bookmarkEnd w:id="66"/>
    </w:p>
    <w:p w14:paraId="20F664D9" w14:textId="7B628862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67" w:name="_CNKI8DCB467A3B9CDE8B58BA3BF2149C23E8"/>
      <w:r>
        <w:rPr>
          <w:rFonts w:cs="Times New Roman" w:hint="eastAsia"/>
          <w:color w:val="000000"/>
          <w:u w:color="000000"/>
        </w:rPr>
        <w:t>李悦</w:t>
      </w:r>
      <w:r>
        <w:rPr>
          <w:rFonts w:cs="Times New Roman"/>
          <w:color w:val="000000"/>
          <w:u w:color="000000"/>
        </w:rPr>
        <w:t xml:space="preserve">. </w:t>
      </w:r>
      <w:r>
        <w:rPr>
          <w:rFonts w:cs="Times New Roman" w:hint="eastAsia"/>
          <w:color w:val="000000"/>
          <w:u w:color="000000"/>
        </w:rPr>
        <w:t>基因表达数据特征选择及样本不平衡性研究</w:t>
      </w:r>
      <w:r>
        <w:rPr>
          <w:rFonts w:cs="Times New Roman"/>
          <w:color w:val="000000"/>
          <w:u w:color="000000"/>
        </w:rPr>
        <w:t xml:space="preserve">[D]. </w:t>
      </w:r>
      <w:r>
        <w:rPr>
          <w:rFonts w:cs="Times New Roman" w:hint="eastAsia"/>
          <w:color w:val="000000"/>
          <w:u w:color="000000"/>
        </w:rPr>
        <w:t>山东科技大学</w:t>
      </w:r>
      <w:r>
        <w:rPr>
          <w:rFonts w:cs="Times New Roman"/>
          <w:color w:val="000000"/>
          <w:u w:color="000000"/>
        </w:rPr>
        <w:t>, 2020.</w:t>
      </w:r>
      <w:bookmarkEnd w:id="67"/>
    </w:p>
    <w:p w14:paraId="27879F7E" w14:textId="0E17090C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68" w:name="_CNKI0F997A3AD4B3B889EF6C8829A4337F73"/>
      <w:r>
        <w:rPr>
          <w:rFonts w:cs="Times New Roman" w:hint="eastAsia"/>
          <w:color w:val="000000"/>
          <w:u w:color="000000"/>
        </w:rPr>
        <w:t>张金屯</w:t>
      </w:r>
      <w:r>
        <w:rPr>
          <w:rFonts w:cs="Times New Roman"/>
          <w:color w:val="000000"/>
          <w:u w:color="000000"/>
        </w:rPr>
        <w:t xml:space="preserve">. </w:t>
      </w:r>
      <w:r>
        <w:rPr>
          <w:rFonts w:cs="Times New Roman" w:hint="eastAsia"/>
          <w:color w:val="000000"/>
          <w:u w:color="000000"/>
        </w:rPr>
        <w:t>数量生态学</w:t>
      </w:r>
      <w:r>
        <w:rPr>
          <w:rFonts w:cs="Times New Roman"/>
          <w:color w:val="000000"/>
          <w:u w:color="000000"/>
        </w:rPr>
        <w:t xml:space="preserve">[M]: </w:t>
      </w:r>
      <w:r>
        <w:rPr>
          <w:rFonts w:cs="Times New Roman" w:hint="eastAsia"/>
          <w:color w:val="000000"/>
          <w:u w:color="000000"/>
        </w:rPr>
        <w:t>数量生态学</w:t>
      </w:r>
      <w:r>
        <w:rPr>
          <w:rFonts w:cs="Times New Roman"/>
          <w:color w:val="000000"/>
          <w:u w:color="000000"/>
        </w:rPr>
        <w:t>, 2004.</w:t>
      </w:r>
      <w:bookmarkEnd w:id="68"/>
    </w:p>
    <w:p w14:paraId="18FE6344" w14:textId="24C2C523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69" w:name="_CNKI6D183D52F06EF1BE1BABAC6A1C3AA075"/>
      <w:r>
        <w:rPr>
          <w:rFonts w:cs="Times New Roman" w:hint="eastAsia"/>
          <w:color w:val="000000"/>
          <w:u w:color="000000"/>
        </w:rPr>
        <w:t>李鹏翔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陈炳瑞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周扬一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等</w:t>
      </w:r>
      <w:r>
        <w:rPr>
          <w:rFonts w:cs="Times New Roman"/>
          <w:color w:val="000000"/>
          <w:u w:color="000000"/>
        </w:rPr>
        <w:t xml:space="preserve">. </w:t>
      </w:r>
      <w:r>
        <w:rPr>
          <w:rFonts w:cs="Times New Roman" w:hint="eastAsia"/>
          <w:color w:val="000000"/>
          <w:u w:color="000000"/>
        </w:rPr>
        <w:t>硬岩岩爆预测预警研究进展</w:t>
      </w:r>
      <w:r>
        <w:rPr>
          <w:rFonts w:cs="Times New Roman"/>
          <w:color w:val="000000"/>
          <w:u w:color="000000"/>
        </w:rPr>
        <w:t xml:space="preserve">[J]. </w:t>
      </w:r>
      <w:r>
        <w:rPr>
          <w:rFonts w:cs="Times New Roman" w:hint="eastAsia"/>
          <w:color w:val="000000"/>
          <w:u w:color="000000"/>
        </w:rPr>
        <w:t>煤炭学报</w:t>
      </w:r>
      <w:r>
        <w:rPr>
          <w:rFonts w:cs="Times New Roman"/>
          <w:color w:val="000000"/>
          <w:u w:color="000000"/>
        </w:rPr>
        <w:t>, 2019, 44(S2): 447-465.</w:t>
      </w:r>
      <w:bookmarkEnd w:id="69"/>
    </w:p>
    <w:p w14:paraId="7232EDE8" w14:textId="5F1196E5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70" w:name="_CNKIDEE23633A627AC54A5857BF0B16984BC"/>
      <w:r>
        <w:rPr>
          <w:rFonts w:cs="Times New Roman"/>
          <w:color w:val="000000"/>
          <w:u w:color="000000"/>
        </w:rPr>
        <w:t>Jian Zhou,Xibing Li,Hani S Mitri. Classification of rockburst in underground projects: comparison of ten supervised learning methods[J]. Journal of Computing in Civil Engineering, 2016, 30(5): 04016003.</w:t>
      </w:r>
      <w:bookmarkEnd w:id="70"/>
    </w:p>
    <w:p w14:paraId="26DDE50E" w14:textId="40D6BE76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71" w:name="_CNKI5FD807BA815548B7DBDE4E134AF605E3"/>
      <w:r>
        <w:rPr>
          <w:rFonts w:cs="Times New Roman"/>
          <w:color w:val="000000"/>
          <w:u w:color="000000"/>
        </w:rPr>
        <w:t>Yue Zhao,Zain Nasrullah,Zheng Li. Pyod: A python toolbox for scalable outlier detection[J]. Arxiv Preprint Arxiv:1901.01588, 2019.</w:t>
      </w:r>
      <w:bookmarkEnd w:id="71"/>
    </w:p>
    <w:p w14:paraId="29A902A9" w14:textId="09558498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72" w:name="_CNKI19F384AA74369C74B8CA1C5897158903"/>
      <w:r>
        <w:rPr>
          <w:rFonts w:cs="Times New Roman"/>
          <w:color w:val="000000"/>
          <w:u w:color="000000"/>
        </w:rPr>
        <w:t>Nitesh V Chawla,Kevin W Bowyer,Lawrence O Hall, et al. SMOTE: synthetic minority over-sampling technique[J]. Journal of Artificial Intelligence Research, 2002, 16: 321-357.</w:t>
      </w:r>
      <w:bookmarkEnd w:id="72"/>
    </w:p>
    <w:p w14:paraId="53D7C630" w14:textId="30CC78E3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73" w:name="_CNKIC0351A1688734DA78D97F700F0666A35"/>
      <w:r>
        <w:rPr>
          <w:rFonts w:cs="Times New Roman"/>
          <w:color w:val="000000"/>
          <w:u w:color="000000"/>
        </w:rPr>
        <w:t>Hien M Nguyen,Eric W Cooper,Katsuari Kamei. Borderline over-sampling for imbalanced data classification[J]. International Journal of Knowledge Engineering and Soft Data Paradigms, 2011, 3(1): 4-21.</w:t>
      </w:r>
      <w:bookmarkEnd w:id="73"/>
    </w:p>
    <w:p w14:paraId="17DB1381" w14:textId="7343D533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74" w:name="_CNKI549664CCD059D15B7E2DFF9BE92225AD"/>
      <w:r>
        <w:rPr>
          <w:rFonts w:cs="Times New Roman" w:hint="eastAsia"/>
          <w:color w:val="000000"/>
          <w:u w:color="000000"/>
        </w:rPr>
        <w:t>汤志立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徐千军</w:t>
      </w:r>
      <w:r>
        <w:rPr>
          <w:rFonts w:cs="Times New Roman"/>
          <w:color w:val="000000"/>
          <w:u w:color="000000"/>
        </w:rPr>
        <w:t xml:space="preserve">. </w:t>
      </w:r>
      <w:r>
        <w:rPr>
          <w:rFonts w:cs="Times New Roman" w:hint="eastAsia"/>
          <w:color w:val="000000"/>
          <w:u w:color="000000"/>
        </w:rPr>
        <w:t>基于</w:t>
      </w:r>
      <w:r>
        <w:rPr>
          <w:rFonts w:cs="Times New Roman" w:hint="eastAsia"/>
          <w:color w:val="000000"/>
          <w:u w:color="000000"/>
        </w:rPr>
        <w:t>9</w:t>
      </w:r>
      <w:r>
        <w:rPr>
          <w:rFonts w:cs="Times New Roman" w:hint="eastAsia"/>
          <w:color w:val="000000"/>
          <w:u w:color="000000"/>
        </w:rPr>
        <w:t>种机器学习算法的岩爆预测研究</w:t>
      </w:r>
      <w:r>
        <w:rPr>
          <w:rFonts w:cs="Times New Roman"/>
          <w:color w:val="000000"/>
          <w:u w:color="000000"/>
        </w:rPr>
        <w:t xml:space="preserve">[J]. </w:t>
      </w:r>
      <w:r>
        <w:rPr>
          <w:rFonts w:cs="Times New Roman" w:hint="eastAsia"/>
          <w:color w:val="000000"/>
          <w:u w:color="000000"/>
        </w:rPr>
        <w:t>岩石力学与工程学报</w:t>
      </w:r>
      <w:r>
        <w:rPr>
          <w:rFonts w:cs="Times New Roman"/>
          <w:color w:val="000000"/>
          <w:u w:color="000000"/>
        </w:rPr>
        <w:t>, 2020, 39(4): 773-781.</w:t>
      </w:r>
      <w:bookmarkEnd w:id="74"/>
    </w:p>
    <w:p w14:paraId="4A87FD33" w14:textId="3A4721C3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75" w:name="_CNKIA5D8918BE318C0E832334063F0ADC571"/>
      <w:r>
        <w:rPr>
          <w:rFonts w:cs="Times New Roman" w:hint="eastAsia"/>
          <w:color w:val="000000"/>
          <w:u w:color="000000"/>
        </w:rPr>
        <w:t>贾义鹏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吕庆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尚岳全</w:t>
      </w:r>
      <w:r>
        <w:rPr>
          <w:rFonts w:cs="Times New Roman"/>
          <w:color w:val="000000"/>
          <w:u w:color="000000"/>
        </w:rPr>
        <w:t xml:space="preserve">. </w:t>
      </w:r>
      <w:r>
        <w:rPr>
          <w:rFonts w:cs="Times New Roman" w:hint="eastAsia"/>
          <w:color w:val="000000"/>
          <w:u w:color="000000"/>
        </w:rPr>
        <w:t>基于粒子群算法和广义回归神经网络的岩爆预测</w:t>
      </w:r>
      <w:r>
        <w:rPr>
          <w:rFonts w:cs="Times New Roman"/>
          <w:color w:val="000000"/>
          <w:u w:color="000000"/>
        </w:rPr>
        <w:t xml:space="preserve">[J]. </w:t>
      </w:r>
      <w:r>
        <w:rPr>
          <w:rFonts w:cs="Times New Roman" w:hint="eastAsia"/>
          <w:color w:val="000000"/>
          <w:u w:color="000000"/>
        </w:rPr>
        <w:t>岩石力学与工程学报</w:t>
      </w:r>
      <w:r>
        <w:rPr>
          <w:rFonts w:cs="Times New Roman"/>
          <w:color w:val="000000"/>
          <w:u w:color="000000"/>
        </w:rPr>
        <w:t>, 2013, 32(2): 343-348.</w:t>
      </w:r>
      <w:bookmarkEnd w:id="75"/>
    </w:p>
    <w:p w14:paraId="50FC7C6C" w14:textId="497E7AB8" w:rsidR="008E75A8" w:rsidRDefault="00CC0D5D" w:rsidP="008E75A8">
      <w:pPr>
        <w:pStyle w:val="a"/>
        <w:rPr>
          <w:rFonts w:cs="Times New Roman"/>
          <w:color w:val="000000"/>
          <w:u w:color="000000"/>
        </w:rPr>
      </w:pPr>
      <w:bookmarkStart w:id="76" w:name="_CNKI1F8FD3F423267D59DA23E424D119CBBB"/>
      <w:r>
        <w:rPr>
          <w:rFonts w:cs="Times New Roman" w:hint="eastAsia"/>
          <w:color w:val="000000"/>
          <w:u w:color="000000"/>
        </w:rPr>
        <w:t>汪珂</w:t>
      </w:r>
      <w:r>
        <w:rPr>
          <w:rFonts w:cs="Times New Roman"/>
          <w:color w:val="000000"/>
          <w:u w:color="000000"/>
        </w:rPr>
        <w:t xml:space="preserve">. </w:t>
      </w:r>
      <w:r>
        <w:rPr>
          <w:rFonts w:cs="Times New Roman" w:hint="eastAsia"/>
          <w:color w:val="000000"/>
          <w:u w:color="000000"/>
        </w:rPr>
        <w:t>深埋隧道岩爆预测及防治技术现状综述</w:t>
      </w:r>
      <w:r>
        <w:rPr>
          <w:rFonts w:cs="Times New Roman"/>
          <w:color w:val="000000"/>
          <w:u w:color="000000"/>
        </w:rPr>
        <w:t xml:space="preserve">[J]. </w:t>
      </w:r>
      <w:r>
        <w:rPr>
          <w:rFonts w:cs="Times New Roman" w:hint="eastAsia"/>
          <w:color w:val="000000"/>
          <w:u w:color="000000"/>
        </w:rPr>
        <w:t>隧道建设</w:t>
      </w:r>
      <w:r>
        <w:rPr>
          <w:rFonts w:cs="Times New Roman" w:hint="eastAsia"/>
          <w:color w:val="000000"/>
          <w:u w:color="000000"/>
        </w:rPr>
        <w:t>(</w:t>
      </w:r>
      <w:r>
        <w:rPr>
          <w:rFonts w:cs="Times New Roman" w:hint="eastAsia"/>
          <w:color w:val="000000"/>
          <w:u w:color="000000"/>
        </w:rPr>
        <w:t>中英文</w:t>
      </w:r>
      <w:r>
        <w:rPr>
          <w:rFonts w:cs="Times New Roman" w:hint="eastAsia"/>
          <w:color w:val="000000"/>
          <w:u w:color="000000"/>
        </w:rPr>
        <w:t>)</w:t>
      </w:r>
      <w:r>
        <w:rPr>
          <w:rFonts w:cs="Times New Roman"/>
          <w:color w:val="000000"/>
          <w:u w:color="000000"/>
        </w:rPr>
        <w:t>, 2021, 41(2): 212-224.</w:t>
      </w:r>
      <w:bookmarkEnd w:id="76"/>
    </w:p>
    <w:p w14:paraId="16183066" w14:textId="77777777" w:rsidR="008E75A8" w:rsidRPr="008E75A8" w:rsidRDefault="008E75A8" w:rsidP="008E75A8">
      <w:pPr>
        <w:pStyle w:val="a"/>
        <w:numPr>
          <w:ilvl w:val="0"/>
          <w:numId w:val="0"/>
        </w:numPr>
        <w:ind w:left="567"/>
        <w:rPr>
          <w:rFonts w:cs="Times New Roman"/>
          <w:color w:val="000000"/>
          <w:u w:color="000000"/>
        </w:rPr>
      </w:pPr>
    </w:p>
    <w:p w14:paraId="2C0E38F5" w14:textId="2BCC1C3A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77" w:name="_CNKID125AFC3382C89674E9FC71CA29A4B79"/>
      <w:r>
        <w:rPr>
          <w:rFonts w:cs="Times New Roman"/>
          <w:color w:val="000000"/>
          <w:u w:color="000000"/>
        </w:rPr>
        <w:lastRenderedPageBreak/>
        <w:t>Jian Zhou,Xibing Li,Hani S Mitri. Evaluation method of rockburst: state-of-the-art literature review[J]. Tunnelling and Underground Space Technology, 2018, 81: 632-659.</w:t>
      </w:r>
      <w:bookmarkEnd w:id="77"/>
    </w:p>
    <w:p w14:paraId="38ABD5D0" w14:textId="5063AED1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78" w:name="_CNKIC27EAD599262F8A5F89D2A96161A7B08"/>
      <w:r>
        <w:rPr>
          <w:rFonts w:cs="Times New Roman"/>
          <w:color w:val="000000"/>
          <w:u w:color="000000"/>
        </w:rPr>
        <w:t>John A Hartigan,Manchek A Wong. Algorithm AS 136: A k-means clustering algorithm[J]. Journal of the Royal Statistical Society. Series C (applied Statistics), 1979, 28(1): 100-108.</w:t>
      </w:r>
      <w:bookmarkEnd w:id="78"/>
    </w:p>
    <w:p w14:paraId="333658FE" w14:textId="1B366849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79" w:name="_CNKI8DA465B32D2407DB5DF0799FE28CA93B"/>
      <w:r>
        <w:rPr>
          <w:rFonts w:cs="Times New Roman"/>
          <w:color w:val="000000"/>
          <w:u w:color="000000"/>
        </w:rPr>
        <w:t>Tian Zhang,Raghu Ramakrishnan,Miron Livny. BIRCH: an efficient data clustering method for very large databases[J]. Acm Sigmod Record, 1996, 25(2): 103-114.</w:t>
      </w:r>
      <w:bookmarkEnd w:id="79"/>
    </w:p>
    <w:p w14:paraId="4700C63D" w14:textId="114B82A0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80" w:name="_CNKI8A633D498BB2FCC82A975C3BEEC79F42"/>
      <w:r>
        <w:rPr>
          <w:rFonts w:cs="Times New Roman"/>
          <w:color w:val="000000"/>
          <w:u w:color="000000"/>
        </w:rPr>
        <w:t>Martin Ester,Hans-Peter Kriegel,Jörg Sander, et al. A density-based algorithm for discovering clusters in large spatial databases with noise.[C]//Kdd, 1996: 226-231.</w:t>
      </w:r>
      <w:bookmarkEnd w:id="80"/>
    </w:p>
    <w:p w14:paraId="03C1F452" w14:textId="18DF0041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81" w:name="_CNKIF073ECAB48467BA811A8BAC4FF1E003B"/>
      <w:r>
        <w:rPr>
          <w:rFonts w:cs="Times New Roman" w:hint="eastAsia"/>
          <w:color w:val="000000"/>
          <w:u w:color="000000"/>
        </w:rPr>
        <w:t>周志华</w:t>
      </w:r>
      <w:r>
        <w:rPr>
          <w:rFonts w:cs="Times New Roman"/>
          <w:color w:val="000000"/>
          <w:u w:color="000000"/>
        </w:rPr>
        <w:t xml:space="preserve">. </w:t>
      </w:r>
      <w:r>
        <w:rPr>
          <w:rFonts w:cs="Times New Roman" w:hint="eastAsia"/>
          <w:color w:val="000000"/>
          <w:u w:color="000000"/>
        </w:rPr>
        <w:t>机器学习</w:t>
      </w:r>
      <w:r>
        <w:rPr>
          <w:rFonts w:cs="Times New Roman"/>
          <w:color w:val="000000"/>
          <w:u w:color="000000"/>
        </w:rPr>
        <w:t xml:space="preserve">[M]: </w:t>
      </w:r>
      <w:r>
        <w:rPr>
          <w:rFonts w:cs="Times New Roman" w:hint="eastAsia"/>
          <w:color w:val="000000"/>
          <w:u w:color="000000"/>
        </w:rPr>
        <w:t>机器学习</w:t>
      </w:r>
      <w:r>
        <w:rPr>
          <w:rFonts w:cs="Times New Roman"/>
          <w:color w:val="000000"/>
          <w:u w:color="000000"/>
        </w:rPr>
        <w:t>, 2016.</w:t>
      </w:r>
      <w:bookmarkEnd w:id="81"/>
    </w:p>
    <w:p w14:paraId="42C69F51" w14:textId="3E198612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82" w:name="_CNKIF793A51FCF32C04D6B046332A3564C92"/>
      <w:r>
        <w:rPr>
          <w:rFonts w:cs="Times New Roman"/>
          <w:color w:val="000000"/>
          <w:u w:color="000000"/>
        </w:rPr>
        <w:t>Peter J Rousseeuw. Silhouettes: a graphical aid to the interpretation and validation of cluster analysis[J]. Journal of Computational and Applied Mathematics, 1987, 20: 53-65.</w:t>
      </w:r>
      <w:bookmarkEnd w:id="82"/>
    </w:p>
    <w:p w14:paraId="58DAC2BC" w14:textId="74392CD0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83" w:name="_CNKI0D823FD5ED884E943EAF73811496B319"/>
      <w:r>
        <w:rPr>
          <w:rFonts w:cs="Times New Roman" w:hint="eastAsia"/>
          <w:color w:val="000000"/>
          <w:u w:color="000000"/>
        </w:rPr>
        <w:t>白明洲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王连俊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许兆义</w:t>
      </w:r>
      <w:r>
        <w:rPr>
          <w:rFonts w:cs="Times New Roman"/>
          <w:color w:val="000000"/>
          <w:u w:color="000000"/>
        </w:rPr>
        <w:t xml:space="preserve">. </w:t>
      </w:r>
      <w:r>
        <w:rPr>
          <w:rFonts w:cs="Times New Roman" w:hint="eastAsia"/>
          <w:color w:val="000000"/>
          <w:u w:color="000000"/>
        </w:rPr>
        <w:t>岩爆危险性预测的神经网络模型及应用研究</w:t>
      </w:r>
      <w:r>
        <w:rPr>
          <w:rFonts w:cs="Times New Roman"/>
          <w:color w:val="000000"/>
          <w:u w:color="000000"/>
        </w:rPr>
        <w:t xml:space="preserve">[J]. </w:t>
      </w:r>
      <w:r>
        <w:rPr>
          <w:rFonts w:cs="Times New Roman" w:hint="eastAsia"/>
          <w:color w:val="000000"/>
          <w:u w:color="000000"/>
        </w:rPr>
        <w:t>中国安全科学学报</w:t>
      </w:r>
      <w:r>
        <w:rPr>
          <w:rFonts w:cs="Times New Roman"/>
          <w:color w:val="000000"/>
          <w:u w:color="000000"/>
        </w:rPr>
        <w:t>, 2002.</w:t>
      </w:r>
      <w:bookmarkEnd w:id="83"/>
    </w:p>
    <w:p w14:paraId="5B6D9E1B" w14:textId="50792451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84" w:name="_CNKI04ED0A2ED3EF91B5D7F47E3229D453D6"/>
      <w:r>
        <w:rPr>
          <w:rFonts w:cs="Times New Roman" w:hint="eastAsia"/>
          <w:color w:val="000000"/>
          <w:u w:color="000000"/>
        </w:rPr>
        <w:t>张乐文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张德永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邱道宏</w:t>
      </w:r>
      <w:r>
        <w:rPr>
          <w:rFonts w:cs="Times New Roman"/>
          <w:color w:val="000000"/>
          <w:u w:color="000000"/>
        </w:rPr>
        <w:t xml:space="preserve">. </w:t>
      </w:r>
      <w:r>
        <w:rPr>
          <w:rFonts w:cs="Times New Roman" w:hint="eastAsia"/>
          <w:color w:val="000000"/>
          <w:u w:color="000000"/>
        </w:rPr>
        <w:t>基于粗糙集的可拓评判在岩爆预测中的应用</w:t>
      </w:r>
      <w:r>
        <w:rPr>
          <w:rFonts w:cs="Times New Roman"/>
          <w:color w:val="000000"/>
          <w:u w:color="000000"/>
        </w:rPr>
        <w:t xml:space="preserve">[J]. </w:t>
      </w:r>
      <w:r>
        <w:rPr>
          <w:rFonts w:cs="Times New Roman" w:hint="eastAsia"/>
          <w:color w:val="000000"/>
          <w:u w:color="000000"/>
        </w:rPr>
        <w:t>煤炭学报</w:t>
      </w:r>
      <w:r>
        <w:rPr>
          <w:rFonts w:cs="Times New Roman"/>
          <w:color w:val="000000"/>
          <w:u w:color="000000"/>
        </w:rPr>
        <w:t>, 2010, 35(9): 1461-1465.</w:t>
      </w:r>
      <w:bookmarkEnd w:id="84"/>
    </w:p>
    <w:p w14:paraId="17575CA9" w14:textId="527321E6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85" w:name="_CNKI1C87136F9269F23875A9A069F84DC315"/>
      <w:r>
        <w:rPr>
          <w:rFonts w:cs="Times New Roman" w:hint="eastAsia"/>
          <w:color w:val="000000"/>
          <w:u w:color="000000"/>
        </w:rPr>
        <w:t>杨金林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李夕兵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周子龙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等</w:t>
      </w:r>
      <w:r>
        <w:rPr>
          <w:rFonts w:cs="Times New Roman"/>
          <w:color w:val="000000"/>
          <w:u w:color="000000"/>
        </w:rPr>
        <w:t xml:space="preserve">. </w:t>
      </w:r>
      <w:r>
        <w:rPr>
          <w:rFonts w:cs="Times New Roman" w:hint="eastAsia"/>
          <w:color w:val="000000"/>
          <w:u w:color="000000"/>
        </w:rPr>
        <w:t>基于粗糙集理论的岩爆预测模糊综合评价</w:t>
      </w:r>
      <w:r>
        <w:rPr>
          <w:rFonts w:cs="Times New Roman"/>
          <w:color w:val="000000"/>
          <w:u w:color="000000"/>
        </w:rPr>
        <w:t xml:space="preserve">[J]. </w:t>
      </w:r>
      <w:r>
        <w:rPr>
          <w:rFonts w:cs="Times New Roman" w:hint="eastAsia"/>
          <w:color w:val="000000"/>
          <w:u w:color="000000"/>
        </w:rPr>
        <w:t>金属矿山</w:t>
      </w:r>
      <w:r>
        <w:rPr>
          <w:rFonts w:cs="Times New Roman"/>
          <w:color w:val="000000"/>
          <w:u w:color="000000"/>
        </w:rPr>
        <w:t>, 2010, (6): 26-29.</w:t>
      </w:r>
      <w:bookmarkEnd w:id="85"/>
    </w:p>
    <w:p w14:paraId="0D8A739F" w14:textId="25E852AB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86" w:name="_CNKIF77B58C83FA288917D1AD031E2E95399"/>
      <w:r>
        <w:rPr>
          <w:rFonts w:cs="Times New Roman" w:hint="eastAsia"/>
          <w:color w:val="000000"/>
          <w:u w:color="000000"/>
        </w:rPr>
        <w:t>李新义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吴西富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黄吉勇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等</w:t>
      </w:r>
      <w:r>
        <w:rPr>
          <w:rFonts w:cs="Times New Roman"/>
          <w:color w:val="000000"/>
          <w:u w:color="000000"/>
        </w:rPr>
        <w:t xml:space="preserve">. </w:t>
      </w:r>
      <w:r>
        <w:rPr>
          <w:rFonts w:cs="Times New Roman" w:hint="eastAsia"/>
          <w:color w:val="000000"/>
          <w:u w:color="000000"/>
        </w:rPr>
        <w:t>马路坪矿深部白云岩巷道支护方式数值分析</w:t>
      </w:r>
      <w:r>
        <w:rPr>
          <w:rFonts w:cs="Times New Roman"/>
          <w:color w:val="000000"/>
          <w:u w:color="000000"/>
        </w:rPr>
        <w:t xml:space="preserve">[J]. </w:t>
      </w:r>
      <w:r>
        <w:rPr>
          <w:rFonts w:cs="Times New Roman" w:hint="eastAsia"/>
          <w:color w:val="000000"/>
          <w:u w:color="000000"/>
        </w:rPr>
        <w:t>采矿技术</w:t>
      </w:r>
      <w:r>
        <w:rPr>
          <w:rFonts w:cs="Times New Roman"/>
          <w:color w:val="000000"/>
          <w:u w:color="000000"/>
        </w:rPr>
        <w:t>, 2012, 12(5): 47-48.</w:t>
      </w:r>
      <w:bookmarkEnd w:id="86"/>
    </w:p>
    <w:p w14:paraId="13826565" w14:textId="5CB822FE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87" w:name="_CNKI1BFD2F9D038B4A3EDC7D98CF40795299"/>
      <w:r>
        <w:rPr>
          <w:rFonts w:cs="Times New Roman" w:hint="eastAsia"/>
          <w:color w:val="000000"/>
          <w:u w:color="000000"/>
        </w:rPr>
        <w:t>王吉亮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陈剑平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杨静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等</w:t>
      </w:r>
      <w:r>
        <w:rPr>
          <w:rFonts w:cs="Times New Roman"/>
          <w:color w:val="000000"/>
          <w:u w:color="000000"/>
        </w:rPr>
        <w:t xml:space="preserve">. </w:t>
      </w:r>
      <w:r>
        <w:rPr>
          <w:rFonts w:cs="Times New Roman" w:hint="eastAsia"/>
          <w:color w:val="000000"/>
          <w:u w:color="000000"/>
        </w:rPr>
        <w:t>岩爆等级判定的距离判别分析方法及应用</w:t>
      </w:r>
      <w:r>
        <w:rPr>
          <w:rFonts w:cs="Times New Roman"/>
          <w:color w:val="000000"/>
          <w:u w:color="000000"/>
        </w:rPr>
        <w:t xml:space="preserve">[J]. </w:t>
      </w:r>
      <w:r>
        <w:rPr>
          <w:rFonts w:cs="Times New Roman" w:hint="eastAsia"/>
          <w:color w:val="000000"/>
          <w:u w:color="000000"/>
        </w:rPr>
        <w:t>岩土力学</w:t>
      </w:r>
      <w:r>
        <w:rPr>
          <w:rFonts w:cs="Times New Roman"/>
          <w:color w:val="000000"/>
          <w:u w:color="000000"/>
        </w:rPr>
        <w:t>, 2009, 30(7): 2203-2208.</w:t>
      </w:r>
      <w:bookmarkEnd w:id="87"/>
    </w:p>
    <w:p w14:paraId="0C7883E0" w14:textId="1F233EF2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88" w:name="_CNKI50C983ECF7C7DE928F55BE1BF8585892"/>
      <w:r>
        <w:rPr>
          <w:rFonts w:cs="Times New Roman" w:hint="eastAsia"/>
          <w:color w:val="000000"/>
          <w:u w:color="000000"/>
        </w:rPr>
        <w:t>张俊峰</w:t>
      </w:r>
      <w:r>
        <w:rPr>
          <w:rFonts w:cs="Times New Roman"/>
          <w:color w:val="000000"/>
          <w:u w:color="000000"/>
        </w:rPr>
        <w:t xml:space="preserve">. </w:t>
      </w:r>
      <w:r>
        <w:rPr>
          <w:rFonts w:cs="Times New Roman" w:hint="eastAsia"/>
          <w:color w:val="000000"/>
          <w:u w:color="000000"/>
        </w:rPr>
        <w:t>大相岭隧道岩爆灾害分阶段预测与控制技术研究</w:t>
      </w:r>
      <w:r>
        <w:rPr>
          <w:rFonts w:cs="Times New Roman"/>
          <w:color w:val="000000"/>
          <w:u w:color="000000"/>
        </w:rPr>
        <w:t xml:space="preserve">[D]. </w:t>
      </w:r>
      <w:r>
        <w:rPr>
          <w:rFonts w:cs="Times New Roman" w:hint="eastAsia"/>
          <w:color w:val="000000"/>
          <w:u w:color="000000"/>
        </w:rPr>
        <w:t>西南交通大学</w:t>
      </w:r>
      <w:r>
        <w:rPr>
          <w:rFonts w:cs="Times New Roman"/>
          <w:color w:val="000000"/>
          <w:u w:color="000000"/>
        </w:rPr>
        <w:t>, 2010.</w:t>
      </w:r>
      <w:bookmarkEnd w:id="88"/>
    </w:p>
    <w:p w14:paraId="0667D3FD" w14:textId="26328722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89" w:name="_CNKIA6E5CCDF357F9639541F08F630B8A0A8"/>
      <w:r>
        <w:rPr>
          <w:rFonts w:cs="Times New Roman" w:hint="eastAsia"/>
          <w:color w:val="000000"/>
          <w:u w:color="000000"/>
        </w:rPr>
        <w:t>唐绍辉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吴壮军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陈向华</w:t>
      </w:r>
      <w:r>
        <w:rPr>
          <w:rFonts w:cs="Times New Roman"/>
          <w:color w:val="000000"/>
          <w:u w:color="000000"/>
        </w:rPr>
        <w:t xml:space="preserve">. </w:t>
      </w:r>
      <w:r>
        <w:rPr>
          <w:rFonts w:cs="Times New Roman" w:hint="eastAsia"/>
          <w:color w:val="000000"/>
          <w:u w:color="000000"/>
        </w:rPr>
        <w:t>地下深井矿山岩爆发生规律及形成机理研究</w:t>
      </w:r>
      <w:r>
        <w:rPr>
          <w:rFonts w:cs="Times New Roman"/>
          <w:color w:val="000000"/>
          <w:u w:color="000000"/>
        </w:rPr>
        <w:t xml:space="preserve">[J]. </w:t>
      </w:r>
      <w:r>
        <w:rPr>
          <w:rFonts w:cs="Times New Roman" w:hint="eastAsia"/>
          <w:color w:val="000000"/>
          <w:u w:color="000000"/>
        </w:rPr>
        <w:t>岩石力学与工程学报</w:t>
      </w:r>
      <w:r>
        <w:rPr>
          <w:rFonts w:cs="Times New Roman"/>
          <w:color w:val="000000"/>
          <w:u w:color="000000"/>
        </w:rPr>
        <w:t>, 2003, (8): 1250-1254.</w:t>
      </w:r>
      <w:bookmarkEnd w:id="89"/>
    </w:p>
    <w:p w14:paraId="583C3972" w14:textId="7B76E62F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90" w:name="_CNKI566F77AE87749682065C26EEBFF41F63"/>
      <w:r>
        <w:rPr>
          <w:rFonts w:cs="Times New Roman" w:hint="eastAsia"/>
          <w:color w:val="000000"/>
          <w:u w:color="000000"/>
        </w:rPr>
        <w:t>梁志勇</w:t>
      </w:r>
      <w:r>
        <w:rPr>
          <w:rFonts w:cs="Times New Roman"/>
          <w:color w:val="000000"/>
          <w:u w:color="000000"/>
        </w:rPr>
        <w:t xml:space="preserve">. </w:t>
      </w:r>
      <w:r>
        <w:rPr>
          <w:rFonts w:cs="Times New Roman" w:hint="eastAsia"/>
          <w:color w:val="000000"/>
          <w:u w:color="000000"/>
        </w:rPr>
        <w:t>锦屏二级水电站引水隧洞岩爆预测及防治对策研究</w:t>
      </w:r>
      <w:r>
        <w:rPr>
          <w:rFonts w:cs="Times New Roman"/>
          <w:color w:val="000000"/>
          <w:u w:color="000000"/>
        </w:rPr>
        <w:t xml:space="preserve">[D]. </w:t>
      </w:r>
      <w:r>
        <w:rPr>
          <w:rFonts w:cs="Times New Roman" w:hint="eastAsia"/>
          <w:color w:val="000000"/>
          <w:u w:color="000000"/>
        </w:rPr>
        <w:t>成都理工大学</w:t>
      </w:r>
      <w:r>
        <w:rPr>
          <w:rFonts w:cs="Times New Roman"/>
          <w:color w:val="000000"/>
          <w:u w:color="000000"/>
        </w:rPr>
        <w:t>, 2004.</w:t>
      </w:r>
      <w:bookmarkEnd w:id="90"/>
    </w:p>
    <w:p w14:paraId="1974AE85" w14:textId="1B699A2E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91" w:name="_CNKI9C2C6E1E497B332EFE1AC5D3A260B118"/>
      <w:r>
        <w:rPr>
          <w:rFonts w:cs="Times New Roman" w:hint="eastAsia"/>
          <w:color w:val="000000"/>
          <w:u w:color="000000"/>
        </w:rPr>
        <w:t>王羽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许强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柴贺军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等</w:t>
      </w:r>
      <w:r>
        <w:rPr>
          <w:rFonts w:cs="Times New Roman"/>
          <w:color w:val="000000"/>
          <w:u w:color="000000"/>
        </w:rPr>
        <w:t xml:space="preserve">. </w:t>
      </w:r>
      <w:r>
        <w:rPr>
          <w:rFonts w:cs="Times New Roman" w:hint="eastAsia"/>
          <w:color w:val="000000"/>
          <w:u w:color="000000"/>
        </w:rPr>
        <w:t>工程岩爆灾害判别的</w:t>
      </w:r>
      <w:r>
        <w:rPr>
          <w:rFonts w:cs="Times New Roman" w:hint="eastAsia"/>
          <w:color w:val="000000"/>
          <w:u w:color="000000"/>
        </w:rPr>
        <w:t>RBF-AR</w:t>
      </w:r>
      <w:r>
        <w:rPr>
          <w:rFonts w:cs="Times New Roman" w:hint="eastAsia"/>
          <w:color w:val="000000"/>
          <w:u w:color="000000"/>
        </w:rPr>
        <w:t>耦合模型</w:t>
      </w:r>
      <w:r>
        <w:rPr>
          <w:rFonts w:cs="Times New Roman"/>
          <w:color w:val="000000"/>
          <w:u w:color="000000"/>
        </w:rPr>
        <w:t xml:space="preserve">[J]. </w:t>
      </w:r>
      <w:r>
        <w:rPr>
          <w:rFonts w:cs="Times New Roman" w:hint="eastAsia"/>
          <w:color w:val="000000"/>
          <w:u w:color="000000"/>
        </w:rPr>
        <w:t>吉林大学学报</w:t>
      </w:r>
      <w:r>
        <w:rPr>
          <w:rFonts w:cs="Times New Roman" w:hint="eastAsia"/>
          <w:color w:val="000000"/>
          <w:u w:color="000000"/>
        </w:rPr>
        <w:t>(</w:t>
      </w:r>
      <w:r>
        <w:rPr>
          <w:rFonts w:cs="Times New Roman" w:hint="eastAsia"/>
          <w:color w:val="000000"/>
          <w:u w:color="000000"/>
        </w:rPr>
        <w:t>地球科学版</w:t>
      </w:r>
      <w:r>
        <w:rPr>
          <w:rFonts w:cs="Times New Roman" w:hint="eastAsia"/>
          <w:color w:val="000000"/>
          <w:u w:color="000000"/>
        </w:rPr>
        <w:t>)</w:t>
      </w:r>
      <w:r>
        <w:rPr>
          <w:rFonts w:cs="Times New Roman"/>
          <w:color w:val="000000"/>
          <w:u w:color="000000"/>
        </w:rPr>
        <w:t>, 2013, 43(6): 1943-1949, 1965.</w:t>
      </w:r>
      <w:bookmarkEnd w:id="91"/>
    </w:p>
    <w:p w14:paraId="2C57F192" w14:textId="0174E6EF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92" w:name="_CNKIE584FAB669BB557FB12BBC9AF715E901"/>
      <w:r>
        <w:rPr>
          <w:rFonts w:cs="Times New Roman" w:hint="eastAsia"/>
          <w:color w:val="000000"/>
          <w:u w:color="000000"/>
        </w:rPr>
        <w:t>张乐文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张德永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李术才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等</w:t>
      </w:r>
      <w:r>
        <w:rPr>
          <w:rFonts w:cs="Times New Roman"/>
          <w:color w:val="000000"/>
          <w:u w:color="000000"/>
        </w:rPr>
        <w:t xml:space="preserve">. </w:t>
      </w:r>
      <w:r>
        <w:rPr>
          <w:rFonts w:cs="Times New Roman" w:hint="eastAsia"/>
          <w:color w:val="000000"/>
          <w:u w:color="000000"/>
        </w:rPr>
        <w:t>基于粗糙集理论的遗传</w:t>
      </w:r>
      <w:r>
        <w:rPr>
          <w:rFonts w:cs="Times New Roman" w:hint="eastAsia"/>
          <w:color w:val="000000"/>
          <w:u w:color="000000"/>
        </w:rPr>
        <w:t>-RBF</w:t>
      </w:r>
      <w:r>
        <w:rPr>
          <w:rFonts w:cs="Times New Roman" w:hint="eastAsia"/>
          <w:color w:val="000000"/>
          <w:u w:color="000000"/>
        </w:rPr>
        <w:t>神经网络在岩爆预测中的应用</w:t>
      </w:r>
      <w:r>
        <w:rPr>
          <w:rFonts w:cs="Times New Roman"/>
          <w:color w:val="000000"/>
          <w:u w:color="000000"/>
        </w:rPr>
        <w:t xml:space="preserve">[J]. </w:t>
      </w:r>
      <w:r>
        <w:rPr>
          <w:rFonts w:cs="Times New Roman" w:hint="eastAsia"/>
          <w:color w:val="000000"/>
          <w:u w:color="000000"/>
        </w:rPr>
        <w:t>岩土力学</w:t>
      </w:r>
      <w:r>
        <w:rPr>
          <w:rFonts w:cs="Times New Roman"/>
          <w:color w:val="000000"/>
          <w:u w:color="000000"/>
        </w:rPr>
        <w:t>, 2012, 33(S1): 270-276.</w:t>
      </w:r>
      <w:bookmarkEnd w:id="92"/>
    </w:p>
    <w:p w14:paraId="4DEB38E1" w14:textId="7DDB8719" w:rsidR="008E75A8" w:rsidRPr="008E75A8" w:rsidRDefault="00CC0D5D" w:rsidP="008E75A8">
      <w:pPr>
        <w:pStyle w:val="a"/>
        <w:rPr>
          <w:rFonts w:cs="Times New Roman"/>
          <w:color w:val="000000"/>
          <w:u w:color="000000"/>
        </w:rPr>
      </w:pPr>
      <w:bookmarkStart w:id="93" w:name="_CNKI206ED8F99E2B70DE4C246A9AB38CEF4E"/>
      <w:r>
        <w:rPr>
          <w:rFonts w:cs="Times New Roman"/>
          <w:color w:val="000000"/>
          <w:u w:color="000000"/>
        </w:rPr>
        <w:t>Daohong Qiu,Tianbin Li,Yiguo Xue, et al. Rockburst prediction based on distance discrimination method and optimization technology-based weight calculation method[J]. Ejge, 2014, 19: 1843-1854.</w:t>
      </w:r>
      <w:bookmarkEnd w:id="93"/>
    </w:p>
    <w:p w14:paraId="273124A7" w14:textId="1E5BDE50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94" w:name="_CNKID9A74BACE1F7849752E839B1D5F6D52E"/>
      <w:r>
        <w:rPr>
          <w:rFonts w:cs="Times New Roman" w:hint="eastAsia"/>
          <w:color w:val="000000"/>
          <w:u w:color="000000"/>
        </w:rPr>
        <w:t>李忠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杨腾峰</w:t>
      </w:r>
      <w:r>
        <w:rPr>
          <w:rFonts w:cs="Times New Roman"/>
          <w:color w:val="000000"/>
          <w:u w:color="000000"/>
        </w:rPr>
        <w:t xml:space="preserve">. </w:t>
      </w:r>
      <w:r>
        <w:rPr>
          <w:rFonts w:cs="Times New Roman" w:hint="eastAsia"/>
          <w:color w:val="000000"/>
          <w:u w:color="000000"/>
        </w:rPr>
        <w:t>福建九华山隧道岩爆工程地质特征分析与防治措施研究</w:t>
      </w:r>
      <w:r>
        <w:rPr>
          <w:rFonts w:cs="Times New Roman"/>
          <w:color w:val="000000"/>
          <w:u w:color="000000"/>
        </w:rPr>
        <w:t xml:space="preserve">[J]. </w:t>
      </w:r>
      <w:r>
        <w:rPr>
          <w:rFonts w:cs="Times New Roman" w:hint="eastAsia"/>
          <w:color w:val="000000"/>
          <w:u w:color="000000"/>
        </w:rPr>
        <w:t>地质与勘探</w:t>
      </w:r>
      <w:r>
        <w:rPr>
          <w:rFonts w:cs="Times New Roman"/>
          <w:color w:val="000000"/>
          <w:u w:color="000000"/>
        </w:rPr>
        <w:t>, 2005, (2): 81-84.</w:t>
      </w:r>
      <w:bookmarkEnd w:id="94"/>
    </w:p>
    <w:p w14:paraId="2357D052" w14:textId="456C6B4B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95" w:name="_CNKIEA46479FCD53242A39468AAE38EADE3E"/>
      <w:r>
        <w:rPr>
          <w:rFonts w:cs="Times New Roman" w:hint="eastAsia"/>
          <w:color w:val="000000"/>
          <w:u w:color="000000"/>
        </w:rPr>
        <w:lastRenderedPageBreak/>
        <w:t>高磊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刘振奎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张昊宇</w:t>
      </w:r>
      <w:r>
        <w:rPr>
          <w:rFonts w:cs="Times New Roman"/>
          <w:color w:val="000000"/>
          <w:u w:color="000000"/>
        </w:rPr>
        <w:t xml:space="preserve">. </w:t>
      </w:r>
      <w:r>
        <w:rPr>
          <w:rFonts w:cs="Times New Roman" w:hint="eastAsia"/>
          <w:color w:val="000000"/>
          <w:u w:color="000000"/>
        </w:rPr>
        <w:t>基于混合</w:t>
      </w:r>
      <w:r>
        <w:rPr>
          <w:rFonts w:cs="Times New Roman" w:hint="eastAsia"/>
          <w:color w:val="000000"/>
          <w:u w:color="000000"/>
        </w:rPr>
        <w:t>PSO-RBF</w:t>
      </w:r>
      <w:r>
        <w:rPr>
          <w:rFonts w:cs="Times New Roman" w:hint="eastAsia"/>
          <w:color w:val="000000"/>
          <w:u w:color="000000"/>
        </w:rPr>
        <w:t>神经网络的铁路隧道岩爆分级预测</w:t>
      </w:r>
      <w:r>
        <w:rPr>
          <w:rFonts w:cs="Times New Roman"/>
          <w:color w:val="000000"/>
          <w:u w:color="000000"/>
        </w:rPr>
        <w:t xml:space="preserve">[J]. </w:t>
      </w:r>
      <w:r>
        <w:rPr>
          <w:rFonts w:cs="Times New Roman" w:hint="eastAsia"/>
          <w:color w:val="000000"/>
          <w:u w:color="000000"/>
        </w:rPr>
        <w:t>铁道科学与工程学报</w:t>
      </w:r>
      <w:r>
        <w:rPr>
          <w:rFonts w:cs="Times New Roman"/>
          <w:color w:val="000000"/>
          <w:u w:color="000000"/>
        </w:rPr>
        <w:t>, 2021, 18(2): 450-458.</w:t>
      </w:r>
      <w:bookmarkEnd w:id="95"/>
    </w:p>
    <w:p w14:paraId="7ADF8F5C" w14:textId="6B5CF9FB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96" w:name="_CNKI570D108EF132D738492AB8667FDADDDE"/>
      <w:r>
        <w:rPr>
          <w:rFonts w:cs="Times New Roman" w:hint="eastAsia"/>
          <w:color w:val="000000"/>
          <w:u w:color="000000"/>
        </w:rPr>
        <w:t>孙臣生</w:t>
      </w:r>
      <w:r>
        <w:rPr>
          <w:rFonts w:cs="Times New Roman"/>
          <w:color w:val="000000"/>
          <w:u w:color="000000"/>
        </w:rPr>
        <w:t xml:space="preserve">. </w:t>
      </w:r>
      <w:r>
        <w:rPr>
          <w:rFonts w:cs="Times New Roman" w:hint="eastAsia"/>
          <w:color w:val="000000"/>
          <w:u w:color="000000"/>
        </w:rPr>
        <w:t>基于改进</w:t>
      </w:r>
      <w:r>
        <w:rPr>
          <w:rFonts w:cs="Times New Roman" w:hint="eastAsia"/>
          <w:color w:val="000000"/>
          <w:u w:color="000000"/>
        </w:rPr>
        <w:t>MATLAB-BP</w:t>
      </w:r>
      <w:r>
        <w:rPr>
          <w:rFonts w:cs="Times New Roman" w:hint="eastAsia"/>
          <w:color w:val="000000"/>
          <w:u w:color="000000"/>
        </w:rPr>
        <w:t>神经网络算法的隧道岩爆预测模型</w:t>
      </w:r>
      <w:r>
        <w:rPr>
          <w:rFonts w:cs="Times New Roman"/>
          <w:color w:val="000000"/>
          <w:u w:color="000000"/>
        </w:rPr>
        <w:t xml:space="preserve">[J]. </w:t>
      </w:r>
      <w:r>
        <w:rPr>
          <w:rFonts w:cs="Times New Roman" w:hint="eastAsia"/>
          <w:color w:val="000000"/>
          <w:u w:color="000000"/>
        </w:rPr>
        <w:t>重庆交通大学学报</w:t>
      </w:r>
      <w:r>
        <w:rPr>
          <w:rFonts w:cs="Times New Roman" w:hint="eastAsia"/>
          <w:color w:val="000000"/>
          <w:u w:color="000000"/>
        </w:rPr>
        <w:t>(</w:t>
      </w:r>
      <w:r>
        <w:rPr>
          <w:rFonts w:cs="Times New Roman" w:hint="eastAsia"/>
          <w:color w:val="000000"/>
          <w:u w:color="000000"/>
        </w:rPr>
        <w:t>自然科学版</w:t>
      </w:r>
      <w:r>
        <w:rPr>
          <w:rFonts w:cs="Times New Roman" w:hint="eastAsia"/>
          <w:color w:val="000000"/>
          <w:u w:color="000000"/>
        </w:rPr>
        <w:t>)</w:t>
      </w:r>
      <w:r>
        <w:rPr>
          <w:rFonts w:cs="Times New Roman"/>
          <w:color w:val="000000"/>
          <w:u w:color="000000"/>
        </w:rPr>
        <w:t>, 2019, 38(10): 41-49.</w:t>
      </w:r>
      <w:bookmarkEnd w:id="96"/>
    </w:p>
    <w:p w14:paraId="6D8BB7C0" w14:textId="68EEF4F0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97" w:name="_CNKIED7AE10A01C5524312154FA9AE2AC425"/>
      <w:r>
        <w:rPr>
          <w:rFonts w:cs="Times New Roman" w:hint="eastAsia"/>
          <w:color w:val="000000"/>
          <w:u w:color="000000"/>
        </w:rPr>
        <w:t>王庆武</w:t>
      </w:r>
      <w:r>
        <w:rPr>
          <w:rFonts w:cs="Times New Roman"/>
          <w:color w:val="000000"/>
          <w:u w:color="000000"/>
        </w:rPr>
        <w:t xml:space="preserve">. </w:t>
      </w:r>
      <w:r>
        <w:rPr>
          <w:rFonts w:cs="Times New Roman" w:hint="eastAsia"/>
          <w:color w:val="000000"/>
          <w:u w:color="000000"/>
        </w:rPr>
        <w:t>拉林铁路桑珠岭隧道地应力场分析及岩爆预测研究</w:t>
      </w:r>
      <w:r>
        <w:rPr>
          <w:rFonts w:cs="Times New Roman"/>
          <w:color w:val="000000"/>
          <w:u w:color="000000"/>
        </w:rPr>
        <w:t xml:space="preserve">[D]. </w:t>
      </w:r>
      <w:r>
        <w:rPr>
          <w:rFonts w:cs="Times New Roman" w:hint="eastAsia"/>
          <w:color w:val="000000"/>
          <w:u w:color="000000"/>
        </w:rPr>
        <w:t>成都理工大学</w:t>
      </w:r>
      <w:r>
        <w:rPr>
          <w:rFonts w:cs="Times New Roman"/>
          <w:color w:val="000000"/>
          <w:u w:color="000000"/>
        </w:rPr>
        <w:t>, 2017.</w:t>
      </w:r>
      <w:bookmarkEnd w:id="97"/>
    </w:p>
    <w:p w14:paraId="2415405B" w14:textId="3237849D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98" w:name="_CNKI80ADBBC457AB72ADD2E9C889AE65D876"/>
      <w:r>
        <w:rPr>
          <w:rFonts w:cs="Times New Roman" w:hint="eastAsia"/>
          <w:color w:val="000000"/>
          <w:u w:color="000000"/>
        </w:rPr>
        <w:t>易迪青</w:t>
      </w:r>
      <w:r>
        <w:rPr>
          <w:rFonts w:cs="Times New Roman"/>
          <w:color w:val="000000"/>
          <w:u w:color="000000"/>
        </w:rPr>
        <w:t xml:space="preserve">. </w:t>
      </w:r>
      <w:r>
        <w:rPr>
          <w:rFonts w:cs="Times New Roman" w:hint="eastAsia"/>
          <w:color w:val="000000"/>
          <w:u w:color="000000"/>
        </w:rPr>
        <w:t>沪昆高铁雪峰山隧道岩爆灾害评估与防治</w:t>
      </w:r>
      <w:r>
        <w:rPr>
          <w:rFonts w:cs="Times New Roman"/>
          <w:color w:val="000000"/>
          <w:u w:color="000000"/>
        </w:rPr>
        <w:t xml:space="preserve">[D]. </w:t>
      </w:r>
      <w:r>
        <w:rPr>
          <w:rFonts w:cs="Times New Roman" w:hint="eastAsia"/>
          <w:color w:val="000000"/>
          <w:u w:color="000000"/>
        </w:rPr>
        <w:t>北京交通大学</w:t>
      </w:r>
      <w:r>
        <w:rPr>
          <w:rFonts w:cs="Times New Roman"/>
          <w:color w:val="000000"/>
          <w:u w:color="000000"/>
        </w:rPr>
        <w:t>, 2014.</w:t>
      </w:r>
      <w:bookmarkEnd w:id="98"/>
    </w:p>
    <w:p w14:paraId="5E52A36C" w14:textId="16E74451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99" w:name="_CNKI3293D5497DDB0C80154214C80A4FF37B"/>
      <w:r>
        <w:rPr>
          <w:rFonts w:cs="Times New Roman"/>
          <w:color w:val="000000"/>
          <w:u w:color="000000"/>
        </w:rPr>
        <w:t>SW Qin,JP Chen,Q Wang, et al. Research on rockburst prediction with extenics evaluation based on rough set[C]//Proceedings of the 13th International Symposium on Rockburst and Seismicity in Mines. Rinton Press, Dalian: Rinton Press, 2009: 937-944.</w:t>
      </w:r>
      <w:bookmarkEnd w:id="99"/>
    </w:p>
    <w:p w14:paraId="23544133" w14:textId="4134A3A1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100" w:name="_CNKI38F3BCFFFCB771911459EB5D03C6B361"/>
      <w:r>
        <w:rPr>
          <w:rFonts w:cs="Times New Roman" w:hint="eastAsia"/>
          <w:color w:val="000000"/>
          <w:u w:color="000000"/>
        </w:rPr>
        <w:t>康勇</w:t>
      </w:r>
      <w:r>
        <w:rPr>
          <w:rFonts w:cs="Times New Roman"/>
          <w:color w:val="000000"/>
          <w:u w:color="000000"/>
        </w:rPr>
        <w:t xml:space="preserve">. </w:t>
      </w:r>
      <w:r>
        <w:rPr>
          <w:rFonts w:cs="Times New Roman" w:hint="eastAsia"/>
          <w:color w:val="000000"/>
          <w:u w:color="000000"/>
        </w:rPr>
        <w:t>深埋隧道围岩破坏机理相关问题研究</w:t>
      </w:r>
      <w:r>
        <w:rPr>
          <w:rFonts w:cs="Times New Roman"/>
          <w:color w:val="000000"/>
          <w:u w:color="000000"/>
        </w:rPr>
        <w:t xml:space="preserve">[D]. </w:t>
      </w:r>
      <w:r>
        <w:rPr>
          <w:rFonts w:cs="Times New Roman" w:hint="eastAsia"/>
          <w:color w:val="000000"/>
          <w:u w:color="000000"/>
        </w:rPr>
        <w:t>重庆大学</w:t>
      </w:r>
      <w:r>
        <w:rPr>
          <w:rFonts w:cs="Times New Roman"/>
          <w:color w:val="000000"/>
          <w:u w:color="000000"/>
        </w:rPr>
        <w:t>, 2006.</w:t>
      </w:r>
      <w:bookmarkEnd w:id="100"/>
    </w:p>
    <w:p w14:paraId="725608A2" w14:textId="1B7626EA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101" w:name="_CNKI0EFEE96350AC29F8D4AC5CB98D943DA2"/>
      <w:r>
        <w:rPr>
          <w:rFonts w:cs="Times New Roman" w:hint="eastAsia"/>
          <w:color w:val="000000"/>
          <w:u w:color="000000"/>
        </w:rPr>
        <w:t>夏彬伟</w:t>
      </w:r>
      <w:r>
        <w:rPr>
          <w:rFonts w:cs="Times New Roman"/>
          <w:color w:val="000000"/>
          <w:u w:color="000000"/>
        </w:rPr>
        <w:t xml:space="preserve">. </w:t>
      </w:r>
      <w:r>
        <w:rPr>
          <w:rFonts w:cs="Times New Roman" w:hint="eastAsia"/>
          <w:color w:val="000000"/>
          <w:u w:color="000000"/>
        </w:rPr>
        <w:t>公路隧道施工地质灾害预测预报研究</w:t>
      </w:r>
      <w:r>
        <w:rPr>
          <w:rFonts w:cs="Times New Roman"/>
          <w:color w:val="000000"/>
          <w:u w:color="000000"/>
        </w:rPr>
        <w:t xml:space="preserve">[D]. </w:t>
      </w:r>
      <w:r>
        <w:rPr>
          <w:rFonts w:cs="Times New Roman" w:hint="eastAsia"/>
          <w:color w:val="000000"/>
          <w:u w:color="000000"/>
        </w:rPr>
        <w:t>重庆大学</w:t>
      </w:r>
      <w:r>
        <w:rPr>
          <w:rFonts w:cs="Times New Roman"/>
          <w:color w:val="000000"/>
          <w:u w:color="000000"/>
        </w:rPr>
        <w:t>, 2006.</w:t>
      </w:r>
      <w:bookmarkEnd w:id="101"/>
    </w:p>
    <w:p w14:paraId="69961726" w14:textId="1EBFA72B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102" w:name="_CNKI801C0150D31C65835CC23CC657236D6E"/>
      <w:r>
        <w:rPr>
          <w:rFonts w:cs="Times New Roman"/>
          <w:color w:val="000000"/>
          <w:u w:color="000000"/>
        </w:rPr>
        <w:t>XF Wang,XH Li,YL Gu, et al. Application of BP neural network into prediction of rockburst in tunneling[C]//Proceedings of the 2004 International Symposiumon Safety Science and Technology: Science Press, 2004: 617-621.</w:t>
      </w:r>
      <w:bookmarkEnd w:id="102"/>
    </w:p>
    <w:p w14:paraId="3E030703" w14:textId="397CCD07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103" w:name="_CNKI4C9C203960B4FD43C89A2FF7B9D27BA7"/>
      <w:r>
        <w:rPr>
          <w:rFonts w:cs="Times New Roman" w:hint="eastAsia"/>
          <w:color w:val="000000"/>
          <w:u w:color="000000"/>
        </w:rPr>
        <w:t>张庆军</w:t>
      </w:r>
      <w:r>
        <w:rPr>
          <w:rFonts w:cs="Times New Roman"/>
          <w:color w:val="000000"/>
          <w:u w:color="000000"/>
        </w:rPr>
        <w:t xml:space="preserve">. </w:t>
      </w:r>
      <w:r>
        <w:rPr>
          <w:rFonts w:cs="Times New Roman" w:hint="eastAsia"/>
          <w:color w:val="000000"/>
          <w:u w:color="000000"/>
        </w:rPr>
        <w:t>武隆小净距隧道掘进控制爆破技术</w:t>
      </w:r>
      <w:r>
        <w:rPr>
          <w:rFonts w:cs="Times New Roman"/>
          <w:color w:val="000000"/>
          <w:u w:color="000000"/>
        </w:rPr>
        <w:t xml:space="preserve">[J]. </w:t>
      </w:r>
      <w:r>
        <w:rPr>
          <w:rFonts w:cs="Times New Roman" w:hint="eastAsia"/>
          <w:color w:val="000000"/>
          <w:u w:color="000000"/>
        </w:rPr>
        <w:t>爆破</w:t>
      </w:r>
      <w:r>
        <w:rPr>
          <w:rFonts w:cs="Times New Roman"/>
          <w:color w:val="000000"/>
          <w:u w:color="000000"/>
        </w:rPr>
        <w:t>, 2010, 27(1): 44-47, 57.</w:t>
      </w:r>
      <w:bookmarkEnd w:id="103"/>
    </w:p>
    <w:p w14:paraId="1530E1BF" w14:textId="03D2460F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104" w:name="_CNKIA8AEA7D91F9CE7815857B22E0BEAECDC"/>
      <w:r>
        <w:rPr>
          <w:rFonts w:cs="Times New Roman" w:hint="eastAsia"/>
          <w:color w:val="000000"/>
          <w:u w:color="000000"/>
        </w:rPr>
        <w:t>张波</w:t>
      </w:r>
      <w:r>
        <w:rPr>
          <w:rFonts w:cs="Times New Roman"/>
          <w:color w:val="000000"/>
          <w:u w:color="000000"/>
        </w:rPr>
        <w:t xml:space="preserve">. </w:t>
      </w:r>
      <w:r>
        <w:rPr>
          <w:rFonts w:cs="Times New Roman" w:hint="eastAsia"/>
          <w:color w:val="000000"/>
          <w:u w:color="000000"/>
        </w:rPr>
        <w:t>基于岩体各向异性深埋公路隧道安全稳定性研究</w:t>
      </w:r>
      <w:r>
        <w:rPr>
          <w:rFonts w:cs="Times New Roman"/>
          <w:color w:val="000000"/>
          <w:u w:color="000000"/>
        </w:rPr>
        <w:t xml:space="preserve">[D]. </w:t>
      </w:r>
      <w:r>
        <w:rPr>
          <w:rFonts w:cs="Times New Roman" w:hint="eastAsia"/>
          <w:color w:val="000000"/>
          <w:u w:color="000000"/>
        </w:rPr>
        <w:t>中国科学院研究生院（武汉岩土力学研究所）</w:t>
      </w:r>
      <w:r>
        <w:rPr>
          <w:rFonts w:cs="Times New Roman"/>
          <w:color w:val="000000"/>
          <w:u w:color="000000"/>
        </w:rPr>
        <w:t>, 2007.</w:t>
      </w:r>
      <w:bookmarkEnd w:id="104"/>
    </w:p>
    <w:p w14:paraId="0F512632" w14:textId="34D66FFD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105" w:name="_CNKI9FEC3F5994D4052B1B894371AC2440BF"/>
      <w:r>
        <w:rPr>
          <w:rFonts w:cs="Times New Roman" w:hint="eastAsia"/>
          <w:color w:val="000000"/>
          <w:u w:color="000000"/>
        </w:rPr>
        <w:t>余雪祯</w:t>
      </w:r>
      <w:r>
        <w:rPr>
          <w:rFonts w:cs="Times New Roman"/>
          <w:color w:val="000000"/>
          <w:u w:color="000000"/>
        </w:rPr>
        <w:t xml:space="preserve">. </w:t>
      </w:r>
      <w:r>
        <w:rPr>
          <w:rFonts w:cs="Times New Roman" w:hint="eastAsia"/>
          <w:color w:val="000000"/>
          <w:u w:color="000000"/>
        </w:rPr>
        <w:t>公路隧道地质灾害预测及其处治措施数据库管理系统开发</w:t>
      </w:r>
      <w:r>
        <w:rPr>
          <w:rFonts w:cs="Times New Roman"/>
          <w:color w:val="000000"/>
          <w:u w:color="000000"/>
        </w:rPr>
        <w:t xml:space="preserve">[D]. </w:t>
      </w:r>
      <w:r>
        <w:rPr>
          <w:rFonts w:cs="Times New Roman" w:hint="eastAsia"/>
          <w:color w:val="000000"/>
          <w:u w:color="000000"/>
        </w:rPr>
        <w:t>重庆大学</w:t>
      </w:r>
      <w:r>
        <w:rPr>
          <w:rFonts w:cs="Times New Roman"/>
          <w:color w:val="000000"/>
          <w:u w:color="000000"/>
        </w:rPr>
        <w:t>, 2009.</w:t>
      </w:r>
      <w:bookmarkEnd w:id="105"/>
    </w:p>
    <w:p w14:paraId="3732FC6B" w14:textId="2192FBC7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106" w:name="_CNKICC92970883E08C240B7C23328931E279"/>
      <w:r>
        <w:rPr>
          <w:rFonts w:cs="Times New Roman"/>
          <w:color w:val="000000"/>
          <w:u w:color="000000"/>
        </w:rPr>
        <w:t>Yiguo Xue,Zhiqiang Li,Shucai Li, et al. Prediction of rock burst in underground caverns based on rough set and extensible comprehensive evaluation[J]. Bulletin of Engineering Geology and the Environment, 2019, 78: 417-429.</w:t>
      </w:r>
      <w:bookmarkEnd w:id="106"/>
    </w:p>
    <w:p w14:paraId="3A0A6DD0" w14:textId="1ED1C3FB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107" w:name="_CNKIDD653B6176CDB4000F4A850FD9B8847F"/>
      <w:r>
        <w:rPr>
          <w:rFonts w:cs="Times New Roman"/>
          <w:color w:val="000000"/>
          <w:u w:color="000000"/>
        </w:rPr>
        <w:t>Shunchuan Wu,Zhongguang Wu,Chenxi Zhang. Rock burst prediction probability model based on case analysis[J]. Tunnelling and Underground Space Technology, 2019, 93: 103069.</w:t>
      </w:r>
      <w:bookmarkEnd w:id="107"/>
    </w:p>
    <w:p w14:paraId="3D238F57" w14:textId="04C1E45C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108" w:name="_CNKIFF907AB99E51D21E1872FD9D586E0F9C"/>
      <w:r>
        <w:rPr>
          <w:rFonts w:cs="Times New Roman" w:hint="eastAsia"/>
          <w:color w:val="000000"/>
          <w:u w:color="000000"/>
        </w:rPr>
        <w:t>许泽辉</w:t>
      </w:r>
      <w:r>
        <w:rPr>
          <w:rFonts w:cs="Times New Roman"/>
          <w:color w:val="000000"/>
          <w:u w:color="000000"/>
        </w:rPr>
        <w:t xml:space="preserve">. </w:t>
      </w:r>
      <w:r>
        <w:rPr>
          <w:rFonts w:cs="Times New Roman" w:hint="eastAsia"/>
          <w:color w:val="000000"/>
          <w:u w:color="000000"/>
        </w:rPr>
        <w:t>大窝山隧道洞口浅埋段施工方法</w:t>
      </w:r>
      <w:r>
        <w:rPr>
          <w:rFonts w:cs="Times New Roman"/>
          <w:color w:val="000000"/>
          <w:u w:color="000000"/>
        </w:rPr>
        <w:t xml:space="preserve">[J]. </w:t>
      </w:r>
      <w:r>
        <w:rPr>
          <w:rFonts w:cs="Times New Roman" w:hint="eastAsia"/>
          <w:color w:val="000000"/>
          <w:u w:color="000000"/>
        </w:rPr>
        <w:t>广东科技</w:t>
      </w:r>
      <w:r>
        <w:rPr>
          <w:rFonts w:cs="Times New Roman"/>
          <w:color w:val="000000"/>
          <w:u w:color="000000"/>
        </w:rPr>
        <w:t>, 2008, (20): 192-194.</w:t>
      </w:r>
      <w:bookmarkEnd w:id="108"/>
    </w:p>
    <w:p w14:paraId="183EE116" w14:textId="1D62449D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109" w:name="_CNKI1E23B73F00A38FB1FDFF06B4B9D11B74"/>
      <w:r>
        <w:rPr>
          <w:rFonts w:cs="Times New Roman"/>
          <w:color w:val="000000"/>
          <w:u w:color="000000"/>
        </w:rPr>
        <w:t>Tian-zheng Li,Yong-xin Li,Xiao-li Yang. Rock burst prediction based on genetic algorithms and extreme learning machine[J]. Journal of Central South University, 2017, 24(9): 2105-2113.</w:t>
      </w:r>
      <w:bookmarkEnd w:id="109"/>
    </w:p>
    <w:p w14:paraId="3F4DD2B9" w14:textId="5DEEEE6F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110" w:name="_CNKI0A65CE04E9BF80C4DF71361800A5F7EE"/>
      <w:r>
        <w:rPr>
          <w:rFonts w:cs="Times New Roman" w:hint="eastAsia"/>
          <w:color w:val="000000"/>
          <w:u w:color="000000"/>
        </w:rPr>
        <w:t>姜来峰</w:t>
      </w:r>
      <w:r>
        <w:rPr>
          <w:rFonts w:cs="Times New Roman"/>
          <w:color w:val="000000"/>
          <w:u w:color="000000"/>
        </w:rPr>
        <w:t xml:space="preserve">. </w:t>
      </w:r>
      <w:r>
        <w:rPr>
          <w:rFonts w:cs="Times New Roman" w:hint="eastAsia"/>
          <w:color w:val="000000"/>
          <w:u w:color="000000"/>
        </w:rPr>
        <w:t>广昆铁路安禄隧道岩爆预测和防治研究</w:t>
      </w:r>
      <w:r>
        <w:rPr>
          <w:rFonts w:cs="Times New Roman"/>
          <w:color w:val="000000"/>
          <w:u w:color="000000"/>
        </w:rPr>
        <w:t xml:space="preserve">[D]. </w:t>
      </w:r>
      <w:r>
        <w:rPr>
          <w:rFonts w:cs="Times New Roman" w:hint="eastAsia"/>
          <w:color w:val="000000"/>
          <w:u w:color="000000"/>
        </w:rPr>
        <w:t>西南交通大学</w:t>
      </w:r>
      <w:r>
        <w:rPr>
          <w:rFonts w:cs="Times New Roman"/>
          <w:color w:val="000000"/>
          <w:u w:color="000000"/>
        </w:rPr>
        <w:t>, 2008.</w:t>
      </w:r>
      <w:bookmarkEnd w:id="110"/>
    </w:p>
    <w:p w14:paraId="2799D2DC" w14:textId="323E0964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111" w:name="_CNKI627059C067A15D1F528717DA11883F43"/>
      <w:r>
        <w:rPr>
          <w:rFonts w:cs="Times New Roman" w:hint="eastAsia"/>
          <w:color w:val="000000"/>
          <w:u w:color="000000"/>
        </w:rPr>
        <w:t>李春波</w:t>
      </w:r>
      <w:r>
        <w:rPr>
          <w:rFonts w:cs="Times New Roman"/>
          <w:color w:val="000000"/>
          <w:u w:color="000000"/>
        </w:rPr>
        <w:t xml:space="preserve">. </w:t>
      </w:r>
      <w:r>
        <w:rPr>
          <w:rFonts w:cs="Times New Roman" w:hint="eastAsia"/>
          <w:color w:val="000000"/>
          <w:u w:color="000000"/>
        </w:rPr>
        <w:t>铁路长大隧道风险控制研究</w:t>
      </w:r>
      <w:r>
        <w:rPr>
          <w:rFonts w:cs="Times New Roman"/>
          <w:color w:val="000000"/>
          <w:u w:color="000000"/>
        </w:rPr>
        <w:t xml:space="preserve">[D]. </w:t>
      </w:r>
      <w:r>
        <w:rPr>
          <w:rFonts w:cs="Times New Roman" w:hint="eastAsia"/>
          <w:color w:val="000000"/>
          <w:u w:color="000000"/>
        </w:rPr>
        <w:t>中国地质大学（北京）</w:t>
      </w:r>
      <w:r>
        <w:rPr>
          <w:rFonts w:cs="Times New Roman"/>
          <w:color w:val="000000"/>
          <w:u w:color="000000"/>
        </w:rPr>
        <w:t>, 2010.</w:t>
      </w:r>
      <w:bookmarkEnd w:id="111"/>
    </w:p>
    <w:p w14:paraId="533AF89E" w14:textId="10FB1ED8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112" w:name="_CNKIF0C310B86AFF93F154FA1DEE289921EF"/>
      <w:r>
        <w:rPr>
          <w:rFonts w:cs="Times New Roman" w:hint="eastAsia"/>
          <w:color w:val="000000"/>
          <w:u w:color="000000"/>
        </w:rPr>
        <w:t>张志龙</w:t>
      </w:r>
      <w:r>
        <w:rPr>
          <w:rFonts w:cs="Times New Roman"/>
          <w:color w:val="000000"/>
          <w:u w:color="000000"/>
        </w:rPr>
        <w:t xml:space="preserve">. </w:t>
      </w:r>
      <w:r>
        <w:rPr>
          <w:rFonts w:cs="Times New Roman" w:hint="eastAsia"/>
          <w:color w:val="000000"/>
          <w:u w:color="000000"/>
        </w:rPr>
        <w:t>邵怀高速公路雪峰山隧道岩爆与大变形预测研究</w:t>
      </w:r>
      <w:r>
        <w:rPr>
          <w:rFonts w:cs="Times New Roman"/>
          <w:color w:val="000000"/>
          <w:u w:color="000000"/>
        </w:rPr>
        <w:t xml:space="preserve">[D]. </w:t>
      </w:r>
      <w:r>
        <w:rPr>
          <w:rFonts w:cs="Times New Roman" w:hint="eastAsia"/>
          <w:color w:val="000000"/>
          <w:u w:color="000000"/>
        </w:rPr>
        <w:t>成都理工大学</w:t>
      </w:r>
      <w:r>
        <w:rPr>
          <w:rFonts w:cs="Times New Roman"/>
          <w:color w:val="000000"/>
          <w:u w:color="000000"/>
        </w:rPr>
        <w:t>, 2002.</w:t>
      </w:r>
      <w:bookmarkEnd w:id="112"/>
    </w:p>
    <w:p w14:paraId="1860B62B" w14:textId="0CDAEBF6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113" w:name="_CNKI0A9B315C5D47BAF055F69BC799E5F143"/>
      <w:r>
        <w:rPr>
          <w:rFonts w:cs="Times New Roman" w:hint="eastAsia"/>
          <w:color w:val="000000"/>
          <w:u w:color="000000"/>
        </w:rPr>
        <w:t>赵先锋</w:t>
      </w:r>
      <w:r>
        <w:rPr>
          <w:rFonts w:cs="Times New Roman"/>
          <w:color w:val="000000"/>
          <w:u w:color="000000"/>
        </w:rPr>
        <w:t xml:space="preserve">. </w:t>
      </w:r>
      <w:r>
        <w:rPr>
          <w:rFonts w:cs="Times New Roman" w:hint="eastAsia"/>
          <w:color w:val="000000"/>
          <w:u w:color="000000"/>
        </w:rPr>
        <w:t>深埋长隧洞高地应力及岩爆问题研究</w:t>
      </w:r>
      <w:r>
        <w:rPr>
          <w:rFonts w:cs="Times New Roman"/>
          <w:color w:val="000000"/>
          <w:u w:color="000000"/>
        </w:rPr>
        <w:t xml:space="preserve">[D]. </w:t>
      </w:r>
      <w:r>
        <w:rPr>
          <w:rFonts w:cs="Times New Roman" w:hint="eastAsia"/>
          <w:color w:val="000000"/>
          <w:u w:color="000000"/>
        </w:rPr>
        <w:t>华北水利水电学院</w:t>
      </w:r>
      <w:r>
        <w:rPr>
          <w:rFonts w:cs="Times New Roman"/>
          <w:color w:val="000000"/>
          <w:u w:color="000000"/>
        </w:rPr>
        <w:t>.</w:t>
      </w:r>
      <w:bookmarkEnd w:id="113"/>
    </w:p>
    <w:p w14:paraId="5A98346C" w14:textId="77777777" w:rsidR="005C5F81" w:rsidRDefault="005C5F81" w:rsidP="005C5F81">
      <w:pPr>
        <w:pStyle w:val="a"/>
        <w:numPr>
          <w:ilvl w:val="0"/>
          <w:numId w:val="0"/>
        </w:numPr>
        <w:ind w:left="567"/>
        <w:rPr>
          <w:rFonts w:cs="Times New Roman"/>
          <w:color w:val="000000"/>
          <w:u w:color="000000"/>
        </w:rPr>
      </w:pPr>
    </w:p>
    <w:p w14:paraId="51395142" w14:textId="459AE547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114" w:name="_CNKI394D15D38471BFFF78AA312F38123576"/>
      <w:r>
        <w:rPr>
          <w:rFonts w:cs="Times New Roman" w:hint="eastAsia"/>
          <w:color w:val="000000"/>
          <w:u w:color="000000"/>
        </w:rPr>
        <w:lastRenderedPageBreak/>
        <w:t>李准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苗勇刚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夏志远</w:t>
      </w:r>
      <w:r>
        <w:rPr>
          <w:rFonts w:cs="Times New Roman"/>
          <w:color w:val="000000"/>
          <w:u w:color="000000"/>
        </w:rPr>
        <w:t xml:space="preserve">. </w:t>
      </w:r>
      <w:r>
        <w:rPr>
          <w:rFonts w:cs="Times New Roman" w:hint="eastAsia"/>
          <w:color w:val="000000"/>
          <w:u w:color="000000"/>
        </w:rPr>
        <w:t>深部矿山巷道岩爆倾向性预测及防治技术研究</w:t>
      </w:r>
      <w:r>
        <w:rPr>
          <w:rFonts w:cs="Times New Roman"/>
          <w:color w:val="000000"/>
          <w:u w:color="000000"/>
        </w:rPr>
        <w:t xml:space="preserve">[J]. </w:t>
      </w:r>
      <w:r>
        <w:rPr>
          <w:rFonts w:cs="Times New Roman" w:hint="eastAsia"/>
          <w:color w:val="000000"/>
          <w:u w:color="000000"/>
        </w:rPr>
        <w:t>有色金属</w:t>
      </w:r>
      <w:r>
        <w:rPr>
          <w:rFonts w:cs="Times New Roman" w:hint="eastAsia"/>
          <w:color w:val="000000"/>
          <w:u w:color="000000"/>
        </w:rPr>
        <w:t>(</w:t>
      </w:r>
      <w:r>
        <w:rPr>
          <w:rFonts w:cs="Times New Roman" w:hint="eastAsia"/>
          <w:color w:val="000000"/>
          <w:u w:color="000000"/>
        </w:rPr>
        <w:t>矿山部分</w:t>
      </w:r>
      <w:r>
        <w:rPr>
          <w:rFonts w:cs="Times New Roman" w:hint="eastAsia"/>
          <w:color w:val="000000"/>
          <w:u w:color="000000"/>
        </w:rPr>
        <w:t>)</w:t>
      </w:r>
      <w:r>
        <w:rPr>
          <w:rFonts w:cs="Times New Roman"/>
          <w:color w:val="000000"/>
          <w:u w:color="000000"/>
        </w:rPr>
        <w:t>, 2021, 73(3): 41-47, 60.</w:t>
      </w:r>
      <w:bookmarkEnd w:id="114"/>
    </w:p>
    <w:p w14:paraId="1EEF2F50" w14:textId="625AB560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115" w:name="_CNKI06DC23A60F5903074D308F4F98A7ACFA"/>
      <w:r>
        <w:rPr>
          <w:rFonts w:cs="Times New Roman" w:hint="eastAsia"/>
          <w:color w:val="000000"/>
          <w:u w:color="000000"/>
        </w:rPr>
        <w:t>骆玉琦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李峰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高建科</w:t>
      </w:r>
      <w:r>
        <w:rPr>
          <w:rFonts w:cs="Times New Roman"/>
          <w:color w:val="000000"/>
          <w:u w:color="000000"/>
        </w:rPr>
        <w:t xml:space="preserve">. </w:t>
      </w:r>
      <w:r>
        <w:rPr>
          <w:rFonts w:cs="Times New Roman" w:hint="eastAsia"/>
          <w:color w:val="000000"/>
          <w:u w:color="000000"/>
        </w:rPr>
        <w:t>金川二矿区</w:t>
      </w:r>
      <w:r>
        <w:rPr>
          <w:rFonts w:cs="Times New Roman" w:hint="eastAsia"/>
          <w:color w:val="000000"/>
          <w:u w:color="000000"/>
        </w:rPr>
        <w:t>1178m</w:t>
      </w:r>
      <w:r>
        <w:rPr>
          <w:rFonts w:cs="Times New Roman" w:hint="eastAsia"/>
          <w:color w:val="000000"/>
          <w:u w:color="000000"/>
        </w:rPr>
        <w:t>分段巷道底鼓分析与防治</w:t>
      </w:r>
      <w:r>
        <w:rPr>
          <w:rFonts w:cs="Times New Roman"/>
          <w:color w:val="000000"/>
          <w:u w:color="000000"/>
        </w:rPr>
        <w:t xml:space="preserve">[J]. </w:t>
      </w:r>
      <w:r>
        <w:rPr>
          <w:rFonts w:cs="Times New Roman" w:hint="eastAsia"/>
          <w:color w:val="000000"/>
          <w:u w:color="000000"/>
        </w:rPr>
        <w:t>中国矿业</w:t>
      </w:r>
      <w:r>
        <w:rPr>
          <w:rFonts w:cs="Times New Roman"/>
          <w:color w:val="000000"/>
          <w:u w:color="000000"/>
        </w:rPr>
        <w:t>, 2005, (6): 73-75.</w:t>
      </w:r>
      <w:bookmarkEnd w:id="115"/>
    </w:p>
    <w:p w14:paraId="58F6DDD6" w14:textId="731D4F7F" w:rsidR="00CC0D5D" w:rsidRDefault="00096388" w:rsidP="00253876">
      <w:pPr>
        <w:pStyle w:val="a"/>
        <w:rPr>
          <w:rFonts w:cs="Times New Roman"/>
          <w:color w:val="000000"/>
          <w:u w:color="000000"/>
        </w:rPr>
      </w:pPr>
      <w:bookmarkStart w:id="116" w:name="_CNKI585B5EB5610281AC9876DBE11BFF1A33"/>
      <w:r w:rsidRPr="00096388">
        <w:rPr>
          <w:rFonts w:cs="Times New Roman" w:hint="eastAsia"/>
          <w:color w:val="000000"/>
          <w:u w:color="000000"/>
        </w:rPr>
        <w:t>汤志立</w:t>
      </w:r>
      <w:r w:rsidRPr="00096388">
        <w:rPr>
          <w:rFonts w:cs="Times New Roman" w:hint="eastAsia"/>
          <w:color w:val="000000"/>
          <w:u w:color="000000"/>
        </w:rPr>
        <w:t xml:space="preserve">. </w:t>
      </w:r>
      <w:r w:rsidRPr="00096388">
        <w:rPr>
          <w:rFonts w:cs="Times New Roman" w:hint="eastAsia"/>
          <w:color w:val="000000"/>
          <w:u w:color="000000"/>
        </w:rPr>
        <w:t>深埋隧道岩爆预警与围岩动力破坏机理研究</w:t>
      </w:r>
      <w:r w:rsidRPr="00096388">
        <w:rPr>
          <w:rFonts w:cs="Times New Roman" w:hint="eastAsia"/>
          <w:color w:val="000000"/>
          <w:u w:color="000000"/>
        </w:rPr>
        <w:t>[D].</w:t>
      </w:r>
      <w:r>
        <w:rPr>
          <w:rFonts w:cs="Times New Roman"/>
          <w:color w:val="000000"/>
          <w:u w:color="000000"/>
        </w:rPr>
        <w:t xml:space="preserve"> </w:t>
      </w:r>
      <w:r w:rsidRPr="00096388">
        <w:rPr>
          <w:rFonts w:cs="Times New Roman" w:hint="eastAsia"/>
          <w:color w:val="000000"/>
          <w:u w:color="000000"/>
        </w:rPr>
        <w:t>清华大学</w:t>
      </w:r>
      <w:r w:rsidRPr="00096388">
        <w:rPr>
          <w:rFonts w:cs="Times New Roman" w:hint="eastAsia"/>
          <w:color w:val="000000"/>
          <w:u w:color="000000"/>
        </w:rPr>
        <w:t>,</w:t>
      </w:r>
      <w:r>
        <w:rPr>
          <w:rFonts w:cs="Times New Roman"/>
          <w:color w:val="000000"/>
          <w:u w:color="000000"/>
        </w:rPr>
        <w:t xml:space="preserve"> </w:t>
      </w:r>
      <w:r w:rsidRPr="00096388">
        <w:rPr>
          <w:rFonts w:cs="Times New Roman" w:hint="eastAsia"/>
          <w:color w:val="000000"/>
          <w:u w:color="000000"/>
        </w:rPr>
        <w:t>2019.</w:t>
      </w:r>
      <w:bookmarkEnd w:id="116"/>
    </w:p>
    <w:p w14:paraId="11A9496A" w14:textId="3B947E3B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117" w:name="_CNKIC96AE922457FE4D86F5419E521E8399E"/>
      <w:r>
        <w:rPr>
          <w:rFonts w:cs="Times New Roman" w:hint="eastAsia"/>
          <w:color w:val="000000"/>
          <w:u w:color="000000"/>
        </w:rPr>
        <w:t>衣永亮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曹平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蒲成志</w:t>
      </w:r>
      <w:r>
        <w:rPr>
          <w:rFonts w:cs="Times New Roman"/>
          <w:color w:val="000000"/>
          <w:u w:color="000000"/>
        </w:rPr>
        <w:t xml:space="preserve">. </w:t>
      </w:r>
      <w:r>
        <w:rPr>
          <w:rFonts w:cs="Times New Roman" w:hint="eastAsia"/>
          <w:color w:val="000000"/>
          <w:u w:color="000000"/>
        </w:rPr>
        <w:t>金川深部典型岩石岩爆倾向性多因素综合评判</w:t>
      </w:r>
      <w:r>
        <w:rPr>
          <w:rFonts w:cs="Times New Roman"/>
          <w:color w:val="000000"/>
          <w:u w:color="000000"/>
        </w:rPr>
        <w:t xml:space="preserve">[J]. </w:t>
      </w:r>
      <w:r>
        <w:rPr>
          <w:rFonts w:cs="Times New Roman" w:hint="eastAsia"/>
          <w:color w:val="000000"/>
          <w:u w:color="000000"/>
        </w:rPr>
        <w:t>科技导报</w:t>
      </w:r>
      <w:r>
        <w:rPr>
          <w:rFonts w:cs="Times New Roman"/>
          <w:color w:val="000000"/>
          <w:u w:color="000000"/>
        </w:rPr>
        <w:t>, 2010, 28(2): 76-80.</w:t>
      </w:r>
      <w:bookmarkEnd w:id="117"/>
    </w:p>
    <w:p w14:paraId="267225DA" w14:textId="4ABB6703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118" w:name="_CNKI1837E7C37D32D63645F9919038F78216"/>
      <w:r>
        <w:rPr>
          <w:rFonts w:cs="Times New Roman"/>
          <w:color w:val="000000"/>
          <w:u w:color="000000"/>
        </w:rPr>
        <w:t>Li-Xin Zhang,Chang-Hong Li. Study on tendency analysis of rockburst and comprehensive prediction of different types of surrounding rock[C]//Controlling Seismic Hazard and Sustainable Development of Deep Mines(volume 2): Rinton Press, 2009: 660-665.</w:t>
      </w:r>
      <w:bookmarkEnd w:id="118"/>
    </w:p>
    <w:p w14:paraId="0422D478" w14:textId="126BC62B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119" w:name="_CNKI2A6691D8FCAD87BFF8864948B9F1E780"/>
      <w:r>
        <w:rPr>
          <w:rFonts w:cs="Times New Roman" w:hint="eastAsia"/>
          <w:color w:val="000000"/>
          <w:u w:color="000000"/>
        </w:rPr>
        <w:t>许梦国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杜子建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姚高辉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等</w:t>
      </w:r>
      <w:r>
        <w:rPr>
          <w:rFonts w:cs="Times New Roman"/>
          <w:color w:val="000000"/>
          <w:u w:color="000000"/>
        </w:rPr>
        <w:t xml:space="preserve">. </w:t>
      </w:r>
      <w:r>
        <w:rPr>
          <w:rFonts w:cs="Times New Roman" w:hint="eastAsia"/>
          <w:color w:val="000000"/>
          <w:u w:color="000000"/>
        </w:rPr>
        <w:t>程潮铁矿深部开采岩爆预测</w:t>
      </w:r>
      <w:r>
        <w:rPr>
          <w:rFonts w:cs="Times New Roman"/>
          <w:color w:val="000000"/>
          <w:u w:color="000000"/>
        </w:rPr>
        <w:t xml:space="preserve">[J]. </w:t>
      </w:r>
      <w:r>
        <w:rPr>
          <w:rFonts w:cs="Times New Roman" w:hint="eastAsia"/>
          <w:color w:val="000000"/>
          <w:u w:color="000000"/>
        </w:rPr>
        <w:t>岩石力学与工程学报</w:t>
      </w:r>
      <w:r>
        <w:rPr>
          <w:rFonts w:cs="Times New Roman"/>
          <w:color w:val="000000"/>
          <w:u w:color="000000"/>
        </w:rPr>
        <w:t>, 2008, (S1): 2921-2928.</w:t>
      </w:r>
      <w:bookmarkEnd w:id="119"/>
    </w:p>
    <w:p w14:paraId="473DC2E1" w14:textId="4B9E1E8F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120" w:name="_CNKI73965DA67CB05A0ECFE976831304CC12"/>
      <w:r>
        <w:rPr>
          <w:rFonts w:cs="Times New Roman" w:hint="eastAsia"/>
          <w:color w:val="000000"/>
          <w:u w:color="000000"/>
        </w:rPr>
        <w:t>李庶林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冯夏庭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王泳嘉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等</w:t>
      </w:r>
      <w:r>
        <w:rPr>
          <w:rFonts w:cs="Times New Roman"/>
          <w:color w:val="000000"/>
          <w:u w:color="000000"/>
        </w:rPr>
        <w:t xml:space="preserve">. </w:t>
      </w:r>
      <w:r>
        <w:rPr>
          <w:rFonts w:cs="Times New Roman" w:hint="eastAsia"/>
          <w:color w:val="000000"/>
          <w:u w:color="000000"/>
        </w:rPr>
        <w:t>深井硬岩岩爆倾向性评价</w:t>
      </w:r>
      <w:r>
        <w:rPr>
          <w:rFonts w:cs="Times New Roman"/>
          <w:color w:val="000000"/>
          <w:u w:color="000000"/>
        </w:rPr>
        <w:t xml:space="preserve">[J]. </w:t>
      </w:r>
      <w:r>
        <w:rPr>
          <w:rFonts w:cs="Times New Roman" w:hint="eastAsia"/>
          <w:color w:val="000000"/>
          <w:u w:color="000000"/>
        </w:rPr>
        <w:t>东北大学学报</w:t>
      </w:r>
      <w:r>
        <w:rPr>
          <w:rFonts w:cs="Times New Roman"/>
          <w:color w:val="000000"/>
          <w:u w:color="000000"/>
        </w:rPr>
        <w:t>, 2001, (1): 60-63.</w:t>
      </w:r>
      <w:bookmarkEnd w:id="120"/>
    </w:p>
    <w:p w14:paraId="276A0FED" w14:textId="0DC749C7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121" w:name="_CNKI3F0E2FAFB8A5FCB93BBD1D8AA7B4C923"/>
      <w:r>
        <w:rPr>
          <w:rFonts w:cs="Times New Roman" w:hint="eastAsia"/>
          <w:color w:val="000000"/>
          <w:u w:color="000000"/>
        </w:rPr>
        <w:t>刘建坡</w:t>
      </w:r>
      <w:r>
        <w:rPr>
          <w:rFonts w:cs="Times New Roman"/>
          <w:color w:val="000000"/>
          <w:u w:color="000000"/>
        </w:rPr>
        <w:t xml:space="preserve">. </w:t>
      </w:r>
      <w:r>
        <w:rPr>
          <w:rFonts w:cs="Times New Roman" w:hint="eastAsia"/>
          <w:color w:val="000000"/>
          <w:u w:color="000000"/>
        </w:rPr>
        <w:t>深井矿山地压活动与微震时空演化关系研究</w:t>
      </w:r>
      <w:r>
        <w:rPr>
          <w:rFonts w:cs="Times New Roman"/>
          <w:color w:val="000000"/>
          <w:u w:color="000000"/>
        </w:rPr>
        <w:t xml:space="preserve">[D]. </w:t>
      </w:r>
      <w:r>
        <w:rPr>
          <w:rFonts w:cs="Times New Roman" w:hint="eastAsia"/>
          <w:color w:val="000000"/>
          <w:u w:color="000000"/>
        </w:rPr>
        <w:t>东北大学</w:t>
      </w:r>
      <w:r>
        <w:rPr>
          <w:rFonts w:cs="Times New Roman"/>
          <w:color w:val="000000"/>
          <w:u w:color="000000"/>
        </w:rPr>
        <w:t>, 2011.</w:t>
      </w:r>
      <w:bookmarkEnd w:id="121"/>
    </w:p>
    <w:p w14:paraId="2AF1B6F0" w14:textId="3166121D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122" w:name="_CNKI23AFAE51D2A63A9A27A051D8F69E674E"/>
      <w:r>
        <w:rPr>
          <w:rFonts w:cs="Times New Roman" w:hint="eastAsia"/>
          <w:color w:val="000000"/>
          <w:u w:color="000000"/>
        </w:rPr>
        <w:t>郦亮</w:t>
      </w:r>
      <w:r>
        <w:rPr>
          <w:rFonts w:cs="Times New Roman"/>
          <w:color w:val="000000"/>
          <w:u w:color="000000"/>
        </w:rPr>
        <w:t xml:space="preserve">. </w:t>
      </w:r>
      <w:r>
        <w:rPr>
          <w:rFonts w:cs="Times New Roman" w:hint="eastAsia"/>
          <w:color w:val="000000"/>
          <w:u w:color="000000"/>
        </w:rPr>
        <w:t>新城金矿深部开采方案优化及岩爆预测研究</w:t>
      </w:r>
      <w:r>
        <w:rPr>
          <w:rFonts w:cs="Times New Roman"/>
          <w:color w:val="000000"/>
          <w:u w:color="000000"/>
        </w:rPr>
        <w:t xml:space="preserve">[D]. </w:t>
      </w:r>
      <w:r>
        <w:rPr>
          <w:rFonts w:cs="Times New Roman" w:hint="eastAsia"/>
          <w:color w:val="000000"/>
          <w:u w:color="000000"/>
        </w:rPr>
        <w:t>北京科技大学</w:t>
      </w:r>
      <w:r>
        <w:rPr>
          <w:rFonts w:cs="Times New Roman"/>
          <w:color w:val="000000"/>
          <w:u w:color="000000"/>
        </w:rPr>
        <w:t>, 2009.</w:t>
      </w:r>
      <w:bookmarkEnd w:id="122"/>
    </w:p>
    <w:p w14:paraId="1603E5BD" w14:textId="33D1AC91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123" w:name="_CNKIC6E64ABC343F93536A89247BC2FBBEA9"/>
      <w:r>
        <w:rPr>
          <w:rFonts w:cs="Times New Roman" w:hint="eastAsia"/>
          <w:color w:val="000000"/>
          <w:u w:color="000000"/>
        </w:rPr>
        <w:t>杜子建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许梦国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刘振平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等</w:t>
      </w:r>
      <w:r>
        <w:rPr>
          <w:rFonts w:cs="Times New Roman"/>
          <w:color w:val="000000"/>
          <w:u w:color="000000"/>
        </w:rPr>
        <w:t xml:space="preserve">. </w:t>
      </w:r>
      <w:r>
        <w:rPr>
          <w:rFonts w:cs="Times New Roman" w:hint="eastAsia"/>
          <w:color w:val="000000"/>
          <w:u w:color="000000"/>
        </w:rPr>
        <w:t>工程围岩岩爆的实验室综合评判方法</w:t>
      </w:r>
      <w:r>
        <w:rPr>
          <w:rFonts w:cs="Times New Roman"/>
          <w:color w:val="000000"/>
          <w:u w:color="000000"/>
        </w:rPr>
        <w:t xml:space="preserve">[J]. </w:t>
      </w:r>
      <w:r>
        <w:rPr>
          <w:rFonts w:cs="Times New Roman" w:hint="eastAsia"/>
          <w:color w:val="000000"/>
          <w:u w:color="000000"/>
        </w:rPr>
        <w:t>黄金</w:t>
      </w:r>
      <w:r>
        <w:rPr>
          <w:rFonts w:cs="Times New Roman"/>
          <w:color w:val="000000"/>
          <w:u w:color="000000"/>
        </w:rPr>
        <w:t>, 2006, (11): 26-30.</w:t>
      </w:r>
      <w:bookmarkEnd w:id="123"/>
    </w:p>
    <w:p w14:paraId="2E914141" w14:textId="0DD5FBD7" w:rsidR="00CC0D5D" w:rsidRDefault="00CC0D5D" w:rsidP="00253876">
      <w:pPr>
        <w:pStyle w:val="a"/>
        <w:rPr>
          <w:rFonts w:cs="Times New Roman"/>
          <w:color w:val="000000"/>
          <w:u w:color="000000"/>
        </w:rPr>
      </w:pPr>
      <w:bookmarkStart w:id="124" w:name="_CNKI26855A585B9824F73A8325A5B007DA3F"/>
      <w:r>
        <w:rPr>
          <w:rFonts w:cs="Times New Roman" w:hint="eastAsia"/>
          <w:color w:val="000000"/>
          <w:u w:color="000000"/>
        </w:rPr>
        <w:t>蔡美峰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冀东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郭奇峰</w:t>
      </w:r>
      <w:r>
        <w:rPr>
          <w:rFonts w:cs="Times New Roman"/>
          <w:color w:val="000000"/>
          <w:u w:color="000000"/>
        </w:rPr>
        <w:t xml:space="preserve">. </w:t>
      </w:r>
      <w:r>
        <w:rPr>
          <w:rFonts w:cs="Times New Roman" w:hint="eastAsia"/>
          <w:color w:val="000000"/>
          <w:u w:color="000000"/>
        </w:rPr>
        <w:t>基于地应力现场实测与开采扰动能量积聚理论的岩爆预测研究</w:t>
      </w:r>
      <w:r>
        <w:rPr>
          <w:rFonts w:cs="Times New Roman"/>
          <w:color w:val="000000"/>
          <w:u w:color="000000"/>
        </w:rPr>
        <w:t xml:space="preserve">[J]. </w:t>
      </w:r>
      <w:r>
        <w:rPr>
          <w:rFonts w:cs="Times New Roman" w:hint="eastAsia"/>
          <w:color w:val="000000"/>
          <w:u w:color="000000"/>
        </w:rPr>
        <w:t>岩石力学与工程学报</w:t>
      </w:r>
      <w:r>
        <w:rPr>
          <w:rFonts w:cs="Times New Roman"/>
          <w:color w:val="000000"/>
          <w:u w:color="000000"/>
        </w:rPr>
        <w:t>, 2013, 32(10): 1973-1980.</w:t>
      </w:r>
      <w:bookmarkEnd w:id="124"/>
    </w:p>
    <w:p w14:paraId="44637C5C" w14:textId="69DABAC6" w:rsidR="00CC0D5D" w:rsidRDefault="00CC0D5D" w:rsidP="00253876">
      <w:pPr>
        <w:pStyle w:val="a"/>
        <w:rPr>
          <w:rFonts w:cs="Times New Roman"/>
          <w:color w:val="000000"/>
          <w:u w:color="000000"/>
        </w:rPr>
        <w:sectPr w:rsidR="00CC0D5D" w:rsidSect="005352AB">
          <w:footerReference w:type="default" r:id="rId18"/>
          <w:pgSz w:w="11906" w:h="16838"/>
          <w:pgMar w:top="1985" w:right="1814" w:bottom="1985" w:left="1814" w:header="1474" w:footer="1361" w:gutter="0"/>
          <w:cols w:space="425"/>
          <w:docGrid w:linePitch="326"/>
        </w:sectPr>
      </w:pPr>
      <w:bookmarkStart w:id="125" w:name="_CNKI1E36EB21EBC8A4DE368D2EE0311A64D6"/>
      <w:r>
        <w:rPr>
          <w:rFonts w:cs="Times New Roman" w:hint="eastAsia"/>
          <w:color w:val="000000"/>
          <w:u w:color="000000"/>
        </w:rPr>
        <w:t>尚彦军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张镜剑</w:t>
      </w:r>
      <w:r>
        <w:rPr>
          <w:rFonts w:cs="Times New Roman" w:hint="eastAsia"/>
          <w:color w:val="000000"/>
          <w:u w:color="000000"/>
        </w:rPr>
        <w:t>,</w:t>
      </w:r>
      <w:r>
        <w:rPr>
          <w:rFonts w:cs="Times New Roman" w:hint="eastAsia"/>
          <w:color w:val="000000"/>
          <w:u w:color="000000"/>
        </w:rPr>
        <w:t>傅冰骏</w:t>
      </w:r>
      <w:r>
        <w:rPr>
          <w:rFonts w:cs="Times New Roman"/>
          <w:color w:val="000000"/>
          <w:u w:color="000000"/>
        </w:rPr>
        <w:t xml:space="preserve">. </w:t>
      </w:r>
      <w:r>
        <w:rPr>
          <w:rFonts w:cs="Times New Roman" w:hint="eastAsia"/>
          <w:color w:val="000000"/>
          <w:u w:color="000000"/>
        </w:rPr>
        <w:t>应变型岩爆三要素分析及岩爆势表达</w:t>
      </w:r>
      <w:r>
        <w:rPr>
          <w:rFonts w:cs="Times New Roman"/>
          <w:color w:val="000000"/>
          <w:u w:color="000000"/>
        </w:rPr>
        <w:t xml:space="preserve">[J]. </w:t>
      </w:r>
      <w:r>
        <w:rPr>
          <w:rFonts w:cs="Times New Roman" w:hint="eastAsia"/>
          <w:color w:val="000000"/>
          <w:u w:color="000000"/>
        </w:rPr>
        <w:t>岩石力学与工程学报</w:t>
      </w:r>
      <w:r>
        <w:rPr>
          <w:rFonts w:cs="Times New Roman"/>
          <w:color w:val="000000"/>
          <w:u w:color="000000"/>
        </w:rPr>
        <w:t>, 2013, 32(8): 1520-1527.</w:t>
      </w:r>
      <w:bookmarkEnd w:id="125"/>
      <w:r>
        <w:rPr>
          <w:rFonts w:cs="Times New Roman"/>
          <w:color w:val="000000"/>
          <w:u w:color="000000"/>
        </w:rPr>
        <w:fldChar w:fldCharType="end"/>
      </w:r>
    </w:p>
    <w:p w14:paraId="4BD47CD5" w14:textId="79B5401D" w:rsidR="0043353A" w:rsidRPr="00CC0D5D" w:rsidRDefault="0043353A" w:rsidP="00CC0D5D">
      <w:pPr>
        <w:widowControl/>
        <w:spacing w:line="240" w:lineRule="auto"/>
        <w:ind w:firstLineChars="0" w:firstLine="0"/>
        <w:jc w:val="left"/>
        <w:rPr>
          <w:rFonts w:eastAsia="ArialMT" w:hint="eastAsia"/>
          <w:color w:val="000000"/>
          <w:kern w:val="0"/>
        </w:rPr>
        <w:sectPr w:rsidR="0043353A" w:rsidRPr="00CC0D5D" w:rsidSect="005352AB">
          <w:pgSz w:w="11906" w:h="16838"/>
          <w:pgMar w:top="1985" w:right="1814" w:bottom="1985" w:left="1814" w:header="1474" w:footer="1361" w:gutter="0"/>
          <w:cols w:space="425"/>
          <w:docGrid w:linePitch="326"/>
        </w:sectPr>
      </w:pPr>
    </w:p>
    <w:p w14:paraId="0F013D3C" w14:textId="0C657781" w:rsidR="00D70551" w:rsidRPr="00EA7C95" w:rsidRDefault="00D70551" w:rsidP="00EA7C95">
      <w:pPr>
        <w:pStyle w:val="1"/>
        <w:numPr>
          <w:ilvl w:val="0"/>
          <w:numId w:val="0"/>
        </w:numPr>
        <w:spacing w:before="600"/>
        <w:jc w:val="both"/>
        <w:rPr>
          <w:rFonts w:hint="eastAsia"/>
          <w:u w:color="000000"/>
        </w:rPr>
      </w:pPr>
    </w:p>
    <w:sectPr w:rsidR="00D70551" w:rsidRPr="00EA7C95" w:rsidSect="00F66EBE">
      <w:pgSz w:w="16838" w:h="11906" w:orient="landscape"/>
      <w:pgMar w:top="1814" w:right="1985" w:bottom="1814" w:left="1985" w:header="1474" w:footer="1361" w:gutter="0"/>
      <w:cols w:space="425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FEF3BB" w14:textId="77777777" w:rsidR="008A0462" w:rsidRDefault="008A0462">
      <w:pPr>
        <w:spacing w:line="240" w:lineRule="auto"/>
        <w:ind w:firstLine="480"/>
      </w:pPr>
      <w:r>
        <w:separator/>
      </w:r>
    </w:p>
  </w:endnote>
  <w:endnote w:type="continuationSeparator" w:id="0">
    <w:p w14:paraId="05C71A27" w14:textId="77777777" w:rsidR="008A0462" w:rsidRDefault="008A0462">
      <w:pPr>
        <w:spacing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_GB2312">
    <w:altName w:val="仿宋"/>
    <w:charset w:val="86"/>
    <w:family w:val="modern"/>
    <w:pitch w:val="default"/>
    <w:sig w:usb0="00000000" w:usb1="00000000" w:usb2="00000010" w:usb3="00000000" w:csb0="00040000" w:csb1="00000000"/>
  </w:font>
  <w:font w:name="Arial Unicode MS">
    <w:panose1 w:val="020B0604020202020204"/>
    <w:charset w:val="86"/>
    <w:family w:val="swiss"/>
    <w:pitch w:val="variable"/>
    <w:sig w:usb0="F7FFAEFF" w:usb1="F9DFFFFF" w:usb2="0000007F" w:usb3="00000000" w:csb0="003F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MT">
    <w:altName w:val="Arial"/>
    <w:charset w:val="00"/>
    <w:family w:val="auto"/>
    <w:pitch w:val="default"/>
    <w:sig w:usb0="00000000" w:usb1="00000000" w:usb2="00000000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20A634" w14:textId="77777777" w:rsidR="00EA7C95" w:rsidRDefault="00EA7C95">
    <w:pPr>
      <w:pStyle w:val="af1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3E1DF" w14:textId="77777777" w:rsidR="00EA7C95" w:rsidRDefault="00EA7C95">
    <w:pPr>
      <w:pStyle w:val="af1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CD72AF" w14:textId="77777777" w:rsidR="00EA7C95" w:rsidRDefault="00EA7C95">
    <w:pPr>
      <w:pStyle w:val="af1"/>
      <w:ind w:firstLine="36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96147050"/>
      <w:showingPlcHdr/>
    </w:sdtPr>
    <w:sdtEndPr/>
    <w:sdtContent>
      <w:p w14:paraId="19786B5B" w14:textId="198EFB9A" w:rsidR="00BF3BFC" w:rsidRDefault="00EA7C95">
        <w:pPr>
          <w:pStyle w:val="af1"/>
          <w:ind w:firstLine="360"/>
          <w:jc w:val="center"/>
        </w:pPr>
        <w:r>
          <w:t xml:space="preserve">     </w:t>
        </w:r>
      </w:p>
    </w:sdtContent>
  </w:sdt>
  <w:p w14:paraId="3BBB433F" w14:textId="77777777" w:rsidR="00BF3BFC" w:rsidRDefault="00BF3BFC">
    <w:pPr>
      <w:pStyle w:val="af1"/>
      <w:ind w:firstLine="360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9667ED" w14:textId="77777777" w:rsidR="008A0462" w:rsidRDefault="008A0462">
      <w:pPr>
        <w:spacing w:line="240" w:lineRule="auto"/>
        <w:ind w:firstLine="480"/>
      </w:pPr>
      <w:r>
        <w:separator/>
      </w:r>
    </w:p>
  </w:footnote>
  <w:footnote w:type="continuationSeparator" w:id="0">
    <w:p w14:paraId="54C2D688" w14:textId="77777777" w:rsidR="008A0462" w:rsidRDefault="008A0462">
      <w:pPr>
        <w:spacing w:line="240" w:lineRule="auto"/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186C08" w14:textId="77777777" w:rsidR="00EA7C95" w:rsidRDefault="00EA7C95">
    <w:pPr>
      <w:pStyle w:val="af3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7E1052" w14:textId="77777777" w:rsidR="00EA7C95" w:rsidRDefault="00EA7C95">
    <w:pPr>
      <w:pStyle w:val="af3"/>
      <w:ind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776CE4" w14:textId="77777777" w:rsidR="00EA7C95" w:rsidRDefault="00EA7C95">
    <w:pPr>
      <w:pStyle w:val="af3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74B45EF"/>
    <w:multiLevelType w:val="singleLevel"/>
    <w:tmpl w:val="A74B45EF"/>
    <w:lvl w:ilvl="0">
      <w:start w:val="1"/>
      <w:numFmt w:val="decimal"/>
      <w:lvlText w:val="[%1]"/>
      <w:lvlJc w:val="left"/>
      <w:pPr>
        <w:tabs>
          <w:tab w:val="left" w:pos="0"/>
        </w:tabs>
        <w:ind w:left="0" w:firstLine="0"/>
      </w:pPr>
      <w:rPr>
        <w:rFonts w:hint="eastAsia"/>
        <w:sz w:val="24"/>
        <w:szCs w:val="24"/>
      </w:rPr>
    </w:lvl>
  </w:abstractNum>
  <w:abstractNum w:abstractNumId="1" w15:restartNumberingAfterBreak="0">
    <w:nsid w:val="BF250098"/>
    <w:multiLevelType w:val="multilevel"/>
    <w:tmpl w:val="BF250098"/>
    <w:lvl w:ilvl="0">
      <w:start w:val="1"/>
      <w:numFmt w:val="decimal"/>
      <w:lvlText w:val="%1"/>
      <w:lvlJc w:val="left"/>
      <w:pPr>
        <w:ind w:left="425" w:hanging="425"/>
      </w:pPr>
      <w:rPr>
        <w:rFonts w:ascii="宋体" w:eastAsia="宋体" w:hAnsi="宋体" w:cs="宋体"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ascii="宋体" w:eastAsia="黑体" w:hAnsi="宋体" w:cs="宋体" w:hint="default"/>
      </w:rPr>
    </w:lvl>
    <w:lvl w:ilvl="2">
      <w:start w:val="1"/>
      <w:numFmt w:val="decimal"/>
      <w:lvlText w:val="%1.%2.%3"/>
      <w:lvlJc w:val="left"/>
      <w:pPr>
        <w:ind w:left="709" w:hanging="709"/>
      </w:pPr>
      <w:rPr>
        <w:rFonts w:ascii="宋体" w:eastAsia="宋体" w:hAnsi="宋体" w:cs="宋体" w:hint="default"/>
      </w:rPr>
    </w:lvl>
    <w:lvl w:ilvl="3">
      <w:start w:val="1"/>
      <w:numFmt w:val="none"/>
      <w:lvlText w:val="%1.%2."/>
      <w:lvlJc w:val="left"/>
      <w:pPr>
        <w:ind w:left="850" w:hanging="850"/>
      </w:pPr>
      <w:rPr>
        <w:rFonts w:ascii="宋体" w:eastAsia="宋体" w:hAnsi="宋体" w:cs="宋体" w:hint="default"/>
        <w:b/>
        <w:bCs/>
      </w:rPr>
    </w:lvl>
    <w:lvl w:ilvl="4">
      <w:start w:val="1"/>
      <w:numFmt w:val="decimal"/>
      <w:lvlText w:val="%1.%2.%3.%4.%5."/>
      <w:lvlJc w:val="left"/>
      <w:pPr>
        <w:ind w:left="991" w:hanging="991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75" w:hanging="1275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558" w:hanging="1558"/>
      </w:pPr>
      <w:rPr>
        <w:rFonts w:hint="default"/>
      </w:rPr>
    </w:lvl>
  </w:abstractNum>
  <w:abstractNum w:abstractNumId="2" w15:restartNumberingAfterBreak="0">
    <w:nsid w:val="D3CA44BF"/>
    <w:multiLevelType w:val="singleLevel"/>
    <w:tmpl w:val="D3CA44BF"/>
    <w:lvl w:ilvl="0">
      <w:start w:val="1"/>
      <w:numFmt w:val="lowerLetter"/>
      <w:suff w:val="space"/>
      <w:lvlText w:val="(%1)"/>
      <w:lvlJc w:val="left"/>
      <w:rPr>
        <w:rFonts w:hint="default"/>
        <w:sz w:val="18"/>
        <w:szCs w:val="18"/>
      </w:rPr>
    </w:lvl>
  </w:abstractNum>
  <w:abstractNum w:abstractNumId="3" w15:restartNumberingAfterBreak="0">
    <w:nsid w:val="EDF0C4A0"/>
    <w:multiLevelType w:val="singleLevel"/>
    <w:tmpl w:val="EDF0C4A0"/>
    <w:lvl w:ilvl="0">
      <w:start w:val="1"/>
      <w:numFmt w:val="lowerLetter"/>
      <w:suff w:val="space"/>
      <w:lvlText w:val="(%1)"/>
      <w:lvlJc w:val="left"/>
    </w:lvl>
  </w:abstractNum>
  <w:abstractNum w:abstractNumId="4" w15:restartNumberingAfterBreak="0">
    <w:nsid w:val="F9BD9A7A"/>
    <w:multiLevelType w:val="singleLevel"/>
    <w:tmpl w:val="F9BD9A7A"/>
    <w:lvl w:ilvl="0">
      <w:start w:val="1"/>
      <w:numFmt w:val="lowerLetter"/>
      <w:suff w:val="space"/>
      <w:lvlText w:val="(%1)"/>
      <w:lvlJc w:val="left"/>
    </w:lvl>
  </w:abstractNum>
  <w:abstractNum w:abstractNumId="5" w15:restartNumberingAfterBreak="0">
    <w:nsid w:val="01747213"/>
    <w:multiLevelType w:val="hybridMultilevel"/>
    <w:tmpl w:val="0A3E2E72"/>
    <w:lvl w:ilvl="0" w:tplc="D8249F8A">
      <w:start w:val="1"/>
      <w:numFmt w:val="decimal"/>
      <w:lvlText w:val="（%1）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6" w15:restartNumberingAfterBreak="0">
    <w:nsid w:val="03E64EA7"/>
    <w:multiLevelType w:val="multilevel"/>
    <w:tmpl w:val="03E64EA7"/>
    <w:lvl w:ilvl="0">
      <w:start w:val="1"/>
      <w:numFmt w:val="decimal"/>
      <w:pStyle w:val="a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057B3543"/>
    <w:multiLevelType w:val="singleLevel"/>
    <w:tmpl w:val="057B3543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</w:abstractNum>
  <w:abstractNum w:abstractNumId="8" w15:restartNumberingAfterBreak="0">
    <w:nsid w:val="1C4E257B"/>
    <w:multiLevelType w:val="hybridMultilevel"/>
    <w:tmpl w:val="9EF2571C"/>
    <w:lvl w:ilvl="0" w:tplc="BF800F7E">
      <w:start w:val="1"/>
      <w:numFmt w:val="decimal"/>
      <w:lvlText w:val="（%1）"/>
      <w:lvlJc w:val="left"/>
      <w:pPr>
        <w:ind w:left="120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9" w15:restartNumberingAfterBreak="0">
    <w:nsid w:val="1FB2160E"/>
    <w:multiLevelType w:val="hybridMultilevel"/>
    <w:tmpl w:val="0C22E5D8"/>
    <w:lvl w:ilvl="0" w:tplc="DAFA21B8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20666A2D"/>
    <w:multiLevelType w:val="singleLevel"/>
    <w:tmpl w:val="20666A2D"/>
    <w:lvl w:ilvl="0">
      <w:start w:val="1"/>
      <w:numFmt w:val="decimal"/>
      <w:suff w:val="nothing"/>
      <w:lvlText w:val="（%1）"/>
      <w:lvlJc w:val="left"/>
    </w:lvl>
  </w:abstractNum>
  <w:abstractNum w:abstractNumId="11" w15:restartNumberingAfterBreak="0">
    <w:nsid w:val="269CA86A"/>
    <w:multiLevelType w:val="singleLevel"/>
    <w:tmpl w:val="269CA86A"/>
    <w:lvl w:ilvl="0">
      <w:start w:val="1"/>
      <w:numFmt w:val="decimal"/>
      <w:suff w:val="nothing"/>
      <w:lvlText w:val="（%1）"/>
      <w:lvlJc w:val="left"/>
    </w:lvl>
  </w:abstractNum>
  <w:abstractNum w:abstractNumId="12" w15:restartNumberingAfterBreak="0">
    <w:nsid w:val="29363F90"/>
    <w:multiLevelType w:val="hybridMultilevel"/>
    <w:tmpl w:val="DC0A00B4"/>
    <w:lvl w:ilvl="0" w:tplc="80024606">
      <w:start w:val="1"/>
      <w:numFmt w:val="decimal"/>
      <w:lvlText w:val="（%1）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3" w15:restartNumberingAfterBreak="0">
    <w:nsid w:val="328C6DE7"/>
    <w:multiLevelType w:val="hybridMultilevel"/>
    <w:tmpl w:val="A44685FE"/>
    <w:lvl w:ilvl="0" w:tplc="AF888FE4">
      <w:start w:val="1"/>
      <w:numFmt w:val="decimal"/>
      <w:lvlText w:val="（%1）"/>
      <w:lvlJc w:val="left"/>
      <w:pPr>
        <w:ind w:left="120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4" w15:restartNumberingAfterBreak="0">
    <w:nsid w:val="384327BE"/>
    <w:multiLevelType w:val="hybridMultilevel"/>
    <w:tmpl w:val="72DA7F0E"/>
    <w:lvl w:ilvl="0" w:tplc="7EE0C8B6">
      <w:start w:val="1"/>
      <w:numFmt w:val="decimal"/>
      <w:lvlText w:val="[%1]"/>
      <w:lvlJc w:val="left"/>
      <w:pPr>
        <w:ind w:left="440" w:hanging="440"/>
      </w:pPr>
      <w:rPr>
        <w:rFonts w:hint="eastAsia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3B83624F"/>
    <w:multiLevelType w:val="hybridMultilevel"/>
    <w:tmpl w:val="3766D6E2"/>
    <w:lvl w:ilvl="0" w:tplc="1DEC2B44">
      <w:start w:val="1"/>
      <w:numFmt w:val="decimal"/>
      <w:lvlText w:val="（%1）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6" w15:restartNumberingAfterBreak="0">
    <w:nsid w:val="41B465F5"/>
    <w:multiLevelType w:val="hybridMultilevel"/>
    <w:tmpl w:val="539E4C20"/>
    <w:lvl w:ilvl="0" w:tplc="D03645F0">
      <w:start w:val="1"/>
      <w:numFmt w:val="decimal"/>
      <w:lvlText w:val="（%1）"/>
      <w:lvlJc w:val="left"/>
      <w:pPr>
        <w:ind w:left="120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7" w15:restartNumberingAfterBreak="0">
    <w:nsid w:val="45494144"/>
    <w:multiLevelType w:val="hybridMultilevel"/>
    <w:tmpl w:val="575CFDAE"/>
    <w:lvl w:ilvl="0" w:tplc="ECC24F08">
      <w:start w:val="1"/>
      <w:numFmt w:val="decimal"/>
      <w:lvlText w:val="（%1）"/>
      <w:lvlJc w:val="left"/>
      <w:pPr>
        <w:ind w:left="120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8" w15:restartNumberingAfterBreak="0">
    <w:nsid w:val="48D66B2E"/>
    <w:multiLevelType w:val="hybridMultilevel"/>
    <w:tmpl w:val="AD24B49E"/>
    <w:lvl w:ilvl="0" w:tplc="46D60AEE">
      <w:start w:val="1"/>
      <w:numFmt w:val="decimal"/>
      <w:lvlText w:val="（%1）"/>
      <w:lvlJc w:val="left"/>
      <w:pPr>
        <w:ind w:left="120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9" w15:restartNumberingAfterBreak="0">
    <w:nsid w:val="4B3615BA"/>
    <w:multiLevelType w:val="multilevel"/>
    <w:tmpl w:val="738C36BE"/>
    <w:lvl w:ilvl="0">
      <w:start w:val="1"/>
      <w:numFmt w:val="decimal"/>
      <w:pStyle w:val="1"/>
      <w:lvlText w:val="第%1章"/>
      <w:lvlJc w:val="left"/>
      <w:pPr>
        <w:ind w:left="2688" w:hanging="420"/>
      </w:pPr>
      <w:rPr>
        <w:rFonts w:hint="eastAsia"/>
        <w:lang w:val="en-US"/>
      </w:rPr>
    </w:lvl>
    <w:lvl w:ilvl="1">
      <w:start w:val="1"/>
      <w:numFmt w:val="decimal"/>
      <w:pStyle w:val="2"/>
      <w:suff w:val="space"/>
      <w:lvlText w:val="%1.%2"/>
      <w:lvlJc w:val="left"/>
      <w:pPr>
        <w:ind w:left="567" w:firstLine="0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567" w:firstLine="0"/>
      </w:pPr>
      <w:rPr>
        <w:rFonts w:hint="eastAsia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141" w:firstLine="0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20" w15:restartNumberingAfterBreak="0">
    <w:nsid w:val="4F715DAD"/>
    <w:multiLevelType w:val="hybridMultilevel"/>
    <w:tmpl w:val="3BEC45BC"/>
    <w:lvl w:ilvl="0" w:tplc="5F50D8CA">
      <w:start w:val="1"/>
      <w:numFmt w:val="decimal"/>
      <w:lvlText w:val="（%1）"/>
      <w:lvlJc w:val="left"/>
      <w:pPr>
        <w:ind w:left="120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21" w15:restartNumberingAfterBreak="0">
    <w:nsid w:val="5AD85A28"/>
    <w:multiLevelType w:val="hybridMultilevel"/>
    <w:tmpl w:val="55FAC7C0"/>
    <w:lvl w:ilvl="0" w:tplc="C24A0508">
      <w:start w:val="1"/>
      <w:numFmt w:val="decimal"/>
      <w:lvlText w:val="（%1）"/>
      <w:lvlJc w:val="left"/>
      <w:pPr>
        <w:ind w:left="120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22" w15:restartNumberingAfterBreak="0">
    <w:nsid w:val="5C5B622D"/>
    <w:multiLevelType w:val="hybridMultilevel"/>
    <w:tmpl w:val="81200A66"/>
    <w:lvl w:ilvl="0" w:tplc="BBC27DCC">
      <w:start w:val="1"/>
      <w:numFmt w:val="decimal"/>
      <w:lvlText w:val="（%1）"/>
      <w:lvlJc w:val="left"/>
      <w:pPr>
        <w:ind w:left="120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23" w15:restartNumberingAfterBreak="0">
    <w:nsid w:val="70A66CBA"/>
    <w:multiLevelType w:val="hybridMultilevel"/>
    <w:tmpl w:val="03B0E08A"/>
    <w:lvl w:ilvl="0" w:tplc="BEDA6340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70E08987"/>
    <w:multiLevelType w:val="singleLevel"/>
    <w:tmpl w:val="70E08987"/>
    <w:lvl w:ilvl="0">
      <w:start w:val="1"/>
      <w:numFmt w:val="decimal"/>
      <w:suff w:val="nothing"/>
      <w:lvlText w:val="（%1）"/>
      <w:lvlJc w:val="left"/>
    </w:lvl>
  </w:abstractNum>
  <w:abstractNum w:abstractNumId="25" w15:restartNumberingAfterBreak="0">
    <w:nsid w:val="76B67A4C"/>
    <w:multiLevelType w:val="hybridMultilevel"/>
    <w:tmpl w:val="8FEE3862"/>
    <w:lvl w:ilvl="0" w:tplc="0600ABF0">
      <w:start w:val="1"/>
      <w:numFmt w:val="decimal"/>
      <w:lvlText w:val="（%1）"/>
      <w:lvlJc w:val="left"/>
      <w:pPr>
        <w:ind w:left="120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num w:numId="1">
    <w:abstractNumId w:val="19"/>
  </w:num>
  <w:num w:numId="2">
    <w:abstractNumId w:val="6"/>
  </w:num>
  <w:num w:numId="3">
    <w:abstractNumId w:val="24"/>
  </w:num>
  <w:num w:numId="4">
    <w:abstractNumId w:val="10"/>
  </w:num>
  <w:num w:numId="5">
    <w:abstractNumId w:val="11"/>
  </w:num>
  <w:num w:numId="6">
    <w:abstractNumId w:val="0"/>
  </w:num>
  <w:num w:numId="7">
    <w:abstractNumId w:val="7"/>
  </w:num>
  <w:num w:numId="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9"/>
    <w:lvlOverride w:ilvl="0">
      <w:startOverride w:val="3"/>
    </w:lvlOverride>
    <w:lvlOverride w:ilvl="1">
      <w:startOverride w:val="1"/>
    </w:lvlOverride>
  </w:num>
  <w:num w:numId="14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4"/>
  </w:num>
  <w:num w:numId="16">
    <w:abstractNumId w:val="3"/>
  </w:num>
  <w:num w:numId="17">
    <w:abstractNumId w:val="2"/>
  </w:num>
  <w:num w:numId="18">
    <w:abstractNumId w:val="1"/>
  </w:num>
  <w:num w:numId="1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2"/>
  </w:num>
  <w:num w:numId="21">
    <w:abstractNumId w:val="16"/>
  </w:num>
  <w:num w:numId="2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9"/>
  </w:num>
  <w:num w:numId="25">
    <w:abstractNumId w:val="21"/>
  </w:num>
  <w:num w:numId="26">
    <w:abstractNumId w:val="8"/>
  </w:num>
  <w:num w:numId="27">
    <w:abstractNumId w:val="17"/>
  </w:num>
  <w:num w:numId="28">
    <w:abstractNumId w:val="15"/>
  </w:num>
  <w:num w:numId="29">
    <w:abstractNumId w:val="19"/>
  </w:num>
  <w:num w:numId="3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12"/>
  </w:num>
  <w:num w:numId="34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25"/>
  </w:num>
  <w:num w:numId="37">
    <w:abstractNumId w:val="23"/>
  </w:num>
  <w:num w:numId="38">
    <w:abstractNumId w:val="18"/>
  </w:num>
  <w:num w:numId="39">
    <w:abstractNumId w:val="5"/>
  </w:num>
  <w:num w:numId="40">
    <w:abstractNumId w:val="20"/>
  </w:num>
  <w:num w:numId="41">
    <w:abstractNumId w:val="9"/>
  </w:num>
  <w:num w:numId="42">
    <w:abstractNumId w:val="14"/>
  </w:num>
  <w:num w:numId="43">
    <w:abstractNumId w:val="6"/>
  </w:num>
  <w:num w:numId="44">
    <w:abstractNumId w:val="6"/>
  </w:num>
  <w:num w:numId="45">
    <w:abstractNumId w:val="13"/>
  </w:num>
  <w:num w:numId="46">
    <w:abstractNumId w:val="19"/>
  </w:num>
  <w:num w:numId="47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bordersDoNotSurroundHeader/>
  <w:bordersDoNotSurroundFooter/>
  <w:hideSpelling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0BmJzEyNjQ0NTSyUdpeDU4uLM/DyQAmOjWgBAXGcTLQAAAA=="/>
    <w:docVar w:name="commondata" w:val="eyJoZGlkIjoiZTMxYzY5ZTZiNTE4YTIyNmE0YjYwYmE0NDM0NDQ4YWQifQ=="/>
  </w:docVars>
  <w:rsids>
    <w:rsidRoot w:val="00871781"/>
    <w:rsid w:val="00000418"/>
    <w:rsid w:val="00000B78"/>
    <w:rsid w:val="00000C7E"/>
    <w:rsid w:val="0000355F"/>
    <w:rsid w:val="000039C7"/>
    <w:rsid w:val="000045B2"/>
    <w:rsid w:val="0000545E"/>
    <w:rsid w:val="00005FB0"/>
    <w:rsid w:val="0000607D"/>
    <w:rsid w:val="0000622B"/>
    <w:rsid w:val="00006909"/>
    <w:rsid w:val="00006A49"/>
    <w:rsid w:val="00007041"/>
    <w:rsid w:val="000070E7"/>
    <w:rsid w:val="00007589"/>
    <w:rsid w:val="00007DD9"/>
    <w:rsid w:val="0001044C"/>
    <w:rsid w:val="000109DD"/>
    <w:rsid w:val="00010DDB"/>
    <w:rsid w:val="0001131F"/>
    <w:rsid w:val="00011A16"/>
    <w:rsid w:val="00011CDA"/>
    <w:rsid w:val="00012679"/>
    <w:rsid w:val="000131A2"/>
    <w:rsid w:val="0001384A"/>
    <w:rsid w:val="00014054"/>
    <w:rsid w:val="00014485"/>
    <w:rsid w:val="0001487B"/>
    <w:rsid w:val="00014FCE"/>
    <w:rsid w:val="000155C8"/>
    <w:rsid w:val="00015FB9"/>
    <w:rsid w:val="00015FD2"/>
    <w:rsid w:val="00016991"/>
    <w:rsid w:val="00016BA5"/>
    <w:rsid w:val="00016F68"/>
    <w:rsid w:val="00017427"/>
    <w:rsid w:val="000178BD"/>
    <w:rsid w:val="000200CE"/>
    <w:rsid w:val="00020D7E"/>
    <w:rsid w:val="00021AB0"/>
    <w:rsid w:val="00021BF7"/>
    <w:rsid w:val="00021FE4"/>
    <w:rsid w:val="0002277E"/>
    <w:rsid w:val="00023A5B"/>
    <w:rsid w:val="000246DA"/>
    <w:rsid w:val="00025397"/>
    <w:rsid w:val="000253C5"/>
    <w:rsid w:val="00025628"/>
    <w:rsid w:val="000263C9"/>
    <w:rsid w:val="00026A8C"/>
    <w:rsid w:val="00027458"/>
    <w:rsid w:val="00027879"/>
    <w:rsid w:val="0003026C"/>
    <w:rsid w:val="0003174E"/>
    <w:rsid w:val="00032360"/>
    <w:rsid w:val="000339B2"/>
    <w:rsid w:val="00034243"/>
    <w:rsid w:val="0003434F"/>
    <w:rsid w:val="000344C2"/>
    <w:rsid w:val="00034BA7"/>
    <w:rsid w:val="00035831"/>
    <w:rsid w:val="00035C48"/>
    <w:rsid w:val="00035D80"/>
    <w:rsid w:val="000361FF"/>
    <w:rsid w:val="00036ADF"/>
    <w:rsid w:val="00036CC7"/>
    <w:rsid w:val="00036D40"/>
    <w:rsid w:val="00037C87"/>
    <w:rsid w:val="00040044"/>
    <w:rsid w:val="00040467"/>
    <w:rsid w:val="00040544"/>
    <w:rsid w:val="00040DC2"/>
    <w:rsid w:val="00041017"/>
    <w:rsid w:val="000419EA"/>
    <w:rsid w:val="00041D05"/>
    <w:rsid w:val="00041E33"/>
    <w:rsid w:val="000423E7"/>
    <w:rsid w:val="000428C0"/>
    <w:rsid w:val="00042A17"/>
    <w:rsid w:val="000432F3"/>
    <w:rsid w:val="00045D7E"/>
    <w:rsid w:val="0005001B"/>
    <w:rsid w:val="0005019D"/>
    <w:rsid w:val="000505A2"/>
    <w:rsid w:val="000509F2"/>
    <w:rsid w:val="00050DCF"/>
    <w:rsid w:val="0005123A"/>
    <w:rsid w:val="000512CE"/>
    <w:rsid w:val="00051886"/>
    <w:rsid w:val="00051AA3"/>
    <w:rsid w:val="00051CB2"/>
    <w:rsid w:val="00051E0B"/>
    <w:rsid w:val="000522A6"/>
    <w:rsid w:val="00052C7D"/>
    <w:rsid w:val="000531BD"/>
    <w:rsid w:val="0005354E"/>
    <w:rsid w:val="00053B97"/>
    <w:rsid w:val="00053DAD"/>
    <w:rsid w:val="000553AE"/>
    <w:rsid w:val="0005550F"/>
    <w:rsid w:val="000555EC"/>
    <w:rsid w:val="00055FDA"/>
    <w:rsid w:val="000566FA"/>
    <w:rsid w:val="00056812"/>
    <w:rsid w:val="00056A1B"/>
    <w:rsid w:val="000574BF"/>
    <w:rsid w:val="00057EDF"/>
    <w:rsid w:val="000607FA"/>
    <w:rsid w:val="00060C05"/>
    <w:rsid w:val="00061677"/>
    <w:rsid w:val="00061CC2"/>
    <w:rsid w:val="00061E19"/>
    <w:rsid w:val="00063BC7"/>
    <w:rsid w:val="00063FEC"/>
    <w:rsid w:val="0006404E"/>
    <w:rsid w:val="000648A0"/>
    <w:rsid w:val="00064A56"/>
    <w:rsid w:val="000652A6"/>
    <w:rsid w:val="00065422"/>
    <w:rsid w:val="000660A1"/>
    <w:rsid w:val="00066E1F"/>
    <w:rsid w:val="00066FB1"/>
    <w:rsid w:val="000676ED"/>
    <w:rsid w:val="0007045E"/>
    <w:rsid w:val="00070592"/>
    <w:rsid w:val="00070C4A"/>
    <w:rsid w:val="00071132"/>
    <w:rsid w:val="00072025"/>
    <w:rsid w:val="0007208F"/>
    <w:rsid w:val="0007225E"/>
    <w:rsid w:val="00072325"/>
    <w:rsid w:val="00072626"/>
    <w:rsid w:val="0007276E"/>
    <w:rsid w:val="00072CE2"/>
    <w:rsid w:val="00073F67"/>
    <w:rsid w:val="000740E6"/>
    <w:rsid w:val="000746D5"/>
    <w:rsid w:val="00075133"/>
    <w:rsid w:val="000779A8"/>
    <w:rsid w:val="00077E03"/>
    <w:rsid w:val="00080026"/>
    <w:rsid w:val="0008098D"/>
    <w:rsid w:val="0008170F"/>
    <w:rsid w:val="00081CA9"/>
    <w:rsid w:val="0008297E"/>
    <w:rsid w:val="000829E2"/>
    <w:rsid w:val="00082BA0"/>
    <w:rsid w:val="00082BF8"/>
    <w:rsid w:val="0008326B"/>
    <w:rsid w:val="00083FE5"/>
    <w:rsid w:val="00084B10"/>
    <w:rsid w:val="00085146"/>
    <w:rsid w:val="000855F1"/>
    <w:rsid w:val="0008573E"/>
    <w:rsid w:val="0008588B"/>
    <w:rsid w:val="00085C3F"/>
    <w:rsid w:val="000860A6"/>
    <w:rsid w:val="00086136"/>
    <w:rsid w:val="00086A53"/>
    <w:rsid w:val="00086F47"/>
    <w:rsid w:val="00087563"/>
    <w:rsid w:val="00087D04"/>
    <w:rsid w:val="00087EED"/>
    <w:rsid w:val="00087F12"/>
    <w:rsid w:val="00087FBE"/>
    <w:rsid w:val="000905E7"/>
    <w:rsid w:val="000908EF"/>
    <w:rsid w:val="0009137D"/>
    <w:rsid w:val="0009154B"/>
    <w:rsid w:val="00091912"/>
    <w:rsid w:val="00091FCB"/>
    <w:rsid w:val="000925EB"/>
    <w:rsid w:val="000927AC"/>
    <w:rsid w:val="000931A2"/>
    <w:rsid w:val="00093A25"/>
    <w:rsid w:val="00093F05"/>
    <w:rsid w:val="00094473"/>
    <w:rsid w:val="00095792"/>
    <w:rsid w:val="00096207"/>
    <w:rsid w:val="00096388"/>
    <w:rsid w:val="00096AA2"/>
    <w:rsid w:val="00097061"/>
    <w:rsid w:val="00097754"/>
    <w:rsid w:val="00097A12"/>
    <w:rsid w:val="000A0227"/>
    <w:rsid w:val="000A077C"/>
    <w:rsid w:val="000A0980"/>
    <w:rsid w:val="000A0F82"/>
    <w:rsid w:val="000A14CD"/>
    <w:rsid w:val="000A1541"/>
    <w:rsid w:val="000A189D"/>
    <w:rsid w:val="000A1A35"/>
    <w:rsid w:val="000A1A65"/>
    <w:rsid w:val="000A2ED2"/>
    <w:rsid w:val="000A2F20"/>
    <w:rsid w:val="000A3454"/>
    <w:rsid w:val="000A38CF"/>
    <w:rsid w:val="000A4CEA"/>
    <w:rsid w:val="000A4DD5"/>
    <w:rsid w:val="000A5884"/>
    <w:rsid w:val="000A5B14"/>
    <w:rsid w:val="000A63CE"/>
    <w:rsid w:val="000A7D16"/>
    <w:rsid w:val="000B03CA"/>
    <w:rsid w:val="000B03F9"/>
    <w:rsid w:val="000B0C97"/>
    <w:rsid w:val="000B0D23"/>
    <w:rsid w:val="000B0F7E"/>
    <w:rsid w:val="000B10BA"/>
    <w:rsid w:val="000B1721"/>
    <w:rsid w:val="000B190B"/>
    <w:rsid w:val="000B27D6"/>
    <w:rsid w:val="000B357C"/>
    <w:rsid w:val="000B395D"/>
    <w:rsid w:val="000B413B"/>
    <w:rsid w:val="000B48B1"/>
    <w:rsid w:val="000B540D"/>
    <w:rsid w:val="000B54D3"/>
    <w:rsid w:val="000B54EC"/>
    <w:rsid w:val="000B5C7E"/>
    <w:rsid w:val="000B5E6F"/>
    <w:rsid w:val="000B5F24"/>
    <w:rsid w:val="000B644B"/>
    <w:rsid w:val="000B6C65"/>
    <w:rsid w:val="000B6CB0"/>
    <w:rsid w:val="000B6DAE"/>
    <w:rsid w:val="000B6E54"/>
    <w:rsid w:val="000B719F"/>
    <w:rsid w:val="000B73E0"/>
    <w:rsid w:val="000B7ED3"/>
    <w:rsid w:val="000B7FC4"/>
    <w:rsid w:val="000C0795"/>
    <w:rsid w:val="000C1EC8"/>
    <w:rsid w:val="000C1EF7"/>
    <w:rsid w:val="000C24DA"/>
    <w:rsid w:val="000C2A2D"/>
    <w:rsid w:val="000C2CE4"/>
    <w:rsid w:val="000C3241"/>
    <w:rsid w:val="000C4862"/>
    <w:rsid w:val="000C547F"/>
    <w:rsid w:val="000C5897"/>
    <w:rsid w:val="000C642C"/>
    <w:rsid w:val="000C71B7"/>
    <w:rsid w:val="000C7291"/>
    <w:rsid w:val="000D00CA"/>
    <w:rsid w:val="000D0149"/>
    <w:rsid w:val="000D0242"/>
    <w:rsid w:val="000D0E8F"/>
    <w:rsid w:val="000D1869"/>
    <w:rsid w:val="000D1978"/>
    <w:rsid w:val="000D1B9E"/>
    <w:rsid w:val="000D2E07"/>
    <w:rsid w:val="000D3163"/>
    <w:rsid w:val="000D3245"/>
    <w:rsid w:val="000D37F2"/>
    <w:rsid w:val="000D3D52"/>
    <w:rsid w:val="000D4490"/>
    <w:rsid w:val="000D4A34"/>
    <w:rsid w:val="000D4C58"/>
    <w:rsid w:val="000D4EC3"/>
    <w:rsid w:val="000D50B7"/>
    <w:rsid w:val="000D51A8"/>
    <w:rsid w:val="000D62E1"/>
    <w:rsid w:val="000D6542"/>
    <w:rsid w:val="000D6D69"/>
    <w:rsid w:val="000D76FC"/>
    <w:rsid w:val="000D78A7"/>
    <w:rsid w:val="000D7AB4"/>
    <w:rsid w:val="000E03C4"/>
    <w:rsid w:val="000E12B3"/>
    <w:rsid w:val="000E12FA"/>
    <w:rsid w:val="000E1659"/>
    <w:rsid w:val="000E260A"/>
    <w:rsid w:val="000E2B36"/>
    <w:rsid w:val="000E3580"/>
    <w:rsid w:val="000E3E94"/>
    <w:rsid w:val="000E4CCF"/>
    <w:rsid w:val="000E4E1B"/>
    <w:rsid w:val="000E4F58"/>
    <w:rsid w:val="000E55E5"/>
    <w:rsid w:val="000E5DC3"/>
    <w:rsid w:val="000E70F9"/>
    <w:rsid w:val="000E731C"/>
    <w:rsid w:val="000F074E"/>
    <w:rsid w:val="000F0A4B"/>
    <w:rsid w:val="000F0A4C"/>
    <w:rsid w:val="000F151C"/>
    <w:rsid w:val="000F1A2C"/>
    <w:rsid w:val="000F21C3"/>
    <w:rsid w:val="000F2482"/>
    <w:rsid w:val="000F2827"/>
    <w:rsid w:val="000F33F6"/>
    <w:rsid w:val="000F3639"/>
    <w:rsid w:val="000F39CF"/>
    <w:rsid w:val="000F5226"/>
    <w:rsid w:val="000F5B74"/>
    <w:rsid w:val="000F67E9"/>
    <w:rsid w:val="000F69A1"/>
    <w:rsid w:val="000F6F53"/>
    <w:rsid w:val="000F7AF0"/>
    <w:rsid w:val="000F7C35"/>
    <w:rsid w:val="000F7E12"/>
    <w:rsid w:val="000F7E9E"/>
    <w:rsid w:val="000F7F51"/>
    <w:rsid w:val="0010029C"/>
    <w:rsid w:val="001004BB"/>
    <w:rsid w:val="00100786"/>
    <w:rsid w:val="0010087F"/>
    <w:rsid w:val="0010123B"/>
    <w:rsid w:val="00101C9C"/>
    <w:rsid w:val="00101D6F"/>
    <w:rsid w:val="00102550"/>
    <w:rsid w:val="00102A4F"/>
    <w:rsid w:val="00103AFC"/>
    <w:rsid w:val="00104FB8"/>
    <w:rsid w:val="00105094"/>
    <w:rsid w:val="001053FB"/>
    <w:rsid w:val="00105D93"/>
    <w:rsid w:val="001061E9"/>
    <w:rsid w:val="001070E7"/>
    <w:rsid w:val="00107551"/>
    <w:rsid w:val="00107CFC"/>
    <w:rsid w:val="001101EF"/>
    <w:rsid w:val="00110547"/>
    <w:rsid w:val="00110FD1"/>
    <w:rsid w:val="00111165"/>
    <w:rsid w:val="00111B56"/>
    <w:rsid w:val="001121E1"/>
    <w:rsid w:val="00112724"/>
    <w:rsid w:val="00112CF4"/>
    <w:rsid w:val="0011312B"/>
    <w:rsid w:val="00113789"/>
    <w:rsid w:val="00113794"/>
    <w:rsid w:val="001140AF"/>
    <w:rsid w:val="0011487C"/>
    <w:rsid w:val="00115F66"/>
    <w:rsid w:val="001161CE"/>
    <w:rsid w:val="00116871"/>
    <w:rsid w:val="001168ED"/>
    <w:rsid w:val="00116AB0"/>
    <w:rsid w:val="00116EA3"/>
    <w:rsid w:val="00117129"/>
    <w:rsid w:val="0011728F"/>
    <w:rsid w:val="0012010C"/>
    <w:rsid w:val="0012096B"/>
    <w:rsid w:val="00120AA9"/>
    <w:rsid w:val="001212E4"/>
    <w:rsid w:val="001218E7"/>
    <w:rsid w:val="00121D6E"/>
    <w:rsid w:val="00121E46"/>
    <w:rsid w:val="001223AA"/>
    <w:rsid w:val="0012270E"/>
    <w:rsid w:val="0012377D"/>
    <w:rsid w:val="00123DE9"/>
    <w:rsid w:val="0012561A"/>
    <w:rsid w:val="00125E54"/>
    <w:rsid w:val="00125E7B"/>
    <w:rsid w:val="00125FDF"/>
    <w:rsid w:val="00126F69"/>
    <w:rsid w:val="00127073"/>
    <w:rsid w:val="0012718C"/>
    <w:rsid w:val="0012784D"/>
    <w:rsid w:val="0013034E"/>
    <w:rsid w:val="001303E2"/>
    <w:rsid w:val="00130CE6"/>
    <w:rsid w:val="001312E9"/>
    <w:rsid w:val="001314D2"/>
    <w:rsid w:val="0013152D"/>
    <w:rsid w:val="00131F95"/>
    <w:rsid w:val="00132AEF"/>
    <w:rsid w:val="00133D4C"/>
    <w:rsid w:val="00134345"/>
    <w:rsid w:val="00134A54"/>
    <w:rsid w:val="00134A8D"/>
    <w:rsid w:val="00135B6C"/>
    <w:rsid w:val="00135ED2"/>
    <w:rsid w:val="00136A58"/>
    <w:rsid w:val="00136AD8"/>
    <w:rsid w:val="00136AE4"/>
    <w:rsid w:val="00136E23"/>
    <w:rsid w:val="0013715D"/>
    <w:rsid w:val="001372CB"/>
    <w:rsid w:val="00137499"/>
    <w:rsid w:val="001401F9"/>
    <w:rsid w:val="0014252F"/>
    <w:rsid w:val="00142E31"/>
    <w:rsid w:val="00143427"/>
    <w:rsid w:val="00143A79"/>
    <w:rsid w:val="00143DD4"/>
    <w:rsid w:val="001442A1"/>
    <w:rsid w:val="0014432D"/>
    <w:rsid w:val="00144330"/>
    <w:rsid w:val="001444C2"/>
    <w:rsid w:val="00144E22"/>
    <w:rsid w:val="00144EA2"/>
    <w:rsid w:val="00145120"/>
    <w:rsid w:val="00145C05"/>
    <w:rsid w:val="001462FA"/>
    <w:rsid w:val="00146C4F"/>
    <w:rsid w:val="00146C56"/>
    <w:rsid w:val="001472F7"/>
    <w:rsid w:val="0014744E"/>
    <w:rsid w:val="00147473"/>
    <w:rsid w:val="0014797E"/>
    <w:rsid w:val="00147B5F"/>
    <w:rsid w:val="00147CEF"/>
    <w:rsid w:val="0015011C"/>
    <w:rsid w:val="001504AB"/>
    <w:rsid w:val="001506D4"/>
    <w:rsid w:val="00152758"/>
    <w:rsid w:val="001527C9"/>
    <w:rsid w:val="00152D12"/>
    <w:rsid w:val="00153172"/>
    <w:rsid w:val="00153ABD"/>
    <w:rsid w:val="00154737"/>
    <w:rsid w:val="001549AA"/>
    <w:rsid w:val="00156044"/>
    <w:rsid w:val="0015613D"/>
    <w:rsid w:val="00156305"/>
    <w:rsid w:val="00156437"/>
    <w:rsid w:val="00156AB2"/>
    <w:rsid w:val="00156BB6"/>
    <w:rsid w:val="001571C4"/>
    <w:rsid w:val="00157E73"/>
    <w:rsid w:val="00160203"/>
    <w:rsid w:val="001606F6"/>
    <w:rsid w:val="00160886"/>
    <w:rsid w:val="00160FFB"/>
    <w:rsid w:val="001614B0"/>
    <w:rsid w:val="001614F8"/>
    <w:rsid w:val="00161C0B"/>
    <w:rsid w:val="00161C7A"/>
    <w:rsid w:val="00161EED"/>
    <w:rsid w:val="00162368"/>
    <w:rsid w:val="001635FE"/>
    <w:rsid w:val="00163E4B"/>
    <w:rsid w:val="00163E54"/>
    <w:rsid w:val="001647EB"/>
    <w:rsid w:val="00164EB9"/>
    <w:rsid w:val="0016511F"/>
    <w:rsid w:val="0016534D"/>
    <w:rsid w:val="0016558B"/>
    <w:rsid w:val="001658A4"/>
    <w:rsid w:val="00165AB8"/>
    <w:rsid w:val="00165DC9"/>
    <w:rsid w:val="00166095"/>
    <w:rsid w:val="001660EA"/>
    <w:rsid w:val="00166D8C"/>
    <w:rsid w:val="00166E39"/>
    <w:rsid w:val="001674ED"/>
    <w:rsid w:val="001675CC"/>
    <w:rsid w:val="00167789"/>
    <w:rsid w:val="00170D13"/>
    <w:rsid w:val="00172489"/>
    <w:rsid w:val="00172F4B"/>
    <w:rsid w:val="00173096"/>
    <w:rsid w:val="00173198"/>
    <w:rsid w:val="001739C5"/>
    <w:rsid w:val="00173A69"/>
    <w:rsid w:val="00174EA0"/>
    <w:rsid w:val="00175614"/>
    <w:rsid w:val="00175756"/>
    <w:rsid w:val="00175A38"/>
    <w:rsid w:val="001772F6"/>
    <w:rsid w:val="00177464"/>
    <w:rsid w:val="00180CC9"/>
    <w:rsid w:val="00180FBB"/>
    <w:rsid w:val="0018104C"/>
    <w:rsid w:val="0018107C"/>
    <w:rsid w:val="00181C28"/>
    <w:rsid w:val="00181E9F"/>
    <w:rsid w:val="00182118"/>
    <w:rsid w:val="00182282"/>
    <w:rsid w:val="001826C6"/>
    <w:rsid w:val="0018356A"/>
    <w:rsid w:val="0018518C"/>
    <w:rsid w:val="00185728"/>
    <w:rsid w:val="00185763"/>
    <w:rsid w:val="00185AA1"/>
    <w:rsid w:val="00186EAC"/>
    <w:rsid w:val="001871B3"/>
    <w:rsid w:val="00187AD2"/>
    <w:rsid w:val="0019005D"/>
    <w:rsid w:val="001905E5"/>
    <w:rsid w:val="00190EAD"/>
    <w:rsid w:val="00190EC7"/>
    <w:rsid w:val="00190FCC"/>
    <w:rsid w:val="001917DD"/>
    <w:rsid w:val="00191F67"/>
    <w:rsid w:val="001922B7"/>
    <w:rsid w:val="001927E7"/>
    <w:rsid w:val="00192867"/>
    <w:rsid w:val="00192905"/>
    <w:rsid w:val="001929C1"/>
    <w:rsid w:val="001934D4"/>
    <w:rsid w:val="0019371A"/>
    <w:rsid w:val="00193896"/>
    <w:rsid w:val="00193977"/>
    <w:rsid w:val="00193A43"/>
    <w:rsid w:val="0019458F"/>
    <w:rsid w:val="0019659A"/>
    <w:rsid w:val="0019777C"/>
    <w:rsid w:val="00197ED0"/>
    <w:rsid w:val="001A039C"/>
    <w:rsid w:val="001A0672"/>
    <w:rsid w:val="001A0E2B"/>
    <w:rsid w:val="001A1780"/>
    <w:rsid w:val="001A18DA"/>
    <w:rsid w:val="001A1AC9"/>
    <w:rsid w:val="001A2E5D"/>
    <w:rsid w:val="001A3452"/>
    <w:rsid w:val="001A387F"/>
    <w:rsid w:val="001A42CF"/>
    <w:rsid w:val="001A6B7A"/>
    <w:rsid w:val="001A6C5C"/>
    <w:rsid w:val="001A6D0F"/>
    <w:rsid w:val="001A7071"/>
    <w:rsid w:val="001A74CB"/>
    <w:rsid w:val="001A7947"/>
    <w:rsid w:val="001A7E2C"/>
    <w:rsid w:val="001B0B2D"/>
    <w:rsid w:val="001B1BF7"/>
    <w:rsid w:val="001B1C70"/>
    <w:rsid w:val="001B2978"/>
    <w:rsid w:val="001B3315"/>
    <w:rsid w:val="001B34D8"/>
    <w:rsid w:val="001B3C83"/>
    <w:rsid w:val="001B3DAA"/>
    <w:rsid w:val="001B3FEE"/>
    <w:rsid w:val="001B4BE7"/>
    <w:rsid w:val="001B4C55"/>
    <w:rsid w:val="001B5078"/>
    <w:rsid w:val="001B55AD"/>
    <w:rsid w:val="001B6705"/>
    <w:rsid w:val="001B730C"/>
    <w:rsid w:val="001B7A7E"/>
    <w:rsid w:val="001B7E9A"/>
    <w:rsid w:val="001C0AF3"/>
    <w:rsid w:val="001C0EE4"/>
    <w:rsid w:val="001C10A0"/>
    <w:rsid w:val="001C1638"/>
    <w:rsid w:val="001C1A09"/>
    <w:rsid w:val="001C21D6"/>
    <w:rsid w:val="001C22F1"/>
    <w:rsid w:val="001C249E"/>
    <w:rsid w:val="001C26F6"/>
    <w:rsid w:val="001C34DF"/>
    <w:rsid w:val="001C378D"/>
    <w:rsid w:val="001C43E8"/>
    <w:rsid w:val="001C4520"/>
    <w:rsid w:val="001C5C0E"/>
    <w:rsid w:val="001C6459"/>
    <w:rsid w:val="001C6AEF"/>
    <w:rsid w:val="001C71DF"/>
    <w:rsid w:val="001D0EAE"/>
    <w:rsid w:val="001D174C"/>
    <w:rsid w:val="001D18A1"/>
    <w:rsid w:val="001D1E37"/>
    <w:rsid w:val="001D26B1"/>
    <w:rsid w:val="001D28DA"/>
    <w:rsid w:val="001D2AC8"/>
    <w:rsid w:val="001D3520"/>
    <w:rsid w:val="001D416A"/>
    <w:rsid w:val="001D424C"/>
    <w:rsid w:val="001D4597"/>
    <w:rsid w:val="001D740C"/>
    <w:rsid w:val="001D7BFB"/>
    <w:rsid w:val="001D7C17"/>
    <w:rsid w:val="001E148A"/>
    <w:rsid w:val="001E15BC"/>
    <w:rsid w:val="001E16F3"/>
    <w:rsid w:val="001E184D"/>
    <w:rsid w:val="001E1892"/>
    <w:rsid w:val="001E1B34"/>
    <w:rsid w:val="001E1C34"/>
    <w:rsid w:val="001E36B0"/>
    <w:rsid w:val="001E444E"/>
    <w:rsid w:val="001E47A8"/>
    <w:rsid w:val="001E4B7B"/>
    <w:rsid w:val="001E4B84"/>
    <w:rsid w:val="001E58EC"/>
    <w:rsid w:val="001E592C"/>
    <w:rsid w:val="001E5A85"/>
    <w:rsid w:val="001E60C4"/>
    <w:rsid w:val="001E60FE"/>
    <w:rsid w:val="001E703E"/>
    <w:rsid w:val="001E74E5"/>
    <w:rsid w:val="001E7753"/>
    <w:rsid w:val="001F02DD"/>
    <w:rsid w:val="001F0638"/>
    <w:rsid w:val="001F07DD"/>
    <w:rsid w:val="001F0811"/>
    <w:rsid w:val="001F0BFC"/>
    <w:rsid w:val="001F0FEF"/>
    <w:rsid w:val="001F1667"/>
    <w:rsid w:val="001F188F"/>
    <w:rsid w:val="001F2682"/>
    <w:rsid w:val="001F2CEA"/>
    <w:rsid w:val="001F2FEF"/>
    <w:rsid w:val="001F3415"/>
    <w:rsid w:val="001F40F3"/>
    <w:rsid w:val="001F4751"/>
    <w:rsid w:val="001F48BD"/>
    <w:rsid w:val="001F4D44"/>
    <w:rsid w:val="001F4EA7"/>
    <w:rsid w:val="001F536C"/>
    <w:rsid w:val="001F5CCD"/>
    <w:rsid w:val="001F5E3F"/>
    <w:rsid w:val="001F6104"/>
    <w:rsid w:val="001F6297"/>
    <w:rsid w:val="001F6455"/>
    <w:rsid w:val="001F6886"/>
    <w:rsid w:val="001F6988"/>
    <w:rsid w:val="001F6F0C"/>
    <w:rsid w:val="001F7299"/>
    <w:rsid w:val="001F74C2"/>
    <w:rsid w:val="00200529"/>
    <w:rsid w:val="002006FE"/>
    <w:rsid w:val="0020075A"/>
    <w:rsid w:val="00201F58"/>
    <w:rsid w:val="0020210C"/>
    <w:rsid w:val="0020247D"/>
    <w:rsid w:val="00202B6D"/>
    <w:rsid w:val="002034A0"/>
    <w:rsid w:val="00204EC5"/>
    <w:rsid w:val="00205364"/>
    <w:rsid w:val="0020635C"/>
    <w:rsid w:val="0020764E"/>
    <w:rsid w:val="002078FC"/>
    <w:rsid w:val="00207AA3"/>
    <w:rsid w:val="0021016D"/>
    <w:rsid w:val="0021025E"/>
    <w:rsid w:val="00210506"/>
    <w:rsid w:val="00210925"/>
    <w:rsid w:val="0021186B"/>
    <w:rsid w:val="00212B73"/>
    <w:rsid w:val="0021312F"/>
    <w:rsid w:val="00213219"/>
    <w:rsid w:val="00213896"/>
    <w:rsid w:val="0021414D"/>
    <w:rsid w:val="002142D2"/>
    <w:rsid w:val="00214A46"/>
    <w:rsid w:val="00215A49"/>
    <w:rsid w:val="00215B67"/>
    <w:rsid w:val="002161BF"/>
    <w:rsid w:val="002161FA"/>
    <w:rsid w:val="00217940"/>
    <w:rsid w:val="00217980"/>
    <w:rsid w:val="00217CEF"/>
    <w:rsid w:val="00220769"/>
    <w:rsid w:val="002211A3"/>
    <w:rsid w:val="00221657"/>
    <w:rsid w:val="00222300"/>
    <w:rsid w:val="00222744"/>
    <w:rsid w:val="00222A62"/>
    <w:rsid w:val="002242E0"/>
    <w:rsid w:val="0022434A"/>
    <w:rsid w:val="002248A7"/>
    <w:rsid w:val="002249DA"/>
    <w:rsid w:val="0022539E"/>
    <w:rsid w:val="002254C1"/>
    <w:rsid w:val="00225645"/>
    <w:rsid w:val="00225FCD"/>
    <w:rsid w:val="0022656D"/>
    <w:rsid w:val="00226653"/>
    <w:rsid w:val="0022680A"/>
    <w:rsid w:val="00227440"/>
    <w:rsid w:val="00227BEC"/>
    <w:rsid w:val="00230AC7"/>
    <w:rsid w:val="002317CA"/>
    <w:rsid w:val="002317D2"/>
    <w:rsid w:val="00231AF9"/>
    <w:rsid w:val="0023464E"/>
    <w:rsid w:val="00235586"/>
    <w:rsid w:val="00235BC5"/>
    <w:rsid w:val="00235D3B"/>
    <w:rsid w:val="00237F98"/>
    <w:rsid w:val="00240466"/>
    <w:rsid w:val="00240E14"/>
    <w:rsid w:val="002413F9"/>
    <w:rsid w:val="00241704"/>
    <w:rsid w:val="00241D7D"/>
    <w:rsid w:val="00242597"/>
    <w:rsid w:val="00242A85"/>
    <w:rsid w:val="00242C62"/>
    <w:rsid w:val="00242E78"/>
    <w:rsid w:val="002435B0"/>
    <w:rsid w:val="002438C4"/>
    <w:rsid w:val="00243B3F"/>
    <w:rsid w:val="00243F07"/>
    <w:rsid w:val="002446D9"/>
    <w:rsid w:val="00244B48"/>
    <w:rsid w:val="00244CA8"/>
    <w:rsid w:val="00244FB4"/>
    <w:rsid w:val="00245BDF"/>
    <w:rsid w:val="00245C87"/>
    <w:rsid w:val="00245D76"/>
    <w:rsid w:val="00245FC8"/>
    <w:rsid w:val="00246ADF"/>
    <w:rsid w:val="00246DE1"/>
    <w:rsid w:val="00246E2F"/>
    <w:rsid w:val="00246F13"/>
    <w:rsid w:val="002505DF"/>
    <w:rsid w:val="00250817"/>
    <w:rsid w:val="00250B34"/>
    <w:rsid w:val="00251037"/>
    <w:rsid w:val="0025106A"/>
    <w:rsid w:val="00251727"/>
    <w:rsid w:val="00252DE4"/>
    <w:rsid w:val="00253218"/>
    <w:rsid w:val="00253358"/>
    <w:rsid w:val="00253403"/>
    <w:rsid w:val="00253876"/>
    <w:rsid w:val="002539A1"/>
    <w:rsid w:val="00253D76"/>
    <w:rsid w:val="00253EBC"/>
    <w:rsid w:val="00254C23"/>
    <w:rsid w:val="002552F0"/>
    <w:rsid w:val="0025548C"/>
    <w:rsid w:val="00255A63"/>
    <w:rsid w:val="00255D7B"/>
    <w:rsid w:val="00256409"/>
    <w:rsid w:val="00257886"/>
    <w:rsid w:val="00257B40"/>
    <w:rsid w:val="00260031"/>
    <w:rsid w:val="00260365"/>
    <w:rsid w:val="00260767"/>
    <w:rsid w:val="00260BE6"/>
    <w:rsid w:val="00261373"/>
    <w:rsid w:val="002615C5"/>
    <w:rsid w:val="002617E6"/>
    <w:rsid w:val="002621FC"/>
    <w:rsid w:val="00262685"/>
    <w:rsid w:val="002627CA"/>
    <w:rsid w:val="00263AF1"/>
    <w:rsid w:val="0026424D"/>
    <w:rsid w:val="00264255"/>
    <w:rsid w:val="00264320"/>
    <w:rsid w:val="0026546E"/>
    <w:rsid w:val="002655C4"/>
    <w:rsid w:val="002660AB"/>
    <w:rsid w:val="00266154"/>
    <w:rsid w:val="0026628F"/>
    <w:rsid w:val="00266416"/>
    <w:rsid w:val="00266D23"/>
    <w:rsid w:val="00267023"/>
    <w:rsid w:val="002672F5"/>
    <w:rsid w:val="00267992"/>
    <w:rsid w:val="00270285"/>
    <w:rsid w:val="0027059B"/>
    <w:rsid w:val="002706DB"/>
    <w:rsid w:val="00270E43"/>
    <w:rsid w:val="0027114B"/>
    <w:rsid w:val="00271C90"/>
    <w:rsid w:val="00271DBC"/>
    <w:rsid w:val="00271E1C"/>
    <w:rsid w:val="00273309"/>
    <w:rsid w:val="00273416"/>
    <w:rsid w:val="00275114"/>
    <w:rsid w:val="00276833"/>
    <w:rsid w:val="00276E14"/>
    <w:rsid w:val="00280774"/>
    <w:rsid w:val="00280FBE"/>
    <w:rsid w:val="002815D0"/>
    <w:rsid w:val="00281CD3"/>
    <w:rsid w:val="002837AE"/>
    <w:rsid w:val="00283B34"/>
    <w:rsid w:val="00283C64"/>
    <w:rsid w:val="00284B4B"/>
    <w:rsid w:val="00285586"/>
    <w:rsid w:val="00285776"/>
    <w:rsid w:val="0028587C"/>
    <w:rsid w:val="00285E7C"/>
    <w:rsid w:val="002862EE"/>
    <w:rsid w:val="002869FE"/>
    <w:rsid w:val="00287F34"/>
    <w:rsid w:val="002908DC"/>
    <w:rsid w:val="00292106"/>
    <w:rsid w:val="00292837"/>
    <w:rsid w:val="0029284D"/>
    <w:rsid w:val="002928A6"/>
    <w:rsid w:val="0029355A"/>
    <w:rsid w:val="00293891"/>
    <w:rsid w:val="002939FE"/>
    <w:rsid w:val="00293CDB"/>
    <w:rsid w:val="00294332"/>
    <w:rsid w:val="00294456"/>
    <w:rsid w:val="00294999"/>
    <w:rsid w:val="00294A49"/>
    <w:rsid w:val="00294E20"/>
    <w:rsid w:val="002958E6"/>
    <w:rsid w:val="00295AB4"/>
    <w:rsid w:val="00295D6A"/>
    <w:rsid w:val="00295F12"/>
    <w:rsid w:val="00296632"/>
    <w:rsid w:val="00296760"/>
    <w:rsid w:val="00296BE8"/>
    <w:rsid w:val="00296E81"/>
    <w:rsid w:val="002971F5"/>
    <w:rsid w:val="0029735D"/>
    <w:rsid w:val="002974B6"/>
    <w:rsid w:val="0029752A"/>
    <w:rsid w:val="0029786C"/>
    <w:rsid w:val="002A0424"/>
    <w:rsid w:val="002A0935"/>
    <w:rsid w:val="002A0B94"/>
    <w:rsid w:val="002A1E62"/>
    <w:rsid w:val="002A30D4"/>
    <w:rsid w:val="002A31A5"/>
    <w:rsid w:val="002A43CD"/>
    <w:rsid w:val="002A4599"/>
    <w:rsid w:val="002A4BB8"/>
    <w:rsid w:val="002A5293"/>
    <w:rsid w:val="002A57D4"/>
    <w:rsid w:val="002A600C"/>
    <w:rsid w:val="002A6046"/>
    <w:rsid w:val="002A626A"/>
    <w:rsid w:val="002A6387"/>
    <w:rsid w:val="002A6664"/>
    <w:rsid w:val="002A7361"/>
    <w:rsid w:val="002A7857"/>
    <w:rsid w:val="002A7BC6"/>
    <w:rsid w:val="002A7E0B"/>
    <w:rsid w:val="002B0FAB"/>
    <w:rsid w:val="002B13F1"/>
    <w:rsid w:val="002B1C44"/>
    <w:rsid w:val="002B1D11"/>
    <w:rsid w:val="002B2555"/>
    <w:rsid w:val="002B2B3B"/>
    <w:rsid w:val="002B3D2C"/>
    <w:rsid w:val="002B3EA2"/>
    <w:rsid w:val="002B5D8B"/>
    <w:rsid w:val="002B619C"/>
    <w:rsid w:val="002B620D"/>
    <w:rsid w:val="002B62A6"/>
    <w:rsid w:val="002B650D"/>
    <w:rsid w:val="002B6B22"/>
    <w:rsid w:val="002B6C37"/>
    <w:rsid w:val="002B6E88"/>
    <w:rsid w:val="002B757B"/>
    <w:rsid w:val="002B7796"/>
    <w:rsid w:val="002C027D"/>
    <w:rsid w:val="002C0758"/>
    <w:rsid w:val="002C1AB7"/>
    <w:rsid w:val="002C1D9B"/>
    <w:rsid w:val="002C2CF0"/>
    <w:rsid w:val="002C3589"/>
    <w:rsid w:val="002C3C71"/>
    <w:rsid w:val="002C3D08"/>
    <w:rsid w:val="002C3E29"/>
    <w:rsid w:val="002C4406"/>
    <w:rsid w:val="002C4A2D"/>
    <w:rsid w:val="002C4FA6"/>
    <w:rsid w:val="002C516F"/>
    <w:rsid w:val="002C5D07"/>
    <w:rsid w:val="002C6191"/>
    <w:rsid w:val="002C6C14"/>
    <w:rsid w:val="002C6CE1"/>
    <w:rsid w:val="002C7595"/>
    <w:rsid w:val="002C772A"/>
    <w:rsid w:val="002C7793"/>
    <w:rsid w:val="002D0694"/>
    <w:rsid w:val="002D1761"/>
    <w:rsid w:val="002D18BD"/>
    <w:rsid w:val="002D241D"/>
    <w:rsid w:val="002D2E7F"/>
    <w:rsid w:val="002D3874"/>
    <w:rsid w:val="002D3CE4"/>
    <w:rsid w:val="002D44E6"/>
    <w:rsid w:val="002D478E"/>
    <w:rsid w:val="002D6136"/>
    <w:rsid w:val="002D64DF"/>
    <w:rsid w:val="002D6CFA"/>
    <w:rsid w:val="002D78B8"/>
    <w:rsid w:val="002E08B0"/>
    <w:rsid w:val="002E0A72"/>
    <w:rsid w:val="002E0B81"/>
    <w:rsid w:val="002E114A"/>
    <w:rsid w:val="002E1271"/>
    <w:rsid w:val="002E1CC4"/>
    <w:rsid w:val="002E1D92"/>
    <w:rsid w:val="002E228A"/>
    <w:rsid w:val="002E2985"/>
    <w:rsid w:val="002E39F1"/>
    <w:rsid w:val="002E3ABD"/>
    <w:rsid w:val="002E425D"/>
    <w:rsid w:val="002E55DC"/>
    <w:rsid w:val="002E66AC"/>
    <w:rsid w:val="002E6AA1"/>
    <w:rsid w:val="002E6BCF"/>
    <w:rsid w:val="002F0328"/>
    <w:rsid w:val="002F0465"/>
    <w:rsid w:val="002F0F3F"/>
    <w:rsid w:val="002F14E8"/>
    <w:rsid w:val="002F1805"/>
    <w:rsid w:val="002F1D2E"/>
    <w:rsid w:val="002F217A"/>
    <w:rsid w:val="002F2577"/>
    <w:rsid w:val="002F2613"/>
    <w:rsid w:val="002F3EA8"/>
    <w:rsid w:val="002F50B1"/>
    <w:rsid w:val="002F5E90"/>
    <w:rsid w:val="002F5FEA"/>
    <w:rsid w:val="002F6BE9"/>
    <w:rsid w:val="002F6E70"/>
    <w:rsid w:val="002F733E"/>
    <w:rsid w:val="002F7779"/>
    <w:rsid w:val="002F7CA6"/>
    <w:rsid w:val="00300D53"/>
    <w:rsid w:val="00301A2C"/>
    <w:rsid w:val="00302AF4"/>
    <w:rsid w:val="00302D7F"/>
    <w:rsid w:val="00303321"/>
    <w:rsid w:val="00303EA3"/>
    <w:rsid w:val="00303F74"/>
    <w:rsid w:val="00304189"/>
    <w:rsid w:val="003048D3"/>
    <w:rsid w:val="0030542F"/>
    <w:rsid w:val="00305E4E"/>
    <w:rsid w:val="0030621D"/>
    <w:rsid w:val="0030670D"/>
    <w:rsid w:val="00307343"/>
    <w:rsid w:val="003074B2"/>
    <w:rsid w:val="003079CD"/>
    <w:rsid w:val="00307E7B"/>
    <w:rsid w:val="00310272"/>
    <w:rsid w:val="0031063F"/>
    <w:rsid w:val="003116C1"/>
    <w:rsid w:val="00311718"/>
    <w:rsid w:val="003118C2"/>
    <w:rsid w:val="00311C28"/>
    <w:rsid w:val="00312234"/>
    <w:rsid w:val="00312482"/>
    <w:rsid w:val="0031291B"/>
    <w:rsid w:val="00312AF7"/>
    <w:rsid w:val="00313510"/>
    <w:rsid w:val="003137F8"/>
    <w:rsid w:val="003138C9"/>
    <w:rsid w:val="00314A81"/>
    <w:rsid w:val="00314D9D"/>
    <w:rsid w:val="0031610E"/>
    <w:rsid w:val="00317003"/>
    <w:rsid w:val="0031752C"/>
    <w:rsid w:val="00317921"/>
    <w:rsid w:val="00317D5B"/>
    <w:rsid w:val="00317FA3"/>
    <w:rsid w:val="0032024F"/>
    <w:rsid w:val="003206CF"/>
    <w:rsid w:val="003207C6"/>
    <w:rsid w:val="003210B9"/>
    <w:rsid w:val="00321456"/>
    <w:rsid w:val="0032172A"/>
    <w:rsid w:val="00321D66"/>
    <w:rsid w:val="00322437"/>
    <w:rsid w:val="00322F27"/>
    <w:rsid w:val="003232A1"/>
    <w:rsid w:val="0032401D"/>
    <w:rsid w:val="00324176"/>
    <w:rsid w:val="003242D8"/>
    <w:rsid w:val="00325040"/>
    <w:rsid w:val="00325624"/>
    <w:rsid w:val="0032567B"/>
    <w:rsid w:val="00325D61"/>
    <w:rsid w:val="00326967"/>
    <w:rsid w:val="00326E97"/>
    <w:rsid w:val="0032706D"/>
    <w:rsid w:val="00327070"/>
    <w:rsid w:val="003300DE"/>
    <w:rsid w:val="003309D6"/>
    <w:rsid w:val="00331C15"/>
    <w:rsid w:val="003324D1"/>
    <w:rsid w:val="00332746"/>
    <w:rsid w:val="00334078"/>
    <w:rsid w:val="003342A0"/>
    <w:rsid w:val="00334786"/>
    <w:rsid w:val="00335697"/>
    <w:rsid w:val="00335E6D"/>
    <w:rsid w:val="0033607A"/>
    <w:rsid w:val="0033781C"/>
    <w:rsid w:val="003378B8"/>
    <w:rsid w:val="00340376"/>
    <w:rsid w:val="0034091F"/>
    <w:rsid w:val="003412E7"/>
    <w:rsid w:val="00341B42"/>
    <w:rsid w:val="00341C65"/>
    <w:rsid w:val="00341CBD"/>
    <w:rsid w:val="003423D3"/>
    <w:rsid w:val="00342AC4"/>
    <w:rsid w:val="00342BA0"/>
    <w:rsid w:val="00342D68"/>
    <w:rsid w:val="00343296"/>
    <w:rsid w:val="00344960"/>
    <w:rsid w:val="00345F3A"/>
    <w:rsid w:val="00346A45"/>
    <w:rsid w:val="00347559"/>
    <w:rsid w:val="00347FAD"/>
    <w:rsid w:val="003501F7"/>
    <w:rsid w:val="00351C46"/>
    <w:rsid w:val="00351C55"/>
    <w:rsid w:val="00351D7A"/>
    <w:rsid w:val="003522FE"/>
    <w:rsid w:val="0035252E"/>
    <w:rsid w:val="003526E8"/>
    <w:rsid w:val="003527A4"/>
    <w:rsid w:val="0035291A"/>
    <w:rsid w:val="0035336C"/>
    <w:rsid w:val="0035338D"/>
    <w:rsid w:val="00353B0B"/>
    <w:rsid w:val="00353DAF"/>
    <w:rsid w:val="00354312"/>
    <w:rsid w:val="003543E1"/>
    <w:rsid w:val="0035452F"/>
    <w:rsid w:val="00354E6F"/>
    <w:rsid w:val="003555B0"/>
    <w:rsid w:val="0035595B"/>
    <w:rsid w:val="003559A2"/>
    <w:rsid w:val="00356070"/>
    <w:rsid w:val="003567BD"/>
    <w:rsid w:val="00356B7F"/>
    <w:rsid w:val="00357BE2"/>
    <w:rsid w:val="00360441"/>
    <w:rsid w:val="003606B1"/>
    <w:rsid w:val="0036096F"/>
    <w:rsid w:val="00360ED9"/>
    <w:rsid w:val="00361A45"/>
    <w:rsid w:val="00362C1E"/>
    <w:rsid w:val="00363966"/>
    <w:rsid w:val="00363F0B"/>
    <w:rsid w:val="003646CA"/>
    <w:rsid w:val="003649AF"/>
    <w:rsid w:val="00364F50"/>
    <w:rsid w:val="0036518E"/>
    <w:rsid w:val="003656CE"/>
    <w:rsid w:val="00365BB1"/>
    <w:rsid w:val="00366067"/>
    <w:rsid w:val="0036682D"/>
    <w:rsid w:val="00366ED3"/>
    <w:rsid w:val="00367415"/>
    <w:rsid w:val="0036789B"/>
    <w:rsid w:val="00367A81"/>
    <w:rsid w:val="00370969"/>
    <w:rsid w:val="00370A19"/>
    <w:rsid w:val="00372957"/>
    <w:rsid w:val="00373012"/>
    <w:rsid w:val="00373B2D"/>
    <w:rsid w:val="00373C7D"/>
    <w:rsid w:val="00373EDD"/>
    <w:rsid w:val="00375C46"/>
    <w:rsid w:val="00375CD9"/>
    <w:rsid w:val="00376186"/>
    <w:rsid w:val="00376514"/>
    <w:rsid w:val="0037660F"/>
    <w:rsid w:val="00376B68"/>
    <w:rsid w:val="00376DB2"/>
    <w:rsid w:val="00377224"/>
    <w:rsid w:val="003773A6"/>
    <w:rsid w:val="00377D0F"/>
    <w:rsid w:val="0038043A"/>
    <w:rsid w:val="003806DE"/>
    <w:rsid w:val="00380781"/>
    <w:rsid w:val="0038080C"/>
    <w:rsid w:val="00380B5D"/>
    <w:rsid w:val="00381E67"/>
    <w:rsid w:val="0038246E"/>
    <w:rsid w:val="00382E50"/>
    <w:rsid w:val="00383C72"/>
    <w:rsid w:val="00383E1B"/>
    <w:rsid w:val="0038546A"/>
    <w:rsid w:val="0038548C"/>
    <w:rsid w:val="0038580D"/>
    <w:rsid w:val="003860C6"/>
    <w:rsid w:val="0038662A"/>
    <w:rsid w:val="003867A0"/>
    <w:rsid w:val="00386A0A"/>
    <w:rsid w:val="00386DC2"/>
    <w:rsid w:val="0038726F"/>
    <w:rsid w:val="00387D80"/>
    <w:rsid w:val="00390CC2"/>
    <w:rsid w:val="00390E19"/>
    <w:rsid w:val="0039240D"/>
    <w:rsid w:val="00392733"/>
    <w:rsid w:val="00392948"/>
    <w:rsid w:val="003929E8"/>
    <w:rsid w:val="00392C48"/>
    <w:rsid w:val="00392E2F"/>
    <w:rsid w:val="003930E0"/>
    <w:rsid w:val="00393C16"/>
    <w:rsid w:val="003940A2"/>
    <w:rsid w:val="00394715"/>
    <w:rsid w:val="00395A02"/>
    <w:rsid w:val="00395A3E"/>
    <w:rsid w:val="00396169"/>
    <w:rsid w:val="00396461"/>
    <w:rsid w:val="00396F4D"/>
    <w:rsid w:val="0039759E"/>
    <w:rsid w:val="00397653"/>
    <w:rsid w:val="0039795C"/>
    <w:rsid w:val="003A07ED"/>
    <w:rsid w:val="003A0F63"/>
    <w:rsid w:val="003A0FC7"/>
    <w:rsid w:val="003A14BE"/>
    <w:rsid w:val="003A1D4A"/>
    <w:rsid w:val="003A214B"/>
    <w:rsid w:val="003A29C7"/>
    <w:rsid w:val="003A29DD"/>
    <w:rsid w:val="003A2AC8"/>
    <w:rsid w:val="003A382E"/>
    <w:rsid w:val="003A3ABA"/>
    <w:rsid w:val="003A4614"/>
    <w:rsid w:val="003A4C93"/>
    <w:rsid w:val="003A54E9"/>
    <w:rsid w:val="003A5569"/>
    <w:rsid w:val="003A5863"/>
    <w:rsid w:val="003A5CBD"/>
    <w:rsid w:val="003A6E07"/>
    <w:rsid w:val="003A79DA"/>
    <w:rsid w:val="003B0437"/>
    <w:rsid w:val="003B04F1"/>
    <w:rsid w:val="003B1227"/>
    <w:rsid w:val="003B194C"/>
    <w:rsid w:val="003B27DE"/>
    <w:rsid w:val="003B3329"/>
    <w:rsid w:val="003B356C"/>
    <w:rsid w:val="003B3703"/>
    <w:rsid w:val="003B3A15"/>
    <w:rsid w:val="003B3D0B"/>
    <w:rsid w:val="003B4554"/>
    <w:rsid w:val="003B4CC5"/>
    <w:rsid w:val="003B5106"/>
    <w:rsid w:val="003B54F4"/>
    <w:rsid w:val="003B687E"/>
    <w:rsid w:val="003B7E5E"/>
    <w:rsid w:val="003B7E5F"/>
    <w:rsid w:val="003C01B1"/>
    <w:rsid w:val="003C04BC"/>
    <w:rsid w:val="003C054A"/>
    <w:rsid w:val="003C0895"/>
    <w:rsid w:val="003C34F4"/>
    <w:rsid w:val="003C371F"/>
    <w:rsid w:val="003C40FC"/>
    <w:rsid w:val="003C4316"/>
    <w:rsid w:val="003C4C4F"/>
    <w:rsid w:val="003C552C"/>
    <w:rsid w:val="003C57A6"/>
    <w:rsid w:val="003C5B2D"/>
    <w:rsid w:val="003C68A0"/>
    <w:rsid w:val="003C6D3C"/>
    <w:rsid w:val="003C78F1"/>
    <w:rsid w:val="003C7E92"/>
    <w:rsid w:val="003D0971"/>
    <w:rsid w:val="003D23E0"/>
    <w:rsid w:val="003D244F"/>
    <w:rsid w:val="003D251E"/>
    <w:rsid w:val="003D2B9D"/>
    <w:rsid w:val="003D3552"/>
    <w:rsid w:val="003D3B1F"/>
    <w:rsid w:val="003D4C67"/>
    <w:rsid w:val="003D5627"/>
    <w:rsid w:val="003D56A2"/>
    <w:rsid w:val="003D6033"/>
    <w:rsid w:val="003D6605"/>
    <w:rsid w:val="003D73E3"/>
    <w:rsid w:val="003D7C6C"/>
    <w:rsid w:val="003E0C1F"/>
    <w:rsid w:val="003E15A6"/>
    <w:rsid w:val="003E187E"/>
    <w:rsid w:val="003E1904"/>
    <w:rsid w:val="003E25B4"/>
    <w:rsid w:val="003E3084"/>
    <w:rsid w:val="003E3DE9"/>
    <w:rsid w:val="003E4162"/>
    <w:rsid w:val="003E47F9"/>
    <w:rsid w:val="003E4D18"/>
    <w:rsid w:val="003E4F33"/>
    <w:rsid w:val="003E5237"/>
    <w:rsid w:val="003E6500"/>
    <w:rsid w:val="003E7469"/>
    <w:rsid w:val="003E74C1"/>
    <w:rsid w:val="003E7B4D"/>
    <w:rsid w:val="003F0A73"/>
    <w:rsid w:val="003F0F8B"/>
    <w:rsid w:val="003F1B7C"/>
    <w:rsid w:val="003F1D02"/>
    <w:rsid w:val="003F1EA6"/>
    <w:rsid w:val="003F25FD"/>
    <w:rsid w:val="003F2935"/>
    <w:rsid w:val="003F2B2B"/>
    <w:rsid w:val="003F3922"/>
    <w:rsid w:val="003F3C49"/>
    <w:rsid w:val="003F41D7"/>
    <w:rsid w:val="003F44B6"/>
    <w:rsid w:val="003F460C"/>
    <w:rsid w:val="003F4CF2"/>
    <w:rsid w:val="003F544F"/>
    <w:rsid w:val="003F5BF5"/>
    <w:rsid w:val="003F5C01"/>
    <w:rsid w:val="003F5EC2"/>
    <w:rsid w:val="003F62FA"/>
    <w:rsid w:val="003F65FB"/>
    <w:rsid w:val="003F6831"/>
    <w:rsid w:val="003F6FE5"/>
    <w:rsid w:val="003F72FA"/>
    <w:rsid w:val="003F734B"/>
    <w:rsid w:val="003F767A"/>
    <w:rsid w:val="003F78D1"/>
    <w:rsid w:val="003F79CA"/>
    <w:rsid w:val="00400158"/>
    <w:rsid w:val="00400459"/>
    <w:rsid w:val="00400CAA"/>
    <w:rsid w:val="00400DD5"/>
    <w:rsid w:val="00401B6E"/>
    <w:rsid w:val="00402683"/>
    <w:rsid w:val="004026C6"/>
    <w:rsid w:val="004026F1"/>
    <w:rsid w:val="004042ED"/>
    <w:rsid w:val="004045A8"/>
    <w:rsid w:val="004047EE"/>
    <w:rsid w:val="00404E16"/>
    <w:rsid w:val="004053FA"/>
    <w:rsid w:val="004054D1"/>
    <w:rsid w:val="004057AD"/>
    <w:rsid w:val="0040776D"/>
    <w:rsid w:val="00410AC8"/>
    <w:rsid w:val="00410C38"/>
    <w:rsid w:val="0041125D"/>
    <w:rsid w:val="004115D7"/>
    <w:rsid w:val="00411D5F"/>
    <w:rsid w:val="0041248D"/>
    <w:rsid w:val="00412A4C"/>
    <w:rsid w:val="00413BAF"/>
    <w:rsid w:val="004147DE"/>
    <w:rsid w:val="004149EE"/>
    <w:rsid w:val="004159F6"/>
    <w:rsid w:val="00416CEA"/>
    <w:rsid w:val="00416FC3"/>
    <w:rsid w:val="004179EE"/>
    <w:rsid w:val="00420000"/>
    <w:rsid w:val="004201B8"/>
    <w:rsid w:val="0042129C"/>
    <w:rsid w:val="0042186C"/>
    <w:rsid w:val="00421B21"/>
    <w:rsid w:val="00421BE5"/>
    <w:rsid w:val="0042216F"/>
    <w:rsid w:val="00422BE7"/>
    <w:rsid w:val="0042397B"/>
    <w:rsid w:val="00423D85"/>
    <w:rsid w:val="00423EA4"/>
    <w:rsid w:val="004243DB"/>
    <w:rsid w:val="00424B56"/>
    <w:rsid w:val="0042506E"/>
    <w:rsid w:val="0042611D"/>
    <w:rsid w:val="004266E7"/>
    <w:rsid w:val="00426ECA"/>
    <w:rsid w:val="00427231"/>
    <w:rsid w:val="00427942"/>
    <w:rsid w:val="00427B55"/>
    <w:rsid w:val="00427D3A"/>
    <w:rsid w:val="00427EE3"/>
    <w:rsid w:val="00430CCF"/>
    <w:rsid w:val="00430EB2"/>
    <w:rsid w:val="00430F9C"/>
    <w:rsid w:val="004321B3"/>
    <w:rsid w:val="004322F4"/>
    <w:rsid w:val="004329B2"/>
    <w:rsid w:val="00432A91"/>
    <w:rsid w:val="004332BF"/>
    <w:rsid w:val="0043353A"/>
    <w:rsid w:val="00433A2C"/>
    <w:rsid w:val="00433BFF"/>
    <w:rsid w:val="00433F3E"/>
    <w:rsid w:val="004341F3"/>
    <w:rsid w:val="0043421B"/>
    <w:rsid w:val="004346C9"/>
    <w:rsid w:val="00434753"/>
    <w:rsid w:val="00434862"/>
    <w:rsid w:val="00434992"/>
    <w:rsid w:val="004351D4"/>
    <w:rsid w:val="00435664"/>
    <w:rsid w:val="00435FB5"/>
    <w:rsid w:val="00436144"/>
    <w:rsid w:val="00436D22"/>
    <w:rsid w:val="00436DBC"/>
    <w:rsid w:val="00437024"/>
    <w:rsid w:val="00437356"/>
    <w:rsid w:val="004374D9"/>
    <w:rsid w:val="00437AAC"/>
    <w:rsid w:val="00440324"/>
    <w:rsid w:val="00441677"/>
    <w:rsid w:val="0044193A"/>
    <w:rsid w:val="004426CA"/>
    <w:rsid w:val="00442851"/>
    <w:rsid w:val="00444208"/>
    <w:rsid w:val="00444A1B"/>
    <w:rsid w:val="00444E08"/>
    <w:rsid w:val="00445CFC"/>
    <w:rsid w:val="00446D8D"/>
    <w:rsid w:val="00446DC9"/>
    <w:rsid w:val="00446EA8"/>
    <w:rsid w:val="004505D8"/>
    <w:rsid w:val="004515BC"/>
    <w:rsid w:val="00451657"/>
    <w:rsid w:val="00451F1A"/>
    <w:rsid w:val="0045379B"/>
    <w:rsid w:val="00454153"/>
    <w:rsid w:val="00454652"/>
    <w:rsid w:val="00454C69"/>
    <w:rsid w:val="00454EAC"/>
    <w:rsid w:val="00455835"/>
    <w:rsid w:val="00455B5D"/>
    <w:rsid w:val="00455B7E"/>
    <w:rsid w:val="004569FE"/>
    <w:rsid w:val="00456DDF"/>
    <w:rsid w:val="004570C3"/>
    <w:rsid w:val="004570C7"/>
    <w:rsid w:val="004600F3"/>
    <w:rsid w:val="00460A74"/>
    <w:rsid w:val="00460A88"/>
    <w:rsid w:val="00460B23"/>
    <w:rsid w:val="00461797"/>
    <w:rsid w:val="004618D3"/>
    <w:rsid w:val="00461AED"/>
    <w:rsid w:val="0046231E"/>
    <w:rsid w:val="0046282E"/>
    <w:rsid w:val="00462C9A"/>
    <w:rsid w:val="00462F17"/>
    <w:rsid w:val="004634AB"/>
    <w:rsid w:val="0046388B"/>
    <w:rsid w:val="00463C24"/>
    <w:rsid w:val="00464195"/>
    <w:rsid w:val="00464755"/>
    <w:rsid w:val="004647BA"/>
    <w:rsid w:val="0046484B"/>
    <w:rsid w:val="00465F94"/>
    <w:rsid w:val="00466957"/>
    <w:rsid w:val="00466AD2"/>
    <w:rsid w:val="0046709D"/>
    <w:rsid w:val="004674C7"/>
    <w:rsid w:val="004678FE"/>
    <w:rsid w:val="004701C6"/>
    <w:rsid w:val="004705E1"/>
    <w:rsid w:val="00470FE1"/>
    <w:rsid w:val="004710FA"/>
    <w:rsid w:val="004714AE"/>
    <w:rsid w:val="00472197"/>
    <w:rsid w:val="004724D5"/>
    <w:rsid w:val="004724FA"/>
    <w:rsid w:val="0047269B"/>
    <w:rsid w:val="00472BAD"/>
    <w:rsid w:val="0047341A"/>
    <w:rsid w:val="0047451C"/>
    <w:rsid w:val="0047463D"/>
    <w:rsid w:val="00474E4E"/>
    <w:rsid w:val="0047525D"/>
    <w:rsid w:val="004752A7"/>
    <w:rsid w:val="00475380"/>
    <w:rsid w:val="00475E6B"/>
    <w:rsid w:val="00475EB2"/>
    <w:rsid w:val="00476134"/>
    <w:rsid w:val="00476145"/>
    <w:rsid w:val="0047617C"/>
    <w:rsid w:val="00476D51"/>
    <w:rsid w:val="00476FAD"/>
    <w:rsid w:val="00476FB9"/>
    <w:rsid w:val="00477336"/>
    <w:rsid w:val="004779E5"/>
    <w:rsid w:val="00477AB4"/>
    <w:rsid w:val="00477C3E"/>
    <w:rsid w:val="00477CA6"/>
    <w:rsid w:val="00480488"/>
    <w:rsid w:val="00480862"/>
    <w:rsid w:val="00481839"/>
    <w:rsid w:val="00481B41"/>
    <w:rsid w:val="0048270B"/>
    <w:rsid w:val="00482822"/>
    <w:rsid w:val="00483606"/>
    <w:rsid w:val="00483A1C"/>
    <w:rsid w:val="00483C25"/>
    <w:rsid w:val="00484C68"/>
    <w:rsid w:val="00484C6C"/>
    <w:rsid w:val="00485335"/>
    <w:rsid w:val="00485424"/>
    <w:rsid w:val="0048586B"/>
    <w:rsid w:val="00485E3A"/>
    <w:rsid w:val="00486273"/>
    <w:rsid w:val="004863C2"/>
    <w:rsid w:val="00486783"/>
    <w:rsid w:val="004867E3"/>
    <w:rsid w:val="00486AB8"/>
    <w:rsid w:val="00486B70"/>
    <w:rsid w:val="004873EA"/>
    <w:rsid w:val="004878A4"/>
    <w:rsid w:val="00487983"/>
    <w:rsid w:val="00487FE8"/>
    <w:rsid w:val="00490C67"/>
    <w:rsid w:val="00491ED2"/>
    <w:rsid w:val="00492257"/>
    <w:rsid w:val="004925AA"/>
    <w:rsid w:val="0049315F"/>
    <w:rsid w:val="0049335A"/>
    <w:rsid w:val="004933F8"/>
    <w:rsid w:val="004935EE"/>
    <w:rsid w:val="0049388B"/>
    <w:rsid w:val="00493B01"/>
    <w:rsid w:val="00493E3A"/>
    <w:rsid w:val="00493F67"/>
    <w:rsid w:val="00494322"/>
    <w:rsid w:val="00494C2C"/>
    <w:rsid w:val="00494F63"/>
    <w:rsid w:val="004950D3"/>
    <w:rsid w:val="00495BF1"/>
    <w:rsid w:val="00496DB5"/>
    <w:rsid w:val="004970C6"/>
    <w:rsid w:val="004973D7"/>
    <w:rsid w:val="004978B0"/>
    <w:rsid w:val="00497B9D"/>
    <w:rsid w:val="00497BC3"/>
    <w:rsid w:val="00497BD9"/>
    <w:rsid w:val="00497EA7"/>
    <w:rsid w:val="004A0100"/>
    <w:rsid w:val="004A1AC3"/>
    <w:rsid w:val="004A1B35"/>
    <w:rsid w:val="004A2097"/>
    <w:rsid w:val="004A2915"/>
    <w:rsid w:val="004A2C8A"/>
    <w:rsid w:val="004A316A"/>
    <w:rsid w:val="004A38A1"/>
    <w:rsid w:val="004A3DD6"/>
    <w:rsid w:val="004A43D7"/>
    <w:rsid w:val="004A4E29"/>
    <w:rsid w:val="004A4EB5"/>
    <w:rsid w:val="004A5145"/>
    <w:rsid w:val="004A5738"/>
    <w:rsid w:val="004A5B2D"/>
    <w:rsid w:val="004A6270"/>
    <w:rsid w:val="004A6E21"/>
    <w:rsid w:val="004A6EAA"/>
    <w:rsid w:val="004A7156"/>
    <w:rsid w:val="004B02FF"/>
    <w:rsid w:val="004B0B87"/>
    <w:rsid w:val="004B0BB2"/>
    <w:rsid w:val="004B0EBE"/>
    <w:rsid w:val="004B0F2D"/>
    <w:rsid w:val="004B1279"/>
    <w:rsid w:val="004B1851"/>
    <w:rsid w:val="004B1CC7"/>
    <w:rsid w:val="004B20F0"/>
    <w:rsid w:val="004B2EE4"/>
    <w:rsid w:val="004B2FE5"/>
    <w:rsid w:val="004B4699"/>
    <w:rsid w:val="004B4708"/>
    <w:rsid w:val="004B478E"/>
    <w:rsid w:val="004B55D9"/>
    <w:rsid w:val="004B7434"/>
    <w:rsid w:val="004B7A88"/>
    <w:rsid w:val="004C0B93"/>
    <w:rsid w:val="004C0D97"/>
    <w:rsid w:val="004C132E"/>
    <w:rsid w:val="004C1F2E"/>
    <w:rsid w:val="004C2551"/>
    <w:rsid w:val="004C2841"/>
    <w:rsid w:val="004C2E4A"/>
    <w:rsid w:val="004C3464"/>
    <w:rsid w:val="004C3650"/>
    <w:rsid w:val="004C4308"/>
    <w:rsid w:val="004C4516"/>
    <w:rsid w:val="004C53CA"/>
    <w:rsid w:val="004C5FA4"/>
    <w:rsid w:val="004C61F8"/>
    <w:rsid w:val="004C69A2"/>
    <w:rsid w:val="004C7619"/>
    <w:rsid w:val="004C7781"/>
    <w:rsid w:val="004D0C90"/>
    <w:rsid w:val="004D2928"/>
    <w:rsid w:val="004D2A26"/>
    <w:rsid w:val="004D2A7B"/>
    <w:rsid w:val="004D2DBD"/>
    <w:rsid w:val="004D321E"/>
    <w:rsid w:val="004D3B3B"/>
    <w:rsid w:val="004D44A0"/>
    <w:rsid w:val="004D4AC1"/>
    <w:rsid w:val="004D4B78"/>
    <w:rsid w:val="004D4E6D"/>
    <w:rsid w:val="004D5411"/>
    <w:rsid w:val="004D6422"/>
    <w:rsid w:val="004D701F"/>
    <w:rsid w:val="004D71B4"/>
    <w:rsid w:val="004D7508"/>
    <w:rsid w:val="004D7F49"/>
    <w:rsid w:val="004E0146"/>
    <w:rsid w:val="004E02EF"/>
    <w:rsid w:val="004E0476"/>
    <w:rsid w:val="004E0F82"/>
    <w:rsid w:val="004E16BB"/>
    <w:rsid w:val="004E1E55"/>
    <w:rsid w:val="004E1F41"/>
    <w:rsid w:val="004E2049"/>
    <w:rsid w:val="004E20C3"/>
    <w:rsid w:val="004E2305"/>
    <w:rsid w:val="004E25AD"/>
    <w:rsid w:val="004E34BE"/>
    <w:rsid w:val="004E35C3"/>
    <w:rsid w:val="004E3D17"/>
    <w:rsid w:val="004E444B"/>
    <w:rsid w:val="004E4D8D"/>
    <w:rsid w:val="004E5D03"/>
    <w:rsid w:val="004E5D69"/>
    <w:rsid w:val="004E6906"/>
    <w:rsid w:val="004E7114"/>
    <w:rsid w:val="004E79DE"/>
    <w:rsid w:val="004E7B9C"/>
    <w:rsid w:val="004E7E49"/>
    <w:rsid w:val="004F005F"/>
    <w:rsid w:val="004F03F0"/>
    <w:rsid w:val="004F099D"/>
    <w:rsid w:val="004F1C8D"/>
    <w:rsid w:val="004F2347"/>
    <w:rsid w:val="004F2730"/>
    <w:rsid w:val="004F2C62"/>
    <w:rsid w:val="004F2D31"/>
    <w:rsid w:val="004F306F"/>
    <w:rsid w:val="004F35D0"/>
    <w:rsid w:val="004F3D12"/>
    <w:rsid w:val="004F40AD"/>
    <w:rsid w:val="004F40E3"/>
    <w:rsid w:val="004F4955"/>
    <w:rsid w:val="004F5049"/>
    <w:rsid w:val="004F5664"/>
    <w:rsid w:val="004F57A1"/>
    <w:rsid w:val="004F5FAD"/>
    <w:rsid w:val="004F65EA"/>
    <w:rsid w:val="004F6BF8"/>
    <w:rsid w:val="004F75C9"/>
    <w:rsid w:val="005005BD"/>
    <w:rsid w:val="005007A0"/>
    <w:rsid w:val="00500895"/>
    <w:rsid w:val="00500E7C"/>
    <w:rsid w:val="00500F2C"/>
    <w:rsid w:val="005013ED"/>
    <w:rsid w:val="005015C7"/>
    <w:rsid w:val="00501632"/>
    <w:rsid w:val="005021C1"/>
    <w:rsid w:val="0050250A"/>
    <w:rsid w:val="0050295B"/>
    <w:rsid w:val="00502CD8"/>
    <w:rsid w:val="005034E4"/>
    <w:rsid w:val="005039B1"/>
    <w:rsid w:val="00503B4F"/>
    <w:rsid w:val="00503D1E"/>
    <w:rsid w:val="00503F25"/>
    <w:rsid w:val="005040AE"/>
    <w:rsid w:val="005046B3"/>
    <w:rsid w:val="00504784"/>
    <w:rsid w:val="005047BD"/>
    <w:rsid w:val="005049FD"/>
    <w:rsid w:val="005056ED"/>
    <w:rsid w:val="005058AC"/>
    <w:rsid w:val="00506B9C"/>
    <w:rsid w:val="005072FB"/>
    <w:rsid w:val="00507551"/>
    <w:rsid w:val="0051096C"/>
    <w:rsid w:val="00510A76"/>
    <w:rsid w:val="00511692"/>
    <w:rsid w:val="00511881"/>
    <w:rsid w:val="00511991"/>
    <w:rsid w:val="00511BB9"/>
    <w:rsid w:val="005122D0"/>
    <w:rsid w:val="005128E6"/>
    <w:rsid w:val="005130A8"/>
    <w:rsid w:val="005140F2"/>
    <w:rsid w:val="00514F8D"/>
    <w:rsid w:val="005155F7"/>
    <w:rsid w:val="005164DF"/>
    <w:rsid w:val="00516B3E"/>
    <w:rsid w:val="00516D21"/>
    <w:rsid w:val="0051758A"/>
    <w:rsid w:val="0051785C"/>
    <w:rsid w:val="00517921"/>
    <w:rsid w:val="00517EAF"/>
    <w:rsid w:val="00520D6D"/>
    <w:rsid w:val="0052281C"/>
    <w:rsid w:val="005235B8"/>
    <w:rsid w:val="00523C62"/>
    <w:rsid w:val="00525B54"/>
    <w:rsid w:val="00525BDE"/>
    <w:rsid w:val="00525CB5"/>
    <w:rsid w:val="005303B3"/>
    <w:rsid w:val="0053082C"/>
    <w:rsid w:val="00530B19"/>
    <w:rsid w:val="005313E2"/>
    <w:rsid w:val="00531C9E"/>
    <w:rsid w:val="0053230D"/>
    <w:rsid w:val="005330C1"/>
    <w:rsid w:val="0053431F"/>
    <w:rsid w:val="00534699"/>
    <w:rsid w:val="005352AB"/>
    <w:rsid w:val="0053532C"/>
    <w:rsid w:val="00536393"/>
    <w:rsid w:val="0053641D"/>
    <w:rsid w:val="00536934"/>
    <w:rsid w:val="005371D1"/>
    <w:rsid w:val="005376AC"/>
    <w:rsid w:val="0053786B"/>
    <w:rsid w:val="005378DC"/>
    <w:rsid w:val="0054158C"/>
    <w:rsid w:val="00541BE4"/>
    <w:rsid w:val="00541D92"/>
    <w:rsid w:val="0054216D"/>
    <w:rsid w:val="00542294"/>
    <w:rsid w:val="00542D04"/>
    <w:rsid w:val="00542DC5"/>
    <w:rsid w:val="00543255"/>
    <w:rsid w:val="00543ED9"/>
    <w:rsid w:val="005448E4"/>
    <w:rsid w:val="00544C7E"/>
    <w:rsid w:val="00547634"/>
    <w:rsid w:val="005503E9"/>
    <w:rsid w:val="00550ADF"/>
    <w:rsid w:val="00550FE1"/>
    <w:rsid w:val="00551294"/>
    <w:rsid w:val="005513E2"/>
    <w:rsid w:val="0055257A"/>
    <w:rsid w:val="005530E1"/>
    <w:rsid w:val="005533B0"/>
    <w:rsid w:val="0055353F"/>
    <w:rsid w:val="00553798"/>
    <w:rsid w:val="00554082"/>
    <w:rsid w:val="005544CA"/>
    <w:rsid w:val="0055451A"/>
    <w:rsid w:val="00554E4C"/>
    <w:rsid w:val="0055531D"/>
    <w:rsid w:val="0055585D"/>
    <w:rsid w:val="00555AD9"/>
    <w:rsid w:val="0055626C"/>
    <w:rsid w:val="00556327"/>
    <w:rsid w:val="0055633C"/>
    <w:rsid w:val="005566DD"/>
    <w:rsid w:val="00556AC0"/>
    <w:rsid w:val="00557713"/>
    <w:rsid w:val="00557B1F"/>
    <w:rsid w:val="00557BBA"/>
    <w:rsid w:val="00560920"/>
    <w:rsid w:val="00560B80"/>
    <w:rsid w:val="00561121"/>
    <w:rsid w:val="005612BC"/>
    <w:rsid w:val="00561B0E"/>
    <w:rsid w:val="0056241A"/>
    <w:rsid w:val="0056272B"/>
    <w:rsid w:val="00562CFD"/>
    <w:rsid w:val="005630CD"/>
    <w:rsid w:val="00564661"/>
    <w:rsid w:val="00565034"/>
    <w:rsid w:val="00566E70"/>
    <w:rsid w:val="005675E2"/>
    <w:rsid w:val="005701D3"/>
    <w:rsid w:val="005704B0"/>
    <w:rsid w:val="00570C0B"/>
    <w:rsid w:val="0057137E"/>
    <w:rsid w:val="005713DF"/>
    <w:rsid w:val="005717DC"/>
    <w:rsid w:val="005723FE"/>
    <w:rsid w:val="005724CB"/>
    <w:rsid w:val="00572622"/>
    <w:rsid w:val="005728BB"/>
    <w:rsid w:val="00573B84"/>
    <w:rsid w:val="00574C02"/>
    <w:rsid w:val="00575397"/>
    <w:rsid w:val="00575CCD"/>
    <w:rsid w:val="00575EE0"/>
    <w:rsid w:val="00576A34"/>
    <w:rsid w:val="00576B7D"/>
    <w:rsid w:val="00576BD6"/>
    <w:rsid w:val="00577251"/>
    <w:rsid w:val="00577836"/>
    <w:rsid w:val="00577CC7"/>
    <w:rsid w:val="00580031"/>
    <w:rsid w:val="0058045B"/>
    <w:rsid w:val="00580821"/>
    <w:rsid w:val="00580AA5"/>
    <w:rsid w:val="00580EFF"/>
    <w:rsid w:val="0058135E"/>
    <w:rsid w:val="005813D6"/>
    <w:rsid w:val="005817E4"/>
    <w:rsid w:val="00582AF1"/>
    <w:rsid w:val="00583C8B"/>
    <w:rsid w:val="00583F41"/>
    <w:rsid w:val="00584603"/>
    <w:rsid w:val="00585605"/>
    <w:rsid w:val="0058619B"/>
    <w:rsid w:val="0058631D"/>
    <w:rsid w:val="005863EF"/>
    <w:rsid w:val="005866B7"/>
    <w:rsid w:val="005867E1"/>
    <w:rsid w:val="00586ED3"/>
    <w:rsid w:val="00587AFA"/>
    <w:rsid w:val="00587FAE"/>
    <w:rsid w:val="0059053D"/>
    <w:rsid w:val="005907DB"/>
    <w:rsid w:val="00590BD7"/>
    <w:rsid w:val="005918E1"/>
    <w:rsid w:val="00591A77"/>
    <w:rsid w:val="00592A7E"/>
    <w:rsid w:val="00592AF7"/>
    <w:rsid w:val="00592D82"/>
    <w:rsid w:val="00593953"/>
    <w:rsid w:val="00593F49"/>
    <w:rsid w:val="00594416"/>
    <w:rsid w:val="005944CB"/>
    <w:rsid w:val="00595295"/>
    <w:rsid w:val="00595F33"/>
    <w:rsid w:val="00595F83"/>
    <w:rsid w:val="005965A6"/>
    <w:rsid w:val="00596B99"/>
    <w:rsid w:val="00596C2E"/>
    <w:rsid w:val="00596D28"/>
    <w:rsid w:val="0059719F"/>
    <w:rsid w:val="00597C3F"/>
    <w:rsid w:val="00597E6C"/>
    <w:rsid w:val="005A015D"/>
    <w:rsid w:val="005A02AF"/>
    <w:rsid w:val="005A0C86"/>
    <w:rsid w:val="005A142A"/>
    <w:rsid w:val="005A14FD"/>
    <w:rsid w:val="005A1BF9"/>
    <w:rsid w:val="005A1F0F"/>
    <w:rsid w:val="005A2937"/>
    <w:rsid w:val="005A2961"/>
    <w:rsid w:val="005A2AF1"/>
    <w:rsid w:val="005A2D97"/>
    <w:rsid w:val="005A32A4"/>
    <w:rsid w:val="005A330F"/>
    <w:rsid w:val="005A47F6"/>
    <w:rsid w:val="005A4A91"/>
    <w:rsid w:val="005A4EB6"/>
    <w:rsid w:val="005A50B2"/>
    <w:rsid w:val="005A587D"/>
    <w:rsid w:val="005A59ED"/>
    <w:rsid w:val="005A631A"/>
    <w:rsid w:val="005A7B10"/>
    <w:rsid w:val="005B04C4"/>
    <w:rsid w:val="005B06A2"/>
    <w:rsid w:val="005B08AE"/>
    <w:rsid w:val="005B1025"/>
    <w:rsid w:val="005B2300"/>
    <w:rsid w:val="005B2DDF"/>
    <w:rsid w:val="005B3456"/>
    <w:rsid w:val="005B3D54"/>
    <w:rsid w:val="005B3FDF"/>
    <w:rsid w:val="005B4025"/>
    <w:rsid w:val="005B536B"/>
    <w:rsid w:val="005B56FC"/>
    <w:rsid w:val="005B59A8"/>
    <w:rsid w:val="005B6807"/>
    <w:rsid w:val="005B7343"/>
    <w:rsid w:val="005B7613"/>
    <w:rsid w:val="005B78EF"/>
    <w:rsid w:val="005B7BC1"/>
    <w:rsid w:val="005C03C3"/>
    <w:rsid w:val="005C06D7"/>
    <w:rsid w:val="005C0759"/>
    <w:rsid w:val="005C0B52"/>
    <w:rsid w:val="005C0CF0"/>
    <w:rsid w:val="005C180F"/>
    <w:rsid w:val="005C1BFA"/>
    <w:rsid w:val="005C25A5"/>
    <w:rsid w:val="005C2DEF"/>
    <w:rsid w:val="005C3165"/>
    <w:rsid w:val="005C36ED"/>
    <w:rsid w:val="005C3D0E"/>
    <w:rsid w:val="005C48FE"/>
    <w:rsid w:val="005C5923"/>
    <w:rsid w:val="005C5F81"/>
    <w:rsid w:val="005C651F"/>
    <w:rsid w:val="005C6AEB"/>
    <w:rsid w:val="005C6D91"/>
    <w:rsid w:val="005C7246"/>
    <w:rsid w:val="005C75CE"/>
    <w:rsid w:val="005C7C13"/>
    <w:rsid w:val="005D12F3"/>
    <w:rsid w:val="005D1F8A"/>
    <w:rsid w:val="005D287D"/>
    <w:rsid w:val="005D29E2"/>
    <w:rsid w:val="005D30D4"/>
    <w:rsid w:val="005D3FE1"/>
    <w:rsid w:val="005D40A3"/>
    <w:rsid w:val="005D416A"/>
    <w:rsid w:val="005D4D40"/>
    <w:rsid w:val="005D4F35"/>
    <w:rsid w:val="005D5AC3"/>
    <w:rsid w:val="005D5EEE"/>
    <w:rsid w:val="005D6EEA"/>
    <w:rsid w:val="005D746E"/>
    <w:rsid w:val="005D7540"/>
    <w:rsid w:val="005D7939"/>
    <w:rsid w:val="005D7A64"/>
    <w:rsid w:val="005D7E7A"/>
    <w:rsid w:val="005E01E9"/>
    <w:rsid w:val="005E02C1"/>
    <w:rsid w:val="005E1084"/>
    <w:rsid w:val="005E12F9"/>
    <w:rsid w:val="005E17B1"/>
    <w:rsid w:val="005E1FCD"/>
    <w:rsid w:val="005E25AE"/>
    <w:rsid w:val="005E28B7"/>
    <w:rsid w:val="005E3838"/>
    <w:rsid w:val="005E3A29"/>
    <w:rsid w:val="005E4055"/>
    <w:rsid w:val="005E40F3"/>
    <w:rsid w:val="005E43A0"/>
    <w:rsid w:val="005E5A79"/>
    <w:rsid w:val="005E6897"/>
    <w:rsid w:val="005E6AB3"/>
    <w:rsid w:val="005E7976"/>
    <w:rsid w:val="005E7A36"/>
    <w:rsid w:val="005E7A49"/>
    <w:rsid w:val="005E7BEF"/>
    <w:rsid w:val="005F0168"/>
    <w:rsid w:val="005F0E3A"/>
    <w:rsid w:val="005F0F88"/>
    <w:rsid w:val="005F0FE7"/>
    <w:rsid w:val="005F13DA"/>
    <w:rsid w:val="005F1DC4"/>
    <w:rsid w:val="005F22B9"/>
    <w:rsid w:val="005F22E3"/>
    <w:rsid w:val="005F23DF"/>
    <w:rsid w:val="005F249C"/>
    <w:rsid w:val="005F33D6"/>
    <w:rsid w:val="005F465F"/>
    <w:rsid w:val="005F4B35"/>
    <w:rsid w:val="005F58D8"/>
    <w:rsid w:val="005F636B"/>
    <w:rsid w:val="005F69EE"/>
    <w:rsid w:val="005F6A12"/>
    <w:rsid w:val="005F6A23"/>
    <w:rsid w:val="005F737D"/>
    <w:rsid w:val="005F7DB5"/>
    <w:rsid w:val="006006C1"/>
    <w:rsid w:val="0060077B"/>
    <w:rsid w:val="00600CA1"/>
    <w:rsid w:val="00600D8B"/>
    <w:rsid w:val="00601298"/>
    <w:rsid w:val="0060281E"/>
    <w:rsid w:val="00602A3E"/>
    <w:rsid w:val="006032C6"/>
    <w:rsid w:val="006038AB"/>
    <w:rsid w:val="006040DB"/>
    <w:rsid w:val="00605136"/>
    <w:rsid w:val="00605722"/>
    <w:rsid w:val="00605C28"/>
    <w:rsid w:val="00606AB5"/>
    <w:rsid w:val="00606D45"/>
    <w:rsid w:val="00606D56"/>
    <w:rsid w:val="006070C7"/>
    <w:rsid w:val="006076F3"/>
    <w:rsid w:val="00607FDD"/>
    <w:rsid w:val="00610C85"/>
    <w:rsid w:val="006111DD"/>
    <w:rsid w:val="00611D09"/>
    <w:rsid w:val="00611F61"/>
    <w:rsid w:val="00613939"/>
    <w:rsid w:val="0061495C"/>
    <w:rsid w:val="00615158"/>
    <w:rsid w:val="00616A50"/>
    <w:rsid w:val="00616FF0"/>
    <w:rsid w:val="006173CF"/>
    <w:rsid w:val="0062040B"/>
    <w:rsid w:val="00620E0C"/>
    <w:rsid w:val="00620F31"/>
    <w:rsid w:val="00621184"/>
    <w:rsid w:val="0062126B"/>
    <w:rsid w:val="00621358"/>
    <w:rsid w:val="006215C6"/>
    <w:rsid w:val="006215D1"/>
    <w:rsid w:val="006221D4"/>
    <w:rsid w:val="006227A2"/>
    <w:rsid w:val="00622A3A"/>
    <w:rsid w:val="00622AFF"/>
    <w:rsid w:val="00622F96"/>
    <w:rsid w:val="006248B3"/>
    <w:rsid w:val="006248CE"/>
    <w:rsid w:val="00624A35"/>
    <w:rsid w:val="00624D22"/>
    <w:rsid w:val="00626026"/>
    <w:rsid w:val="00626258"/>
    <w:rsid w:val="00626701"/>
    <w:rsid w:val="00626E86"/>
    <w:rsid w:val="00626F5D"/>
    <w:rsid w:val="0062726A"/>
    <w:rsid w:val="006274BB"/>
    <w:rsid w:val="006276BF"/>
    <w:rsid w:val="006304B2"/>
    <w:rsid w:val="00630581"/>
    <w:rsid w:val="00630BA2"/>
    <w:rsid w:val="0063170E"/>
    <w:rsid w:val="006317CB"/>
    <w:rsid w:val="00631B0C"/>
    <w:rsid w:val="006320A7"/>
    <w:rsid w:val="00632973"/>
    <w:rsid w:val="0063298A"/>
    <w:rsid w:val="006332F2"/>
    <w:rsid w:val="00633425"/>
    <w:rsid w:val="00634109"/>
    <w:rsid w:val="0063480F"/>
    <w:rsid w:val="00634B4C"/>
    <w:rsid w:val="0063506D"/>
    <w:rsid w:val="0063516B"/>
    <w:rsid w:val="00635AAA"/>
    <w:rsid w:val="00635B68"/>
    <w:rsid w:val="00635D24"/>
    <w:rsid w:val="006363A7"/>
    <w:rsid w:val="006367B9"/>
    <w:rsid w:val="00636B09"/>
    <w:rsid w:val="00637490"/>
    <w:rsid w:val="00637572"/>
    <w:rsid w:val="0063757E"/>
    <w:rsid w:val="0064035F"/>
    <w:rsid w:val="00640EF4"/>
    <w:rsid w:val="00640F7C"/>
    <w:rsid w:val="00641292"/>
    <w:rsid w:val="00641E91"/>
    <w:rsid w:val="0064236E"/>
    <w:rsid w:val="00643972"/>
    <w:rsid w:val="00644705"/>
    <w:rsid w:val="00644CB3"/>
    <w:rsid w:val="00645DA4"/>
    <w:rsid w:val="00646485"/>
    <w:rsid w:val="00646BB7"/>
    <w:rsid w:val="00646F86"/>
    <w:rsid w:val="00647D79"/>
    <w:rsid w:val="006507C8"/>
    <w:rsid w:val="00650C99"/>
    <w:rsid w:val="00651E18"/>
    <w:rsid w:val="00652283"/>
    <w:rsid w:val="0065262A"/>
    <w:rsid w:val="00652808"/>
    <w:rsid w:val="00652EB1"/>
    <w:rsid w:val="0065333E"/>
    <w:rsid w:val="00653FDF"/>
    <w:rsid w:val="00654F89"/>
    <w:rsid w:val="0065570F"/>
    <w:rsid w:val="00655A25"/>
    <w:rsid w:val="00656606"/>
    <w:rsid w:val="00656D93"/>
    <w:rsid w:val="00657803"/>
    <w:rsid w:val="00657925"/>
    <w:rsid w:val="00660079"/>
    <w:rsid w:val="00660973"/>
    <w:rsid w:val="006623A9"/>
    <w:rsid w:val="00662F05"/>
    <w:rsid w:val="006635F6"/>
    <w:rsid w:val="00663907"/>
    <w:rsid w:val="00664BEE"/>
    <w:rsid w:val="006650FD"/>
    <w:rsid w:val="00665E15"/>
    <w:rsid w:val="00666324"/>
    <w:rsid w:val="0066670C"/>
    <w:rsid w:val="0066686C"/>
    <w:rsid w:val="006669AA"/>
    <w:rsid w:val="00666A96"/>
    <w:rsid w:val="00666D81"/>
    <w:rsid w:val="0066773E"/>
    <w:rsid w:val="006677C4"/>
    <w:rsid w:val="00667C49"/>
    <w:rsid w:val="00667D47"/>
    <w:rsid w:val="00667F34"/>
    <w:rsid w:val="00670669"/>
    <w:rsid w:val="00670FB6"/>
    <w:rsid w:val="00671E64"/>
    <w:rsid w:val="006721E6"/>
    <w:rsid w:val="0067239C"/>
    <w:rsid w:val="00673138"/>
    <w:rsid w:val="0067408C"/>
    <w:rsid w:val="00675013"/>
    <w:rsid w:val="006756B1"/>
    <w:rsid w:val="00676422"/>
    <w:rsid w:val="00676E6F"/>
    <w:rsid w:val="00677D96"/>
    <w:rsid w:val="006804D8"/>
    <w:rsid w:val="006805C4"/>
    <w:rsid w:val="0068076C"/>
    <w:rsid w:val="00680C2E"/>
    <w:rsid w:val="00681AA8"/>
    <w:rsid w:val="006820E9"/>
    <w:rsid w:val="006821A4"/>
    <w:rsid w:val="00682712"/>
    <w:rsid w:val="0068280C"/>
    <w:rsid w:val="00682975"/>
    <w:rsid w:val="00682AE3"/>
    <w:rsid w:val="00683470"/>
    <w:rsid w:val="006836F1"/>
    <w:rsid w:val="006837D8"/>
    <w:rsid w:val="006838CF"/>
    <w:rsid w:val="00684146"/>
    <w:rsid w:val="00685328"/>
    <w:rsid w:val="00686062"/>
    <w:rsid w:val="006861A3"/>
    <w:rsid w:val="006862CA"/>
    <w:rsid w:val="00686777"/>
    <w:rsid w:val="00686F39"/>
    <w:rsid w:val="00686F54"/>
    <w:rsid w:val="00686F91"/>
    <w:rsid w:val="006870D2"/>
    <w:rsid w:val="00687150"/>
    <w:rsid w:val="00687233"/>
    <w:rsid w:val="00687386"/>
    <w:rsid w:val="00687822"/>
    <w:rsid w:val="00687A05"/>
    <w:rsid w:val="0069027B"/>
    <w:rsid w:val="00690666"/>
    <w:rsid w:val="006908FC"/>
    <w:rsid w:val="00690B47"/>
    <w:rsid w:val="00690C93"/>
    <w:rsid w:val="0069160C"/>
    <w:rsid w:val="006916AE"/>
    <w:rsid w:val="006920D9"/>
    <w:rsid w:val="00692215"/>
    <w:rsid w:val="00693580"/>
    <w:rsid w:val="00693E3C"/>
    <w:rsid w:val="00694D45"/>
    <w:rsid w:val="00694E5D"/>
    <w:rsid w:val="00695DD9"/>
    <w:rsid w:val="0069623E"/>
    <w:rsid w:val="00697B97"/>
    <w:rsid w:val="00697DEE"/>
    <w:rsid w:val="006A101C"/>
    <w:rsid w:val="006A12EA"/>
    <w:rsid w:val="006A1945"/>
    <w:rsid w:val="006A1AD5"/>
    <w:rsid w:val="006A25DE"/>
    <w:rsid w:val="006A2A12"/>
    <w:rsid w:val="006A3043"/>
    <w:rsid w:val="006A3D7E"/>
    <w:rsid w:val="006A3F7D"/>
    <w:rsid w:val="006A4016"/>
    <w:rsid w:val="006A40C0"/>
    <w:rsid w:val="006A41C1"/>
    <w:rsid w:val="006A4B58"/>
    <w:rsid w:val="006A4D94"/>
    <w:rsid w:val="006A4E43"/>
    <w:rsid w:val="006A5226"/>
    <w:rsid w:val="006A5949"/>
    <w:rsid w:val="006A6B99"/>
    <w:rsid w:val="006A7218"/>
    <w:rsid w:val="006A7251"/>
    <w:rsid w:val="006A745B"/>
    <w:rsid w:val="006A7D2E"/>
    <w:rsid w:val="006B142F"/>
    <w:rsid w:val="006B1435"/>
    <w:rsid w:val="006B25E0"/>
    <w:rsid w:val="006B2F8A"/>
    <w:rsid w:val="006B3772"/>
    <w:rsid w:val="006B40BD"/>
    <w:rsid w:val="006B49B4"/>
    <w:rsid w:val="006B4D72"/>
    <w:rsid w:val="006B4DAA"/>
    <w:rsid w:val="006B56D9"/>
    <w:rsid w:val="006B5AAA"/>
    <w:rsid w:val="006B6381"/>
    <w:rsid w:val="006B6546"/>
    <w:rsid w:val="006B6A6F"/>
    <w:rsid w:val="006B6A91"/>
    <w:rsid w:val="006B6E96"/>
    <w:rsid w:val="006B7DC8"/>
    <w:rsid w:val="006C032C"/>
    <w:rsid w:val="006C0F47"/>
    <w:rsid w:val="006C123E"/>
    <w:rsid w:val="006C129B"/>
    <w:rsid w:val="006C176E"/>
    <w:rsid w:val="006C1A1F"/>
    <w:rsid w:val="006C2CAC"/>
    <w:rsid w:val="006C2F4F"/>
    <w:rsid w:val="006C3E87"/>
    <w:rsid w:val="006C470C"/>
    <w:rsid w:val="006C4A29"/>
    <w:rsid w:val="006C4C6C"/>
    <w:rsid w:val="006C5A2F"/>
    <w:rsid w:val="006C5CE7"/>
    <w:rsid w:val="006C5FB5"/>
    <w:rsid w:val="006C6130"/>
    <w:rsid w:val="006C6136"/>
    <w:rsid w:val="006C63E4"/>
    <w:rsid w:val="006C7AA0"/>
    <w:rsid w:val="006D12DD"/>
    <w:rsid w:val="006D1B86"/>
    <w:rsid w:val="006D1D5F"/>
    <w:rsid w:val="006D2050"/>
    <w:rsid w:val="006D2766"/>
    <w:rsid w:val="006D30C6"/>
    <w:rsid w:val="006D31F8"/>
    <w:rsid w:val="006D34E2"/>
    <w:rsid w:val="006D39AE"/>
    <w:rsid w:val="006D4017"/>
    <w:rsid w:val="006D4878"/>
    <w:rsid w:val="006D48DF"/>
    <w:rsid w:val="006D4A0F"/>
    <w:rsid w:val="006D4CA5"/>
    <w:rsid w:val="006D6C68"/>
    <w:rsid w:val="006D72CF"/>
    <w:rsid w:val="006D73B3"/>
    <w:rsid w:val="006D74AF"/>
    <w:rsid w:val="006D7634"/>
    <w:rsid w:val="006D7FC7"/>
    <w:rsid w:val="006E0276"/>
    <w:rsid w:val="006E0A62"/>
    <w:rsid w:val="006E0CF5"/>
    <w:rsid w:val="006E1D28"/>
    <w:rsid w:val="006E1FD9"/>
    <w:rsid w:val="006E209A"/>
    <w:rsid w:val="006E249A"/>
    <w:rsid w:val="006E317E"/>
    <w:rsid w:val="006E3B5A"/>
    <w:rsid w:val="006E3BE6"/>
    <w:rsid w:val="006E52A6"/>
    <w:rsid w:val="006E5CD7"/>
    <w:rsid w:val="006E64B7"/>
    <w:rsid w:val="006E710E"/>
    <w:rsid w:val="006E733D"/>
    <w:rsid w:val="006E739A"/>
    <w:rsid w:val="006F0F8A"/>
    <w:rsid w:val="006F2678"/>
    <w:rsid w:val="006F2E37"/>
    <w:rsid w:val="006F341F"/>
    <w:rsid w:val="006F37B2"/>
    <w:rsid w:val="006F411C"/>
    <w:rsid w:val="006F4793"/>
    <w:rsid w:val="006F47FA"/>
    <w:rsid w:val="006F4F4D"/>
    <w:rsid w:val="006F4FFB"/>
    <w:rsid w:val="006F5EFB"/>
    <w:rsid w:val="006F6155"/>
    <w:rsid w:val="006F6226"/>
    <w:rsid w:val="006F6832"/>
    <w:rsid w:val="006F7256"/>
    <w:rsid w:val="006F7D18"/>
    <w:rsid w:val="007010A8"/>
    <w:rsid w:val="007023E5"/>
    <w:rsid w:val="00702B18"/>
    <w:rsid w:val="00702D44"/>
    <w:rsid w:val="00702E1D"/>
    <w:rsid w:val="00702EC5"/>
    <w:rsid w:val="0070331F"/>
    <w:rsid w:val="00703365"/>
    <w:rsid w:val="00703D04"/>
    <w:rsid w:val="00703EF2"/>
    <w:rsid w:val="00704458"/>
    <w:rsid w:val="00704883"/>
    <w:rsid w:val="00704EC9"/>
    <w:rsid w:val="00704FBB"/>
    <w:rsid w:val="0070503A"/>
    <w:rsid w:val="00705191"/>
    <w:rsid w:val="007056C0"/>
    <w:rsid w:val="00705895"/>
    <w:rsid w:val="0070687F"/>
    <w:rsid w:val="007069A6"/>
    <w:rsid w:val="00710691"/>
    <w:rsid w:val="00710C5C"/>
    <w:rsid w:val="00711089"/>
    <w:rsid w:val="007110BB"/>
    <w:rsid w:val="007112E8"/>
    <w:rsid w:val="00711F48"/>
    <w:rsid w:val="0071211B"/>
    <w:rsid w:val="00712D75"/>
    <w:rsid w:val="007131DA"/>
    <w:rsid w:val="00713264"/>
    <w:rsid w:val="007135D3"/>
    <w:rsid w:val="00713D16"/>
    <w:rsid w:val="00713FBD"/>
    <w:rsid w:val="0071426B"/>
    <w:rsid w:val="0071512D"/>
    <w:rsid w:val="007156A8"/>
    <w:rsid w:val="00715938"/>
    <w:rsid w:val="00715F2F"/>
    <w:rsid w:val="007162AA"/>
    <w:rsid w:val="00716DC7"/>
    <w:rsid w:val="00716EC9"/>
    <w:rsid w:val="00717138"/>
    <w:rsid w:val="00717A89"/>
    <w:rsid w:val="007204CA"/>
    <w:rsid w:val="007208E3"/>
    <w:rsid w:val="00721F00"/>
    <w:rsid w:val="00722EBD"/>
    <w:rsid w:val="00722ED7"/>
    <w:rsid w:val="0072358E"/>
    <w:rsid w:val="0072537D"/>
    <w:rsid w:val="00725C19"/>
    <w:rsid w:val="0072753E"/>
    <w:rsid w:val="007302CA"/>
    <w:rsid w:val="00730675"/>
    <w:rsid w:val="00730871"/>
    <w:rsid w:val="00731F41"/>
    <w:rsid w:val="007320EF"/>
    <w:rsid w:val="00732EC7"/>
    <w:rsid w:val="00733703"/>
    <w:rsid w:val="00734B1B"/>
    <w:rsid w:val="00735441"/>
    <w:rsid w:val="00735B00"/>
    <w:rsid w:val="00735D68"/>
    <w:rsid w:val="00735FD7"/>
    <w:rsid w:val="007364AE"/>
    <w:rsid w:val="00736600"/>
    <w:rsid w:val="007367CB"/>
    <w:rsid w:val="00737DA7"/>
    <w:rsid w:val="00740832"/>
    <w:rsid w:val="00740A97"/>
    <w:rsid w:val="0074109A"/>
    <w:rsid w:val="00741652"/>
    <w:rsid w:val="00741845"/>
    <w:rsid w:val="00741E87"/>
    <w:rsid w:val="007427FB"/>
    <w:rsid w:val="007429B7"/>
    <w:rsid w:val="007432F3"/>
    <w:rsid w:val="00743784"/>
    <w:rsid w:val="007446B4"/>
    <w:rsid w:val="00744CF4"/>
    <w:rsid w:val="007450AA"/>
    <w:rsid w:val="007454F5"/>
    <w:rsid w:val="00745916"/>
    <w:rsid w:val="00745C8B"/>
    <w:rsid w:val="00745E34"/>
    <w:rsid w:val="0074705B"/>
    <w:rsid w:val="007500A5"/>
    <w:rsid w:val="00750213"/>
    <w:rsid w:val="00750228"/>
    <w:rsid w:val="0075077A"/>
    <w:rsid w:val="00750E34"/>
    <w:rsid w:val="0075104C"/>
    <w:rsid w:val="00751A15"/>
    <w:rsid w:val="00751B48"/>
    <w:rsid w:val="0075219D"/>
    <w:rsid w:val="00752604"/>
    <w:rsid w:val="0075349C"/>
    <w:rsid w:val="007535F7"/>
    <w:rsid w:val="00753841"/>
    <w:rsid w:val="007569FC"/>
    <w:rsid w:val="00756C45"/>
    <w:rsid w:val="00757F8D"/>
    <w:rsid w:val="007602BA"/>
    <w:rsid w:val="00760326"/>
    <w:rsid w:val="007606F7"/>
    <w:rsid w:val="00761B7E"/>
    <w:rsid w:val="0076244E"/>
    <w:rsid w:val="00762D6C"/>
    <w:rsid w:val="007631BB"/>
    <w:rsid w:val="00763BE6"/>
    <w:rsid w:val="0076402B"/>
    <w:rsid w:val="00764122"/>
    <w:rsid w:val="007642EF"/>
    <w:rsid w:val="00764512"/>
    <w:rsid w:val="0076455E"/>
    <w:rsid w:val="00764B5B"/>
    <w:rsid w:val="007655A7"/>
    <w:rsid w:val="00765834"/>
    <w:rsid w:val="00765CD1"/>
    <w:rsid w:val="00765E2B"/>
    <w:rsid w:val="007667D4"/>
    <w:rsid w:val="007676D8"/>
    <w:rsid w:val="007677AA"/>
    <w:rsid w:val="00767AE9"/>
    <w:rsid w:val="007705AE"/>
    <w:rsid w:val="00770E28"/>
    <w:rsid w:val="007712F5"/>
    <w:rsid w:val="00771689"/>
    <w:rsid w:val="00771A0B"/>
    <w:rsid w:val="00771EB9"/>
    <w:rsid w:val="00771F00"/>
    <w:rsid w:val="00772604"/>
    <w:rsid w:val="00772A82"/>
    <w:rsid w:val="007734BA"/>
    <w:rsid w:val="007743CF"/>
    <w:rsid w:val="00774894"/>
    <w:rsid w:val="00774E53"/>
    <w:rsid w:val="0077592F"/>
    <w:rsid w:val="00775B83"/>
    <w:rsid w:val="00775E18"/>
    <w:rsid w:val="00776BA1"/>
    <w:rsid w:val="0077776F"/>
    <w:rsid w:val="007777F7"/>
    <w:rsid w:val="00780427"/>
    <w:rsid w:val="007818D1"/>
    <w:rsid w:val="00784634"/>
    <w:rsid w:val="0078491A"/>
    <w:rsid w:val="007849EC"/>
    <w:rsid w:val="00784A4E"/>
    <w:rsid w:val="007854BE"/>
    <w:rsid w:val="007857BB"/>
    <w:rsid w:val="00785A29"/>
    <w:rsid w:val="00785F0B"/>
    <w:rsid w:val="0078668B"/>
    <w:rsid w:val="0079000A"/>
    <w:rsid w:val="00790114"/>
    <w:rsid w:val="00790226"/>
    <w:rsid w:val="007903EC"/>
    <w:rsid w:val="00790421"/>
    <w:rsid w:val="00790AE2"/>
    <w:rsid w:val="00790C21"/>
    <w:rsid w:val="0079117E"/>
    <w:rsid w:val="0079148B"/>
    <w:rsid w:val="00791BB2"/>
    <w:rsid w:val="00791F11"/>
    <w:rsid w:val="00792D19"/>
    <w:rsid w:val="007934DD"/>
    <w:rsid w:val="00793756"/>
    <w:rsid w:val="00793837"/>
    <w:rsid w:val="00793F77"/>
    <w:rsid w:val="00796072"/>
    <w:rsid w:val="007963B6"/>
    <w:rsid w:val="00796A70"/>
    <w:rsid w:val="007975A3"/>
    <w:rsid w:val="00797864"/>
    <w:rsid w:val="007A0CE6"/>
    <w:rsid w:val="007A12D5"/>
    <w:rsid w:val="007A1645"/>
    <w:rsid w:val="007A19CD"/>
    <w:rsid w:val="007A1B2C"/>
    <w:rsid w:val="007A228A"/>
    <w:rsid w:val="007A2353"/>
    <w:rsid w:val="007A2472"/>
    <w:rsid w:val="007A25C4"/>
    <w:rsid w:val="007A2825"/>
    <w:rsid w:val="007A2849"/>
    <w:rsid w:val="007A2939"/>
    <w:rsid w:val="007A4221"/>
    <w:rsid w:val="007A4D51"/>
    <w:rsid w:val="007A5CF8"/>
    <w:rsid w:val="007A7478"/>
    <w:rsid w:val="007A7F1D"/>
    <w:rsid w:val="007B05A9"/>
    <w:rsid w:val="007B076C"/>
    <w:rsid w:val="007B08FE"/>
    <w:rsid w:val="007B1073"/>
    <w:rsid w:val="007B173E"/>
    <w:rsid w:val="007B1A12"/>
    <w:rsid w:val="007B1C84"/>
    <w:rsid w:val="007B1F6D"/>
    <w:rsid w:val="007B2560"/>
    <w:rsid w:val="007B332D"/>
    <w:rsid w:val="007B3A79"/>
    <w:rsid w:val="007B3F9C"/>
    <w:rsid w:val="007B44C7"/>
    <w:rsid w:val="007B4DDA"/>
    <w:rsid w:val="007B4F95"/>
    <w:rsid w:val="007B56DE"/>
    <w:rsid w:val="007B5775"/>
    <w:rsid w:val="007B5EF6"/>
    <w:rsid w:val="007B619C"/>
    <w:rsid w:val="007C04F4"/>
    <w:rsid w:val="007C0868"/>
    <w:rsid w:val="007C0DC8"/>
    <w:rsid w:val="007C1483"/>
    <w:rsid w:val="007C1D3D"/>
    <w:rsid w:val="007C1F45"/>
    <w:rsid w:val="007C2063"/>
    <w:rsid w:val="007C27F4"/>
    <w:rsid w:val="007C349E"/>
    <w:rsid w:val="007C374F"/>
    <w:rsid w:val="007C376E"/>
    <w:rsid w:val="007C3F42"/>
    <w:rsid w:val="007C4DCB"/>
    <w:rsid w:val="007C509C"/>
    <w:rsid w:val="007C5545"/>
    <w:rsid w:val="007C55CC"/>
    <w:rsid w:val="007C5863"/>
    <w:rsid w:val="007C5FE2"/>
    <w:rsid w:val="007C649C"/>
    <w:rsid w:val="007C6F3E"/>
    <w:rsid w:val="007C7AB4"/>
    <w:rsid w:val="007D17F3"/>
    <w:rsid w:val="007D22F1"/>
    <w:rsid w:val="007D27A8"/>
    <w:rsid w:val="007D2D41"/>
    <w:rsid w:val="007D3291"/>
    <w:rsid w:val="007D3797"/>
    <w:rsid w:val="007D3A86"/>
    <w:rsid w:val="007D4478"/>
    <w:rsid w:val="007D4DC8"/>
    <w:rsid w:val="007D5975"/>
    <w:rsid w:val="007D5B42"/>
    <w:rsid w:val="007D669F"/>
    <w:rsid w:val="007D73A4"/>
    <w:rsid w:val="007D7FD7"/>
    <w:rsid w:val="007E01ED"/>
    <w:rsid w:val="007E06E4"/>
    <w:rsid w:val="007E0CEE"/>
    <w:rsid w:val="007E1CB7"/>
    <w:rsid w:val="007E2084"/>
    <w:rsid w:val="007E2F04"/>
    <w:rsid w:val="007E325B"/>
    <w:rsid w:val="007E34B9"/>
    <w:rsid w:val="007E3CD4"/>
    <w:rsid w:val="007E404E"/>
    <w:rsid w:val="007E4315"/>
    <w:rsid w:val="007E53CF"/>
    <w:rsid w:val="007E5BC7"/>
    <w:rsid w:val="007E6328"/>
    <w:rsid w:val="007E6847"/>
    <w:rsid w:val="007E7091"/>
    <w:rsid w:val="007E7DF2"/>
    <w:rsid w:val="007F0C26"/>
    <w:rsid w:val="007F1019"/>
    <w:rsid w:val="007F1030"/>
    <w:rsid w:val="007F1CDD"/>
    <w:rsid w:val="007F2431"/>
    <w:rsid w:val="007F2D16"/>
    <w:rsid w:val="007F39B2"/>
    <w:rsid w:val="007F3AAB"/>
    <w:rsid w:val="007F4392"/>
    <w:rsid w:val="007F5086"/>
    <w:rsid w:val="007F6063"/>
    <w:rsid w:val="007F6329"/>
    <w:rsid w:val="007F6F5F"/>
    <w:rsid w:val="007F71C1"/>
    <w:rsid w:val="007F7290"/>
    <w:rsid w:val="007F72FF"/>
    <w:rsid w:val="007F7320"/>
    <w:rsid w:val="007F754D"/>
    <w:rsid w:val="007F7795"/>
    <w:rsid w:val="007F787B"/>
    <w:rsid w:val="007F79E7"/>
    <w:rsid w:val="007F7F7F"/>
    <w:rsid w:val="00801141"/>
    <w:rsid w:val="00801595"/>
    <w:rsid w:val="008025FB"/>
    <w:rsid w:val="00802B54"/>
    <w:rsid w:val="00802D3F"/>
    <w:rsid w:val="0080316A"/>
    <w:rsid w:val="008035B5"/>
    <w:rsid w:val="0080365F"/>
    <w:rsid w:val="00803F46"/>
    <w:rsid w:val="008050A4"/>
    <w:rsid w:val="008055F4"/>
    <w:rsid w:val="00805C17"/>
    <w:rsid w:val="00805D63"/>
    <w:rsid w:val="0080758C"/>
    <w:rsid w:val="008079D5"/>
    <w:rsid w:val="00810285"/>
    <w:rsid w:val="00810509"/>
    <w:rsid w:val="008107C6"/>
    <w:rsid w:val="00810C7A"/>
    <w:rsid w:val="008127AD"/>
    <w:rsid w:val="00812959"/>
    <w:rsid w:val="00812DF3"/>
    <w:rsid w:val="00813296"/>
    <w:rsid w:val="0081329E"/>
    <w:rsid w:val="00814B5F"/>
    <w:rsid w:val="00815630"/>
    <w:rsid w:val="0081590C"/>
    <w:rsid w:val="00815C75"/>
    <w:rsid w:val="00815F17"/>
    <w:rsid w:val="00817633"/>
    <w:rsid w:val="008202E4"/>
    <w:rsid w:val="00820ED0"/>
    <w:rsid w:val="008210DF"/>
    <w:rsid w:val="0082135F"/>
    <w:rsid w:val="008218DE"/>
    <w:rsid w:val="00823A45"/>
    <w:rsid w:val="008243FA"/>
    <w:rsid w:val="00825256"/>
    <w:rsid w:val="00825E3D"/>
    <w:rsid w:val="00826061"/>
    <w:rsid w:val="008262B5"/>
    <w:rsid w:val="00826B5B"/>
    <w:rsid w:val="00826EA7"/>
    <w:rsid w:val="008300EF"/>
    <w:rsid w:val="0083029E"/>
    <w:rsid w:val="008314A8"/>
    <w:rsid w:val="00831665"/>
    <w:rsid w:val="0083189A"/>
    <w:rsid w:val="0083193B"/>
    <w:rsid w:val="00831C39"/>
    <w:rsid w:val="00832C38"/>
    <w:rsid w:val="00832D58"/>
    <w:rsid w:val="00832ED0"/>
    <w:rsid w:val="00832FF4"/>
    <w:rsid w:val="008336A6"/>
    <w:rsid w:val="00833AE9"/>
    <w:rsid w:val="00833E80"/>
    <w:rsid w:val="00835222"/>
    <w:rsid w:val="00835A91"/>
    <w:rsid w:val="00836090"/>
    <w:rsid w:val="008362D6"/>
    <w:rsid w:val="00836811"/>
    <w:rsid w:val="00837689"/>
    <w:rsid w:val="00837AB9"/>
    <w:rsid w:val="00840121"/>
    <w:rsid w:val="00840C80"/>
    <w:rsid w:val="00840E4F"/>
    <w:rsid w:val="00841261"/>
    <w:rsid w:val="0084136F"/>
    <w:rsid w:val="00841CA3"/>
    <w:rsid w:val="00842067"/>
    <w:rsid w:val="00842898"/>
    <w:rsid w:val="008434B0"/>
    <w:rsid w:val="0084355F"/>
    <w:rsid w:val="00843827"/>
    <w:rsid w:val="008440AF"/>
    <w:rsid w:val="00844313"/>
    <w:rsid w:val="008446DC"/>
    <w:rsid w:val="00844754"/>
    <w:rsid w:val="00844A5E"/>
    <w:rsid w:val="00845832"/>
    <w:rsid w:val="00846533"/>
    <w:rsid w:val="00846EE4"/>
    <w:rsid w:val="00847343"/>
    <w:rsid w:val="008473B2"/>
    <w:rsid w:val="0084762A"/>
    <w:rsid w:val="0084794C"/>
    <w:rsid w:val="00850057"/>
    <w:rsid w:val="00850AA3"/>
    <w:rsid w:val="008511B9"/>
    <w:rsid w:val="00851873"/>
    <w:rsid w:val="00852607"/>
    <w:rsid w:val="00852790"/>
    <w:rsid w:val="00853FA8"/>
    <w:rsid w:val="008547E1"/>
    <w:rsid w:val="00854F71"/>
    <w:rsid w:val="008551BC"/>
    <w:rsid w:val="00855E69"/>
    <w:rsid w:val="00856897"/>
    <w:rsid w:val="008569B9"/>
    <w:rsid w:val="00856E00"/>
    <w:rsid w:val="008570B9"/>
    <w:rsid w:val="00857463"/>
    <w:rsid w:val="0085771E"/>
    <w:rsid w:val="00857D64"/>
    <w:rsid w:val="00860E03"/>
    <w:rsid w:val="0086154B"/>
    <w:rsid w:val="0086193E"/>
    <w:rsid w:val="00862615"/>
    <w:rsid w:val="0086293C"/>
    <w:rsid w:val="008630E9"/>
    <w:rsid w:val="00864DD7"/>
    <w:rsid w:val="00864E5D"/>
    <w:rsid w:val="00865034"/>
    <w:rsid w:val="00865AF9"/>
    <w:rsid w:val="00865ED9"/>
    <w:rsid w:val="00866227"/>
    <w:rsid w:val="008662B3"/>
    <w:rsid w:val="00866A3D"/>
    <w:rsid w:val="00867088"/>
    <w:rsid w:val="0086731A"/>
    <w:rsid w:val="0086737F"/>
    <w:rsid w:val="008676E7"/>
    <w:rsid w:val="00867AF4"/>
    <w:rsid w:val="00870370"/>
    <w:rsid w:val="008710AE"/>
    <w:rsid w:val="00871781"/>
    <w:rsid w:val="008720AA"/>
    <w:rsid w:val="0087313B"/>
    <w:rsid w:val="008731F5"/>
    <w:rsid w:val="008735CB"/>
    <w:rsid w:val="00873E9A"/>
    <w:rsid w:val="00874B4B"/>
    <w:rsid w:val="00874BF1"/>
    <w:rsid w:val="00874E60"/>
    <w:rsid w:val="00875457"/>
    <w:rsid w:val="008759F0"/>
    <w:rsid w:val="00875AC3"/>
    <w:rsid w:val="00875AD9"/>
    <w:rsid w:val="00875C47"/>
    <w:rsid w:val="008763DB"/>
    <w:rsid w:val="00876847"/>
    <w:rsid w:val="00876FFD"/>
    <w:rsid w:val="00877246"/>
    <w:rsid w:val="00877EFB"/>
    <w:rsid w:val="00880540"/>
    <w:rsid w:val="00880986"/>
    <w:rsid w:val="00880D1A"/>
    <w:rsid w:val="00880F80"/>
    <w:rsid w:val="00881B26"/>
    <w:rsid w:val="00881C7E"/>
    <w:rsid w:val="00882464"/>
    <w:rsid w:val="00882A85"/>
    <w:rsid w:val="00882B71"/>
    <w:rsid w:val="00882D85"/>
    <w:rsid w:val="00883429"/>
    <w:rsid w:val="008836AB"/>
    <w:rsid w:val="00883DDB"/>
    <w:rsid w:val="0088445D"/>
    <w:rsid w:val="00885201"/>
    <w:rsid w:val="00885C9F"/>
    <w:rsid w:val="00886349"/>
    <w:rsid w:val="008863D5"/>
    <w:rsid w:val="00886412"/>
    <w:rsid w:val="0088689C"/>
    <w:rsid w:val="008901F9"/>
    <w:rsid w:val="008905CA"/>
    <w:rsid w:val="00890913"/>
    <w:rsid w:val="00890980"/>
    <w:rsid w:val="00890A7F"/>
    <w:rsid w:val="0089170F"/>
    <w:rsid w:val="00891718"/>
    <w:rsid w:val="00891CFB"/>
    <w:rsid w:val="00891EAF"/>
    <w:rsid w:val="008922B2"/>
    <w:rsid w:val="008929BE"/>
    <w:rsid w:val="00893183"/>
    <w:rsid w:val="008933E5"/>
    <w:rsid w:val="00893BB8"/>
    <w:rsid w:val="0089526C"/>
    <w:rsid w:val="00895774"/>
    <w:rsid w:val="00895991"/>
    <w:rsid w:val="00895A76"/>
    <w:rsid w:val="00895CCB"/>
    <w:rsid w:val="00895FBD"/>
    <w:rsid w:val="00896910"/>
    <w:rsid w:val="00896B7A"/>
    <w:rsid w:val="00897111"/>
    <w:rsid w:val="008972A3"/>
    <w:rsid w:val="008973DF"/>
    <w:rsid w:val="008978BD"/>
    <w:rsid w:val="008A0462"/>
    <w:rsid w:val="008A085C"/>
    <w:rsid w:val="008A0942"/>
    <w:rsid w:val="008A0C60"/>
    <w:rsid w:val="008A125D"/>
    <w:rsid w:val="008A183E"/>
    <w:rsid w:val="008A1947"/>
    <w:rsid w:val="008A2A71"/>
    <w:rsid w:val="008A2F12"/>
    <w:rsid w:val="008A391E"/>
    <w:rsid w:val="008A3DBD"/>
    <w:rsid w:val="008A48C3"/>
    <w:rsid w:val="008A4957"/>
    <w:rsid w:val="008A5845"/>
    <w:rsid w:val="008A59D5"/>
    <w:rsid w:val="008A5AC2"/>
    <w:rsid w:val="008A5B06"/>
    <w:rsid w:val="008A5E4C"/>
    <w:rsid w:val="008A5EAE"/>
    <w:rsid w:val="008A6142"/>
    <w:rsid w:val="008A61DD"/>
    <w:rsid w:val="008A6716"/>
    <w:rsid w:val="008A7E23"/>
    <w:rsid w:val="008B0BA8"/>
    <w:rsid w:val="008B1DD9"/>
    <w:rsid w:val="008B2827"/>
    <w:rsid w:val="008B2E62"/>
    <w:rsid w:val="008B3FCA"/>
    <w:rsid w:val="008B4BC8"/>
    <w:rsid w:val="008B4C96"/>
    <w:rsid w:val="008B5416"/>
    <w:rsid w:val="008B5520"/>
    <w:rsid w:val="008B58FC"/>
    <w:rsid w:val="008B5A8E"/>
    <w:rsid w:val="008B5B18"/>
    <w:rsid w:val="008B5C3D"/>
    <w:rsid w:val="008B6C6C"/>
    <w:rsid w:val="008B6EC7"/>
    <w:rsid w:val="008B7909"/>
    <w:rsid w:val="008C1013"/>
    <w:rsid w:val="008C1BD6"/>
    <w:rsid w:val="008C1F86"/>
    <w:rsid w:val="008C285D"/>
    <w:rsid w:val="008C2DB4"/>
    <w:rsid w:val="008C32D2"/>
    <w:rsid w:val="008C3EDF"/>
    <w:rsid w:val="008C4638"/>
    <w:rsid w:val="008C4CDD"/>
    <w:rsid w:val="008C531F"/>
    <w:rsid w:val="008C645E"/>
    <w:rsid w:val="008C6C2B"/>
    <w:rsid w:val="008C6D24"/>
    <w:rsid w:val="008C7603"/>
    <w:rsid w:val="008C7E49"/>
    <w:rsid w:val="008D0356"/>
    <w:rsid w:val="008D0486"/>
    <w:rsid w:val="008D0506"/>
    <w:rsid w:val="008D0CA8"/>
    <w:rsid w:val="008D1228"/>
    <w:rsid w:val="008D155B"/>
    <w:rsid w:val="008D1F0A"/>
    <w:rsid w:val="008D2529"/>
    <w:rsid w:val="008D2687"/>
    <w:rsid w:val="008D2EB5"/>
    <w:rsid w:val="008D339B"/>
    <w:rsid w:val="008D47FE"/>
    <w:rsid w:val="008D487D"/>
    <w:rsid w:val="008D557E"/>
    <w:rsid w:val="008D5960"/>
    <w:rsid w:val="008D59BC"/>
    <w:rsid w:val="008D59FC"/>
    <w:rsid w:val="008D5E76"/>
    <w:rsid w:val="008D5FBF"/>
    <w:rsid w:val="008E047D"/>
    <w:rsid w:val="008E064E"/>
    <w:rsid w:val="008E1DD9"/>
    <w:rsid w:val="008E2AE1"/>
    <w:rsid w:val="008E3A48"/>
    <w:rsid w:val="008E4205"/>
    <w:rsid w:val="008E4747"/>
    <w:rsid w:val="008E47DA"/>
    <w:rsid w:val="008E4B8A"/>
    <w:rsid w:val="008E5261"/>
    <w:rsid w:val="008E5522"/>
    <w:rsid w:val="008E65BF"/>
    <w:rsid w:val="008E69D2"/>
    <w:rsid w:val="008E6A4C"/>
    <w:rsid w:val="008E6E08"/>
    <w:rsid w:val="008E6FBA"/>
    <w:rsid w:val="008E72A7"/>
    <w:rsid w:val="008E75A8"/>
    <w:rsid w:val="008E75D0"/>
    <w:rsid w:val="008E792F"/>
    <w:rsid w:val="008F1ADA"/>
    <w:rsid w:val="008F1D56"/>
    <w:rsid w:val="008F27AE"/>
    <w:rsid w:val="008F2B5D"/>
    <w:rsid w:val="008F39C3"/>
    <w:rsid w:val="008F3B45"/>
    <w:rsid w:val="008F3F75"/>
    <w:rsid w:val="008F429D"/>
    <w:rsid w:val="008F4E13"/>
    <w:rsid w:val="008F52A5"/>
    <w:rsid w:val="008F55B5"/>
    <w:rsid w:val="008F5AE9"/>
    <w:rsid w:val="008F5D07"/>
    <w:rsid w:val="008F67D9"/>
    <w:rsid w:val="008F6FF3"/>
    <w:rsid w:val="008F71FE"/>
    <w:rsid w:val="008F7380"/>
    <w:rsid w:val="008F77BA"/>
    <w:rsid w:val="008F7E3D"/>
    <w:rsid w:val="00901243"/>
    <w:rsid w:val="009013AE"/>
    <w:rsid w:val="0090140C"/>
    <w:rsid w:val="00901BC5"/>
    <w:rsid w:val="009023F0"/>
    <w:rsid w:val="0090252A"/>
    <w:rsid w:val="009026AB"/>
    <w:rsid w:val="00902B93"/>
    <w:rsid w:val="00902E7B"/>
    <w:rsid w:val="00903D57"/>
    <w:rsid w:val="00903DCC"/>
    <w:rsid w:val="00903DE9"/>
    <w:rsid w:val="00903E2D"/>
    <w:rsid w:val="0090402E"/>
    <w:rsid w:val="00904A74"/>
    <w:rsid w:val="00904DB7"/>
    <w:rsid w:val="009056C8"/>
    <w:rsid w:val="00905947"/>
    <w:rsid w:val="0090676B"/>
    <w:rsid w:val="00906843"/>
    <w:rsid w:val="009072C8"/>
    <w:rsid w:val="00907305"/>
    <w:rsid w:val="00907E30"/>
    <w:rsid w:val="009100EC"/>
    <w:rsid w:val="0091099D"/>
    <w:rsid w:val="00910B94"/>
    <w:rsid w:val="009118C3"/>
    <w:rsid w:val="00911AC7"/>
    <w:rsid w:val="00912013"/>
    <w:rsid w:val="009125E5"/>
    <w:rsid w:val="009129F5"/>
    <w:rsid w:val="00912B00"/>
    <w:rsid w:val="00913C2E"/>
    <w:rsid w:val="0091417F"/>
    <w:rsid w:val="00915437"/>
    <w:rsid w:val="009156CE"/>
    <w:rsid w:val="009159DA"/>
    <w:rsid w:val="00917019"/>
    <w:rsid w:val="0091764B"/>
    <w:rsid w:val="00920FE2"/>
    <w:rsid w:val="0092169D"/>
    <w:rsid w:val="00921715"/>
    <w:rsid w:val="009219EA"/>
    <w:rsid w:val="009226F9"/>
    <w:rsid w:val="00922EBA"/>
    <w:rsid w:val="00923085"/>
    <w:rsid w:val="00923B93"/>
    <w:rsid w:val="00923F97"/>
    <w:rsid w:val="0092408C"/>
    <w:rsid w:val="009243E9"/>
    <w:rsid w:val="009245B9"/>
    <w:rsid w:val="0092498E"/>
    <w:rsid w:val="00924ADE"/>
    <w:rsid w:val="00924FDC"/>
    <w:rsid w:val="00925043"/>
    <w:rsid w:val="009256AA"/>
    <w:rsid w:val="009264D9"/>
    <w:rsid w:val="009274F5"/>
    <w:rsid w:val="00927559"/>
    <w:rsid w:val="00927F2E"/>
    <w:rsid w:val="009310D6"/>
    <w:rsid w:val="00932039"/>
    <w:rsid w:val="00932169"/>
    <w:rsid w:val="00932313"/>
    <w:rsid w:val="009329D4"/>
    <w:rsid w:val="00932AFC"/>
    <w:rsid w:val="00933B2B"/>
    <w:rsid w:val="00933CB0"/>
    <w:rsid w:val="00933FCC"/>
    <w:rsid w:val="009344AB"/>
    <w:rsid w:val="00934CFB"/>
    <w:rsid w:val="00934DEC"/>
    <w:rsid w:val="009352EA"/>
    <w:rsid w:val="0093587C"/>
    <w:rsid w:val="00935B54"/>
    <w:rsid w:val="00936260"/>
    <w:rsid w:val="009362F5"/>
    <w:rsid w:val="009363D8"/>
    <w:rsid w:val="00936905"/>
    <w:rsid w:val="00936F21"/>
    <w:rsid w:val="00936F54"/>
    <w:rsid w:val="009374EE"/>
    <w:rsid w:val="00940D86"/>
    <w:rsid w:val="00941176"/>
    <w:rsid w:val="00941208"/>
    <w:rsid w:val="0094327A"/>
    <w:rsid w:val="00943282"/>
    <w:rsid w:val="009439A4"/>
    <w:rsid w:val="00943CF4"/>
    <w:rsid w:val="00944D5E"/>
    <w:rsid w:val="0094507C"/>
    <w:rsid w:val="00945424"/>
    <w:rsid w:val="00945E6B"/>
    <w:rsid w:val="00947169"/>
    <w:rsid w:val="0094791D"/>
    <w:rsid w:val="009479A6"/>
    <w:rsid w:val="009502DA"/>
    <w:rsid w:val="00950621"/>
    <w:rsid w:val="00951D01"/>
    <w:rsid w:val="00951DCD"/>
    <w:rsid w:val="0095291B"/>
    <w:rsid w:val="0095305E"/>
    <w:rsid w:val="00953102"/>
    <w:rsid w:val="009546DA"/>
    <w:rsid w:val="00954EEC"/>
    <w:rsid w:val="009556C1"/>
    <w:rsid w:val="00955953"/>
    <w:rsid w:val="00955BA2"/>
    <w:rsid w:val="00955E05"/>
    <w:rsid w:val="009568E5"/>
    <w:rsid w:val="00956E28"/>
    <w:rsid w:val="009575C2"/>
    <w:rsid w:val="00957902"/>
    <w:rsid w:val="00957A8A"/>
    <w:rsid w:val="00957C40"/>
    <w:rsid w:val="0096059D"/>
    <w:rsid w:val="00960ACB"/>
    <w:rsid w:val="00960F09"/>
    <w:rsid w:val="009611EC"/>
    <w:rsid w:val="00962AF5"/>
    <w:rsid w:val="00962E31"/>
    <w:rsid w:val="0096352C"/>
    <w:rsid w:val="00963B4D"/>
    <w:rsid w:val="00964527"/>
    <w:rsid w:val="00964588"/>
    <w:rsid w:val="00964AFC"/>
    <w:rsid w:val="00965AB9"/>
    <w:rsid w:val="00965E42"/>
    <w:rsid w:val="0096605B"/>
    <w:rsid w:val="0096605F"/>
    <w:rsid w:val="0096678C"/>
    <w:rsid w:val="00966ED9"/>
    <w:rsid w:val="009675E1"/>
    <w:rsid w:val="00967BFA"/>
    <w:rsid w:val="00967FA8"/>
    <w:rsid w:val="00970383"/>
    <w:rsid w:val="00970EB9"/>
    <w:rsid w:val="009720DD"/>
    <w:rsid w:val="0097243A"/>
    <w:rsid w:val="00972445"/>
    <w:rsid w:val="00972AA2"/>
    <w:rsid w:val="0097310A"/>
    <w:rsid w:val="00973A36"/>
    <w:rsid w:val="00974D28"/>
    <w:rsid w:val="00975F90"/>
    <w:rsid w:val="00976A0F"/>
    <w:rsid w:val="009775ED"/>
    <w:rsid w:val="009777F0"/>
    <w:rsid w:val="00977AB7"/>
    <w:rsid w:val="0098011F"/>
    <w:rsid w:val="009806EB"/>
    <w:rsid w:val="00980D3E"/>
    <w:rsid w:val="009810F8"/>
    <w:rsid w:val="00981F55"/>
    <w:rsid w:val="00982458"/>
    <w:rsid w:val="009826F4"/>
    <w:rsid w:val="00982D67"/>
    <w:rsid w:val="00983226"/>
    <w:rsid w:val="00983B11"/>
    <w:rsid w:val="00983B99"/>
    <w:rsid w:val="009846D6"/>
    <w:rsid w:val="0098476D"/>
    <w:rsid w:val="0098495D"/>
    <w:rsid w:val="00984E3D"/>
    <w:rsid w:val="009852D3"/>
    <w:rsid w:val="009853AD"/>
    <w:rsid w:val="00985544"/>
    <w:rsid w:val="00985A4A"/>
    <w:rsid w:val="00985A6D"/>
    <w:rsid w:val="00985ACE"/>
    <w:rsid w:val="00986025"/>
    <w:rsid w:val="0098676F"/>
    <w:rsid w:val="00986E57"/>
    <w:rsid w:val="00986EAD"/>
    <w:rsid w:val="00987125"/>
    <w:rsid w:val="00990172"/>
    <w:rsid w:val="00990251"/>
    <w:rsid w:val="00990354"/>
    <w:rsid w:val="009909B5"/>
    <w:rsid w:val="00990B22"/>
    <w:rsid w:val="00990F20"/>
    <w:rsid w:val="00991064"/>
    <w:rsid w:val="009912B8"/>
    <w:rsid w:val="0099197E"/>
    <w:rsid w:val="00991A57"/>
    <w:rsid w:val="00991A80"/>
    <w:rsid w:val="00991C85"/>
    <w:rsid w:val="00992135"/>
    <w:rsid w:val="0099226A"/>
    <w:rsid w:val="009925F2"/>
    <w:rsid w:val="00992CB8"/>
    <w:rsid w:val="00992D7C"/>
    <w:rsid w:val="00993046"/>
    <w:rsid w:val="0099378F"/>
    <w:rsid w:val="00993BFC"/>
    <w:rsid w:val="00995ED5"/>
    <w:rsid w:val="009961E5"/>
    <w:rsid w:val="009969FC"/>
    <w:rsid w:val="00996AEB"/>
    <w:rsid w:val="00996CB0"/>
    <w:rsid w:val="00996F61"/>
    <w:rsid w:val="00996FBC"/>
    <w:rsid w:val="009975C3"/>
    <w:rsid w:val="00997CAD"/>
    <w:rsid w:val="009A01C8"/>
    <w:rsid w:val="009A02F0"/>
    <w:rsid w:val="009A08A6"/>
    <w:rsid w:val="009A08F7"/>
    <w:rsid w:val="009A0EF7"/>
    <w:rsid w:val="009A178A"/>
    <w:rsid w:val="009A1C20"/>
    <w:rsid w:val="009A2063"/>
    <w:rsid w:val="009A2277"/>
    <w:rsid w:val="009A2766"/>
    <w:rsid w:val="009A48E9"/>
    <w:rsid w:val="009A5221"/>
    <w:rsid w:val="009A53FA"/>
    <w:rsid w:val="009A5A47"/>
    <w:rsid w:val="009A61E6"/>
    <w:rsid w:val="009A633A"/>
    <w:rsid w:val="009A74CA"/>
    <w:rsid w:val="009A75C4"/>
    <w:rsid w:val="009A78F7"/>
    <w:rsid w:val="009A7CF1"/>
    <w:rsid w:val="009B00BE"/>
    <w:rsid w:val="009B05C9"/>
    <w:rsid w:val="009B0D8F"/>
    <w:rsid w:val="009B14B3"/>
    <w:rsid w:val="009B15EF"/>
    <w:rsid w:val="009B1764"/>
    <w:rsid w:val="009B1AAF"/>
    <w:rsid w:val="009B1C8A"/>
    <w:rsid w:val="009B3BAE"/>
    <w:rsid w:val="009B3FFF"/>
    <w:rsid w:val="009B44EA"/>
    <w:rsid w:val="009B4762"/>
    <w:rsid w:val="009B4B3B"/>
    <w:rsid w:val="009B616A"/>
    <w:rsid w:val="009B61D2"/>
    <w:rsid w:val="009B623A"/>
    <w:rsid w:val="009B7FD0"/>
    <w:rsid w:val="009C06A4"/>
    <w:rsid w:val="009C0D6E"/>
    <w:rsid w:val="009C13AD"/>
    <w:rsid w:val="009C169E"/>
    <w:rsid w:val="009C1D05"/>
    <w:rsid w:val="009C2671"/>
    <w:rsid w:val="009C353D"/>
    <w:rsid w:val="009C41AD"/>
    <w:rsid w:val="009C5BF9"/>
    <w:rsid w:val="009C67AE"/>
    <w:rsid w:val="009C715C"/>
    <w:rsid w:val="009C71CD"/>
    <w:rsid w:val="009C7366"/>
    <w:rsid w:val="009C7C18"/>
    <w:rsid w:val="009C7DBF"/>
    <w:rsid w:val="009D04AA"/>
    <w:rsid w:val="009D0616"/>
    <w:rsid w:val="009D0AA4"/>
    <w:rsid w:val="009D2750"/>
    <w:rsid w:val="009D2872"/>
    <w:rsid w:val="009D2FC2"/>
    <w:rsid w:val="009D30A4"/>
    <w:rsid w:val="009D46D9"/>
    <w:rsid w:val="009D4C22"/>
    <w:rsid w:val="009D4FE3"/>
    <w:rsid w:val="009D6162"/>
    <w:rsid w:val="009D62F5"/>
    <w:rsid w:val="009D7386"/>
    <w:rsid w:val="009D7502"/>
    <w:rsid w:val="009D7CFE"/>
    <w:rsid w:val="009E023B"/>
    <w:rsid w:val="009E0DC2"/>
    <w:rsid w:val="009E27DE"/>
    <w:rsid w:val="009E2BBF"/>
    <w:rsid w:val="009E397C"/>
    <w:rsid w:val="009E418C"/>
    <w:rsid w:val="009E492A"/>
    <w:rsid w:val="009E4AB7"/>
    <w:rsid w:val="009E4E10"/>
    <w:rsid w:val="009E5748"/>
    <w:rsid w:val="009E60BA"/>
    <w:rsid w:val="009E62AA"/>
    <w:rsid w:val="009E6444"/>
    <w:rsid w:val="009E65F6"/>
    <w:rsid w:val="009E6EC7"/>
    <w:rsid w:val="009E7D1C"/>
    <w:rsid w:val="009F03F7"/>
    <w:rsid w:val="009F04A9"/>
    <w:rsid w:val="009F0F3F"/>
    <w:rsid w:val="009F1B78"/>
    <w:rsid w:val="009F1D23"/>
    <w:rsid w:val="009F1F55"/>
    <w:rsid w:val="009F1F66"/>
    <w:rsid w:val="009F2677"/>
    <w:rsid w:val="009F274E"/>
    <w:rsid w:val="009F31AE"/>
    <w:rsid w:val="009F3322"/>
    <w:rsid w:val="009F538C"/>
    <w:rsid w:val="009F578A"/>
    <w:rsid w:val="009F5BC2"/>
    <w:rsid w:val="009F6285"/>
    <w:rsid w:val="009F6786"/>
    <w:rsid w:val="009F6B59"/>
    <w:rsid w:val="009F6DF7"/>
    <w:rsid w:val="00A000F0"/>
    <w:rsid w:val="00A00C18"/>
    <w:rsid w:val="00A00DC3"/>
    <w:rsid w:val="00A01007"/>
    <w:rsid w:val="00A01EB7"/>
    <w:rsid w:val="00A02430"/>
    <w:rsid w:val="00A0247E"/>
    <w:rsid w:val="00A02615"/>
    <w:rsid w:val="00A0353F"/>
    <w:rsid w:val="00A03D41"/>
    <w:rsid w:val="00A03F3C"/>
    <w:rsid w:val="00A03F9A"/>
    <w:rsid w:val="00A0487A"/>
    <w:rsid w:val="00A05D59"/>
    <w:rsid w:val="00A06326"/>
    <w:rsid w:val="00A06BCA"/>
    <w:rsid w:val="00A0729B"/>
    <w:rsid w:val="00A072DC"/>
    <w:rsid w:val="00A079F3"/>
    <w:rsid w:val="00A07A95"/>
    <w:rsid w:val="00A07CD3"/>
    <w:rsid w:val="00A07FF8"/>
    <w:rsid w:val="00A101EF"/>
    <w:rsid w:val="00A10224"/>
    <w:rsid w:val="00A1078E"/>
    <w:rsid w:val="00A1146C"/>
    <w:rsid w:val="00A121B4"/>
    <w:rsid w:val="00A12299"/>
    <w:rsid w:val="00A12542"/>
    <w:rsid w:val="00A12999"/>
    <w:rsid w:val="00A129DC"/>
    <w:rsid w:val="00A130A1"/>
    <w:rsid w:val="00A13AEC"/>
    <w:rsid w:val="00A1427A"/>
    <w:rsid w:val="00A14766"/>
    <w:rsid w:val="00A14B34"/>
    <w:rsid w:val="00A14D4A"/>
    <w:rsid w:val="00A1544A"/>
    <w:rsid w:val="00A15560"/>
    <w:rsid w:val="00A1617E"/>
    <w:rsid w:val="00A1692A"/>
    <w:rsid w:val="00A16D0F"/>
    <w:rsid w:val="00A16EA6"/>
    <w:rsid w:val="00A174CA"/>
    <w:rsid w:val="00A20620"/>
    <w:rsid w:val="00A2143B"/>
    <w:rsid w:val="00A21881"/>
    <w:rsid w:val="00A22AAD"/>
    <w:rsid w:val="00A22DCC"/>
    <w:rsid w:val="00A22DDE"/>
    <w:rsid w:val="00A22EF6"/>
    <w:rsid w:val="00A23679"/>
    <w:rsid w:val="00A23F3E"/>
    <w:rsid w:val="00A244C9"/>
    <w:rsid w:val="00A24C2A"/>
    <w:rsid w:val="00A24F91"/>
    <w:rsid w:val="00A25005"/>
    <w:rsid w:val="00A25161"/>
    <w:rsid w:val="00A2544C"/>
    <w:rsid w:val="00A25645"/>
    <w:rsid w:val="00A25FB1"/>
    <w:rsid w:val="00A268FC"/>
    <w:rsid w:val="00A26D3D"/>
    <w:rsid w:val="00A26F13"/>
    <w:rsid w:val="00A30317"/>
    <w:rsid w:val="00A30336"/>
    <w:rsid w:val="00A30407"/>
    <w:rsid w:val="00A304CE"/>
    <w:rsid w:val="00A3083F"/>
    <w:rsid w:val="00A30DCA"/>
    <w:rsid w:val="00A315F0"/>
    <w:rsid w:val="00A3229E"/>
    <w:rsid w:val="00A3254C"/>
    <w:rsid w:val="00A33E57"/>
    <w:rsid w:val="00A3474E"/>
    <w:rsid w:val="00A34BEB"/>
    <w:rsid w:val="00A35120"/>
    <w:rsid w:val="00A35EAB"/>
    <w:rsid w:val="00A36D0C"/>
    <w:rsid w:val="00A3710C"/>
    <w:rsid w:val="00A37214"/>
    <w:rsid w:val="00A40590"/>
    <w:rsid w:val="00A40CA1"/>
    <w:rsid w:val="00A40D7B"/>
    <w:rsid w:val="00A40E05"/>
    <w:rsid w:val="00A417AE"/>
    <w:rsid w:val="00A41BC5"/>
    <w:rsid w:val="00A42952"/>
    <w:rsid w:val="00A43134"/>
    <w:rsid w:val="00A4320B"/>
    <w:rsid w:val="00A4343B"/>
    <w:rsid w:val="00A43D7B"/>
    <w:rsid w:val="00A43DBF"/>
    <w:rsid w:val="00A43FA1"/>
    <w:rsid w:val="00A44C46"/>
    <w:rsid w:val="00A45826"/>
    <w:rsid w:val="00A45ECA"/>
    <w:rsid w:val="00A45EFE"/>
    <w:rsid w:val="00A46221"/>
    <w:rsid w:val="00A4707E"/>
    <w:rsid w:val="00A47147"/>
    <w:rsid w:val="00A471FD"/>
    <w:rsid w:val="00A472E6"/>
    <w:rsid w:val="00A47AF7"/>
    <w:rsid w:val="00A47F53"/>
    <w:rsid w:val="00A502A4"/>
    <w:rsid w:val="00A51530"/>
    <w:rsid w:val="00A52238"/>
    <w:rsid w:val="00A524DC"/>
    <w:rsid w:val="00A5302D"/>
    <w:rsid w:val="00A530B6"/>
    <w:rsid w:val="00A534D6"/>
    <w:rsid w:val="00A538F1"/>
    <w:rsid w:val="00A53A4C"/>
    <w:rsid w:val="00A55196"/>
    <w:rsid w:val="00A55434"/>
    <w:rsid w:val="00A5547E"/>
    <w:rsid w:val="00A55563"/>
    <w:rsid w:val="00A557D4"/>
    <w:rsid w:val="00A559BE"/>
    <w:rsid w:val="00A56693"/>
    <w:rsid w:val="00A56C94"/>
    <w:rsid w:val="00A57B0E"/>
    <w:rsid w:val="00A613B6"/>
    <w:rsid w:val="00A619DB"/>
    <w:rsid w:val="00A627A5"/>
    <w:rsid w:val="00A6295B"/>
    <w:rsid w:val="00A63330"/>
    <w:rsid w:val="00A638A2"/>
    <w:rsid w:val="00A63D66"/>
    <w:rsid w:val="00A64C4B"/>
    <w:rsid w:val="00A650D8"/>
    <w:rsid w:val="00A65DD3"/>
    <w:rsid w:val="00A65F19"/>
    <w:rsid w:val="00A6705C"/>
    <w:rsid w:val="00A67469"/>
    <w:rsid w:val="00A6747D"/>
    <w:rsid w:val="00A67759"/>
    <w:rsid w:val="00A70529"/>
    <w:rsid w:val="00A70826"/>
    <w:rsid w:val="00A71CF9"/>
    <w:rsid w:val="00A71E06"/>
    <w:rsid w:val="00A728A7"/>
    <w:rsid w:val="00A72BD0"/>
    <w:rsid w:val="00A72F0F"/>
    <w:rsid w:val="00A73C2F"/>
    <w:rsid w:val="00A73E0B"/>
    <w:rsid w:val="00A73F49"/>
    <w:rsid w:val="00A74301"/>
    <w:rsid w:val="00A74D48"/>
    <w:rsid w:val="00A755AD"/>
    <w:rsid w:val="00A75DE8"/>
    <w:rsid w:val="00A76209"/>
    <w:rsid w:val="00A762CF"/>
    <w:rsid w:val="00A768D9"/>
    <w:rsid w:val="00A76B2D"/>
    <w:rsid w:val="00A77835"/>
    <w:rsid w:val="00A77F72"/>
    <w:rsid w:val="00A8104D"/>
    <w:rsid w:val="00A811FD"/>
    <w:rsid w:val="00A81E55"/>
    <w:rsid w:val="00A824FB"/>
    <w:rsid w:val="00A8330B"/>
    <w:rsid w:val="00A83C12"/>
    <w:rsid w:val="00A83D54"/>
    <w:rsid w:val="00A83EF5"/>
    <w:rsid w:val="00A846A4"/>
    <w:rsid w:val="00A84A1E"/>
    <w:rsid w:val="00A84A40"/>
    <w:rsid w:val="00A84C2C"/>
    <w:rsid w:val="00A84CA3"/>
    <w:rsid w:val="00A85590"/>
    <w:rsid w:val="00A860FE"/>
    <w:rsid w:val="00A8614D"/>
    <w:rsid w:val="00A8704C"/>
    <w:rsid w:val="00A879A1"/>
    <w:rsid w:val="00A87A1D"/>
    <w:rsid w:val="00A87D6E"/>
    <w:rsid w:val="00A9046E"/>
    <w:rsid w:val="00A908BC"/>
    <w:rsid w:val="00A91481"/>
    <w:rsid w:val="00A91658"/>
    <w:rsid w:val="00A919C3"/>
    <w:rsid w:val="00A926FB"/>
    <w:rsid w:val="00A93385"/>
    <w:rsid w:val="00A93573"/>
    <w:rsid w:val="00A93620"/>
    <w:rsid w:val="00A93731"/>
    <w:rsid w:val="00A94151"/>
    <w:rsid w:val="00A96049"/>
    <w:rsid w:val="00A96685"/>
    <w:rsid w:val="00A972D4"/>
    <w:rsid w:val="00A97DDF"/>
    <w:rsid w:val="00AA104E"/>
    <w:rsid w:val="00AA1BF0"/>
    <w:rsid w:val="00AA2472"/>
    <w:rsid w:val="00AA2CD2"/>
    <w:rsid w:val="00AA2D18"/>
    <w:rsid w:val="00AA3388"/>
    <w:rsid w:val="00AA3984"/>
    <w:rsid w:val="00AA3E6F"/>
    <w:rsid w:val="00AA453A"/>
    <w:rsid w:val="00AA4BA8"/>
    <w:rsid w:val="00AA518B"/>
    <w:rsid w:val="00AA53D1"/>
    <w:rsid w:val="00AA6084"/>
    <w:rsid w:val="00AA6167"/>
    <w:rsid w:val="00AA6173"/>
    <w:rsid w:val="00AA66AC"/>
    <w:rsid w:val="00AA67FE"/>
    <w:rsid w:val="00AA6B1A"/>
    <w:rsid w:val="00AA7074"/>
    <w:rsid w:val="00AA72F9"/>
    <w:rsid w:val="00AA79E7"/>
    <w:rsid w:val="00AA7C60"/>
    <w:rsid w:val="00AA7F6D"/>
    <w:rsid w:val="00AB0179"/>
    <w:rsid w:val="00AB03EA"/>
    <w:rsid w:val="00AB09D3"/>
    <w:rsid w:val="00AB0B97"/>
    <w:rsid w:val="00AB0D11"/>
    <w:rsid w:val="00AB0DA7"/>
    <w:rsid w:val="00AB19F9"/>
    <w:rsid w:val="00AB24E0"/>
    <w:rsid w:val="00AB2B8E"/>
    <w:rsid w:val="00AB2BC2"/>
    <w:rsid w:val="00AB4575"/>
    <w:rsid w:val="00AB472F"/>
    <w:rsid w:val="00AB4D3F"/>
    <w:rsid w:val="00AB4F9A"/>
    <w:rsid w:val="00AB50E6"/>
    <w:rsid w:val="00AB5378"/>
    <w:rsid w:val="00AB60FD"/>
    <w:rsid w:val="00AB6509"/>
    <w:rsid w:val="00AB6F25"/>
    <w:rsid w:val="00AB70C7"/>
    <w:rsid w:val="00AB76DE"/>
    <w:rsid w:val="00AB7B97"/>
    <w:rsid w:val="00AB7FC1"/>
    <w:rsid w:val="00AC081C"/>
    <w:rsid w:val="00AC0AA4"/>
    <w:rsid w:val="00AC13B2"/>
    <w:rsid w:val="00AC1FFE"/>
    <w:rsid w:val="00AC2984"/>
    <w:rsid w:val="00AC3994"/>
    <w:rsid w:val="00AC4007"/>
    <w:rsid w:val="00AC4948"/>
    <w:rsid w:val="00AC620A"/>
    <w:rsid w:val="00AC6365"/>
    <w:rsid w:val="00AC7F0B"/>
    <w:rsid w:val="00AD038B"/>
    <w:rsid w:val="00AD0F24"/>
    <w:rsid w:val="00AD12C4"/>
    <w:rsid w:val="00AD12E4"/>
    <w:rsid w:val="00AD1676"/>
    <w:rsid w:val="00AD2294"/>
    <w:rsid w:val="00AD24F6"/>
    <w:rsid w:val="00AD250B"/>
    <w:rsid w:val="00AD256B"/>
    <w:rsid w:val="00AD27D9"/>
    <w:rsid w:val="00AD2870"/>
    <w:rsid w:val="00AD294A"/>
    <w:rsid w:val="00AD2B8F"/>
    <w:rsid w:val="00AD3298"/>
    <w:rsid w:val="00AD3445"/>
    <w:rsid w:val="00AD35FB"/>
    <w:rsid w:val="00AD3681"/>
    <w:rsid w:val="00AD38D4"/>
    <w:rsid w:val="00AD4BAA"/>
    <w:rsid w:val="00AD5C4D"/>
    <w:rsid w:val="00AD61F9"/>
    <w:rsid w:val="00AD6B9B"/>
    <w:rsid w:val="00AD6C8F"/>
    <w:rsid w:val="00AD71A0"/>
    <w:rsid w:val="00AD72C8"/>
    <w:rsid w:val="00AD7A49"/>
    <w:rsid w:val="00AE0153"/>
    <w:rsid w:val="00AE0D64"/>
    <w:rsid w:val="00AE42C0"/>
    <w:rsid w:val="00AE4854"/>
    <w:rsid w:val="00AE48A6"/>
    <w:rsid w:val="00AE4FEA"/>
    <w:rsid w:val="00AE55B5"/>
    <w:rsid w:val="00AE5B13"/>
    <w:rsid w:val="00AE6405"/>
    <w:rsid w:val="00AE698E"/>
    <w:rsid w:val="00AE6EB3"/>
    <w:rsid w:val="00AE7177"/>
    <w:rsid w:val="00AE761E"/>
    <w:rsid w:val="00AE7824"/>
    <w:rsid w:val="00AE7C96"/>
    <w:rsid w:val="00AF00E9"/>
    <w:rsid w:val="00AF0945"/>
    <w:rsid w:val="00AF0E4C"/>
    <w:rsid w:val="00AF16A0"/>
    <w:rsid w:val="00AF1975"/>
    <w:rsid w:val="00AF1B19"/>
    <w:rsid w:val="00AF1BEC"/>
    <w:rsid w:val="00AF1EBF"/>
    <w:rsid w:val="00AF260B"/>
    <w:rsid w:val="00AF3BF1"/>
    <w:rsid w:val="00AF5876"/>
    <w:rsid w:val="00AF64EF"/>
    <w:rsid w:val="00AF65C9"/>
    <w:rsid w:val="00AF6785"/>
    <w:rsid w:val="00AF6814"/>
    <w:rsid w:val="00AF7034"/>
    <w:rsid w:val="00AF7060"/>
    <w:rsid w:val="00AF72C7"/>
    <w:rsid w:val="00AF7818"/>
    <w:rsid w:val="00AF7AB9"/>
    <w:rsid w:val="00AF7B15"/>
    <w:rsid w:val="00AF7B7C"/>
    <w:rsid w:val="00AF7DAA"/>
    <w:rsid w:val="00B00126"/>
    <w:rsid w:val="00B00FA7"/>
    <w:rsid w:val="00B02425"/>
    <w:rsid w:val="00B024AF"/>
    <w:rsid w:val="00B025C3"/>
    <w:rsid w:val="00B03198"/>
    <w:rsid w:val="00B033DF"/>
    <w:rsid w:val="00B03A83"/>
    <w:rsid w:val="00B049F7"/>
    <w:rsid w:val="00B04D55"/>
    <w:rsid w:val="00B050AD"/>
    <w:rsid w:val="00B05656"/>
    <w:rsid w:val="00B06568"/>
    <w:rsid w:val="00B065C9"/>
    <w:rsid w:val="00B06B92"/>
    <w:rsid w:val="00B06BE8"/>
    <w:rsid w:val="00B070B8"/>
    <w:rsid w:val="00B0710E"/>
    <w:rsid w:val="00B0729F"/>
    <w:rsid w:val="00B10D7C"/>
    <w:rsid w:val="00B11853"/>
    <w:rsid w:val="00B11D7E"/>
    <w:rsid w:val="00B12F3B"/>
    <w:rsid w:val="00B135FC"/>
    <w:rsid w:val="00B141F2"/>
    <w:rsid w:val="00B15DD8"/>
    <w:rsid w:val="00B168E1"/>
    <w:rsid w:val="00B16EEC"/>
    <w:rsid w:val="00B17263"/>
    <w:rsid w:val="00B17307"/>
    <w:rsid w:val="00B17358"/>
    <w:rsid w:val="00B2033B"/>
    <w:rsid w:val="00B21208"/>
    <w:rsid w:val="00B221E8"/>
    <w:rsid w:val="00B22501"/>
    <w:rsid w:val="00B22734"/>
    <w:rsid w:val="00B22840"/>
    <w:rsid w:val="00B2292D"/>
    <w:rsid w:val="00B22EB8"/>
    <w:rsid w:val="00B2325C"/>
    <w:rsid w:val="00B23622"/>
    <w:rsid w:val="00B23953"/>
    <w:rsid w:val="00B24057"/>
    <w:rsid w:val="00B257CD"/>
    <w:rsid w:val="00B25D42"/>
    <w:rsid w:val="00B25EEB"/>
    <w:rsid w:val="00B262A0"/>
    <w:rsid w:val="00B26A97"/>
    <w:rsid w:val="00B26B13"/>
    <w:rsid w:val="00B27CA2"/>
    <w:rsid w:val="00B27ED6"/>
    <w:rsid w:val="00B27FAC"/>
    <w:rsid w:val="00B310E2"/>
    <w:rsid w:val="00B3153C"/>
    <w:rsid w:val="00B315FD"/>
    <w:rsid w:val="00B317C7"/>
    <w:rsid w:val="00B319B2"/>
    <w:rsid w:val="00B31F18"/>
    <w:rsid w:val="00B32A95"/>
    <w:rsid w:val="00B33051"/>
    <w:rsid w:val="00B335CE"/>
    <w:rsid w:val="00B33650"/>
    <w:rsid w:val="00B35211"/>
    <w:rsid w:val="00B3526B"/>
    <w:rsid w:val="00B355E7"/>
    <w:rsid w:val="00B35A27"/>
    <w:rsid w:val="00B36A0F"/>
    <w:rsid w:val="00B37D5B"/>
    <w:rsid w:val="00B37DDD"/>
    <w:rsid w:val="00B40AAA"/>
    <w:rsid w:val="00B410B6"/>
    <w:rsid w:val="00B415EA"/>
    <w:rsid w:val="00B41954"/>
    <w:rsid w:val="00B41A7F"/>
    <w:rsid w:val="00B42289"/>
    <w:rsid w:val="00B42564"/>
    <w:rsid w:val="00B43831"/>
    <w:rsid w:val="00B438CA"/>
    <w:rsid w:val="00B447A6"/>
    <w:rsid w:val="00B45AD3"/>
    <w:rsid w:val="00B46267"/>
    <w:rsid w:val="00B46816"/>
    <w:rsid w:val="00B469A3"/>
    <w:rsid w:val="00B46AE7"/>
    <w:rsid w:val="00B46DB8"/>
    <w:rsid w:val="00B476FD"/>
    <w:rsid w:val="00B47940"/>
    <w:rsid w:val="00B50748"/>
    <w:rsid w:val="00B507DF"/>
    <w:rsid w:val="00B50A1E"/>
    <w:rsid w:val="00B50D2F"/>
    <w:rsid w:val="00B50DD4"/>
    <w:rsid w:val="00B510AF"/>
    <w:rsid w:val="00B51B39"/>
    <w:rsid w:val="00B5273B"/>
    <w:rsid w:val="00B52797"/>
    <w:rsid w:val="00B52AD8"/>
    <w:rsid w:val="00B532DE"/>
    <w:rsid w:val="00B5338D"/>
    <w:rsid w:val="00B53438"/>
    <w:rsid w:val="00B535B9"/>
    <w:rsid w:val="00B544E1"/>
    <w:rsid w:val="00B54B3D"/>
    <w:rsid w:val="00B5598B"/>
    <w:rsid w:val="00B55F83"/>
    <w:rsid w:val="00B5603D"/>
    <w:rsid w:val="00B56151"/>
    <w:rsid w:val="00B56504"/>
    <w:rsid w:val="00B57A7D"/>
    <w:rsid w:val="00B603B3"/>
    <w:rsid w:val="00B6070C"/>
    <w:rsid w:val="00B610F7"/>
    <w:rsid w:val="00B61AAB"/>
    <w:rsid w:val="00B61F2B"/>
    <w:rsid w:val="00B61F4F"/>
    <w:rsid w:val="00B62A26"/>
    <w:rsid w:val="00B633D9"/>
    <w:rsid w:val="00B63A9E"/>
    <w:rsid w:val="00B6413C"/>
    <w:rsid w:val="00B641FF"/>
    <w:rsid w:val="00B64C25"/>
    <w:rsid w:val="00B65B01"/>
    <w:rsid w:val="00B65BAD"/>
    <w:rsid w:val="00B65F18"/>
    <w:rsid w:val="00B66171"/>
    <w:rsid w:val="00B66912"/>
    <w:rsid w:val="00B66A4E"/>
    <w:rsid w:val="00B6703C"/>
    <w:rsid w:val="00B70D11"/>
    <w:rsid w:val="00B71FD7"/>
    <w:rsid w:val="00B7233B"/>
    <w:rsid w:val="00B73C8D"/>
    <w:rsid w:val="00B73EB6"/>
    <w:rsid w:val="00B73FD0"/>
    <w:rsid w:val="00B74EB5"/>
    <w:rsid w:val="00B75161"/>
    <w:rsid w:val="00B75237"/>
    <w:rsid w:val="00B75454"/>
    <w:rsid w:val="00B754F7"/>
    <w:rsid w:val="00B75574"/>
    <w:rsid w:val="00B75B08"/>
    <w:rsid w:val="00B75CAC"/>
    <w:rsid w:val="00B76196"/>
    <w:rsid w:val="00B76E38"/>
    <w:rsid w:val="00B77132"/>
    <w:rsid w:val="00B77C75"/>
    <w:rsid w:val="00B8014F"/>
    <w:rsid w:val="00B80C1B"/>
    <w:rsid w:val="00B815DF"/>
    <w:rsid w:val="00B81CBF"/>
    <w:rsid w:val="00B8291B"/>
    <w:rsid w:val="00B82CFF"/>
    <w:rsid w:val="00B82DFB"/>
    <w:rsid w:val="00B836B3"/>
    <w:rsid w:val="00B83C7E"/>
    <w:rsid w:val="00B84A7E"/>
    <w:rsid w:val="00B86CC7"/>
    <w:rsid w:val="00B86DFA"/>
    <w:rsid w:val="00B86E10"/>
    <w:rsid w:val="00B8704F"/>
    <w:rsid w:val="00B87539"/>
    <w:rsid w:val="00B87639"/>
    <w:rsid w:val="00B8794F"/>
    <w:rsid w:val="00B87F52"/>
    <w:rsid w:val="00B92701"/>
    <w:rsid w:val="00B92D01"/>
    <w:rsid w:val="00B93A11"/>
    <w:rsid w:val="00B953FF"/>
    <w:rsid w:val="00B95D20"/>
    <w:rsid w:val="00B96349"/>
    <w:rsid w:val="00B97F4C"/>
    <w:rsid w:val="00BA0720"/>
    <w:rsid w:val="00BA0942"/>
    <w:rsid w:val="00BA0A4B"/>
    <w:rsid w:val="00BA1941"/>
    <w:rsid w:val="00BA216E"/>
    <w:rsid w:val="00BA24AA"/>
    <w:rsid w:val="00BA272E"/>
    <w:rsid w:val="00BA35B0"/>
    <w:rsid w:val="00BA4047"/>
    <w:rsid w:val="00BA4E3A"/>
    <w:rsid w:val="00BA4E85"/>
    <w:rsid w:val="00BA5BB7"/>
    <w:rsid w:val="00BA6F3B"/>
    <w:rsid w:val="00BA73EB"/>
    <w:rsid w:val="00BA74EA"/>
    <w:rsid w:val="00BB15DA"/>
    <w:rsid w:val="00BB1CB6"/>
    <w:rsid w:val="00BB22D5"/>
    <w:rsid w:val="00BB3135"/>
    <w:rsid w:val="00BB3D6A"/>
    <w:rsid w:val="00BB3DC6"/>
    <w:rsid w:val="00BB45E1"/>
    <w:rsid w:val="00BB50F4"/>
    <w:rsid w:val="00BB5AC1"/>
    <w:rsid w:val="00BB5C12"/>
    <w:rsid w:val="00BB5DB3"/>
    <w:rsid w:val="00BB5E4E"/>
    <w:rsid w:val="00BB60C6"/>
    <w:rsid w:val="00BB6476"/>
    <w:rsid w:val="00BB75D0"/>
    <w:rsid w:val="00BB7DF7"/>
    <w:rsid w:val="00BC0B2D"/>
    <w:rsid w:val="00BC0F7A"/>
    <w:rsid w:val="00BC1329"/>
    <w:rsid w:val="00BC1851"/>
    <w:rsid w:val="00BC2869"/>
    <w:rsid w:val="00BC3D60"/>
    <w:rsid w:val="00BC486E"/>
    <w:rsid w:val="00BC4EA9"/>
    <w:rsid w:val="00BC6131"/>
    <w:rsid w:val="00BC7110"/>
    <w:rsid w:val="00BC7348"/>
    <w:rsid w:val="00BC76F2"/>
    <w:rsid w:val="00BD01E7"/>
    <w:rsid w:val="00BD0EF5"/>
    <w:rsid w:val="00BD1C39"/>
    <w:rsid w:val="00BD1DEE"/>
    <w:rsid w:val="00BD2837"/>
    <w:rsid w:val="00BD2A81"/>
    <w:rsid w:val="00BD2F58"/>
    <w:rsid w:val="00BD3C73"/>
    <w:rsid w:val="00BD3E67"/>
    <w:rsid w:val="00BD42A9"/>
    <w:rsid w:val="00BD48CF"/>
    <w:rsid w:val="00BD4D21"/>
    <w:rsid w:val="00BD4E9A"/>
    <w:rsid w:val="00BD54C5"/>
    <w:rsid w:val="00BD6677"/>
    <w:rsid w:val="00BD69EA"/>
    <w:rsid w:val="00BD7299"/>
    <w:rsid w:val="00BD77B2"/>
    <w:rsid w:val="00BE0191"/>
    <w:rsid w:val="00BE04ED"/>
    <w:rsid w:val="00BE0A77"/>
    <w:rsid w:val="00BE0C3E"/>
    <w:rsid w:val="00BE0CCC"/>
    <w:rsid w:val="00BE0EB4"/>
    <w:rsid w:val="00BE1052"/>
    <w:rsid w:val="00BE1400"/>
    <w:rsid w:val="00BE1978"/>
    <w:rsid w:val="00BE2C05"/>
    <w:rsid w:val="00BE3692"/>
    <w:rsid w:val="00BE3805"/>
    <w:rsid w:val="00BE3B53"/>
    <w:rsid w:val="00BE3BAA"/>
    <w:rsid w:val="00BE3CFE"/>
    <w:rsid w:val="00BE45A3"/>
    <w:rsid w:val="00BE4E82"/>
    <w:rsid w:val="00BE5BCB"/>
    <w:rsid w:val="00BE76C0"/>
    <w:rsid w:val="00BE7A87"/>
    <w:rsid w:val="00BE7FAC"/>
    <w:rsid w:val="00BF04D9"/>
    <w:rsid w:val="00BF0A00"/>
    <w:rsid w:val="00BF0A50"/>
    <w:rsid w:val="00BF0C83"/>
    <w:rsid w:val="00BF10E9"/>
    <w:rsid w:val="00BF116F"/>
    <w:rsid w:val="00BF15B3"/>
    <w:rsid w:val="00BF1625"/>
    <w:rsid w:val="00BF2189"/>
    <w:rsid w:val="00BF2FDF"/>
    <w:rsid w:val="00BF3501"/>
    <w:rsid w:val="00BF3AD7"/>
    <w:rsid w:val="00BF3BFC"/>
    <w:rsid w:val="00BF3CCA"/>
    <w:rsid w:val="00BF408A"/>
    <w:rsid w:val="00BF424D"/>
    <w:rsid w:val="00BF432B"/>
    <w:rsid w:val="00BF480E"/>
    <w:rsid w:val="00BF4C66"/>
    <w:rsid w:val="00BF6216"/>
    <w:rsid w:val="00BF63B4"/>
    <w:rsid w:val="00BF6543"/>
    <w:rsid w:val="00BF6BC2"/>
    <w:rsid w:val="00BF6CF6"/>
    <w:rsid w:val="00BF7114"/>
    <w:rsid w:val="00BF7EDA"/>
    <w:rsid w:val="00C00029"/>
    <w:rsid w:val="00C00A4A"/>
    <w:rsid w:val="00C01048"/>
    <w:rsid w:val="00C01442"/>
    <w:rsid w:val="00C01C76"/>
    <w:rsid w:val="00C025BA"/>
    <w:rsid w:val="00C033E5"/>
    <w:rsid w:val="00C03991"/>
    <w:rsid w:val="00C04024"/>
    <w:rsid w:val="00C04475"/>
    <w:rsid w:val="00C04A6D"/>
    <w:rsid w:val="00C04C1D"/>
    <w:rsid w:val="00C04C63"/>
    <w:rsid w:val="00C05C91"/>
    <w:rsid w:val="00C0601C"/>
    <w:rsid w:val="00C06E03"/>
    <w:rsid w:val="00C07145"/>
    <w:rsid w:val="00C076B7"/>
    <w:rsid w:val="00C07DF4"/>
    <w:rsid w:val="00C07F35"/>
    <w:rsid w:val="00C108E0"/>
    <w:rsid w:val="00C10FCD"/>
    <w:rsid w:val="00C1117D"/>
    <w:rsid w:val="00C11D46"/>
    <w:rsid w:val="00C126B1"/>
    <w:rsid w:val="00C12EEA"/>
    <w:rsid w:val="00C1456A"/>
    <w:rsid w:val="00C149DD"/>
    <w:rsid w:val="00C14CB7"/>
    <w:rsid w:val="00C14E05"/>
    <w:rsid w:val="00C14EED"/>
    <w:rsid w:val="00C158F4"/>
    <w:rsid w:val="00C159DD"/>
    <w:rsid w:val="00C15BE2"/>
    <w:rsid w:val="00C16414"/>
    <w:rsid w:val="00C166E8"/>
    <w:rsid w:val="00C16F95"/>
    <w:rsid w:val="00C172BB"/>
    <w:rsid w:val="00C17319"/>
    <w:rsid w:val="00C200A6"/>
    <w:rsid w:val="00C20A38"/>
    <w:rsid w:val="00C2289F"/>
    <w:rsid w:val="00C23761"/>
    <w:rsid w:val="00C23F81"/>
    <w:rsid w:val="00C24385"/>
    <w:rsid w:val="00C24BF0"/>
    <w:rsid w:val="00C25158"/>
    <w:rsid w:val="00C25233"/>
    <w:rsid w:val="00C254F1"/>
    <w:rsid w:val="00C25604"/>
    <w:rsid w:val="00C25F44"/>
    <w:rsid w:val="00C26312"/>
    <w:rsid w:val="00C26D49"/>
    <w:rsid w:val="00C26FE7"/>
    <w:rsid w:val="00C27DB0"/>
    <w:rsid w:val="00C302E3"/>
    <w:rsid w:val="00C3096D"/>
    <w:rsid w:val="00C309FD"/>
    <w:rsid w:val="00C3137D"/>
    <w:rsid w:val="00C31466"/>
    <w:rsid w:val="00C31897"/>
    <w:rsid w:val="00C33376"/>
    <w:rsid w:val="00C33929"/>
    <w:rsid w:val="00C33D90"/>
    <w:rsid w:val="00C34B14"/>
    <w:rsid w:val="00C34B2A"/>
    <w:rsid w:val="00C35853"/>
    <w:rsid w:val="00C35E18"/>
    <w:rsid w:val="00C35E8D"/>
    <w:rsid w:val="00C37FFD"/>
    <w:rsid w:val="00C407E1"/>
    <w:rsid w:val="00C40AB3"/>
    <w:rsid w:val="00C40E3E"/>
    <w:rsid w:val="00C41360"/>
    <w:rsid w:val="00C413BE"/>
    <w:rsid w:val="00C41765"/>
    <w:rsid w:val="00C42BE5"/>
    <w:rsid w:val="00C42D47"/>
    <w:rsid w:val="00C42DB9"/>
    <w:rsid w:val="00C43C7B"/>
    <w:rsid w:val="00C440D6"/>
    <w:rsid w:val="00C44481"/>
    <w:rsid w:val="00C448FE"/>
    <w:rsid w:val="00C44EE2"/>
    <w:rsid w:val="00C455FB"/>
    <w:rsid w:val="00C46101"/>
    <w:rsid w:val="00C4614E"/>
    <w:rsid w:val="00C477ED"/>
    <w:rsid w:val="00C47F70"/>
    <w:rsid w:val="00C50547"/>
    <w:rsid w:val="00C50C50"/>
    <w:rsid w:val="00C50CEC"/>
    <w:rsid w:val="00C51B81"/>
    <w:rsid w:val="00C5211A"/>
    <w:rsid w:val="00C52167"/>
    <w:rsid w:val="00C541EB"/>
    <w:rsid w:val="00C54321"/>
    <w:rsid w:val="00C54737"/>
    <w:rsid w:val="00C54E0E"/>
    <w:rsid w:val="00C55143"/>
    <w:rsid w:val="00C55225"/>
    <w:rsid w:val="00C554B1"/>
    <w:rsid w:val="00C55B63"/>
    <w:rsid w:val="00C56389"/>
    <w:rsid w:val="00C566A5"/>
    <w:rsid w:val="00C57365"/>
    <w:rsid w:val="00C57B61"/>
    <w:rsid w:val="00C60838"/>
    <w:rsid w:val="00C60E6A"/>
    <w:rsid w:val="00C61724"/>
    <w:rsid w:val="00C61CC5"/>
    <w:rsid w:val="00C623DC"/>
    <w:rsid w:val="00C63546"/>
    <w:rsid w:val="00C639B0"/>
    <w:rsid w:val="00C63E4F"/>
    <w:rsid w:val="00C6710C"/>
    <w:rsid w:val="00C6743A"/>
    <w:rsid w:val="00C67945"/>
    <w:rsid w:val="00C67A26"/>
    <w:rsid w:val="00C706A6"/>
    <w:rsid w:val="00C7081D"/>
    <w:rsid w:val="00C7135A"/>
    <w:rsid w:val="00C714F9"/>
    <w:rsid w:val="00C7162F"/>
    <w:rsid w:val="00C71A56"/>
    <w:rsid w:val="00C72023"/>
    <w:rsid w:val="00C7274C"/>
    <w:rsid w:val="00C72C88"/>
    <w:rsid w:val="00C72F8C"/>
    <w:rsid w:val="00C73606"/>
    <w:rsid w:val="00C736B2"/>
    <w:rsid w:val="00C7375E"/>
    <w:rsid w:val="00C73F0D"/>
    <w:rsid w:val="00C742BD"/>
    <w:rsid w:val="00C74D65"/>
    <w:rsid w:val="00C74F5D"/>
    <w:rsid w:val="00C75175"/>
    <w:rsid w:val="00C75FB5"/>
    <w:rsid w:val="00C761E0"/>
    <w:rsid w:val="00C7631A"/>
    <w:rsid w:val="00C764F2"/>
    <w:rsid w:val="00C76662"/>
    <w:rsid w:val="00C76B47"/>
    <w:rsid w:val="00C771A1"/>
    <w:rsid w:val="00C776D1"/>
    <w:rsid w:val="00C779DC"/>
    <w:rsid w:val="00C77C8C"/>
    <w:rsid w:val="00C806E8"/>
    <w:rsid w:val="00C81695"/>
    <w:rsid w:val="00C8172D"/>
    <w:rsid w:val="00C81AFA"/>
    <w:rsid w:val="00C824BF"/>
    <w:rsid w:val="00C82822"/>
    <w:rsid w:val="00C8330B"/>
    <w:rsid w:val="00C8358C"/>
    <w:rsid w:val="00C836B0"/>
    <w:rsid w:val="00C83920"/>
    <w:rsid w:val="00C839FB"/>
    <w:rsid w:val="00C84227"/>
    <w:rsid w:val="00C847FF"/>
    <w:rsid w:val="00C84E43"/>
    <w:rsid w:val="00C852DF"/>
    <w:rsid w:val="00C85757"/>
    <w:rsid w:val="00C85A5E"/>
    <w:rsid w:val="00C85ACF"/>
    <w:rsid w:val="00C8738F"/>
    <w:rsid w:val="00C875C0"/>
    <w:rsid w:val="00C87644"/>
    <w:rsid w:val="00C87712"/>
    <w:rsid w:val="00C8780A"/>
    <w:rsid w:val="00C87B3B"/>
    <w:rsid w:val="00C9040E"/>
    <w:rsid w:val="00C90737"/>
    <w:rsid w:val="00C90B97"/>
    <w:rsid w:val="00C90C69"/>
    <w:rsid w:val="00C91800"/>
    <w:rsid w:val="00C91A19"/>
    <w:rsid w:val="00C91EA1"/>
    <w:rsid w:val="00C92300"/>
    <w:rsid w:val="00C924B5"/>
    <w:rsid w:val="00C92BB9"/>
    <w:rsid w:val="00C93B09"/>
    <w:rsid w:val="00C93E68"/>
    <w:rsid w:val="00C957A7"/>
    <w:rsid w:val="00C967CB"/>
    <w:rsid w:val="00C96946"/>
    <w:rsid w:val="00C976DA"/>
    <w:rsid w:val="00CA0037"/>
    <w:rsid w:val="00CA0302"/>
    <w:rsid w:val="00CA14D4"/>
    <w:rsid w:val="00CA1E97"/>
    <w:rsid w:val="00CA3430"/>
    <w:rsid w:val="00CA34D5"/>
    <w:rsid w:val="00CA38B9"/>
    <w:rsid w:val="00CA38FE"/>
    <w:rsid w:val="00CA3A27"/>
    <w:rsid w:val="00CA4932"/>
    <w:rsid w:val="00CA4EAE"/>
    <w:rsid w:val="00CA503C"/>
    <w:rsid w:val="00CA5B44"/>
    <w:rsid w:val="00CA684A"/>
    <w:rsid w:val="00CA6C4C"/>
    <w:rsid w:val="00CA75A3"/>
    <w:rsid w:val="00CA7CC0"/>
    <w:rsid w:val="00CA7D31"/>
    <w:rsid w:val="00CB0036"/>
    <w:rsid w:val="00CB01F0"/>
    <w:rsid w:val="00CB123A"/>
    <w:rsid w:val="00CB24E8"/>
    <w:rsid w:val="00CB2814"/>
    <w:rsid w:val="00CB2D7A"/>
    <w:rsid w:val="00CB2FCC"/>
    <w:rsid w:val="00CB3458"/>
    <w:rsid w:val="00CB4113"/>
    <w:rsid w:val="00CB45A6"/>
    <w:rsid w:val="00CB5B2A"/>
    <w:rsid w:val="00CB5FA7"/>
    <w:rsid w:val="00CB61BE"/>
    <w:rsid w:val="00CB6D16"/>
    <w:rsid w:val="00CB78AB"/>
    <w:rsid w:val="00CB79A6"/>
    <w:rsid w:val="00CB7C03"/>
    <w:rsid w:val="00CC090C"/>
    <w:rsid w:val="00CC0D5D"/>
    <w:rsid w:val="00CC11BA"/>
    <w:rsid w:val="00CC1742"/>
    <w:rsid w:val="00CC2028"/>
    <w:rsid w:val="00CC3FED"/>
    <w:rsid w:val="00CC4E8B"/>
    <w:rsid w:val="00CC5277"/>
    <w:rsid w:val="00CC5336"/>
    <w:rsid w:val="00CC5C40"/>
    <w:rsid w:val="00CC7108"/>
    <w:rsid w:val="00CC7AD5"/>
    <w:rsid w:val="00CD13A4"/>
    <w:rsid w:val="00CD1494"/>
    <w:rsid w:val="00CD2584"/>
    <w:rsid w:val="00CD36F6"/>
    <w:rsid w:val="00CD3A02"/>
    <w:rsid w:val="00CD3C44"/>
    <w:rsid w:val="00CD44B1"/>
    <w:rsid w:val="00CD5243"/>
    <w:rsid w:val="00CD55EA"/>
    <w:rsid w:val="00CD5612"/>
    <w:rsid w:val="00CD59A3"/>
    <w:rsid w:val="00CD5C01"/>
    <w:rsid w:val="00CD6081"/>
    <w:rsid w:val="00CD6A39"/>
    <w:rsid w:val="00CD6DAD"/>
    <w:rsid w:val="00CD7A7E"/>
    <w:rsid w:val="00CD7AB5"/>
    <w:rsid w:val="00CD7D3C"/>
    <w:rsid w:val="00CE00BF"/>
    <w:rsid w:val="00CE05B5"/>
    <w:rsid w:val="00CE0EB7"/>
    <w:rsid w:val="00CE1CFE"/>
    <w:rsid w:val="00CE242E"/>
    <w:rsid w:val="00CE24E1"/>
    <w:rsid w:val="00CE2BA1"/>
    <w:rsid w:val="00CE30C1"/>
    <w:rsid w:val="00CE3A2A"/>
    <w:rsid w:val="00CE4552"/>
    <w:rsid w:val="00CE4702"/>
    <w:rsid w:val="00CE477B"/>
    <w:rsid w:val="00CE5488"/>
    <w:rsid w:val="00CE5AFB"/>
    <w:rsid w:val="00CE5CD9"/>
    <w:rsid w:val="00CE5CDE"/>
    <w:rsid w:val="00CE5D63"/>
    <w:rsid w:val="00CE6A0D"/>
    <w:rsid w:val="00CE6A4D"/>
    <w:rsid w:val="00CE757E"/>
    <w:rsid w:val="00CE7BE0"/>
    <w:rsid w:val="00CF0358"/>
    <w:rsid w:val="00CF0503"/>
    <w:rsid w:val="00CF05E7"/>
    <w:rsid w:val="00CF14F5"/>
    <w:rsid w:val="00CF16C5"/>
    <w:rsid w:val="00CF1BB5"/>
    <w:rsid w:val="00CF267C"/>
    <w:rsid w:val="00CF27B3"/>
    <w:rsid w:val="00CF2A89"/>
    <w:rsid w:val="00CF2DF2"/>
    <w:rsid w:val="00CF3C45"/>
    <w:rsid w:val="00CF40AC"/>
    <w:rsid w:val="00CF49E3"/>
    <w:rsid w:val="00CF59E4"/>
    <w:rsid w:val="00CF5F2C"/>
    <w:rsid w:val="00CF6602"/>
    <w:rsid w:val="00CF679E"/>
    <w:rsid w:val="00CF69A0"/>
    <w:rsid w:val="00CF74DC"/>
    <w:rsid w:val="00CF7622"/>
    <w:rsid w:val="00CF7CA6"/>
    <w:rsid w:val="00D001D7"/>
    <w:rsid w:val="00D00DBD"/>
    <w:rsid w:val="00D00DDE"/>
    <w:rsid w:val="00D0168D"/>
    <w:rsid w:val="00D01D96"/>
    <w:rsid w:val="00D035A5"/>
    <w:rsid w:val="00D035C7"/>
    <w:rsid w:val="00D038D9"/>
    <w:rsid w:val="00D04136"/>
    <w:rsid w:val="00D0491A"/>
    <w:rsid w:val="00D05ACD"/>
    <w:rsid w:val="00D05E89"/>
    <w:rsid w:val="00D06F9D"/>
    <w:rsid w:val="00D07362"/>
    <w:rsid w:val="00D078DE"/>
    <w:rsid w:val="00D07D4F"/>
    <w:rsid w:val="00D10942"/>
    <w:rsid w:val="00D10B50"/>
    <w:rsid w:val="00D110A9"/>
    <w:rsid w:val="00D116F9"/>
    <w:rsid w:val="00D11797"/>
    <w:rsid w:val="00D12332"/>
    <w:rsid w:val="00D130C7"/>
    <w:rsid w:val="00D137C4"/>
    <w:rsid w:val="00D13C8E"/>
    <w:rsid w:val="00D1577E"/>
    <w:rsid w:val="00D15913"/>
    <w:rsid w:val="00D17F77"/>
    <w:rsid w:val="00D17F9D"/>
    <w:rsid w:val="00D2003C"/>
    <w:rsid w:val="00D20851"/>
    <w:rsid w:val="00D20B0B"/>
    <w:rsid w:val="00D214CC"/>
    <w:rsid w:val="00D218E1"/>
    <w:rsid w:val="00D23932"/>
    <w:rsid w:val="00D23CCC"/>
    <w:rsid w:val="00D24651"/>
    <w:rsid w:val="00D24A16"/>
    <w:rsid w:val="00D24D0A"/>
    <w:rsid w:val="00D25C10"/>
    <w:rsid w:val="00D26479"/>
    <w:rsid w:val="00D26AE9"/>
    <w:rsid w:val="00D27274"/>
    <w:rsid w:val="00D27AA2"/>
    <w:rsid w:val="00D27EA3"/>
    <w:rsid w:val="00D27EB8"/>
    <w:rsid w:val="00D27F8E"/>
    <w:rsid w:val="00D30CCB"/>
    <w:rsid w:val="00D31481"/>
    <w:rsid w:val="00D316EF"/>
    <w:rsid w:val="00D31E67"/>
    <w:rsid w:val="00D31F32"/>
    <w:rsid w:val="00D34027"/>
    <w:rsid w:val="00D34638"/>
    <w:rsid w:val="00D35D8C"/>
    <w:rsid w:val="00D36B97"/>
    <w:rsid w:val="00D3767E"/>
    <w:rsid w:val="00D3777C"/>
    <w:rsid w:val="00D37FD6"/>
    <w:rsid w:val="00D400F1"/>
    <w:rsid w:val="00D406EC"/>
    <w:rsid w:val="00D40A01"/>
    <w:rsid w:val="00D40C2D"/>
    <w:rsid w:val="00D40D8A"/>
    <w:rsid w:val="00D430E9"/>
    <w:rsid w:val="00D44153"/>
    <w:rsid w:val="00D442F8"/>
    <w:rsid w:val="00D44DD4"/>
    <w:rsid w:val="00D45057"/>
    <w:rsid w:val="00D451AD"/>
    <w:rsid w:val="00D4553B"/>
    <w:rsid w:val="00D456A3"/>
    <w:rsid w:val="00D4639B"/>
    <w:rsid w:val="00D46F22"/>
    <w:rsid w:val="00D47182"/>
    <w:rsid w:val="00D5015F"/>
    <w:rsid w:val="00D50217"/>
    <w:rsid w:val="00D50E51"/>
    <w:rsid w:val="00D51D4D"/>
    <w:rsid w:val="00D52D88"/>
    <w:rsid w:val="00D52E1B"/>
    <w:rsid w:val="00D5392D"/>
    <w:rsid w:val="00D53EA8"/>
    <w:rsid w:val="00D545DA"/>
    <w:rsid w:val="00D54BBA"/>
    <w:rsid w:val="00D550E6"/>
    <w:rsid w:val="00D55795"/>
    <w:rsid w:val="00D559ED"/>
    <w:rsid w:val="00D55FCB"/>
    <w:rsid w:val="00D565EB"/>
    <w:rsid w:val="00D56A1C"/>
    <w:rsid w:val="00D56E3B"/>
    <w:rsid w:val="00D570E5"/>
    <w:rsid w:val="00D57304"/>
    <w:rsid w:val="00D57E7D"/>
    <w:rsid w:val="00D6001C"/>
    <w:rsid w:val="00D60D2E"/>
    <w:rsid w:val="00D60D73"/>
    <w:rsid w:val="00D60F73"/>
    <w:rsid w:val="00D61B5C"/>
    <w:rsid w:val="00D61F59"/>
    <w:rsid w:val="00D629DC"/>
    <w:rsid w:val="00D62BF9"/>
    <w:rsid w:val="00D6317E"/>
    <w:rsid w:val="00D633A7"/>
    <w:rsid w:val="00D6357F"/>
    <w:rsid w:val="00D63A41"/>
    <w:rsid w:val="00D645E6"/>
    <w:rsid w:val="00D648CC"/>
    <w:rsid w:val="00D650E6"/>
    <w:rsid w:val="00D650F7"/>
    <w:rsid w:val="00D65348"/>
    <w:rsid w:val="00D65367"/>
    <w:rsid w:val="00D65B89"/>
    <w:rsid w:val="00D65F89"/>
    <w:rsid w:val="00D669E1"/>
    <w:rsid w:val="00D6770D"/>
    <w:rsid w:val="00D701EB"/>
    <w:rsid w:val="00D70551"/>
    <w:rsid w:val="00D709F8"/>
    <w:rsid w:val="00D70C4A"/>
    <w:rsid w:val="00D71970"/>
    <w:rsid w:val="00D73ECC"/>
    <w:rsid w:val="00D740EC"/>
    <w:rsid w:val="00D7455D"/>
    <w:rsid w:val="00D74B70"/>
    <w:rsid w:val="00D7529A"/>
    <w:rsid w:val="00D75566"/>
    <w:rsid w:val="00D7588B"/>
    <w:rsid w:val="00D76E36"/>
    <w:rsid w:val="00D77DDA"/>
    <w:rsid w:val="00D806BE"/>
    <w:rsid w:val="00D80946"/>
    <w:rsid w:val="00D80C3F"/>
    <w:rsid w:val="00D80C91"/>
    <w:rsid w:val="00D82517"/>
    <w:rsid w:val="00D8299E"/>
    <w:rsid w:val="00D82A73"/>
    <w:rsid w:val="00D82CB0"/>
    <w:rsid w:val="00D82D74"/>
    <w:rsid w:val="00D83700"/>
    <w:rsid w:val="00D849A7"/>
    <w:rsid w:val="00D85A76"/>
    <w:rsid w:val="00D85A93"/>
    <w:rsid w:val="00D85EF8"/>
    <w:rsid w:val="00D85F8C"/>
    <w:rsid w:val="00D86232"/>
    <w:rsid w:val="00D86C56"/>
    <w:rsid w:val="00D86E9A"/>
    <w:rsid w:val="00D873FC"/>
    <w:rsid w:val="00D87E97"/>
    <w:rsid w:val="00D915E4"/>
    <w:rsid w:val="00D91667"/>
    <w:rsid w:val="00D91A23"/>
    <w:rsid w:val="00D930DE"/>
    <w:rsid w:val="00D93C21"/>
    <w:rsid w:val="00D944E5"/>
    <w:rsid w:val="00D94B49"/>
    <w:rsid w:val="00D94F3D"/>
    <w:rsid w:val="00D95585"/>
    <w:rsid w:val="00D95FF7"/>
    <w:rsid w:val="00D9739B"/>
    <w:rsid w:val="00D9754B"/>
    <w:rsid w:val="00D9763A"/>
    <w:rsid w:val="00D9781F"/>
    <w:rsid w:val="00D97CDA"/>
    <w:rsid w:val="00DA0683"/>
    <w:rsid w:val="00DA093F"/>
    <w:rsid w:val="00DA0A81"/>
    <w:rsid w:val="00DA0D21"/>
    <w:rsid w:val="00DA1868"/>
    <w:rsid w:val="00DA18C5"/>
    <w:rsid w:val="00DA326E"/>
    <w:rsid w:val="00DA41FC"/>
    <w:rsid w:val="00DA431A"/>
    <w:rsid w:val="00DA49D4"/>
    <w:rsid w:val="00DA4BBF"/>
    <w:rsid w:val="00DA546E"/>
    <w:rsid w:val="00DA670D"/>
    <w:rsid w:val="00DA706C"/>
    <w:rsid w:val="00DA7E01"/>
    <w:rsid w:val="00DB10DE"/>
    <w:rsid w:val="00DB15C4"/>
    <w:rsid w:val="00DB168F"/>
    <w:rsid w:val="00DB1906"/>
    <w:rsid w:val="00DB1A4E"/>
    <w:rsid w:val="00DB1CA7"/>
    <w:rsid w:val="00DB1EED"/>
    <w:rsid w:val="00DB1F59"/>
    <w:rsid w:val="00DB2B2F"/>
    <w:rsid w:val="00DB2F21"/>
    <w:rsid w:val="00DB3028"/>
    <w:rsid w:val="00DB317E"/>
    <w:rsid w:val="00DB329A"/>
    <w:rsid w:val="00DB348E"/>
    <w:rsid w:val="00DB3798"/>
    <w:rsid w:val="00DB3986"/>
    <w:rsid w:val="00DB46C6"/>
    <w:rsid w:val="00DB47B4"/>
    <w:rsid w:val="00DB52BA"/>
    <w:rsid w:val="00DB55DC"/>
    <w:rsid w:val="00DB5D14"/>
    <w:rsid w:val="00DB6139"/>
    <w:rsid w:val="00DB6158"/>
    <w:rsid w:val="00DB6200"/>
    <w:rsid w:val="00DB6804"/>
    <w:rsid w:val="00DB6997"/>
    <w:rsid w:val="00DB6AEB"/>
    <w:rsid w:val="00DB6FFC"/>
    <w:rsid w:val="00DB7939"/>
    <w:rsid w:val="00DC0DCB"/>
    <w:rsid w:val="00DC1875"/>
    <w:rsid w:val="00DC28A8"/>
    <w:rsid w:val="00DC3229"/>
    <w:rsid w:val="00DC3520"/>
    <w:rsid w:val="00DC3785"/>
    <w:rsid w:val="00DC4B08"/>
    <w:rsid w:val="00DC4C11"/>
    <w:rsid w:val="00DC696B"/>
    <w:rsid w:val="00DC6FE5"/>
    <w:rsid w:val="00DC7F25"/>
    <w:rsid w:val="00DD098A"/>
    <w:rsid w:val="00DD1410"/>
    <w:rsid w:val="00DD1498"/>
    <w:rsid w:val="00DD2101"/>
    <w:rsid w:val="00DD2BF0"/>
    <w:rsid w:val="00DD2D0A"/>
    <w:rsid w:val="00DD2D42"/>
    <w:rsid w:val="00DD318E"/>
    <w:rsid w:val="00DD39EC"/>
    <w:rsid w:val="00DD3C2F"/>
    <w:rsid w:val="00DD4370"/>
    <w:rsid w:val="00DD4503"/>
    <w:rsid w:val="00DD4825"/>
    <w:rsid w:val="00DD4D26"/>
    <w:rsid w:val="00DD5723"/>
    <w:rsid w:val="00DD5E72"/>
    <w:rsid w:val="00DD689A"/>
    <w:rsid w:val="00DD7337"/>
    <w:rsid w:val="00DD7839"/>
    <w:rsid w:val="00DD7994"/>
    <w:rsid w:val="00DD7AC9"/>
    <w:rsid w:val="00DD7CE8"/>
    <w:rsid w:val="00DE0CD4"/>
    <w:rsid w:val="00DE1E83"/>
    <w:rsid w:val="00DE2AA0"/>
    <w:rsid w:val="00DE2DCF"/>
    <w:rsid w:val="00DE3412"/>
    <w:rsid w:val="00DE3A2E"/>
    <w:rsid w:val="00DE3C7C"/>
    <w:rsid w:val="00DE3E15"/>
    <w:rsid w:val="00DE425D"/>
    <w:rsid w:val="00DE49F0"/>
    <w:rsid w:val="00DE4AEC"/>
    <w:rsid w:val="00DE522A"/>
    <w:rsid w:val="00DE5C1A"/>
    <w:rsid w:val="00DE5C34"/>
    <w:rsid w:val="00DE688B"/>
    <w:rsid w:val="00DE6A3F"/>
    <w:rsid w:val="00DE6A46"/>
    <w:rsid w:val="00DE6D1A"/>
    <w:rsid w:val="00DF03DE"/>
    <w:rsid w:val="00DF0410"/>
    <w:rsid w:val="00DF0ADC"/>
    <w:rsid w:val="00DF0B10"/>
    <w:rsid w:val="00DF1120"/>
    <w:rsid w:val="00DF11FD"/>
    <w:rsid w:val="00DF1BA7"/>
    <w:rsid w:val="00DF3A3E"/>
    <w:rsid w:val="00DF4707"/>
    <w:rsid w:val="00DF4A67"/>
    <w:rsid w:val="00DF59F7"/>
    <w:rsid w:val="00DF605C"/>
    <w:rsid w:val="00DF62DC"/>
    <w:rsid w:val="00DF68B3"/>
    <w:rsid w:val="00DF6D3F"/>
    <w:rsid w:val="00DF7185"/>
    <w:rsid w:val="00DF7B11"/>
    <w:rsid w:val="00DF7D20"/>
    <w:rsid w:val="00E001C2"/>
    <w:rsid w:val="00E00AAF"/>
    <w:rsid w:val="00E00E51"/>
    <w:rsid w:val="00E0121B"/>
    <w:rsid w:val="00E018F3"/>
    <w:rsid w:val="00E0283B"/>
    <w:rsid w:val="00E03058"/>
    <w:rsid w:val="00E0325F"/>
    <w:rsid w:val="00E03B21"/>
    <w:rsid w:val="00E0525D"/>
    <w:rsid w:val="00E05926"/>
    <w:rsid w:val="00E065D3"/>
    <w:rsid w:val="00E0731E"/>
    <w:rsid w:val="00E073C0"/>
    <w:rsid w:val="00E07A9C"/>
    <w:rsid w:val="00E07DCB"/>
    <w:rsid w:val="00E10002"/>
    <w:rsid w:val="00E100A3"/>
    <w:rsid w:val="00E10105"/>
    <w:rsid w:val="00E10571"/>
    <w:rsid w:val="00E105F0"/>
    <w:rsid w:val="00E11148"/>
    <w:rsid w:val="00E1168C"/>
    <w:rsid w:val="00E119B9"/>
    <w:rsid w:val="00E12064"/>
    <w:rsid w:val="00E1210D"/>
    <w:rsid w:val="00E12657"/>
    <w:rsid w:val="00E12B5A"/>
    <w:rsid w:val="00E12F3E"/>
    <w:rsid w:val="00E1380F"/>
    <w:rsid w:val="00E13C70"/>
    <w:rsid w:val="00E13CFC"/>
    <w:rsid w:val="00E1645B"/>
    <w:rsid w:val="00E164B0"/>
    <w:rsid w:val="00E164F3"/>
    <w:rsid w:val="00E167E2"/>
    <w:rsid w:val="00E16FC6"/>
    <w:rsid w:val="00E17767"/>
    <w:rsid w:val="00E20122"/>
    <w:rsid w:val="00E202C0"/>
    <w:rsid w:val="00E20A5A"/>
    <w:rsid w:val="00E21201"/>
    <w:rsid w:val="00E213F1"/>
    <w:rsid w:val="00E2227E"/>
    <w:rsid w:val="00E22DEE"/>
    <w:rsid w:val="00E23378"/>
    <w:rsid w:val="00E2348C"/>
    <w:rsid w:val="00E23A9A"/>
    <w:rsid w:val="00E23AE2"/>
    <w:rsid w:val="00E24563"/>
    <w:rsid w:val="00E24C3B"/>
    <w:rsid w:val="00E262C3"/>
    <w:rsid w:val="00E26590"/>
    <w:rsid w:val="00E27431"/>
    <w:rsid w:val="00E278BE"/>
    <w:rsid w:val="00E27EC6"/>
    <w:rsid w:val="00E307D2"/>
    <w:rsid w:val="00E31432"/>
    <w:rsid w:val="00E31A95"/>
    <w:rsid w:val="00E31F8F"/>
    <w:rsid w:val="00E3260A"/>
    <w:rsid w:val="00E32EE8"/>
    <w:rsid w:val="00E32F3D"/>
    <w:rsid w:val="00E3358A"/>
    <w:rsid w:val="00E33AB0"/>
    <w:rsid w:val="00E33F7F"/>
    <w:rsid w:val="00E340B1"/>
    <w:rsid w:val="00E348A9"/>
    <w:rsid w:val="00E3549F"/>
    <w:rsid w:val="00E3563B"/>
    <w:rsid w:val="00E35F21"/>
    <w:rsid w:val="00E36A63"/>
    <w:rsid w:val="00E36E30"/>
    <w:rsid w:val="00E37587"/>
    <w:rsid w:val="00E3767F"/>
    <w:rsid w:val="00E37763"/>
    <w:rsid w:val="00E4009B"/>
    <w:rsid w:val="00E40280"/>
    <w:rsid w:val="00E40AFC"/>
    <w:rsid w:val="00E415EA"/>
    <w:rsid w:val="00E41E06"/>
    <w:rsid w:val="00E41ECE"/>
    <w:rsid w:val="00E43312"/>
    <w:rsid w:val="00E43463"/>
    <w:rsid w:val="00E43B35"/>
    <w:rsid w:val="00E4406A"/>
    <w:rsid w:val="00E45B47"/>
    <w:rsid w:val="00E4644B"/>
    <w:rsid w:val="00E4648E"/>
    <w:rsid w:val="00E4721D"/>
    <w:rsid w:val="00E4724C"/>
    <w:rsid w:val="00E50297"/>
    <w:rsid w:val="00E507EA"/>
    <w:rsid w:val="00E50926"/>
    <w:rsid w:val="00E509F6"/>
    <w:rsid w:val="00E50FE7"/>
    <w:rsid w:val="00E510BC"/>
    <w:rsid w:val="00E51358"/>
    <w:rsid w:val="00E51665"/>
    <w:rsid w:val="00E5264A"/>
    <w:rsid w:val="00E527CA"/>
    <w:rsid w:val="00E52DB3"/>
    <w:rsid w:val="00E5378C"/>
    <w:rsid w:val="00E53FD2"/>
    <w:rsid w:val="00E53FED"/>
    <w:rsid w:val="00E542E8"/>
    <w:rsid w:val="00E54489"/>
    <w:rsid w:val="00E54851"/>
    <w:rsid w:val="00E54BF9"/>
    <w:rsid w:val="00E54F54"/>
    <w:rsid w:val="00E56768"/>
    <w:rsid w:val="00E5755D"/>
    <w:rsid w:val="00E57955"/>
    <w:rsid w:val="00E60168"/>
    <w:rsid w:val="00E60264"/>
    <w:rsid w:val="00E60C48"/>
    <w:rsid w:val="00E615D2"/>
    <w:rsid w:val="00E636D9"/>
    <w:rsid w:val="00E63720"/>
    <w:rsid w:val="00E63C65"/>
    <w:rsid w:val="00E6447E"/>
    <w:rsid w:val="00E64810"/>
    <w:rsid w:val="00E64D92"/>
    <w:rsid w:val="00E65372"/>
    <w:rsid w:val="00E654FB"/>
    <w:rsid w:val="00E65E03"/>
    <w:rsid w:val="00E660C6"/>
    <w:rsid w:val="00E66339"/>
    <w:rsid w:val="00E66D7A"/>
    <w:rsid w:val="00E66DC8"/>
    <w:rsid w:val="00E6723B"/>
    <w:rsid w:val="00E67393"/>
    <w:rsid w:val="00E6750B"/>
    <w:rsid w:val="00E679B9"/>
    <w:rsid w:val="00E70317"/>
    <w:rsid w:val="00E70A30"/>
    <w:rsid w:val="00E70BEB"/>
    <w:rsid w:val="00E7186C"/>
    <w:rsid w:val="00E71C42"/>
    <w:rsid w:val="00E7226D"/>
    <w:rsid w:val="00E725E2"/>
    <w:rsid w:val="00E72BB0"/>
    <w:rsid w:val="00E72D69"/>
    <w:rsid w:val="00E730A1"/>
    <w:rsid w:val="00E734A3"/>
    <w:rsid w:val="00E73704"/>
    <w:rsid w:val="00E73A9E"/>
    <w:rsid w:val="00E74755"/>
    <w:rsid w:val="00E74A4E"/>
    <w:rsid w:val="00E75408"/>
    <w:rsid w:val="00E7582E"/>
    <w:rsid w:val="00E76992"/>
    <w:rsid w:val="00E7758F"/>
    <w:rsid w:val="00E80BF4"/>
    <w:rsid w:val="00E819B9"/>
    <w:rsid w:val="00E81A19"/>
    <w:rsid w:val="00E82573"/>
    <w:rsid w:val="00E82A67"/>
    <w:rsid w:val="00E82EF7"/>
    <w:rsid w:val="00E83A54"/>
    <w:rsid w:val="00E83A7C"/>
    <w:rsid w:val="00E83BEC"/>
    <w:rsid w:val="00E848BA"/>
    <w:rsid w:val="00E848E0"/>
    <w:rsid w:val="00E84BB0"/>
    <w:rsid w:val="00E85149"/>
    <w:rsid w:val="00E859F2"/>
    <w:rsid w:val="00E8664E"/>
    <w:rsid w:val="00E86901"/>
    <w:rsid w:val="00E87338"/>
    <w:rsid w:val="00E87578"/>
    <w:rsid w:val="00E87A26"/>
    <w:rsid w:val="00E87EDA"/>
    <w:rsid w:val="00E903CB"/>
    <w:rsid w:val="00E90E98"/>
    <w:rsid w:val="00E90F06"/>
    <w:rsid w:val="00E9131E"/>
    <w:rsid w:val="00E91367"/>
    <w:rsid w:val="00E927FC"/>
    <w:rsid w:val="00E9294A"/>
    <w:rsid w:val="00E9312A"/>
    <w:rsid w:val="00E93132"/>
    <w:rsid w:val="00E9382A"/>
    <w:rsid w:val="00E948E7"/>
    <w:rsid w:val="00E94A81"/>
    <w:rsid w:val="00E95C60"/>
    <w:rsid w:val="00E95FF6"/>
    <w:rsid w:val="00E9680E"/>
    <w:rsid w:val="00E96982"/>
    <w:rsid w:val="00E96AD2"/>
    <w:rsid w:val="00E96E96"/>
    <w:rsid w:val="00EA0552"/>
    <w:rsid w:val="00EA0EA6"/>
    <w:rsid w:val="00EA24B6"/>
    <w:rsid w:val="00EA2553"/>
    <w:rsid w:val="00EA3252"/>
    <w:rsid w:val="00EA56A1"/>
    <w:rsid w:val="00EA61DA"/>
    <w:rsid w:val="00EA682F"/>
    <w:rsid w:val="00EA732A"/>
    <w:rsid w:val="00EA73A1"/>
    <w:rsid w:val="00EA7778"/>
    <w:rsid w:val="00EA7C95"/>
    <w:rsid w:val="00EA7F8C"/>
    <w:rsid w:val="00EB051E"/>
    <w:rsid w:val="00EB06B9"/>
    <w:rsid w:val="00EB086C"/>
    <w:rsid w:val="00EB0AB7"/>
    <w:rsid w:val="00EB0B03"/>
    <w:rsid w:val="00EB1325"/>
    <w:rsid w:val="00EB1857"/>
    <w:rsid w:val="00EB26F9"/>
    <w:rsid w:val="00EB3B09"/>
    <w:rsid w:val="00EB42AB"/>
    <w:rsid w:val="00EB4631"/>
    <w:rsid w:val="00EB46B1"/>
    <w:rsid w:val="00EB4C74"/>
    <w:rsid w:val="00EB5DCB"/>
    <w:rsid w:val="00EB62EC"/>
    <w:rsid w:val="00EB646D"/>
    <w:rsid w:val="00EB6E02"/>
    <w:rsid w:val="00EB6F80"/>
    <w:rsid w:val="00EB7148"/>
    <w:rsid w:val="00EB7DEB"/>
    <w:rsid w:val="00EC0342"/>
    <w:rsid w:val="00EC03B6"/>
    <w:rsid w:val="00EC071F"/>
    <w:rsid w:val="00EC0FD3"/>
    <w:rsid w:val="00EC1570"/>
    <w:rsid w:val="00EC1673"/>
    <w:rsid w:val="00EC1ABE"/>
    <w:rsid w:val="00EC2107"/>
    <w:rsid w:val="00EC27EE"/>
    <w:rsid w:val="00EC2BE6"/>
    <w:rsid w:val="00EC2CC7"/>
    <w:rsid w:val="00EC2DB9"/>
    <w:rsid w:val="00EC2E1F"/>
    <w:rsid w:val="00EC33BB"/>
    <w:rsid w:val="00EC3B19"/>
    <w:rsid w:val="00EC4A63"/>
    <w:rsid w:val="00EC513D"/>
    <w:rsid w:val="00EC562C"/>
    <w:rsid w:val="00EC5B34"/>
    <w:rsid w:val="00EC66C7"/>
    <w:rsid w:val="00EC6BC9"/>
    <w:rsid w:val="00EC756E"/>
    <w:rsid w:val="00EC77EB"/>
    <w:rsid w:val="00EC7C7C"/>
    <w:rsid w:val="00EC7F4B"/>
    <w:rsid w:val="00EC7FCE"/>
    <w:rsid w:val="00ED0553"/>
    <w:rsid w:val="00ED1132"/>
    <w:rsid w:val="00ED113E"/>
    <w:rsid w:val="00ED1F48"/>
    <w:rsid w:val="00ED2145"/>
    <w:rsid w:val="00ED21C6"/>
    <w:rsid w:val="00ED306E"/>
    <w:rsid w:val="00ED4033"/>
    <w:rsid w:val="00ED43A0"/>
    <w:rsid w:val="00ED43D7"/>
    <w:rsid w:val="00ED43FE"/>
    <w:rsid w:val="00ED486C"/>
    <w:rsid w:val="00ED48F5"/>
    <w:rsid w:val="00ED4A19"/>
    <w:rsid w:val="00ED4E2F"/>
    <w:rsid w:val="00ED4FBA"/>
    <w:rsid w:val="00ED57F3"/>
    <w:rsid w:val="00ED6B5C"/>
    <w:rsid w:val="00ED772C"/>
    <w:rsid w:val="00ED7A4A"/>
    <w:rsid w:val="00ED7A8E"/>
    <w:rsid w:val="00EE00F7"/>
    <w:rsid w:val="00EE0BF2"/>
    <w:rsid w:val="00EE0E6A"/>
    <w:rsid w:val="00EE10A8"/>
    <w:rsid w:val="00EE1F30"/>
    <w:rsid w:val="00EE28AE"/>
    <w:rsid w:val="00EE47E3"/>
    <w:rsid w:val="00EE5048"/>
    <w:rsid w:val="00EE58BF"/>
    <w:rsid w:val="00EE7574"/>
    <w:rsid w:val="00EE7939"/>
    <w:rsid w:val="00EE7C73"/>
    <w:rsid w:val="00EE7F9A"/>
    <w:rsid w:val="00EF058B"/>
    <w:rsid w:val="00EF1243"/>
    <w:rsid w:val="00EF1350"/>
    <w:rsid w:val="00EF158C"/>
    <w:rsid w:val="00EF192F"/>
    <w:rsid w:val="00EF1A0E"/>
    <w:rsid w:val="00EF1BE2"/>
    <w:rsid w:val="00EF2DF9"/>
    <w:rsid w:val="00EF2E35"/>
    <w:rsid w:val="00EF34F5"/>
    <w:rsid w:val="00EF432B"/>
    <w:rsid w:val="00EF48E1"/>
    <w:rsid w:val="00EF59A2"/>
    <w:rsid w:val="00EF5C91"/>
    <w:rsid w:val="00EF5C93"/>
    <w:rsid w:val="00EF5EB2"/>
    <w:rsid w:val="00EF5EC0"/>
    <w:rsid w:val="00EF6AAC"/>
    <w:rsid w:val="00EF6E3C"/>
    <w:rsid w:val="00EF71FA"/>
    <w:rsid w:val="00EF76E2"/>
    <w:rsid w:val="00EF7734"/>
    <w:rsid w:val="00EF7986"/>
    <w:rsid w:val="00F00265"/>
    <w:rsid w:val="00F00E80"/>
    <w:rsid w:val="00F00F5E"/>
    <w:rsid w:val="00F01239"/>
    <w:rsid w:val="00F01447"/>
    <w:rsid w:val="00F029A5"/>
    <w:rsid w:val="00F031EF"/>
    <w:rsid w:val="00F0370A"/>
    <w:rsid w:val="00F042A0"/>
    <w:rsid w:val="00F050B4"/>
    <w:rsid w:val="00F05756"/>
    <w:rsid w:val="00F05AD5"/>
    <w:rsid w:val="00F05D89"/>
    <w:rsid w:val="00F05D8C"/>
    <w:rsid w:val="00F06266"/>
    <w:rsid w:val="00F079D6"/>
    <w:rsid w:val="00F10100"/>
    <w:rsid w:val="00F10262"/>
    <w:rsid w:val="00F105FB"/>
    <w:rsid w:val="00F116F8"/>
    <w:rsid w:val="00F11800"/>
    <w:rsid w:val="00F11E4B"/>
    <w:rsid w:val="00F12172"/>
    <w:rsid w:val="00F12777"/>
    <w:rsid w:val="00F133AD"/>
    <w:rsid w:val="00F145F5"/>
    <w:rsid w:val="00F151E3"/>
    <w:rsid w:val="00F1556A"/>
    <w:rsid w:val="00F1634F"/>
    <w:rsid w:val="00F16425"/>
    <w:rsid w:val="00F165F0"/>
    <w:rsid w:val="00F16FE3"/>
    <w:rsid w:val="00F21884"/>
    <w:rsid w:val="00F21B16"/>
    <w:rsid w:val="00F21E96"/>
    <w:rsid w:val="00F22A4E"/>
    <w:rsid w:val="00F23353"/>
    <w:rsid w:val="00F2368A"/>
    <w:rsid w:val="00F23E5F"/>
    <w:rsid w:val="00F243AD"/>
    <w:rsid w:val="00F244E2"/>
    <w:rsid w:val="00F24BEA"/>
    <w:rsid w:val="00F252E9"/>
    <w:rsid w:val="00F25761"/>
    <w:rsid w:val="00F25774"/>
    <w:rsid w:val="00F258CF"/>
    <w:rsid w:val="00F26078"/>
    <w:rsid w:val="00F2653A"/>
    <w:rsid w:val="00F26C94"/>
    <w:rsid w:val="00F26E8B"/>
    <w:rsid w:val="00F2700A"/>
    <w:rsid w:val="00F27577"/>
    <w:rsid w:val="00F27D31"/>
    <w:rsid w:val="00F27DF4"/>
    <w:rsid w:val="00F30595"/>
    <w:rsid w:val="00F310CE"/>
    <w:rsid w:val="00F3189E"/>
    <w:rsid w:val="00F31957"/>
    <w:rsid w:val="00F31980"/>
    <w:rsid w:val="00F31DBE"/>
    <w:rsid w:val="00F31EB8"/>
    <w:rsid w:val="00F32042"/>
    <w:rsid w:val="00F32815"/>
    <w:rsid w:val="00F34467"/>
    <w:rsid w:val="00F34B0C"/>
    <w:rsid w:val="00F358A1"/>
    <w:rsid w:val="00F3643B"/>
    <w:rsid w:val="00F3695A"/>
    <w:rsid w:val="00F36983"/>
    <w:rsid w:val="00F371DE"/>
    <w:rsid w:val="00F373FA"/>
    <w:rsid w:val="00F40EE7"/>
    <w:rsid w:val="00F41394"/>
    <w:rsid w:val="00F41D51"/>
    <w:rsid w:val="00F42139"/>
    <w:rsid w:val="00F42233"/>
    <w:rsid w:val="00F4259F"/>
    <w:rsid w:val="00F42842"/>
    <w:rsid w:val="00F42BC3"/>
    <w:rsid w:val="00F43964"/>
    <w:rsid w:val="00F446C9"/>
    <w:rsid w:val="00F447E0"/>
    <w:rsid w:val="00F450F9"/>
    <w:rsid w:val="00F4511F"/>
    <w:rsid w:val="00F45744"/>
    <w:rsid w:val="00F45B27"/>
    <w:rsid w:val="00F463B5"/>
    <w:rsid w:val="00F47A21"/>
    <w:rsid w:val="00F5078D"/>
    <w:rsid w:val="00F5080A"/>
    <w:rsid w:val="00F51ADC"/>
    <w:rsid w:val="00F51BDF"/>
    <w:rsid w:val="00F51CA8"/>
    <w:rsid w:val="00F51F33"/>
    <w:rsid w:val="00F5286A"/>
    <w:rsid w:val="00F52BEE"/>
    <w:rsid w:val="00F53175"/>
    <w:rsid w:val="00F5373B"/>
    <w:rsid w:val="00F53BD0"/>
    <w:rsid w:val="00F54251"/>
    <w:rsid w:val="00F54259"/>
    <w:rsid w:val="00F54348"/>
    <w:rsid w:val="00F54430"/>
    <w:rsid w:val="00F54C3B"/>
    <w:rsid w:val="00F54D2A"/>
    <w:rsid w:val="00F55FC2"/>
    <w:rsid w:val="00F6193C"/>
    <w:rsid w:val="00F61BD1"/>
    <w:rsid w:val="00F61CDB"/>
    <w:rsid w:val="00F61DE9"/>
    <w:rsid w:val="00F629C7"/>
    <w:rsid w:val="00F62AB9"/>
    <w:rsid w:val="00F62BCA"/>
    <w:rsid w:val="00F630AB"/>
    <w:rsid w:val="00F6371F"/>
    <w:rsid w:val="00F6373A"/>
    <w:rsid w:val="00F644F3"/>
    <w:rsid w:val="00F6493C"/>
    <w:rsid w:val="00F64BE9"/>
    <w:rsid w:val="00F6517B"/>
    <w:rsid w:val="00F6555B"/>
    <w:rsid w:val="00F65CBC"/>
    <w:rsid w:val="00F66EBE"/>
    <w:rsid w:val="00F70307"/>
    <w:rsid w:val="00F70C50"/>
    <w:rsid w:val="00F70FB8"/>
    <w:rsid w:val="00F71251"/>
    <w:rsid w:val="00F71399"/>
    <w:rsid w:val="00F71422"/>
    <w:rsid w:val="00F719BB"/>
    <w:rsid w:val="00F71E40"/>
    <w:rsid w:val="00F72A4E"/>
    <w:rsid w:val="00F73016"/>
    <w:rsid w:val="00F7312B"/>
    <w:rsid w:val="00F73B9E"/>
    <w:rsid w:val="00F73EB0"/>
    <w:rsid w:val="00F73F2D"/>
    <w:rsid w:val="00F744F2"/>
    <w:rsid w:val="00F756A8"/>
    <w:rsid w:val="00F758B1"/>
    <w:rsid w:val="00F75988"/>
    <w:rsid w:val="00F75BC1"/>
    <w:rsid w:val="00F766FB"/>
    <w:rsid w:val="00F773DF"/>
    <w:rsid w:val="00F77D2D"/>
    <w:rsid w:val="00F80284"/>
    <w:rsid w:val="00F80604"/>
    <w:rsid w:val="00F80693"/>
    <w:rsid w:val="00F80DFF"/>
    <w:rsid w:val="00F81918"/>
    <w:rsid w:val="00F81B51"/>
    <w:rsid w:val="00F82228"/>
    <w:rsid w:val="00F824C1"/>
    <w:rsid w:val="00F8269D"/>
    <w:rsid w:val="00F83001"/>
    <w:rsid w:val="00F83182"/>
    <w:rsid w:val="00F833DC"/>
    <w:rsid w:val="00F83584"/>
    <w:rsid w:val="00F8396A"/>
    <w:rsid w:val="00F83DE3"/>
    <w:rsid w:val="00F83E5E"/>
    <w:rsid w:val="00F842A2"/>
    <w:rsid w:val="00F8475D"/>
    <w:rsid w:val="00F84B6B"/>
    <w:rsid w:val="00F84CC3"/>
    <w:rsid w:val="00F84F8D"/>
    <w:rsid w:val="00F84FE6"/>
    <w:rsid w:val="00F854D3"/>
    <w:rsid w:val="00F85967"/>
    <w:rsid w:val="00F85ACD"/>
    <w:rsid w:val="00F85BFC"/>
    <w:rsid w:val="00F867C7"/>
    <w:rsid w:val="00F867F0"/>
    <w:rsid w:val="00F86BF7"/>
    <w:rsid w:val="00F8757D"/>
    <w:rsid w:val="00F904B9"/>
    <w:rsid w:val="00F9077D"/>
    <w:rsid w:val="00F91313"/>
    <w:rsid w:val="00F91FEF"/>
    <w:rsid w:val="00F9206A"/>
    <w:rsid w:val="00F925A4"/>
    <w:rsid w:val="00F9324B"/>
    <w:rsid w:val="00F93C38"/>
    <w:rsid w:val="00F94907"/>
    <w:rsid w:val="00F95573"/>
    <w:rsid w:val="00F961B3"/>
    <w:rsid w:val="00F96247"/>
    <w:rsid w:val="00F96291"/>
    <w:rsid w:val="00F9657B"/>
    <w:rsid w:val="00F96879"/>
    <w:rsid w:val="00F96B13"/>
    <w:rsid w:val="00F9739D"/>
    <w:rsid w:val="00FA0106"/>
    <w:rsid w:val="00FA03AC"/>
    <w:rsid w:val="00FA04AB"/>
    <w:rsid w:val="00FA09CF"/>
    <w:rsid w:val="00FA1ED8"/>
    <w:rsid w:val="00FA21B5"/>
    <w:rsid w:val="00FA2E74"/>
    <w:rsid w:val="00FA32F8"/>
    <w:rsid w:val="00FA46D8"/>
    <w:rsid w:val="00FA4D01"/>
    <w:rsid w:val="00FA51E5"/>
    <w:rsid w:val="00FA54A9"/>
    <w:rsid w:val="00FA5C59"/>
    <w:rsid w:val="00FA5EF2"/>
    <w:rsid w:val="00FA675F"/>
    <w:rsid w:val="00FA68AC"/>
    <w:rsid w:val="00FA74B7"/>
    <w:rsid w:val="00FA75CD"/>
    <w:rsid w:val="00FB0723"/>
    <w:rsid w:val="00FB0E24"/>
    <w:rsid w:val="00FB0F36"/>
    <w:rsid w:val="00FB1049"/>
    <w:rsid w:val="00FB1BED"/>
    <w:rsid w:val="00FB1D9F"/>
    <w:rsid w:val="00FB212B"/>
    <w:rsid w:val="00FB218B"/>
    <w:rsid w:val="00FB2D3C"/>
    <w:rsid w:val="00FB2DE9"/>
    <w:rsid w:val="00FB3182"/>
    <w:rsid w:val="00FB35D1"/>
    <w:rsid w:val="00FB40FE"/>
    <w:rsid w:val="00FB5666"/>
    <w:rsid w:val="00FB56F1"/>
    <w:rsid w:val="00FB5C1D"/>
    <w:rsid w:val="00FB65B7"/>
    <w:rsid w:val="00FB6991"/>
    <w:rsid w:val="00FB7426"/>
    <w:rsid w:val="00FC0850"/>
    <w:rsid w:val="00FC146E"/>
    <w:rsid w:val="00FC1796"/>
    <w:rsid w:val="00FC1DDF"/>
    <w:rsid w:val="00FC3535"/>
    <w:rsid w:val="00FC3F16"/>
    <w:rsid w:val="00FC4F7B"/>
    <w:rsid w:val="00FC503C"/>
    <w:rsid w:val="00FC5956"/>
    <w:rsid w:val="00FC5A01"/>
    <w:rsid w:val="00FC6CFA"/>
    <w:rsid w:val="00FC795C"/>
    <w:rsid w:val="00FD01F0"/>
    <w:rsid w:val="00FD030F"/>
    <w:rsid w:val="00FD0880"/>
    <w:rsid w:val="00FD099E"/>
    <w:rsid w:val="00FD09C4"/>
    <w:rsid w:val="00FD0A29"/>
    <w:rsid w:val="00FD0D8A"/>
    <w:rsid w:val="00FD1065"/>
    <w:rsid w:val="00FD1FC1"/>
    <w:rsid w:val="00FD3012"/>
    <w:rsid w:val="00FD37EB"/>
    <w:rsid w:val="00FD3D30"/>
    <w:rsid w:val="00FD4333"/>
    <w:rsid w:val="00FD4881"/>
    <w:rsid w:val="00FD4CD8"/>
    <w:rsid w:val="00FD5797"/>
    <w:rsid w:val="00FD7108"/>
    <w:rsid w:val="00FD7347"/>
    <w:rsid w:val="00FD7C40"/>
    <w:rsid w:val="00FD7D7A"/>
    <w:rsid w:val="00FE0508"/>
    <w:rsid w:val="00FE0EED"/>
    <w:rsid w:val="00FE1178"/>
    <w:rsid w:val="00FE1497"/>
    <w:rsid w:val="00FE2276"/>
    <w:rsid w:val="00FE2563"/>
    <w:rsid w:val="00FE2669"/>
    <w:rsid w:val="00FE26B2"/>
    <w:rsid w:val="00FE2D1E"/>
    <w:rsid w:val="00FE3077"/>
    <w:rsid w:val="00FE3531"/>
    <w:rsid w:val="00FE421A"/>
    <w:rsid w:val="00FE4A6C"/>
    <w:rsid w:val="00FE4DAE"/>
    <w:rsid w:val="00FE4DDC"/>
    <w:rsid w:val="00FE5BD6"/>
    <w:rsid w:val="00FE5F05"/>
    <w:rsid w:val="00FF084C"/>
    <w:rsid w:val="00FF0A90"/>
    <w:rsid w:val="00FF1B37"/>
    <w:rsid w:val="00FF1E64"/>
    <w:rsid w:val="00FF2C11"/>
    <w:rsid w:val="00FF3B60"/>
    <w:rsid w:val="00FF451F"/>
    <w:rsid w:val="00FF4FEE"/>
    <w:rsid w:val="00FF51E0"/>
    <w:rsid w:val="00FF5C2B"/>
    <w:rsid w:val="00FF5DDD"/>
    <w:rsid w:val="00FF6604"/>
    <w:rsid w:val="00FF66AB"/>
    <w:rsid w:val="00FF7C91"/>
    <w:rsid w:val="00FF7EC9"/>
    <w:rsid w:val="308133AF"/>
    <w:rsid w:val="435807AD"/>
    <w:rsid w:val="4A0D7FAD"/>
    <w:rsid w:val="58A0309E"/>
    <w:rsid w:val="793E0C48"/>
    <w:rsid w:val="7AC154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77968B98"/>
  <w14:defaultImageDpi w14:val="32767"/>
  <w15:docId w15:val="{C94446E0-B0C3-4690-8C26-38C5E4ECBE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/>
    <w:lsdException w:name="heading 5" w:uiPriority="9" w:unhideWhenUsed="1"/>
    <w:lsdException w:name="heading 6" w:uiPriority="9" w:unhideWhenUsed="1" w:qFormat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 w:qFormat="1"/>
    <w:lsdException w:name="toc 2" w:uiPriority="39" w:unhideWhenUsed="1"/>
    <w:lsdException w:name="toc 3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iPriority="0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 w:qFormat="1"/>
    <w:lsdException w:name="Body Text First Indent" w:semiHidden="1" w:uiPriority="0" w:qFormat="1"/>
    <w:lsdException w:name="Body Text First Indent 2" w:semiHidden="1" w:unhideWhenUsed="1"/>
    <w:lsdException w:name="Note Heading" w:semiHidden="1" w:unhideWhenUsed="1" w:qFormat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036ADF"/>
    <w:pPr>
      <w:widowControl w:val="0"/>
      <w:spacing w:line="400" w:lineRule="exact"/>
      <w:ind w:firstLineChars="200" w:firstLine="200"/>
      <w:jc w:val="both"/>
    </w:pPr>
    <w:rPr>
      <w:rFonts w:ascii="Times New Roman" w:eastAsia="宋体" w:hAnsi="Times New Roman"/>
      <w:kern w:val="2"/>
      <w:sz w:val="24"/>
      <w:szCs w:val="22"/>
    </w:rPr>
  </w:style>
  <w:style w:type="paragraph" w:styleId="1">
    <w:name w:val="heading 1"/>
    <w:next w:val="a0"/>
    <w:link w:val="10"/>
    <w:qFormat/>
    <w:rsid w:val="00AD24F6"/>
    <w:pPr>
      <w:widowControl w:val="0"/>
      <w:numPr>
        <w:numId w:val="1"/>
      </w:numPr>
      <w:spacing w:before="400" w:after="600" w:line="400" w:lineRule="exact"/>
      <w:ind w:left="420"/>
      <w:jc w:val="center"/>
      <w:outlineLvl w:val="0"/>
    </w:pPr>
    <w:rPr>
      <w:rFonts w:ascii="Times New Roman" w:eastAsia="黑体" w:hAnsi="Times New Roman"/>
      <w:bCs/>
      <w:kern w:val="44"/>
      <w:sz w:val="36"/>
      <w:szCs w:val="44"/>
    </w:rPr>
  </w:style>
  <w:style w:type="paragraph" w:styleId="2">
    <w:name w:val="heading 2"/>
    <w:next w:val="a0"/>
    <w:link w:val="20"/>
    <w:uiPriority w:val="9"/>
    <w:unhideWhenUsed/>
    <w:qFormat/>
    <w:rsid w:val="000555EC"/>
    <w:pPr>
      <w:widowControl w:val="0"/>
      <w:numPr>
        <w:ilvl w:val="1"/>
        <w:numId w:val="1"/>
      </w:numPr>
      <w:spacing w:before="400" w:after="400" w:line="400" w:lineRule="exact"/>
      <w:outlineLvl w:val="1"/>
    </w:pPr>
    <w:rPr>
      <w:rFonts w:ascii="Times New Roman" w:eastAsia="黑体" w:hAnsi="Times New Roman" w:cstheme="majorBidi"/>
      <w:bCs/>
      <w:kern w:val="2"/>
      <w:sz w:val="32"/>
      <w:szCs w:val="32"/>
    </w:rPr>
  </w:style>
  <w:style w:type="paragraph" w:styleId="3">
    <w:name w:val="heading 3"/>
    <w:basedOn w:val="a0"/>
    <w:next w:val="a0"/>
    <w:link w:val="30"/>
    <w:uiPriority w:val="9"/>
    <w:unhideWhenUsed/>
    <w:qFormat/>
    <w:rsid w:val="000555EC"/>
    <w:pPr>
      <w:numPr>
        <w:ilvl w:val="2"/>
        <w:numId w:val="1"/>
      </w:numPr>
      <w:spacing w:before="260" w:after="260"/>
      <w:ind w:leftChars="200" w:left="200" w:firstLineChars="0"/>
      <w:jc w:val="left"/>
      <w:outlineLvl w:val="2"/>
    </w:pPr>
    <w:rPr>
      <w:rFonts w:eastAsia="黑体"/>
      <w:bCs/>
      <w:sz w:val="28"/>
      <w:szCs w:val="32"/>
    </w:rPr>
  </w:style>
  <w:style w:type="paragraph" w:styleId="40">
    <w:name w:val="heading 4"/>
    <w:basedOn w:val="a0"/>
    <w:next w:val="a0"/>
    <w:link w:val="41"/>
    <w:uiPriority w:val="9"/>
    <w:unhideWhenUsed/>
    <w:rsid w:val="00AD24F6"/>
    <w:pPr>
      <w:keepNext/>
      <w:keepLines/>
      <w:spacing w:before="280" w:after="290" w:line="376" w:lineRule="atLeast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0"/>
    <w:next w:val="a0"/>
    <w:link w:val="50"/>
    <w:uiPriority w:val="9"/>
    <w:unhideWhenUsed/>
    <w:rsid w:val="00AD24F6"/>
    <w:pPr>
      <w:keepNext/>
      <w:keepLines/>
      <w:spacing w:before="280" w:after="290" w:line="376" w:lineRule="atLeast"/>
      <w:outlineLvl w:val="4"/>
    </w:pPr>
    <w:rPr>
      <w:b/>
      <w:bCs/>
      <w:sz w:val="28"/>
      <w:szCs w:val="28"/>
    </w:rPr>
  </w:style>
  <w:style w:type="paragraph" w:styleId="6">
    <w:name w:val="heading 6"/>
    <w:basedOn w:val="a0"/>
    <w:next w:val="a0"/>
    <w:link w:val="60"/>
    <w:uiPriority w:val="9"/>
    <w:unhideWhenUsed/>
    <w:qFormat/>
    <w:rsid w:val="00AD24F6"/>
    <w:pPr>
      <w:keepNext/>
      <w:keepLines/>
      <w:spacing w:before="240" w:after="64" w:line="320" w:lineRule="atLeast"/>
      <w:outlineLvl w:val="5"/>
    </w:pPr>
    <w:rPr>
      <w:rFonts w:asciiTheme="majorHAnsi" w:eastAsiaTheme="majorEastAsia" w:hAnsiTheme="majorHAnsi" w:cstheme="majorBidi"/>
      <w:b/>
      <w:bCs/>
      <w:szCs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table of authorities"/>
    <w:basedOn w:val="a0"/>
    <w:next w:val="a0"/>
    <w:uiPriority w:val="99"/>
    <w:semiHidden/>
    <w:unhideWhenUsed/>
    <w:rsid w:val="00AD24F6"/>
    <w:pPr>
      <w:ind w:leftChars="200" w:left="420" w:firstLine="0"/>
    </w:pPr>
  </w:style>
  <w:style w:type="paragraph" w:styleId="a5">
    <w:name w:val="Note Heading"/>
    <w:basedOn w:val="a0"/>
    <w:next w:val="a0"/>
    <w:link w:val="a6"/>
    <w:uiPriority w:val="99"/>
    <w:semiHidden/>
    <w:unhideWhenUsed/>
    <w:qFormat/>
    <w:rsid w:val="00AD24F6"/>
    <w:pPr>
      <w:jc w:val="center"/>
    </w:pPr>
  </w:style>
  <w:style w:type="paragraph" w:styleId="a7">
    <w:name w:val="caption"/>
    <w:basedOn w:val="a0"/>
    <w:next w:val="a0"/>
    <w:link w:val="a8"/>
    <w:uiPriority w:val="35"/>
    <w:unhideWhenUsed/>
    <w:qFormat/>
    <w:rsid w:val="00AD24F6"/>
    <w:rPr>
      <w:rFonts w:cstheme="majorBidi"/>
      <w:sz w:val="21"/>
      <w:szCs w:val="20"/>
    </w:rPr>
  </w:style>
  <w:style w:type="paragraph" w:styleId="a9">
    <w:name w:val="annotation text"/>
    <w:basedOn w:val="a0"/>
    <w:link w:val="aa"/>
    <w:unhideWhenUsed/>
    <w:qFormat/>
    <w:rsid w:val="00AD24F6"/>
    <w:pPr>
      <w:spacing w:line="312" w:lineRule="exact"/>
      <w:jc w:val="left"/>
    </w:pPr>
    <w:rPr>
      <w:sz w:val="21"/>
    </w:rPr>
  </w:style>
  <w:style w:type="paragraph" w:styleId="ab">
    <w:name w:val="Body Text"/>
    <w:basedOn w:val="a0"/>
    <w:link w:val="ac"/>
    <w:uiPriority w:val="99"/>
    <w:semiHidden/>
    <w:unhideWhenUsed/>
    <w:rsid w:val="00AD24F6"/>
    <w:pPr>
      <w:spacing w:after="120"/>
    </w:pPr>
  </w:style>
  <w:style w:type="paragraph" w:styleId="TOC3">
    <w:name w:val="toc 3"/>
    <w:basedOn w:val="a0"/>
    <w:next w:val="a0"/>
    <w:uiPriority w:val="39"/>
    <w:unhideWhenUsed/>
    <w:rsid w:val="00AD24F6"/>
    <w:pPr>
      <w:ind w:leftChars="400" w:left="840"/>
    </w:pPr>
  </w:style>
  <w:style w:type="paragraph" w:styleId="ad">
    <w:name w:val="Date"/>
    <w:basedOn w:val="a0"/>
    <w:next w:val="a0"/>
    <w:link w:val="ae"/>
    <w:uiPriority w:val="99"/>
    <w:semiHidden/>
    <w:unhideWhenUsed/>
    <w:qFormat/>
    <w:rsid w:val="00AD24F6"/>
    <w:pPr>
      <w:ind w:leftChars="2500" w:left="100"/>
    </w:pPr>
  </w:style>
  <w:style w:type="paragraph" w:styleId="af">
    <w:name w:val="Balloon Text"/>
    <w:basedOn w:val="a0"/>
    <w:link w:val="af0"/>
    <w:uiPriority w:val="99"/>
    <w:semiHidden/>
    <w:unhideWhenUsed/>
    <w:rsid w:val="00AD24F6"/>
    <w:pPr>
      <w:spacing w:line="240" w:lineRule="auto"/>
    </w:pPr>
    <w:rPr>
      <w:sz w:val="18"/>
      <w:szCs w:val="18"/>
    </w:rPr>
  </w:style>
  <w:style w:type="paragraph" w:styleId="af1">
    <w:name w:val="footer"/>
    <w:basedOn w:val="a0"/>
    <w:link w:val="af2"/>
    <w:uiPriority w:val="99"/>
    <w:unhideWhenUsed/>
    <w:qFormat/>
    <w:rsid w:val="00AD24F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f3">
    <w:name w:val="header"/>
    <w:basedOn w:val="a0"/>
    <w:link w:val="af4"/>
    <w:uiPriority w:val="99"/>
    <w:unhideWhenUsed/>
    <w:qFormat/>
    <w:rsid w:val="00AD24F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TOC1">
    <w:name w:val="toc 1"/>
    <w:basedOn w:val="a0"/>
    <w:next w:val="a0"/>
    <w:uiPriority w:val="39"/>
    <w:unhideWhenUsed/>
    <w:qFormat/>
    <w:rsid w:val="00AD24F6"/>
    <w:pPr>
      <w:tabs>
        <w:tab w:val="right" w:leader="dot" w:pos="8296"/>
      </w:tabs>
      <w:ind w:firstLine="480"/>
    </w:pPr>
  </w:style>
  <w:style w:type="paragraph" w:styleId="af5">
    <w:name w:val="Subtitle"/>
    <w:basedOn w:val="a0"/>
    <w:next w:val="a0"/>
    <w:link w:val="af6"/>
    <w:uiPriority w:val="11"/>
    <w:rsid w:val="00AD24F6"/>
    <w:pPr>
      <w:spacing w:before="240" w:after="60" w:line="312" w:lineRule="atLeast"/>
      <w:jc w:val="center"/>
      <w:outlineLvl w:val="1"/>
    </w:pPr>
    <w:rPr>
      <w:rFonts w:asciiTheme="minorHAnsi" w:eastAsiaTheme="minorEastAsia" w:hAnsiTheme="minorHAnsi"/>
      <w:b/>
      <w:bCs/>
      <w:kern w:val="28"/>
      <w:sz w:val="32"/>
      <w:szCs w:val="32"/>
    </w:rPr>
  </w:style>
  <w:style w:type="paragraph" w:styleId="TOC2">
    <w:name w:val="toc 2"/>
    <w:basedOn w:val="a0"/>
    <w:next w:val="a0"/>
    <w:uiPriority w:val="39"/>
    <w:unhideWhenUsed/>
    <w:rsid w:val="00AD24F6"/>
    <w:pPr>
      <w:ind w:leftChars="200" w:left="420"/>
    </w:pPr>
  </w:style>
  <w:style w:type="paragraph" w:styleId="af7">
    <w:name w:val="Normal (Web)"/>
    <w:basedOn w:val="a0"/>
    <w:uiPriority w:val="99"/>
    <w:unhideWhenUsed/>
    <w:qFormat/>
    <w:rsid w:val="00AD24F6"/>
    <w:pPr>
      <w:spacing w:beforeAutospacing="1" w:afterAutospacing="1" w:line="240" w:lineRule="auto"/>
      <w:ind w:firstLineChars="0" w:firstLine="0"/>
      <w:jc w:val="left"/>
    </w:pPr>
    <w:rPr>
      <w:rFonts w:cs="Times New Roman"/>
      <w:kern w:val="0"/>
      <w:szCs w:val="20"/>
    </w:rPr>
  </w:style>
  <w:style w:type="paragraph" w:styleId="af8">
    <w:name w:val="Title"/>
    <w:basedOn w:val="a5"/>
    <w:next w:val="a0"/>
    <w:link w:val="af9"/>
    <w:uiPriority w:val="10"/>
    <w:qFormat/>
    <w:rsid w:val="00AD24F6"/>
    <w:pPr>
      <w:spacing w:afterLines="50" w:line="240" w:lineRule="exact"/>
      <w:outlineLvl w:val="0"/>
    </w:pPr>
    <w:rPr>
      <w:rFonts w:cstheme="majorBidi"/>
      <w:bCs/>
      <w:szCs w:val="32"/>
    </w:rPr>
  </w:style>
  <w:style w:type="paragraph" w:styleId="afa">
    <w:name w:val="annotation subject"/>
    <w:basedOn w:val="a9"/>
    <w:next w:val="a9"/>
    <w:link w:val="afb"/>
    <w:uiPriority w:val="99"/>
    <w:semiHidden/>
    <w:unhideWhenUsed/>
    <w:qFormat/>
    <w:rsid w:val="00AD24F6"/>
    <w:pPr>
      <w:spacing w:line="400" w:lineRule="exact"/>
    </w:pPr>
    <w:rPr>
      <w:b/>
      <w:bCs/>
      <w:sz w:val="24"/>
    </w:rPr>
  </w:style>
  <w:style w:type="paragraph" w:styleId="afc">
    <w:name w:val="Body Text First Indent"/>
    <w:basedOn w:val="ab"/>
    <w:link w:val="afd"/>
    <w:semiHidden/>
    <w:qFormat/>
    <w:rsid w:val="00AD24F6"/>
    <w:pPr>
      <w:spacing w:line="312" w:lineRule="exact"/>
      <w:ind w:firstLineChars="100" w:firstLine="420"/>
    </w:pPr>
    <w:rPr>
      <w:rFonts w:eastAsia="仿宋_GB2312"/>
      <w:sz w:val="28"/>
    </w:rPr>
  </w:style>
  <w:style w:type="table" w:styleId="afe">
    <w:name w:val="Table Grid"/>
    <w:basedOn w:val="a2"/>
    <w:uiPriority w:val="39"/>
    <w:qFormat/>
    <w:rsid w:val="00AD24F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">
    <w:name w:val="Strong"/>
    <w:basedOn w:val="a1"/>
    <w:uiPriority w:val="22"/>
    <w:rsid w:val="00AD24F6"/>
    <w:rPr>
      <w:b/>
      <w:bCs/>
    </w:rPr>
  </w:style>
  <w:style w:type="character" w:styleId="aff0">
    <w:name w:val="Emphasis"/>
    <w:basedOn w:val="a1"/>
    <w:uiPriority w:val="20"/>
    <w:rsid w:val="00AD24F6"/>
    <w:rPr>
      <w:i/>
      <w:iCs/>
    </w:rPr>
  </w:style>
  <w:style w:type="character" w:styleId="aff1">
    <w:name w:val="Hyperlink"/>
    <w:basedOn w:val="a1"/>
    <w:uiPriority w:val="99"/>
    <w:unhideWhenUsed/>
    <w:rsid w:val="00AD24F6"/>
    <w:rPr>
      <w:color w:val="0563C1" w:themeColor="hyperlink"/>
      <w:u w:val="single"/>
    </w:rPr>
  </w:style>
  <w:style w:type="character" w:styleId="aff2">
    <w:name w:val="annotation reference"/>
    <w:basedOn w:val="a1"/>
    <w:unhideWhenUsed/>
    <w:qFormat/>
    <w:rsid w:val="00AD24F6"/>
    <w:rPr>
      <w:sz w:val="21"/>
      <w:szCs w:val="21"/>
    </w:rPr>
  </w:style>
  <w:style w:type="character" w:styleId="HTML">
    <w:name w:val="HTML Cite"/>
    <w:basedOn w:val="a1"/>
    <w:uiPriority w:val="99"/>
    <w:semiHidden/>
    <w:unhideWhenUsed/>
    <w:rsid w:val="00AD24F6"/>
    <w:rPr>
      <w:i/>
      <w:iCs/>
    </w:rPr>
  </w:style>
  <w:style w:type="character" w:customStyle="1" w:styleId="10">
    <w:name w:val="标题 1 字符"/>
    <w:basedOn w:val="a1"/>
    <w:link w:val="1"/>
    <w:uiPriority w:val="9"/>
    <w:qFormat/>
    <w:rsid w:val="00AD24F6"/>
    <w:rPr>
      <w:rFonts w:ascii="Times New Roman" w:eastAsia="黑体" w:hAnsi="Times New Roman"/>
      <w:bCs/>
      <w:kern w:val="44"/>
      <w:sz w:val="36"/>
      <w:szCs w:val="44"/>
    </w:rPr>
  </w:style>
  <w:style w:type="character" w:customStyle="1" w:styleId="20">
    <w:name w:val="标题 2 字符"/>
    <w:basedOn w:val="a1"/>
    <w:link w:val="2"/>
    <w:uiPriority w:val="9"/>
    <w:rsid w:val="000555EC"/>
    <w:rPr>
      <w:rFonts w:ascii="Times New Roman" w:eastAsia="黑体" w:hAnsi="Times New Roman" w:cstheme="majorBidi"/>
      <w:bCs/>
      <w:kern w:val="2"/>
      <w:sz w:val="32"/>
      <w:szCs w:val="32"/>
    </w:rPr>
  </w:style>
  <w:style w:type="character" w:customStyle="1" w:styleId="30">
    <w:name w:val="标题 3 字符"/>
    <w:basedOn w:val="a1"/>
    <w:link w:val="3"/>
    <w:uiPriority w:val="9"/>
    <w:rsid w:val="000555EC"/>
    <w:rPr>
      <w:rFonts w:ascii="Times New Roman" w:eastAsia="黑体" w:hAnsi="Times New Roman"/>
      <w:bCs/>
      <w:kern w:val="2"/>
      <w:sz w:val="28"/>
      <w:szCs w:val="32"/>
    </w:rPr>
  </w:style>
  <w:style w:type="character" w:customStyle="1" w:styleId="41">
    <w:name w:val="标题 4 字符"/>
    <w:basedOn w:val="a1"/>
    <w:link w:val="40"/>
    <w:uiPriority w:val="9"/>
    <w:rsid w:val="00AD24F6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50">
    <w:name w:val="标题 5 字符"/>
    <w:basedOn w:val="a1"/>
    <w:link w:val="5"/>
    <w:uiPriority w:val="9"/>
    <w:rsid w:val="00AD24F6"/>
    <w:rPr>
      <w:rFonts w:ascii="Times New Roman" w:eastAsia="宋体" w:hAnsi="Times New Roman"/>
      <w:b/>
      <w:bCs/>
      <w:sz w:val="28"/>
      <w:szCs w:val="28"/>
    </w:rPr>
  </w:style>
  <w:style w:type="character" w:customStyle="1" w:styleId="60">
    <w:name w:val="标题 6 字符"/>
    <w:basedOn w:val="a1"/>
    <w:link w:val="6"/>
    <w:uiPriority w:val="9"/>
    <w:qFormat/>
    <w:rsid w:val="00AD24F6"/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aff3">
    <w:name w:val="List Paragraph"/>
    <w:basedOn w:val="a0"/>
    <w:uiPriority w:val="99"/>
    <w:qFormat/>
    <w:rsid w:val="00AD24F6"/>
    <w:pPr>
      <w:ind w:firstLine="420"/>
    </w:pPr>
  </w:style>
  <w:style w:type="paragraph" w:customStyle="1" w:styleId="aff4">
    <w:name w:val="收稿日期"/>
    <w:basedOn w:val="a0"/>
    <w:rsid w:val="00AD24F6"/>
    <w:pPr>
      <w:spacing w:beforeLines="30" w:line="0" w:lineRule="atLeast"/>
      <w:ind w:firstLine="300"/>
    </w:pPr>
    <w:rPr>
      <w:rFonts w:cs="Times New Roman"/>
      <w:sz w:val="15"/>
      <w:szCs w:val="24"/>
    </w:rPr>
  </w:style>
  <w:style w:type="paragraph" w:customStyle="1" w:styleId="b1">
    <w:name w:val="b1作者英文单位"/>
    <w:basedOn w:val="a0"/>
    <w:rsid w:val="00AD24F6"/>
    <w:pPr>
      <w:ind w:leftChars="400" w:left="400" w:rightChars="400" w:right="400" w:firstLine="480"/>
      <w:jc w:val="center"/>
    </w:pPr>
    <w:rPr>
      <w:rFonts w:cs="Times New Roman"/>
      <w:sz w:val="15"/>
      <w:szCs w:val="24"/>
    </w:rPr>
  </w:style>
  <w:style w:type="character" w:customStyle="1" w:styleId="ac">
    <w:name w:val="正文文本 字符"/>
    <w:basedOn w:val="a1"/>
    <w:link w:val="ab"/>
    <w:uiPriority w:val="99"/>
    <w:semiHidden/>
    <w:rsid w:val="00AD24F6"/>
    <w:rPr>
      <w:rFonts w:ascii="Times New Roman" w:eastAsia="宋体" w:hAnsi="Times New Roman"/>
      <w:sz w:val="24"/>
    </w:rPr>
  </w:style>
  <w:style w:type="character" w:customStyle="1" w:styleId="afd">
    <w:name w:val="正文文本首行缩进 字符"/>
    <w:basedOn w:val="ac"/>
    <w:link w:val="afc"/>
    <w:semiHidden/>
    <w:qFormat/>
    <w:rsid w:val="00AD24F6"/>
    <w:rPr>
      <w:rFonts w:ascii="Times New Roman" w:eastAsia="仿宋_GB2312" w:hAnsi="Times New Roman"/>
      <w:sz w:val="28"/>
    </w:rPr>
  </w:style>
  <w:style w:type="character" w:customStyle="1" w:styleId="aff5">
    <w:name w:val="引文"/>
    <w:basedOn w:val="HTML"/>
    <w:qFormat/>
    <w:rsid w:val="00AD24F6"/>
    <w:rPr>
      <w:rFonts w:eastAsia="Times New Roman"/>
      <w:i w:val="0"/>
      <w:iCs/>
      <w:sz w:val="21"/>
    </w:rPr>
  </w:style>
  <w:style w:type="character" w:customStyle="1" w:styleId="ts-alignment-element-highlighted">
    <w:name w:val="ts-alignment-element-highlighted"/>
    <w:basedOn w:val="a1"/>
    <w:rsid w:val="00AD24F6"/>
  </w:style>
  <w:style w:type="character" w:customStyle="1" w:styleId="af4">
    <w:name w:val="页眉 字符"/>
    <w:basedOn w:val="a1"/>
    <w:link w:val="af3"/>
    <w:uiPriority w:val="99"/>
    <w:qFormat/>
    <w:rsid w:val="00AD24F6"/>
    <w:rPr>
      <w:rFonts w:ascii="Times New Roman" w:eastAsia="宋体" w:hAnsi="Times New Roman"/>
      <w:sz w:val="18"/>
      <w:szCs w:val="18"/>
    </w:rPr>
  </w:style>
  <w:style w:type="character" w:customStyle="1" w:styleId="af2">
    <w:name w:val="页脚 字符"/>
    <w:basedOn w:val="a1"/>
    <w:link w:val="af1"/>
    <w:uiPriority w:val="99"/>
    <w:qFormat/>
    <w:rsid w:val="00AD24F6"/>
    <w:rPr>
      <w:rFonts w:ascii="Times New Roman" w:eastAsia="宋体" w:hAnsi="Times New Roman"/>
      <w:sz w:val="18"/>
      <w:szCs w:val="18"/>
    </w:rPr>
  </w:style>
  <w:style w:type="character" w:customStyle="1" w:styleId="aa">
    <w:name w:val="批注文字 字符"/>
    <w:basedOn w:val="a1"/>
    <w:link w:val="a9"/>
    <w:qFormat/>
    <w:rsid w:val="00AD24F6"/>
    <w:rPr>
      <w:rFonts w:ascii="Times New Roman" w:eastAsia="宋体" w:hAnsi="Times New Roman"/>
    </w:rPr>
  </w:style>
  <w:style w:type="paragraph" w:styleId="aff6">
    <w:name w:val="No Spacing"/>
    <w:link w:val="aff7"/>
    <w:uiPriority w:val="1"/>
    <w:rsid w:val="00AD24F6"/>
    <w:pPr>
      <w:keepNext/>
      <w:widowControl w:val="0"/>
      <w:tabs>
        <w:tab w:val="center" w:pos="5046"/>
        <w:tab w:val="right" w:pos="10093"/>
      </w:tabs>
      <w:spacing w:afterLines="50" w:line="400" w:lineRule="exact"/>
      <w:jc w:val="center"/>
      <w:textAlignment w:val="center"/>
    </w:pPr>
    <w:rPr>
      <w:rFonts w:ascii="Times New Roman" w:eastAsia="宋体" w:hAnsi="Times New Roman" w:cs="Times New Roman"/>
      <w:color w:val="000000"/>
      <w:kern w:val="2"/>
      <w:sz w:val="24"/>
      <w:szCs w:val="22"/>
    </w:rPr>
  </w:style>
  <w:style w:type="character" w:customStyle="1" w:styleId="af9">
    <w:name w:val="标题 字符"/>
    <w:basedOn w:val="a1"/>
    <w:link w:val="af8"/>
    <w:uiPriority w:val="10"/>
    <w:qFormat/>
    <w:rsid w:val="00AD24F6"/>
    <w:rPr>
      <w:rFonts w:ascii="Times New Roman" w:eastAsia="宋体" w:hAnsi="Times New Roman" w:cstheme="majorBidi"/>
      <w:bCs/>
      <w:sz w:val="24"/>
      <w:szCs w:val="32"/>
    </w:rPr>
  </w:style>
  <w:style w:type="paragraph" w:customStyle="1" w:styleId="11">
    <w:name w:val="列出段落1"/>
    <w:basedOn w:val="a0"/>
    <w:link w:val="12"/>
    <w:uiPriority w:val="34"/>
    <w:rsid w:val="00AD24F6"/>
    <w:pPr>
      <w:spacing w:line="240" w:lineRule="auto"/>
      <w:ind w:firstLine="420"/>
    </w:pPr>
    <w:rPr>
      <w:rFonts w:ascii="Arial Unicode MS" w:eastAsia="微软雅黑" w:hAnsi="Arial Unicode MS" w:cs="Times New Roman"/>
      <w:sz w:val="21"/>
    </w:rPr>
  </w:style>
  <w:style w:type="paragraph" w:customStyle="1" w:styleId="TOC10">
    <w:name w:val="TOC 标题1"/>
    <w:basedOn w:val="1"/>
    <w:next w:val="a0"/>
    <w:uiPriority w:val="39"/>
    <w:unhideWhenUsed/>
    <w:rsid w:val="00AD24F6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Cs w:val="0"/>
      <w:color w:val="2F5496" w:themeColor="accent1" w:themeShade="BF"/>
      <w:kern w:val="0"/>
      <w:sz w:val="32"/>
      <w:szCs w:val="32"/>
    </w:rPr>
  </w:style>
  <w:style w:type="paragraph" w:styleId="aff8">
    <w:name w:val="Quote"/>
    <w:basedOn w:val="a0"/>
    <w:next w:val="a0"/>
    <w:link w:val="aff9"/>
    <w:uiPriority w:val="29"/>
    <w:rsid w:val="00AD24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9">
    <w:name w:val="引用 字符"/>
    <w:basedOn w:val="a1"/>
    <w:link w:val="aff8"/>
    <w:uiPriority w:val="29"/>
    <w:rsid w:val="00AD24F6"/>
    <w:rPr>
      <w:rFonts w:ascii="Times New Roman" w:eastAsia="宋体" w:hAnsi="Times New Roman"/>
      <w:i/>
      <w:iCs/>
      <w:color w:val="404040" w:themeColor="text1" w:themeTint="BF"/>
      <w:sz w:val="24"/>
    </w:rPr>
  </w:style>
  <w:style w:type="character" w:customStyle="1" w:styleId="af6">
    <w:name w:val="副标题 字符"/>
    <w:basedOn w:val="a1"/>
    <w:link w:val="af5"/>
    <w:uiPriority w:val="11"/>
    <w:rsid w:val="00AD24F6"/>
    <w:rPr>
      <w:b/>
      <w:bCs/>
      <w:kern w:val="28"/>
      <w:sz w:val="32"/>
      <w:szCs w:val="32"/>
    </w:rPr>
  </w:style>
  <w:style w:type="character" w:customStyle="1" w:styleId="13">
    <w:name w:val="不明显强调1"/>
    <w:basedOn w:val="a1"/>
    <w:uiPriority w:val="19"/>
    <w:rsid w:val="00AD24F6"/>
    <w:rPr>
      <w:i/>
      <w:iCs/>
      <w:color w:val="404040" w:themeColor="text1" w:themeTint="BF"/>
    </w:rPr>
  </w:style>
  <w:style w:type="character" w:customStyle="1" w:styleId="14">
    <w:name w:val="明显强调1"/>
    <w:basedOn w:val="a1"/>
    <w:uiPriority w:val="21"/>
    <w:rsid w:val="00AD24F6"/>
    <w:rPr>
      <w:i/>
      <w:iCs/>
      <w:color w:val="4472C4" w:themeColor="accent1"/>
    </w:rPr>
  </w:style>
  <w:style w:type="character" w:customStyle="1" w:styleId="a6">
    <w:name w:val="注释标题 字符"/>
    <w:basedOn w:val="a1"/>
    <w:link w:val="a5"/>
    <w:uiPriority w:val="99"/>
    <w:semiHidden/>
    <w:rsid w:val="00AD24F6"/>
    <w:rPr>
      <w:rFonts w:ascii="Times New Roman" w:eastAsia="宋体" w:hAnsi="Times New Roman"/>
      <w:sz w:val="24"/>
    </w:rPr>
  </w:style>
  <w:style w:type="character" w:customStyle="1" w:styleId="af0">
    <w:name w:val="批注框文本 字符"/>
    <w:basedOn w:val="a1"/>
    <w:link w:val="af"/>
    <w:uiPriority w:val="99"/>
    <w:semiHidden/>
    <w:rsid w:val="00AD24F6"/>
    <w:rPr>
      <w:rFonts w:ascii="Times New Roman" w:eastAsia="宋体" w:hAnsi="Times New Roman"/>
      <w:sz w:val="18"/>
      <w:szCs w:val="18"/>
    </w:rPr>
  </w:style>
  <w:style w:type="character" w:customStyle="1" w:styleId="afb">
    <w:name w:val="批注主题 字符"/>
    <w:basedOn w:val="aa"/>
    <w:link w:val="afa"/>
    <w:uiPriority w:val="99"/>
    <w:semiHidden/>
    <w:qFormat/>
    <w:rsid w:val="00AD24F6"/>
    <w:rPr>
      <w:rFonts w:ascii="Times New Roman" w:eastAsia="宋体" w:hAnsi="Times New Roman"/>
      <w:b/>
      <w:bCs/>
      <w:sz w:val="24"/>
    </w:rPr>
  </w:style>
  <w:style w:type="paragraph" w:customStyle="1" w:styleId="15">
    <w:name w:val="修订1"/>
    <w:hidden/>
    <w:uiPriority w:val="99"/>
    <w:semiHidden/>
    <w:qFormat/>
    <w:rsid w:val="00AD24F6"/>
    <w:rPr>
      <w:rFonts w:ascii="Times New Roman" w:eastAsia="宋体" w:hAnsi="Times New Roman"/>
      <w:kern w:val="2"/>
      <w:sz w:val="24"/>
      <w:szCs w:val="22"/>
    </w:rPr>
  </w:style>
  <w:style w:type="character" w:customStyle="1" w:styleId="ae">
    <w:name w:val="日期 字符"/>
    <w:basedOn w:val="a1"/>
    <w:link w:val="ad"/>
    <w:uiPriority w:val="99"/>
    <w:semiHidden/>
    <w:qFormat/>
    <w:rsid w:val="00AD24F6"/>
    <w:rPr>
      <w:rFonts w:ascii="Times New Roman" w:eastAsia="宋体" w:hAnsi="Times New Roman"/>
      <w:sz w:val="24"/>
    </w:rPr>
  </w:style>
  <w:style w:type="paragraph" w:customStyle="1" w:styleId="CharCharChar1CharCharCharCharCharCharChar">
    <w:name w:val="Char Char Char1 Char Char Char Char Char Char Char"/>
    <w:basedOn w:val="a0"/>
    <w:qFormat/>
    <w:rsid w:val="00AD24F6"/>
    <w:pPr>
      <w:spacing w:line="240" w:lineRule="auto"/>
      <w:ind w:firstLineChars="0" w:firstLine="0"/>
    </w:pPr>
    <w:rPr>
      <w:rFonts w:ascii="Tahoma" w:hAnsi="Tahoma" w:cs="Times New Roman"/>
      <w:szCs w:val="20"/>
    </w:rPr>
  </w:style>
  <w:style w:type="paragraph" w:customStyle="1" w:styleId="affa">
    <w:name w:val="分图"/>
    <w:link w:val="affb"/>
    <w:qFormat/>
    <w:rsid w:val="00AD24F6"/>
    <w:pPr>
      <w:spacing w:line="400" w:lineRule="exact"/>
      <w:jc w:val="center"/>
    </w:pPr>
    <w:rPr>
      <w:rFonts w:ascii="Times New Roman" w:eastAsia="宋体" w:hAnsi="Times New Roman"/>
      <w:bCs/>
      <w:kern w:val="44"/>
      <w:sz w:val="24"/>
      <w:szCs w:val="44"/>
      <w:lang w:val="zh-CN"/>
    </w:rPr>
  </w:style>
  <w:style w:type="paragraph" w:customStyle="1" w:styleId="affc">
    <w:name w:val="其他二级标题"/>
    <w:link w:val="affd"/>
    <w:qFormat/>
    <w:rsid w:val="00AD24F6"/>
    <w:pPr>
      <w:spacing w:before="400" w:after="400" w:line="400" w:lineRule="exact"/>
      <w:ind w:left="851" w:hanging="851"/>
    </w:pPr>
    <w:rPr>
      <w:rFonts w:ascii="Times New Roman" w:eastAsia="黑体" w:hAnsi="Times New Roman" w:cstheme="majorBidi"/>
      <w:bCs/>
      <w:kern w:val="2"/>
      <w:sz w:val="32"/>
      <w:szCs w:val="32"/>
    </w:rPr>
  </w:style>
  <w:style w:type="character" w:customStyle="1" w:styleId="affb">
    <w:name w:val="分图 字符"/>
    <w:basedOn w:val="10"/>
    <w:link w:val="affa"/>
    <w:qFormat/>
    <w:rsid w:val="00AD24F6"/>
    <w:rPr>
      <w:rFonts w:ascii="Times New Roman" w:eastAsia="宋体" w:hAnsi="Times New Roman"/>
      <w:bCs/>
      <w:kern w:val="44"/>
      <w:sz w:val="24"/>
      <w:szCs w:val="44"/>
      <w:lang w:val="zh-CN"/>
    </w:rPr>
  </w:style>
  <w:style w:type="paragraph" w:customStyle="1" w:styleId="affe">
    <w:name w:val="交叉引用"/>
    <w:basedOn w:val="a7"/>
    <w:link w:val="afff"/>
    <w:qFormat/>
    <w:rsid w:val="00AD24F6"/>
    <w:pPr>
      <w:ind w:firstLine="480"/>
    </w:pPr>
    <w:rPr>
      <w:sz w:val="24"/>
    </w:rPr>
  </w:style>
  <w:style w:type="character" w:customStyle="1" w:styleId="affd">
    <w:name w:val="其他二级标题 字符"/>
    <w:basedOn w:val="20"/>
    <w:link w:val="affc"/>
    <w:qFormat/>
    <w:rsid w:val="00AD24F6"/>
    <w:rPr>
      <w:rFonts w:ascii="Times New Roman" w:eastAsia="黑体" w:hAnsi="Times New Roman" w:cstheme="majorBidi"/>
      <w:bCs/>
      <w:kern w:val="2"/>
      <w:sz w:val="32"/>
      <w:szCs w:val="32"/>
    </w:rPr>
  </w:style>
  <w:style w:type="character" w:customStyle="1" w:styleId="a8">
    <w:name w:val="题注 字符"/>
    <w:basedOn w:val="a1"/>
    <w:link w:val="a7"/>
    <w:uiPriority w:val="35"/>
    <w:qFormat/>
    <w:rsid w:val="00AD24F6"/>
    <w:rPr>
      <w:rFonts w:ascii="Times New Roman" w:eastAsia="宋体" w:hAnsi="Times New Roman" w:cstheme="majorBidi"/>
      <w:szCs w:val="20"/>
    </w:rPr>
  </w:style>
  <w:style w:type="character" w:customStyle="1" w:styleId="afff">
    <w:name w:val="交叉引用 字符"/>
    <w:basedOn w:val="a8"/>
    <w:link w:val="affe"/>
    <w:qFormat/>
    <w:rsid w:val="00AD24F6"/>
    <w:rPr>
      <w:rFonts w:ascii="Times New Roman" w:eastAsia="宋体" w:hAnsi="Times New Roman" w:cstheme="majorBidi"/>
      <w:sz w:val="24"/>
      <w:szCs w:val="20"/>
    </w:rPr>
  </w:style>
  <w:style w:type="paragraph" w:customStyle="1" w:styleId="afff0">
    <w:name w:val="表"/>
    <w:basedOn w:val="aff6"/>
    <w:link w:val="afff1"/>
    <w:qFormat/>
    <w:rsid w:val="00AD24F6"/>
    <w:pPr>
      <w:spacing w:beforeLines="50" w:afterLines="0"/>
      <w:ind w:firstLine="198"/>
    </w:pPr>
  </w:style>
  <w:style w:type="character" w:customStyle="1" w:styleId="aff7">
    <w:name w:val="无间隔 字符"/>
    <w:basedOn w:val="a1"/>
    <w:link w:val="aff6"/>
    <w:uiPriority w:val="1"/>
    <w:qFormat/>
    <w:rsid w:val="00AD24F6"/>
    <w:rPr>
      <w:rFonts w:ascii="Times New Roman" w:eastAsia="宋体" w:hAnsi="Times New Roman" w:cs="Times New Roman"/>
      <w:color w:val="000000"/>
      <w:sz w:val="24"/>
    </w:rPr>
  </w:style>
  <w:style w:type="character" w:customStyle="1" w:styleId="afff1">
    <w:name w:val="表 字符"/>
    <w:basedOn w:val="aff7"/>
    <w:link w:val="afff0"/>
    <w:qFormat/>
    <w:rsid w:val="00AD24F6"/>
    <w:rPr>
      <w:rFonts w:ascii="Times New Roman" w:eastAsia="宋体" w:hAnsi="Times New Roman" w:cs="Times New Roman"/>
      <w:color w:val="000000"/>
      <w:sz w:val="24"/>
    </w:rPr>
  </w:style>
  <w:style w:type="paragraph" w:customStyle="1" w:styleId="tgt">
    <w:name w:val="tgt"/>
    <w:basedOn w:val="a0"/>
    <w:qFormat/>
    <w:rsid w:val="00AD24F6"/>
    <w:pPr>
      <w:widowControl/>
      <w:spacing w:before="100" w:beforeAutospacing="1" w:after="100" w:afterAutospacing="1" w:line="240" w:lineRule="auto"/>
      <w:ind w:firstLineChars="0" w:firstLine="0"/>
      <w:jc w:val="left"/>
    </w:pPr>
    <w:rPr>
      <w:rFonts w:ascii="宋体" w:hAnsi="宋体" w:cs="宋体"/>
      <w:kern w:val="0"/>
      <w:szCs w:val="24"/>
    </w:rPr>
  </w:style>
  <w:style w:type="character" w:customStyle="1" w:styleId="tgt1">
    <w:name w:val="tgt1"/>
    <w:basedOn w:val="a1"/>
    <w:qFormat/>
    <w:rsid w:val="00AD24F6"/>
  </w:style>
  <w:style w:type="paragraph" w:customStyle="1" w:styleId="afff2">
    <w:name w:val="致谢"/>
    <w:basedOn w:val="a0"/>
    <w:link w:val="afff3"/>
    <w:qFormat/>
    <w:rsid w:val="00AD24F6"/>
    <w:pPr>
      <w:ind w:firstLine="480"/>
    </w:pPr>
    <w:rPr>
      <w:rFonts w:eastAsia="楷体" w:cs="Times New Roman"/>
      <w:color w:val="000000"/>
    </w:rPr>
  </w:style>
  <w:style w:type="paragraph" w:customStyle="1" w:styleId="afff4">
    <w:name w:val="公式"/>
    <w:basedOn w:val="a0"/>
    <w:next w:val="a0"/>
    <w:link w:val="afff5"/>
    <w:qFormat/>
    <w:rsid w:val="00AD24F6"/>
    <w:pPr>
      <w:tabs>
        <w:tab w:val="center" w:pos="4156"/>
        <w:tab w:val="right" w:pos="10110"/>
      </w:tabs>
      <w:spacing w:beforeLines="50" w:afterLines="50" w:line="240" w:lineRule="auto"/>
      <w:ind w:firstLineChars="0" w:firstLine="0"/>
      <w:jc w:val="center"/>
    </w:pPr>
    <w:rPr>
      <w:szCs w:val="21"/>
    </w:rPr>
  </w:style>
  <w:style w:type="character" w:customStyle="1" w:styleId="afff3">
    <w:name w:val="致谢 字符"/>
    <w:basedOn w:val="a1"/>
    <w:link w:val="afff2"/>
    <w:qFormat/>
    <w:rsid w:val="00AD24F6"/>
    <w:rPr>
      <w:rFonts w:ascii="Times New Roman" w:eastAsia="楷体" w:hAnsi="Times New Roman" w:cs="Times New Roman"/>
      <w:color w:val="000000"/>
      <w:sz w:val="24"/>
    </w:rPr>
  </w:style>
  <w:style w:type="character" w:customStyle="1" w:styleId="afff5">
    <w:name w:val="公式 字符"/>
    <w:basedOn w:val="a1"/>
    <w:link w:val="afff4"/>
    <w:qFormat/>
    <w:rsid w:val="00AD24F6"/>
    <w:rPr>
      <w:rFonts w:ascii="Times New Roman" w:eastAsia="宋体" w:hAnsi="Times New Roman"/>
      <w:sz w:val="24"/>
      <w:szCs w:val="21"/>
    </w:rPr>
  </w:style>
  <w:style w:type="paragraph" w:customStyle="1" w:styleId="afff6">
    <w:name w:val="公式说明"/>
    <w:basedOn w:val="a0"/>
    <w:link w:val="afff7"/>
    <w:qFormat/>
    <w:rsid w:val="00AD24F6"/>
    <w:pPr>
      <w:spacing w:line="360" w:lineRule="exact"/>
      <w:ind w:firstLineChars="0" w:firstLine="0"/>
    </w:pPr>
    <w:rPr>
      <w:szCs w:val="21"/>
    </w:rPr>
  </w:style>
  <w:style w:type="character" w:customStyle="1" w:styleId="afff7">
    <w:name w:val="公式说明 字符"/>
    <w:basedOn w:val="a1"/>
    <w:link w:val="afff6"/>
    <w:qFormat/>
    <w:rsid w:val="00AD24F6"/>
    <w:rPr>
      <w:rFonts w:ascii="Times New Roman" w:eastAsia="宋体" w:hAnsi="Times New Roman"/>
      <w:sz w:val="24"/>
      <w:szCs w:val="21"/>
    </w:rPr>
  </w:style>
  <w:style w:type="table" w:customStyle="1" w:styleId="16">
    <w:name w:val="网格型1"/>
    <w:basedOn w:val="a2"/>
    <w:uiPriority w:val="39"/>
    <w:qFormat/>
    <w:rsid w:val="00AD24F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8">
    <w:name w:val="图片"/>
    <w:basedOn w:val="aff6"/>
    <w:next w:val="afff9"/>
    <w:link w:val="afffa"/>
    <w:qFormat/>
    <w:rsid w:val="00AD24F6"/>
    <w:pPr>
      <w:keepNext w:val="0"/>
      <w:spacing w:beforeLines="50" w:after="50" w:line="240" w:lineRule="auto"/>
    </w:pPr>
    <w:rPr>
      <w:kern w:val="0"/>
      <w:szCs w:val="21"/>
    </w:rPr>
  </w:style>
  <w:style w:type="paragraph" w:customStyle="1" w:styleId="afff9">
    <w:name w:val="图标题"/>
    <w:basedOn w:val="a0"/>
    <w:next w:val="a0"/>
    <w:link w:val="afffb"/>
    <w:qFormat/>
    <w:rsid w:val="00AD24F6"/>
    <w:pPr>
      <w:spacing w:afterLines="50" w:line="240" w:lineRule="auto"/>
      <w:ind w:firstLineChars="0" w:firstLine="0"/>
      <w:jc w:val="center"/>
    </w:pPr>
    <w:rPr>
      <w:rFonts w:cs="Times New Roman"/>
      <w:kern w:val="0"/>
      <w:szCs w:val="20"/>
    </w:rPr>
  </w:style>
  <w:style w:type="character" w:customStyle="1" w:styleId="afffa">
    <w:name w:val="图片 字符"/>
    <w:basedOn w:val="aff7"/>
    <w:link w:val="afff8"/>
    <w:qFormat/>
    <w:rsid w:val="00AD24F6"/>
    <w:rPr>
      <w:rFonts w:ascii="Times New Roman" w:eastAsia="宋体" w:hAnsi="Times New Roman" w:cs="Times New Roman"/>
      <w:color w:val="000000"/>
      <w:kern w:val="0"/>
      <w:sz w:val="24"/>
      <w:szCs w:val="21"/>
    </w:rPr>
  </w:style>
  <w:style w:type="table" w:customStyle="1" w:styleId="21">
    <w:name w:val="网格型2"/>
    <w:basedOn w:val="a2"/>
    <w:uiPriority w:val="39"/>
    <w:qFormat/>
    <w:rsid w:val="00AD24F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ffb">
    <w:name w:val="图标题 字符"/>
    <w:basedOn w:val="a1"/>
    <w:link w:val="afff9"/>
    <w:qFormat/>
    <w:rsid w:val="00AD24F6"/>
    <w:rPr>
      <w:rFonts w:ascii="Times New Roman" w:eastAsia="宋体" w:hAnsi="Times New Roman" w:cs="Times New Roman"/>
      <w:kern w:val="0"/>
      <w:sz w:val="24"/>
      <w:szCs w:val="20"/>
    </w:rPr>
  </w:style>
  <w:style w:type="table" w:customStyle="1" w:styleId="31">
    <w:name w:val="网格型3"/>
    <w:basedOn w:val="a2"/>
    <w:uiPriority w:val="39"/>
    <w:qFormat/>
    <w:rsid w:val="00AD24F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c">
    <w:name w:val="表标题"/>
    <w:basedOn w:val="a0"/>
    <w:link w:val="afffd"/>
    <w:qFormat/>
    <w:rsid w:val="009E397C"/>
    <w:pPr>
      <w:spacing w:beforeLines="50" w:before="50" w:line="240" w:lineRule="auto"/>
      <w:ind w:firstLineChars="0" w:firstLine="0"/>
      <w:jc w:val="center"/>
    </w:pPr>
    <w:rPr>
      <w:rFonts w:cs="Times New Roman"/>
      <w:szCs w:val="20"/>
    </w:rPr>
  </w:style>
  <w:style w:type="paragraph" w:customStyle="1" w:styleId="afffe">
    <w:name w:val="表内容"/>
    <w:basedOn w:val="a0"/>
    <w:link w:val="affff"/>
    <w:qFormat/>
    <w:rsid w:val="00AD24F6"/>
    <w:pPr>
      <w:widowControl/>
      <w:ind w:firstLineChars="0" w:firstLine="0"/>
      <w:jc w:val="center"/>
    </w:pPr>
    <w:rPr>
      <w:rFonts w:cs="Times New Roman"/>
      <w:kern w:val="0"/>
      <w:szCs w:val="21"/>
    </w:rPr>
  </w:style>
  <w:style w:type="character" w:customStyle="1" w:styleId="afffd">
    <w:name w:val="表标题 字符"/>
    <w:basedOn w:val="a1"/>
    <w:link w:val="afffc"/>
    <w:qFormat/>
    <w:rsid w:val="009E397C"/>
    <w:rPr>
      <w:rFonts w:ascii="Times New Roman" w:eastAsia="宋体" w:hAnsi="Times New Roman" w:cs="Times New Roman"/>
      <w:kern w:val="2"/>
      <w:sz w:val="24"/>
    </w:rPr>
  </w:style>
  <w:style w:type="character" w:customStyle="1" w:styleId="affff">
    <w:name w:val="表内容 字符"/>
    <w:basedOn w:val="a1"/>
    <w:link w:val="afffe"/>
    <w:qFormat/>
    <w:rsid w:val="00AD24F6"/>
    <w:rPr>
      <w:rFonts w:ascii="Times New Roman" w:eastAsia="宋体" w:hAnsi="Times New Roman" w:cs="Times New Roman"/>
      <w:kern w:val="0"/>
      <w:sz w:val="24"/>
      <w:szCs w:val="21"/>
    </w:rPr>
  </w:style>
  <w:style w:type="paragraph" w:customStyle="1" w:styleId="a">
    <w:name w:val="参考文献"/>
    <w:qFormat/>
    <w:rsid w:val="00253876"/>
    <w:pPr>
      <w:widowControl w:val="0"/>
      <w:numPr>
        <w:numId w:val="2"/>
      </w:numPr>
      <w:spacing w:before="60" w:line="340" w:lineRule="exact"/>
      <w:ind w:left="567" w:hanging="567"/>
      <w:jc w:val="both"/>
    </w:pPr>
    <w:rPr>
      <w:rFonts w:ascii="Times New Roman" w:eastAsia="宋体" w:hAnsi="Times New Roman" w:cstheme="majorBidi"/>
      <w:bCs/>
      <w:kern w:val="2"/>
      <w:sz w:val="21"/>
      <w:szCs w:val="32"/>
    </w:rPr>
  </w:style>
  <w:style w:type="paragraph" w:customStyle="1" w:styleId="affff0">
    <w:name w:val="论文题"/>
    <w:basedOn w:val="af8"/>
    <w:next w:val="a0"/>
    <w:link w:val="affff1"/>
    <w:qFormat/>
    <w:rsid w:val="00AD24F6"/>
    <w:pPr>
      <w:spacing w:after="50" w:line="288" w:lineRule="auto"/>
      <w:ind w:firstLineChars="0" w:firstLine="0"/>
    </w:pPr>
    <w:rPr>
      <w:rFonts w:ascii="黑体" w:eastAsia="黑体" w:hAnsi="黑体" w:cs="宋体"/>
      <w:b/>
      <w:bCs w:val="0"/>
      <w:kern w:val="0"/>
      <w:sz w:val="52"/>
      <w:szCs w:val="52"/>
      <w:lang w:val="zh-CN"/>
    </w:rPr>
  </w:style>
  <w:style w:type="paragraph" w:customStyle="1" w:styleId="affff2">
    <w:name w:val="核心点"/>
    <w:basedOn w:val="a0"/>
    <w:next w:val="a0"/>
    <w:link w:val="affff3"/>
    <w:qFormat/>
    <w:rsid w:val="00AD24F6"/>
    <w:pPr>
      <w:ind w:firstLineChars="0" w:firstLine="0"/>
      <w:jc w:val="center"/>
    </w:pPr>
    <w:rPr>
      <w:color w:val="FF0000"/>
    </w:rPr>
  </w:style>
  <w:style w:type="character" w:customStyle="1" w:styleId="affff1">
    <w:name w:val="论文题 字符"/>
    <w:basedOn w:val="af9"/>
    <w:link w:val="affff0"/>
    <w:qFormat/>
    <w:rsid w:val="00AD24F6"/>
    <w:rPr>
      <w:rFonts w:ascii="黑体" w:eastAsia="黑体" w:hAnsi="黑体" w:cs="宋体"/>
      <w:b/>
      <w:bCs w:val="0"/>
      <w:kern w:val="0"/>
      <w:sz w:val="52"/>
      <w:szCs w:val="52"/>
      <w:lang w:val="zh-CN"/>
    </w:rPr>
  </w:style>
  <w:style w:type="character" w:customStyle="1" w:styleId="affff3">
    <w:name w:val="核心点 字符"/>
    <w:basedOn w:val="a1"/>
    <w:link w:val="affff2"/>
    <w:qFormat/>
    <w:rsid w:val="00AD24F6"/>
    <w:rPr>
      <w:rFonts w:ascii="Times New Roman" w:eastAsia="宋体" w:hAnsi="Times New Roman"/>
      <w:color w:val="FF0000"/>
      <w:sz w:val="24"/>
    </w:rPr>
  </w:style>
  <w:style w:type="paragraph" w:customStyle="1" w:styleId="affff4">
    <w:name w:val="摘要"/>
    <w:basedOn w:val="a0"/>
    <w:next w:val="a0"/>
    <w:link w:val="affff5"/>
    <w:qFormat/>
    <w:rsid w:val="00AD24F6"/>
    <w:pPr>
      <w:spacing w:before="360" w:after="360"/>
      <w:ind w:firstLineChars="0" w:firstLine="0"/>
      <w:jc w:val="center"/>
      <w:outlineLvl w:val="0"/>
    </w:pPr>
    <w:rPr>
      <w:rFonts w:ascii="黑体" w:eastAsia="黑体" w:cs="Times New Roman"/>
      <w:sz w:val="30"/>
      <w:szCs w:val="30"/>
    </w:rPr>
  </w:style>
  <w:style w:type="table" w:customStyle="1" w:styleId="42">
    <w:name w:val="网格型4"/>
    <w:basedOn w:val="a2"/>
    <w:uiPriority w:val="39"/>
    <w:qFormat/>
    <w:rsid w:val="00AD24F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fff5">
    <w:name w:val="摘要 字符"/>
    <w:basedOn w:val="a1"/>
    <w:link w:val="affff4"/>
    <w:qFormat/>
    <w:rsid w:val="00AD24F6"/>
    <w:rPr>
      <w:rFonts w:ascii="黑体" w:eastAsia="黑体" w:hAnsi="Times New Roman" w:cs="Times New Roman"/>
      <w:sz w:val="30"/>
      <w:szCs w:val="30"/>
    </w:rPr>
  </w:style>
  <w:style w:type="table" w:customStyle="1" w:styleId="51">
    <w:name w:val="网格型5"/>
    <w:basedOn w:val="a2"/>
    <w:uiPriority w:val="39"/>
    <w:qFormat/>
    <w:rsid w:val="00AD24F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4">
    <w:name w:val="标题4"/>
    <w:basedOn w:val="40"/>
    <w:next w:val="a0"/>
    <w:link w:val="43"/>
    <w:qFormat/>
    <w:rsid w:val="000555EC"/>
    <w:pPr>
      <w:keepNext w:val="0"/>
      <w:keepLines w:val="0"/>
      <w:numPr>
        <w:ilvl w:val="3"/>
        <w:numId w:val="1"/>
      </w:numPr>
      <w:spacing w:before="160" w:after="160" w:line="400" w:lineRule="exact"/>
      <w:ind w:leftChars="300" w:left="300" w:firstLineChars="0"/>
      <w:jc w:val="left"/>
    </w:pPr>
    <w:rPr>
      <w:rFonts w:ascii="Times New Roman" w:eastAsia="黑体" w:hAnsi="Times New Roman"/>
      <w:b w:val="0"/>
      <w:sz w:val="24"/>
    </w:rPr>
  </w:style>
  <w:style w:type="table" w:customStyle="1" w:styleId="61">
    <w:name w:val="网格型6"/>
    <w:basedOn w:val="a2"/>
    <w:uiPriority w:val="39"/>
    <w:qFormat/>
    <w:rsid w:val="00AD24F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43">
    <w:name w:val="标题4 字符"/>
    <w:basedOn w:val="41"/>
    <w:link w:val="4"/>
    <w:qFormat/>
    <w:rsid w:val="000555EC"/>
    <w:rPr>
      <w:rFonts w:ascii="Times New Roman" w:eastAsia="黑体" w:hAnsi="Times New Roman" w:cstheme="majorBidi"/>
      <w:b w:val="0"/>
      <w:bCs/>
      <w:kern w:val="2"/>
      <w:sz w:val="24"/>
      <w:szCs w:val="28"/>
    </w:rPr>
  </w:style>
  <w:style w:type="table" w:customStyle="1" w:styleId="7">
    <w:name w:val="网格型7"/>
    <w:basedOn w:val="a2"/>
    <w:uiPriority w:val="39"/>
    <w:qFormat/>
    <w:rsid w:val="00AD24F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">
    <w:name w:val="网格型8"/>
    <w:basedOn w:val="a2"/>
    <w:uiPriority w:val="39"/>
    <w:qFormat/>
    <w:rsid w:val="00AD24F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">
    <w:name w:val="网格型9"/>
    <w:basedOn w:val="a2"/>
    <w:uiPriority w:val="39"/>
    <w:qFormat/>
    <w:rsid w:val="00AD24F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0">
    <w:name w:val="网格型10"/>
    <w:basedOn w:val="a2"/>
    <w:uiPriority w:val="39"/>
    <w:qFormat/>
    <w:rsid w:val="00AD24F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0">
    <w:name w:val="网格型11"/>
    <w:basedOn w:val="a2"/>
    <w:uiPriority w:val="39"/>
    <w:qFormat/>
    <w:rsid w:val="00AD24F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0">
    <w:name w:val="网格型12"/>
    <w:basedOn w:val="a2"/>
    <w:uiPriority w:val="39"/>
    <w:qFormat/>
    <w:rsid w:val="00AD24F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0">
    <w:name w:val="网格型13"/>
    <w:basedOn w:val="a2"/>
    <w:uiPriority w:val="39"/>
    <w:qFormat/>
    <w:rsid w:val="00AD24F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0">
    <w:name w:val="网格型14"/>
    <w:basedOn w:val="a2"/>
    <w:uiPriority w:val="39"/>
    <w:qFormat/>
    <w:rsid w:val="00AD24F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0">
    <w:name w:val="网格型15"/>
    <w:basedOn w:val="a2"/>
    <w:uiPriority w:val="39"/>
    <w:qFormat/>
    <w:rsid w:val="00AD24F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ff6">
    <w:name w:val="复制内容"/>
    <w:basedOn w:val="affff2"/>
    <w:next w:val="a0"/>
    <w:link w:val="affff7"/>
    <w:qFormat/>
    <w:rsid w:val="00AD24F6"/>
    <w:pPr>
      <w:ind w:firstLineChars="200" w:firstLine="200"/>
      <w:jc w:val="left"/>
    </w:pPr>
  </w:style>
  <w:style w:type="character" w:customStyle="1" w:styleId="affff7">
    <w:name w:val="复制内容 字符"/>
    <w:basedOn w:val="affff3"/>
    <w:link w:val="affff6"/>
    <w:rsid w:val="00AD24F6"/>
    <w:rPr>
      <w:rFonts w:ascii="Times New Roman" w:eastAsia="宋体" w:hAnsi="Times New Roman"/>
      <w:color w:val="FF0000"/>
      <w:sz w:val="24"/>
    </w:rPr>
  </w:style>
  <w:style w:type="table" w:customStyle="1" w:styleId="160">
    <w:name w:val="网格型16"/>
    <w:basedOn w:val="a2"/>
    <w:uiPriority w:val="39"/>
    <w:qFormat/>
    <w:rsid w:val="00AD24F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7">
    <w:name w:val="网格型17"/>
    <w:basedOn w:val="a2"/>
    <w:uiPriority w:val="39"/>
    <w:qFormat/>
    <w:rsid w:val="00AD24F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ff8">
    <w:name w:val="Placeholder Text"/>
    <w:basedOn w:val="a1"/>
    <w:uiPriority w:val="99"/>
    <w:semiHidden/>
    <w:rsid w:val="00AD24F6"/>
    <w:rPr>
      <w:color w:val="808080"/>
    </w:rPr>
  </w:style>
  <w:style w:type="paragraph" w:customStyle="1" w:styleId="affff9">
    <w:name w:val="学术成果"/>
    <w:basedOn w:val="11"/>
    <w:link w:val="affffa"/>
    <w:qFormat/>
    <w:rsid w:val="00AD24F6"/>
    <w:pPr>
      <w:adjustRightInd w:val="0"/>
      <w:snapToGrid w:val="0"/>
      <w:spacing w:line="400" w:lineRule="exact"/>
      <w:ind w:left="480" w:hangingChars="200" w:hanging="480"/>
    </w:pPr>
    <w:rPr>
      <w:rFonts w:ascii="Times New Roman" w:eastAsia="宋体" w:hAnsi="Times New Roman"/>
      <w:sz w:val="24"/>
      <w:szCs w:val="24"/>
    </w:rPr>
  </w:style>
  <w:style w:type="character" w:customStyle="1" w:styleId="12">
    <w:name w:val="列出段落1 字符"/>
    <w:basedOn w:val="a1"/>
    <w:link w:val="11"/>
    <w:uiPriority w:val="34"/>
    <w:qFormat/>
    <w:rsid w:val="00AD24F6"/>
    <w:rPr>
      <w:rFonts w:ascii="Arial Unicode MS" w:eastAsia="微软雅黑" w:hAnsi="Arial Unicode MS" w:cs="Times New Roman"/>
    </w:rPr>
  </w:style>
  <w:style w:type="character" w:customStyle="1" w:styleId="affffa">
    <w:name w:val="学术成果 字符"/>
    <w:basedOn w:val="12"/>
    <w:link w:val="affff9"/>
    <w:qFormat/>
    <w:rsid w:val="00AD24F6"/>
    <w:rPr>
      <w:rFonts w:ascii="Times New Roman" w:eastAsia="宋体" w:hAnsi="Times New Roman" w:cs="Times New Roman"/>
      <w:sz w:val="24"/>
      <w:szCs w:val="24"/>
    </w:rPr>
  </w:style>
  <w:style w:type="paragraph" w:customStyle="1" w:styleId="b8">
    <w:name w:val="b8英文图名"/>
    <w:basedOn w:val="af3"/>
    <w:qFormat/>
    <w:rsid w:val="000E4F58"/>
    <w:pPr>
      <w:pBdr>
        <w:bottom w:val="none" w:sz="0" w:space="0" w:color="auto"/>
      </w:pBdr>
      <w:tabs>
        <w:tab w:val="clear" w:pos="4153"/>
        <w:tab w:val="clear" w:pos="8306"/>
      </w:tabs>
      <w:snapToGrid/>
      <w:spacing w:line="240" w:lineRule="auto"/>
      <w:ind w:firstLineChars="0" w:firstLine="0"/>
    </w:pPr>
    <w:rPr>
      <w:rFonts w:cs="Times New Roman"/>
      <w:szCs w:val="24"/>
    </w:rPr>
  </w:style>
  <w:style w:type="paragraph" w:styleId="HTML0">
    <w:name w:val="HTML Preformatted"/>
    <w:basedOn w:val="a0"/>
    <w:link w:val="HTML1"/>
    <w:uiPriority w:val="99"/>
    <w:unhideWhenUsed/>
    <w:qFormat/>
    <w:rsid w:val="002D0694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ind w:firstLineChars="0" w:firstLine="0"/>
      <w:jc w:val="left"/>
    </w:pPr>
    <w:rPr>
      <w:rFonts w:ascii="宋体" w:hAnsi="宋体" w:cs="宋体"/>
      <w:kern w:val="0"/>
      <w:szCs w:val="24"/>
    </w:rPr>
  </w:style>
  <w:style w:type="character" w:customStyle="1" w:styleId="HTML1">
    <w:name w:val="HTML 预设格式 字符"/>
    <w:basedOn w:val="a1"/>
    <w:link w:val="HTML0"/>
    <w:uiPriority w:val="99"/>
    <w:rsid w:val="002D0694"/>
    <w:rPr>
      <w:rFonts w:ascii="宋体" w:eastAsia="宋体" w:hAnsi="宋体" w:cs="宋体"/>
      <w:sz w:val="24"/>
      <w:szCs w:val="24"/>
    </w:rPr>
  </w:style>
  <w:style w:type="table" w:customStyle="1" w:styleId="18">
    <w:name w:val="网格型18"/>
    <w:basedOn w:val="a2"/>
    <w:next w:val="afe"/>
    <w:qFormat/>
    <w:rsid w:val="008A61DD"/>
    <w:pPr>
      <w:widowControl w:val="0"/>
      <w:jc w:val="both"/>
    </w:pPr>
    <w:rPr>
      <w:rFonts w:ascii="Times New Roman" w:eastAsia="宋体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g">
    <w:name w:val="Fig"/>
    <w:basedOn w:val="a0"/>
    <w:qFormat/>
    <w:rsid w:val="001F4EA7"/>
    <w:pPr>
      <w:spacing w:before="62" w:after="62" w:line="240" w:lineRule="auto"/>
      <w:ind w:firstLineChars="0" w:firstLine="0"/>
      <w:jc w:val="center"/>
    </w:pPr>
    <w:rPr>
      <w:rFonts w:ascii="黑体" w:eastAsia="黑体" w:hAnsi="黑体" w:cs="Times New Roman"/>
      <w:sz w:val="21"/>
      <w:szCs w:val="24"/>
    </w:rPr>
  </w:style>
  <w:style w:type="paragraph" w:styleId="affffb">
    <w:name w:val="Revision"/>
    <w:hidden/>
    <w:uiPriority w:val="99"/>
    <w:semiHidden/>
    <w:rsid w:val="008F6FF3"/>
    <w:rPr>
      <w:rFonts w:ascii="Times New Roman" w:eastAsia="宋体" w:hAnsi="Times New Roman"/>
      <w:kern w:val="2"/>
      <w:sz w:val="24"/>
      <w:szCs w:val="22"/>
    </w:rPr>
  </w:style>
  <w:style w:type="paragraph" w:customStyle="1" w:styleId="19">
    <w:name w:val="样式1"/>
    <w:basedOn w:val="affff4"/>
    <w:next w:val="1"/>
    <w:qFormat/>
    <w:rsid w:val="00253876"/>
    <w:pPr>
      <w:spacing w:before="600" w:after="600"/>
    </w:pPr>
    <w:rPr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483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20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0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5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8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48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8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0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oter" Target="footer4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文档" ma:contentTypeID="0x010100BDBCC3A4A568B243881F669F84E0FA79" ma:contentTypeVersion="9" ma:contentTypeDescription="新建文档。" ma:contentTypeScope="" ma:versionID="83df4aba9a6535abeb03d6aa61fc4ecb">
  <xsd:schema xmlns:xsd="http://www.w3.org/2001/XMLSchema" xmlns:xs="http://www.w3.org/2001/XMLSchema" xmlns:p="http://schemas.microsoft.com/office/2006/metadata/properties" xmlns:ns3="d704bfb4-ad72-404c-acd1-2ca53f71babd" targetNamespace="http://schemas.microsoft.com/office/2006/metadata/properties" ma:root="true" ma:fieldsID="ef7abd2f6c8b81e65fea59f29d74482d" ns3:_="">
    <xsd:import namespace="d704bfb4-ad72-404c-acd1-2ca53f71bab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04bfb4-ad72-404c-acd1-2ca53f71bab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内容类型"/>
        <xsd:element ref="dc:title" minOccurs="0" maxOccurs="1" ma:index="4" ma:displayName="标题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  <customSectPr/>
    <customSectPr/>
    <customSectPr/>
    <customSectPr/>
  </customSectProps>
  <customShpExts>
    <customShpInfo spid="_x0000_s1026"/>
    <customShpInfo spid="_x0000_s1027"/>
  </customShpExts>
</s:customDat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2652C94-8FFB-465D-AF49-8068EDB3160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04bfb4-ad72-404c-acd1-2ca53f71bab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EF2893EF-E2B2-43DB-BA41-296823D06F5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8A195C1-9D11-4D4F-A69E-265FBAE50EA9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EBD2F1F1-1219-4E78-B264-83A1D22A4F2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</TotalTime>
  <Pages>1</Pages>
  <Words>7854</Words>
  <Characters>44774</Characters>
  <Application>Microsoft Office Word</Application>
  <DocSecurity>0</DocSecurity>
  <Lines>373</Lines>
  <Paragraphs>105</Paragraphs>
  <ScaleCrop>false</ScaleCrop>
  <Company/>
  <LinksUpToDate>false</LinksUpToDate>
  <CharactersWithSpaces>52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张宏伟</dc:creator>
  <cp:keywords/>
  <dc:description/>
  <cp:lastModifiedBy>hongweizhang</cp:lastModifiedBy>
  <cp:revision>17</cp:revision>
  <cp:lastPrinted>2023-03-27T17:10:00Z</cp:lastPrinted>
  <dcterms:created xsi:type="dcterms:W3CDTF">2023-05-20T06:18:00Z</dcterms:created>
  <dcterms:modified xsi:type="dcterms:W3CDTF">2024-04-15T0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302</vt:lpwstr>
  </property>
  <property fmtid="{D5CDD505-2E9C-101B-9397-08002B2CF9AE}" pid="3" name="ICV">
    <vt:lpwstr>7D7CD53DA67A47E587991C4ED270AF2D</vt:lpwstr>
  </property>
  <property fmtid="{D5CDD505-2E9C-101B-9397-08002B2CF9AE}" pid="4" name="ContentTypeId">
    <vt:lpwstr>0x010100BDBCC3A4A568B243881F669F84E0FA79</vt:lpwstr>
  </property>
  <property fmtid="{D5CDD505-2E9C-101B-9397-08002B2CF9AE}" pid="5" name="MTWinEqns">
    <vt:bool>true</vt:bool>
  </property>
</Properties>
</file>